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88DE2" w14:textId="58FEA415" w:rsidR="006671BD" w:rsidRDefault="003D3F81">
      <w:pPr>
        <w:pStyle w:val="afd"/>
        <w:spacing w:before="249" w:after="249"/>
      </w:pPr>
      <w:r>
        <w:rPr>
          <w:rFonts w:hint="eastAsia"/>
        </w:rPr>
        <w:t>《</w:t>
      </w:r>
      <w:r w:rsidR="00531418">
        <w:rPr>
          <w:rFonts w:hint="eastAsia"/>
        </w:rPr>
        <w:t>量化研究方法</w:t>
      </w:r>
      <w:r>
        <w:rPr>
          <w:rFonts w:hint="eastAsia"/>
        </w:rPr>
        <w:t>》课程大纲</w:t>
      </w:r>
    </w:p>
    <w:p w14:paraId="7AA7DBF5" w14:textId="77777777" w:rsidR="006671BD" w:rsidRDefault="003D3F81">
      <w:pPr>
        <w:pStyle w:val="1"/>
      </w:pPr>
      <w:r>
        <w:rPr>
          <w:rFonts w:hint="eastAsia"/>
        </w:rPr>
        <w:t>基本信息</w:t>
      </w:r>
    </w:p>
    <w:p w14:paraId="14AE4370" w14:textId="7C0270AB" w:rsidR="006671BD" w:rsidRDefault="003D3F81" w:rsidP="00860065">
      <w:pPr>
        <w:spacing w:after="160"/>
        <w:ind w:firstLine="420"/>
      </w:pPr>
      <w:r>
        <w:rPr>
          <w:rFonts w:hint="eastAsia"/>
        </w:rPr>
        <w:t>类型：</w:t>
      </w:r>
      <w:r w:rsidR="00B5349A">
        <w:rPr>
          <w:rFonts w:hint="eastAsia"/>
        </w:rPr>
        <w:t>教育学，专业必修课，学位基础课</w:t>
      </w:r>
    </w:p>
    <w:p w14:paraId="7C5DD5DB" w14:textId="03F55208" w:rsidR="006671BD" w:rsidRDefault="003D3F81" w:rsidP="00860065">
      <w:pPr>
        <w:spacing w:after="160"/>
        <w:ind w:firstLine="420"/>
      </w:pPr>
      <w:r>
        <w:rPr>
          <w:rFonts w:hint="eastAsia"/>
        </w:rPr>
        <w:t>学时：</w:t>
      </w:r>
      <w:r w:rsidR="006C7CEC">
        <w:t>2</w:t>
      </w:r>
      <w:r>
        <w:rPr>
          <w:rFonts w:hint="eastAsia"/>
        </w:rPr>
        <w:t>学分，</w:t>
      </w:r>
      <w:r w:rsidR="00471A9E">
        <w:t>3</w:t>
      </w:r>
      <w:r w:rsidR="0049076B">
        <w:t>2</w:t>
      </w:r>
      <w:r>
        <w:rPr>
          <w:rFonts w:hint="eastAsia"/>
        </w:rPr>
        <w:t>学时，</w:t>
      </w:r>
      <w:r w:rsidR="003335C0">
        <w:t>1-11</w:t>
      </w:r>
      <w:r>
        <w:rPr>
          <w:rFonts w:hint="eastAsia"/>
        </w:rPr>
        <w:t>周，每周</w:t>
      </w:r>
      <w:r>
        <w:t>3</w:t>
      </w:r>
      <w:r>
        <w:rPr>
          <w:rFonts w:hint="eastAsia"/>
        </w:rPr>
        <w:t>学时</w:t>
      </w:r>
    </w:p>
    <w:p w14:paraId="36E23F46" w14:textId="3A18147C" w:rsidR="006671BD" w:rsidRDefault="003D3F81" w:rsidP="00860065">
      <w:pPr>
        <w:spacing w:after="160"/>
        <w:ind w:firstLine="420"/>
      </w:pPr>
      <w:r>
        <w:rPr>
          <w:rFonts w:hint="eastAsia"/>
        </w:rPr>
        <w:t>时间：</w:t>
      </w:r>
      <w:r w:rsidR="00526864">
        <w:rPr>
          <w:rFonts w:hint="eastAsia"/>
        </w:rPr>
        <w:t>周四</w:t>
      </w:r>
      <w:r w:rsidR="00526864">
        <w:rPr>
          <w:rFonts w:hint="eastAsia"/>
        </w:rPr>
        <w:t>5</w:t>
      </w:r>
      <w:r w:rsidR="00526864">
        <w:t>-7</w:t>
      </w:r>
      <w:r>
        <w:rPr>
          <w:rFonts w:hint="eastAsia"/>
        </w:rPr>
        <w:t>节</w:t>
      </w:r>
    </w:p>
    <w:p w14:paraId="20A23F11" w14:textId="2B318197" w:rsidR="006671BD" w:rsidRDefault="003D3F81" w:rsidP="00860065">
      <w:pPr>
        <w:spacing w:after="160"/>
        <w:ind w:firstLine="420"/>
      </w:pPr>
      <w:r>
        <w:rPr>
          <w:rFonts w:hint="eastAsia"/>
        </w:rPr>
        <w:t>地点：</w:t>
      </w:r>
      <w:r w:rsidR="00F40A68">
        <w:rPr>
          <w:rFonts w:hint="eastAsia"/>
        </w:rPr>
        <w:t>教</w:t>
      </w:r>
      <w:r w:rsidR="00F40A68" w:rsidRPr="00F40A68">
        <w:rPr>
          <w:rFonts w:hint="eastAsia"/>
        </w:rPr>
        <w:t>七</w:t>
      </w:r>
      <w:proofErr w:type="gramStart"/>
      <w:r w:rsidR="00F40A68" w:rsidRPr="00F40A68">
        <w:rPr>
          <w:rFonts w:hint="eastAsia"/>
        </w:rPr>
        <w:t>504</w:t>
      </w:r>
      <w:proofErr w:type="gramEnd"/>
    </w:p>
    <w:p w14:paraId="1E4EB70E" w14:textId="77777777" w:rsidR="006671BD" w:rsidRDefault="003D3F81">
      <w:pPr>
        <w:pStyle w:val="1"/>
      </w:pPr>
      <w:r>
        <w:rPr>
          <w:rFonts w:hint="eastAsia"/>
        </w:rPr>
        <w:t>授课教师</w:t>
      </w:r>
    </w:p>
    <w:p w14:paraId="692C43BF" w14:textId="0F1864F1" w:rsidR="000D3418" w:rsidRDefault="00DC7A85" w:rsidP="00860065">
      <w:pPr>
        <w:spacing w:after="160"/>
        <w:ind w:firstLine="420"/>
      </w:pPr>
      <w:r>
        <w:rPr>
          <w:rFonts w:hint="eastAsia"/>
        </w:rPr>
        <w:t>教师</w:t>
      </w:r>
      <w:r w:rsidR="008E1ECB">
        <w:rPr>
          <w:rFonts w:hint="eastAsia"/>
        </w:rPr>
        <w:t>信息</w:t>
      </w:r>
      <w:r>
        <w:rPr>
          <w:rFonts w:hint="eastAsia"/>
        </w:rPr>
        <w:t>：</w:t>
      </w:r>
      <w:proofErr w:type="gramStart"/>
      <w:r w:rsidR="00DD0B01">
        <w:rPr>
          <w:rFonts w:hint="eastAsia"/>
        </w:rPr>
        <w:t>王辞晓</w:t>
      </w:r>
      <w:proofErr w:type="gramEnd"/>
      <w:r w:rsidR="00DD0B01">
        <w:rPr>
          <w:rFonts w:hint="eastAsia"/>
        </w:rPr>
        <w:t>，教育技术学院，讲师，硕士生导师</w:t>
      </w:r>
    </w:p>
    <w:p w14:paraId="63A92E0D" w14:textId="4F79CF74" w:rsidR="00DD0B01" w:rsidRDefault="008E1ECB" w:rsidP="00860065">
      <w:pPr>
        <w:spacing w:after="160"/>
        <w:ind w:firstLine="420"/>
      </w:pPr>
      <w:r>
        <w:rPr>
          <w:rFonts w:hint="eastAsia"/>
        </w:rPr>
        <w:t>教师主页</w:t>
      </w:r>
      <w:r w:rsidR="000D3418">
        <w:rPr>
          <w:rFonts w:hint="eastAsia"/>
        </w:rPr>
        <w:t>：</w:t>
      </w:r>
      <w:r w:rsidR="000D3418" w:rsidRPr="000D3418">
        <w:t>https://fe.bnu.edu.cn/pc/cms1info/resume/50/8</w:t>
      </w:r>
    </w:p>
    <w:p w14:paraId="6F4C9385" w14:textId="50EB2B22" w:rsidR="00DD0B01" w:rsidRDefault="00DD0B01" w:rsidP="00860065">
      <w:pPr>
        <w:spacing w:after="160"/>
        <w:ind w:firstLine="420"/>
      </w:pPr>
      <w:r>
        <w:rPr>
          <w:rFonts w:hint="eastAsia"/>
        </w:rPr>
        <w:t>联系方式：</w:t>
      </w:r>
      <w:r w:rsidRPr="0016550F">
        <w:rPr>
          <w:rFonts w:hint="eastAsia"/>
        </w:rPr>
        <w:t>wangcixiao</w:t>
      </w:r>
      <w:r w:rsidRPr="0016550F">
        <w:t>@bnu.edu.cn</w:t>
      </w:r>
      <w:r w:rsidR="00660090">
        <w:rPr>
          <w:rFonts w:hint="eastAsia"/>
        </w:rPr>
        <w:t>；</w:t>
      </w:r>
      <w:r>
        <w:rPr>
          <w:rFonts w:hint="eastAsia"/>
        </w:rPr>
        <w:t>办公室：科技楼</w:t>
      </w:r>
      <w:r>
        <w:rPr>
          <w:rFonts w:hint="eastAsia"/>
        </w:rPr>
        <w:t>C</w:t>
      </w:r>
      <w:r>
        <w:rPr>
          <w:rFonts w:hint="eastAsia"/>
        </w:rPr>
        <w:t>区</w:t>
      </w:r>
      <w:r>
        <w:t>90</w:t>
      </w:r>
      <w:r w:rsidR="00660090">
        <w:t>9</w:t>
      </w:r>
    </w:p>
    <w:p w14:paraId="05A332DA" w14:textId="0462AA74" w:rsidR="00660090" w:rsidRPr="0016550F" w:rsidRDefault="00660090" w:rsidP="00860065">
      <w:pPr>
        <w:spacing w:after="160"/>
        <w:ind w:firstLine="420"/>
      </w:pPr>
      <w:r>
        <w:rPr>
          <w:rFonts w:hint="eastAsia"/>
        </w:rPr>
        <w:t>助教：</w:t>
      </w:r>
      <w:r w:rsidR="003D0EAF" w:rsidRPr="003D0EAF">
        <w:rPr>
          <w:rFonts w:hint="eastAsia"/>
        </w:rPr>
        <w:t>袁一清</w:t>
      </w:r>
      <w:r w:rsidR="00492ACD">
        <w:rPr>
          <w:rFonts w:hint="eastAsia"/>
        </w:rPr>
        <w:t>，</w:t>
      </w:r>
      <w:r w:rsidR="00492ACD" w:rsidRPr="00492ACD">
        <w:rPr>
          <w:rFonts w:hint="eastAsia"/>
        </w:rPr>
        <w:t>学前教育学</w:t>
      </w:r>
      <w:r w:rsidR="00243F10">
        <w:rPr>
          <w:rFonts w:hint="eastAsia"/>
        </w:rPr>
        <w:t>，</w:t>
      </w:r>
      <w:r w:rsidRPr="00660090">
        <w:t>2904170598@qq.com</w:t>
      </w:r>
    </w:p>
    <w:p w14:paraId="3B863322" w14:textId="73E6C85F" w:rsidR="009A43D9" w:rsidRDefault="009A43D9">
      <w:pPr>
        <w:pStyle w:val="1"/>
      </w:pPr>
      <w:r>
        <w:rPr>
          <w:rFonts w:hint="eastAsia"/>
        </w:rPr>
        <w:t>课程概述</w:t>
      </w:r>
    </w:p>
    <w:p w14:paraId="4A9F4E92" w14:textId="07B5BF63" w:rsidR="009A43D9" w:rsidRDefault="003059BC" w:rsidP="007A1ECA">
      <w:pPr>
        <w:spacing w:after="100" w:line="288" w:lineRule="auto"/>
        <w:ind w:firstLine="420"/>
      </w:pPr>
      <w:r>
        <w:rPr>
          <w:rFonts w:hint="eastAsia"/>
        </w:rPr>
        <w:t>本课程为</w:t>
      </w:r>
      <w:r w:rsidR="009A43D9">
        <w:rPr>
          <w:rFonts w:hint="eastAsia"/>
        </w:rPr>
        <w:t>教育学部研究生的一门学位基础课，</w:t>
      </w:r>
      <w:r w:rsidR="00935055">
        <w:rPr>
          <w:rFonts w:hint="eastAsia"/>
        </w:rPr>
        <w:t>主要讲授</w:t>
      </w:r>
      <w:r w:rsidR="009A43D9">
        <w:rPr>
          <w:rFonts w:hint="eastAsia"/>
        </w:rPr>
        <w:t>如何从量化的角度进行社会科学</w:t>
      </w:r>
      <w:r w:rsidR="00FC3CF1">
        <w:rPr>
          <w:rFonts w:hint="eastAsia"/>
        </w:rPr>
        <w:t>（包括教育</w:t>
      </w:r>
      <w:r w:rsidR="00096F09">
        <w:rPr>
          <w:rFonts w:hint="eastAsia"/>
        </w:rPr>
        <w:t>学</w:t>
      </w:r>
      <w:r w:rsidR="00FC3CF1">
        <w:rPr>
          <w:rFonts w:hint="eastAsia"/>
        </w:rPr>
        <w:t>）</w:t>
      </w:r>
      <w:r w:rsidR="009A43D9">
        <w:rPr>
          <w:rFonts w:hint="eastAsia"/>
        </w:rPr>
        <w:t>研究</w:t>
      </w:r>
      <w:r w:rsidR="00501EE5">
        <w:rPr>
          <w:rFonts w:hint="eastAsia"/>
        </w:rPr>
        <w:t>。</w:t>
      </w:r>
      <w:r w:rsidR="009A43D9">
        <w:rPr>
          <w:rFonts w:hint="eastAsia"/>
        </w:rPr>
        <w:t>作为一名教育相关专业的研究生，非常有必要了解和掌握量化研究方法的特点</w:t>
      </w:r>
      <w:r w:rsidR="00BF3596">
        <w:rPr>
          <w:rFonts w:hint="eastAsia"/>
        </w:rPr>
        <w:t>、</w:t>
      </w:r>
      <w:r w:rsidR="009A43D9">
        <w:rPr>
          <w:rFonts w:hint="eastAsia"/>
        </w:rPr>
        <w:t>研究设计与实施</w:t>
      </w:r>
      <w:r w:rsidR="00AC3EC2">
        <w:rPr>
          <w:rFonts w:hint="eastAsia"/>
        </w:rPr>
        <w:t>、</w:t>
      </w:r>
      <w:r w:rsidR="009A43D9">
        <w:rPr>
          <w:rFonts w:hint="eastAsia"/>
        </w:rPr>
        <w:t>如何对数据进行统计分析</w:t>
      </w:r>
      <w:r w:rsidR="00AC3EC2">
        <w:rPr>
          <w:rFonts w:hint="eastAsia"/>
        </w:rPr>
        <w:t>、</w:t>
      </w:r>
      <w:r w:rsidR="009A43D9">
        <w:rPr>
          <w:rFonts w:hint="eastAsia"/>
        </w:rPr>
        <w:t>对研究结果进行解释以及撰写规范的量化研究论文或报告</w:t>
      </w:r>
      <w:r w:rsidR="0058184B">
        <w:rPr>
          <w:rFonts w:hint="eastAsia"/>
        </w:rPr>
        <w:t>。</w:t>
      </w:r>
      <w:r w:rsidR="00403631">
        <w:rPr>
          <w:rFonts w:hint="eastAsia"/>
        </w:rPr>
        <w:t>本</w:t>
      </w:r>
      <w:r w:rsidR="00463B0F">
        <w:rPr>
          <w:rFonts w:hint="eastAsia"/>
        </w:rPr>
        <w:t>课程重在</w:t>
      </w:r>
      <w:r w:rsidR="009A43D9">
        <w:rPr>
          <w:rFonts w:hint="eastAsia"/>
        </w:rPr>
        <w:t>培养研究生善于从量化的眼光对感兴趣的研究问题进行探索，发现教育现象中的规律，以及初步养成进行量化研究严谨的学术修养。</w:t>
      </w:r>
    </w:p>
    <w:p w14:paraId="179F5FF0" w14:textId="73A01271" w:rsidR="009A43D9" w:rsidRPr="00B03AC9" w:rsidRDefault="009A43D9" w:rsidP="00B03AC9">
      <w:pPr>
        <w:spacing w:after="100" w:line="288" w:lineRule="auto"/>
        <w:ind w:firstLine="420"/>
      </w:pPr>
      <w:r>
        <w:rPr>
          <w:rFonts w:hint="eastAsia"/>
        </w:rPr>
        <w:t>本课程将从量化研究方法的概论</w:t>
      </w:r>
      <w:r w:rsidR="00581C01">
        <w:rPr>
          <w:rFonts w:hint="eastAsia"/>
        </w:rPr>
        <w:t>、</w:t>
      </w:r>
      <w:r>
        <w:rPr>
          <w:rFonts w:hint="eastAsia"/>
        </w:rPr>
        <w:t>问题选择</w:t>
      </w:r>
      <w:r w:rsidR="00581C01">
        <w:rPr>
          <w:rFonts w:hint="eastAsia"/>
        </w:rPr>
        <w:t>、</w:t>
      </w:r>
      <w:r>
        <w:rPr>
          <w:rFonts w:hint="eastAsia"/>
        </w:rPr>
        <w:t>研究设计、抽样、资料收集</w:t>
      </w:r>
      <w:r w:rsidR="00ED6EFC">
        <w:rPr>
          <w:rFonts w:hint="eastAsia"/>
        </w:rPr>
        <w:t>、</w:t>
      </w:r>
      <w:r>
        <w:rPr>
          <w:rFonts w:hint="eastAsia"/>
        </w:rPr>
        <w:t>数据分析与解释，报告撰写等方面探讨量化研究方法的基本问题。课程内容涉及开展一项量化研究的一个系统过程与步骤</w:t>
      </w:r>
      <w:r w:rsidR="0095535A">
        <w:rPr>
          <w:rFonts w:hint="eastAsia"/>
        </w:rPr>
        <w:t>，</w:t>
      </w:r>
      <w:r w:rsidR="00634679">
        <w:rPr>
          <w:rFonts w:hint="eastAsia"/>
        </w:rPr>
        <w:t>期望</w:t>
      </w:r>
      <w:r>
        <w:rPr>
          <w:rFonts w:hint="eastAsia"/>
        </w:rPr>
        <w:t>帮助研究生掌握与实际体会如何做一项完整的量化研究，为其将来从事社会科学的相关研究及工作提供量化基础。</w:t>
      </w:r>
      <w:r w:rsidR="00B03AC9">
        <w:rPr>
          <w:rFonts w:hint="eastAsia"/>
        </w:rPr>
        <w:t>课程的重点与难点是量化研究的设计与数据分析，希望同学们学习这门课之后，不仅可以熟练掌握量化研究的方法，而且后续不断学习成为做量化研究的高手。</w:t>
      </w:r>
    </w:p>
    <w:p w14:paraId="6FCD4CE5" w14:textId="76BFEA23" w:rsidR="006671BD" w:rsidRDefault="003D3F81">
      <w:pPr>
        <w:pStyle w:val="1"/>
      </w:pPr>
      <w:r>
        <w:rPr>
          <w:rFonts w:hint="eastAsia"/>
        </w:rPr>
        <w:t>教学目标</w:t>
      </w:r>
    </w:p>
    <w:p w14:paraId="320BD2DF" w14:textId="3A31F5B9" w:rsidR="006671BD" w:rsidRDefault="003D3F81" w:rsidP="00860065">
      <w:pPr>
        <w:spacing w:after="160"/>
        <w:ind w:firstLine="420"/>
      </w:pPr>
      <w:r>
        <w:rPr>
          <w:rFonts w:hint="eastAsia"/>
        </w:rPr>
        <w:t>掌握</w:t>
      </w:r>
      <w:r w:rsidR="00B11130">
        <w:rPr>
          <w:rFonts w:hint="eastAsia"/>
        </w:rPr>
        <w:t>量化研究</w:t>
      </w:r>
      <w:r>
        <w:rPr>
          <w:rFonts w:hint="eastAsia"/>
        </w:rPr>
        <w:t>的基本</w:t>
      </w:r>
      <w:r w:rsidR="004D09D8">
        <w:rPr>
          <w:rFonts w:hint="eastAsia"/>
        </w:rPr>
        <w:t>概念和</w:t>
      </w:r>
      <w:r w:rsidR="009F62A6">
        <w:rPr>
          <w:rFonts w:hint="eastAsia"/>
        </w:rPr>
        <w:t>统计</w:t>
      </w:r>
      <w:r>
        <w:rPr>
          <w:rFonts w:hint="eastAsia"/>
        </w:rPr>
        <w:t>思想</w:t>
      </w:r>
    </w:p>
    <w:p w14:paraId="0AA57B39" w14:textId="610EA7A6" w:rsidR="006671BD" w:rsidRDefault="00D522BF" w:rsidP="00860065">
      <w:pPr>
        <w:spacing w:after="160"/>
        <w:ind w:firstLine="420"/>
      </w:pPr>
      <w:r>
        <w:rPr>
          <w:rFonts w:hint="eastAsia"/>
        </w:rPr>
        <w:t>掌握</w:t>
      </w:r>
      <w:r w:rsidR="007D52F8">
        <w:rPr>
          <w:rFonts w:hint="eastAsia"/>
        </w:rPr>
        <w:t>调查研究和实验研究的</w:t>
      </w:r>
      <w:r w:rsidR="001A60C4">
        <w:rPr>
          <w:rFonts w:hint="eastAsia"/>
        </w:rPr>
        <w:t>一般过程</w:t>
      </w:r>
      <w:r w:rsidR="00B232AA">
        <w:rPr>
          <w:rFonts w:hint="eastAsia"/>
        </w:rPr>
        <w:t>和研究设计</w:t>
      </w:r>
    </w:p>
    <w:p w14:paraId="27CDD018" w14:textId="038588F5" w:rsidR="0070609D" w:rsidRDefault="0070609D" w:rsidP="00860065">
      <w:pPr>
        <w:spacing w:after="160"/>
        <w:ind w:firstLine="420"/>
      </w:pPr>
      <w:r>
        <w:rPr>
          <w:rFonts w:hint="eastAsia"/>
        </w:rPr>
        <w:t>熟悉量化研究的常见数据分析方法</w:t>
      </w:r>
      <w:r w:rsidR="009E7242">
        <w:rPr>
          <w:rFonts w:hint="eastAsia"/>
        </w:rPr>
        <w:t>和软件操作</w:t>
      </w:r>
    </w:p>
    <w:p w14:paraId="349E82EC" w14:textId="41FBAFEA" w:rsidR="00022A7F" w:rsidRDefault="00FA5E6C" w:rsidP="00860065">
      <w:pPr>
        <w:spacing w:after="160"/>
        <w:ind w:firstLine="420"/>
      </w:pPr>
      <w:r>
        <w:rPr>
          <w:rFonts w:hint="eastAsia"/>
        </w:rPr>
        <w:t>能够</w:t>
      </w:r>
      <w:r w:rsidR="00594FDC">
        <w:rPr>
          <w:rFonts w:hint="eastAsia"/>
        </w:rPr>
        <w:t>撰写符合科学和伦理规范的</w:t>
      </w:r>
      <w:r w:rsidR="00C9269B">
        <w:rPr>
          <w:rFonts w:hint="eastAsia"/>
        </w:rPr>
        <w:t>量化</w:t>
      </w:r>
      <w:r w:rsidR="00594FDC">
        <w:rPr>
          <w:rFonts w:hint="eastAsia"/>
        </w:rPr>
        <w:t>研究报告</w:t>
      </w:r>
    </w:p>
    <w:p w14:paraId="0974F4C1" w14:textId="666C54CF" w:rsidR="006671BD" w:rsidRDefault="003D3F81" w:rsidP="00860065">
      <w:pPr>
        <w:spacing w:after="160"/>
        <w:ind w:firstLine="420"/>
      </w:pPr>
      <w:r>
        <w:rPr>
          <w:rFonts w:hint="eastAsia"/>
        </w:rPr>
        <w:t>对</w:t>
      </w:r>
      <w:r w:rsidR="004E5610">
        <w:rPr>
          <w:rFonts w:hint="eastAsia"/>
        </w:rPr>
        <w:t>量化研究</w:t>
      </w:r>
      <w:r>
        <w:rPr>
          <w:rFonts w:hint="eastAsia"/>
        </w:rPr>
        <w:t>产生兴趣，今后愿意进行相关研究和实践</w:t>
      </w:r>
    </w:p>
    <w:p w14:paraId="789740BB" w14:textId="77777777" w:rsidR="006671BD" w:rsidRDefault="003D3F81">
      <w:pPr>
        <w:pStyle w:val="1"/>
      </w:pPr>
      <w:r>
        <w:rPr>
          <w:rFonts w:hint="eastAsia"/>
        </w:rPr>
        <w:lastRenderedPageBreak/>
        <w:t>课程安排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804"/>
        <w:gridCol w:w="1318"/>
        <w:gridCol w:w="2976"/>
        <w:gridCol w:w="3962"/>
      </w:tblGrid>
      <w:tr w:rsidR="006671BD" w:rsidRPr="00A035F7" w14:paraId="74B4ACB2" w14:textId="77777777" w:rsidTr="009E60D0">
        <w:trPr>
          <w:jc w:val="center"/>
        </w:trPr>
        <w:tc>
          <w:tcPr>
            <w:tcW w:w="804" w:type="dxa"/>
            <w:vAlign w:val="center"/>
          </w:tcPr>
          <w:p w14:paraId="5D9B39FF" w14:textId="77777777" w:rsidR="006671BD" w:rsidRPr="00A035F7" w:rsidRDefault="003D3F81" w:rsidP="00F27EC7">
            <w:pPr>
              <w:spacing w:after="120"/>
              <w:ind w:firstLineChars="0" w:firstLine="0"/>
              <w:jc w:val="center"/>
              <w:rPr>
                <w:b/>
                <w:bCs/>
                <w:sz w:val="22"/>
                <w:szCs w:val="22"/>
              </w:rPr>
            </w:pPr>
            <w:r w:rsidRPr="00A035F7">
              <w:rPr>
                <w:rFonts w:hint="eastAsia"/>
                <w:b/>
                <w:bCs/>
                <w:sz w:val="22"/>
                <w:szCs w:val="22"/>
              </w:rPr>
              <w:t>周次</w:t>
            </w:r>
          </w:p>
        </w:tc>
        <w:tc>
          <w:tcPr>
            <w:tcW w:w="1318" w:type="dxa"/>
            <w:vAlign w:val="center"/>
          </w:tcPr>
          <w:p w14:paraId="270CD36A" w14:textId="77777777" w:rsidR="006671BD" w:rsidRPr="00A035F7" w:rsidRDefault="003D3F81" w:rsidP="00F27EC7">
            <w:pPr>
              <w:spacing w:after="120"/>
              <w:ind w:firstLineChars="0" w:firstLine="0"/>
              <w:jc w:val="center"/>
              <w:rPr>
                <w:b/>
                <w:bCs/>
                <w:sz w:val="22"/>
                <w:szCs w:val="22"/>
              </w:rPr>
            </w:pPr>
            <w:r w:rsidRPr="00A035F7">
              <w:rPr>
                <w:rFonts w:hint="eastAsia"/>
                <w:b/>
                <w:bCs/>
                <w:sz w:val="22"/>
                <w:szCs w:val="22"/>
              </w:rPr>
              <w:t>日期</w:t>
            </w:r>
          </w:p>
        </w:tc>
        <w:tc>
          <w:tcPr>
            <w:tcW w:w="2976" w:type="dxa"/>
            <w:vAlign w:val="center"/>
          </w:tcPr>
          <w:p w14:paraId="321752F0" w14:textId="77777777" w:rsidR="006671BD" w:rsidRPr="00A035F7" w:rsidRDefault="003D3F81">
            <w:pPr>
              <w:spacing w:after="120"/>
              <w:ind w:firstLineChars="0" w:firstLine="0"/>
              <w:rPr>
                <w:b/>
                <w:bCs/>
                <w:sz w:val="22"/>
                <w:szCs w:val="22"/>
              </w:rPr>
            </w:pPr>
            <w:r w:rsidRPr="00A035F7">
              <w:rPr>
                <w:rFonts w:hint="eastAsia"/>
                <w:b/>
                <w:bCs/>
                <w:sz w:val="22"/>
                <w:szCs w:val="22"/>
              </w:rPr>
              <w:t>课程内容</w:t>
            </w:r>
          </w:p>
        </w:tc>
        <w:tc>
          <w:tcPr>
            <w:tcW w:w="3962" w:type="dxa"/>
            <w:vAlign w:val="center"/>
          </w:tcPr>
          <w:p w14:paraId="43D59B54" w14:textId="77777777" w:rsidR="006671BD" w:rsidRPr="00A035F7" w:rsidRDefault="003D3F81">
            <w:pPr>
              <w:spacing w:after="120"/>
              <w:ind w:firstLineChars="0" w:firstLine="0"/>
              <w:rPr>
                <w:b/>
                <w:bCs/>
                <w:sz w:val="22"/>
                <w:szCs w:val="22"/>
              </w:rPr>
            </w:pPr>
            <w:r w:rsidRPr="00A035F7">
              <w:rPr>
                <w:rFonts w:hint="eastAsia"/>
                <w:b/>
                <w:bCs/>
                <w:sz w:val="22"/>
                <w:szCs w:val="22"/>
              </w:rPr>
              <w:t>活动</w:t>
            </w:r>
            <w:r w:rsidRPr="00A035F7">
              <w:rPr>
                <w:rFonts w:hint="eastAsia"/>
                <w:b/>
                <w:bCs/>
                <w:sz w:val="22"/>
                <w:szCs w:val="22"/>
              </w:rPr>
              <w:t>/</w:t>
            </w:r>
            <w:r w:rsidRPr="00A035F7">
              <w:rPr>
                <w:rFonts w:hint="eastAsia"/>
                <w:b/>
                <w:bCs/>
                <w:sz w:val="22"/>
                <w:szCs w:val="22"/>
              </w:rPr>
              <w:t>作业</w:t>
            </w:r>
          </w:p>
        </w:tc>
      </w:tr>
      <w:tr w:rsidR="009B66DD" w:rsidRPr="00A035F7" w14:paraId="67E72CBF" w14:textId="77777777" w:rsidTr="00FE73E9">
        <w:trPr>
          <w:jc w:val="center"/>
        </w:trPr>
        <w:tc>
          <w:tcPr>
            <w:tcW w:w="804" w:type="dxa"/>
            <w:vAlign w:val="center"/>
          </w:tcPr>
          <w:p w14:paraId="525217EF" w14:textId="417E01F1" w:rsidR="009B66DD" w:rsidRPr="00A035F7" w:rsidRDefault="009B66DD" w:rsidP="009B66DD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8" w:type="dxa"/>
            <w:vAlign w:val="center"/>
          </w:tcPr>
          <w:p w14:paraId="326CFBA0" w14:textId="1BDC5ABC" w:rsidR="009B66DD" w:rsidRPr="00A035F7" w:rsidRDefault="009B66DD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2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>
              <w:rPr>
                <w:rFonts w:hint="eastAsia"/>
                <w:color w:val="000000"/>
                <w:sz w:val="22"/>
                <w:szCs w:val="22"/>
              </w:rPr>
              <w:t>2</w:t>
            </w:r>
            <w:r w:rsidR="00A9523C">
              <w:rPr>
                <w:color w:val="000000"/>
                <w:sz w:val="22"/>
                <w:szCs w:val="22"/>
              </w:rPr>
              <w:t>7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19FDEDC3" w14:textId="368A0FBC" w:rsidR="009B66DD" w:rsidRPr="0097467D" w:rsidRDefault="009B66DD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1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量化研究方法概述</w:t>
            </w:r>
          </w:p>
        </w:tc>
        <w:tc>
          <w:tcPr>
            <w:tcW w:w="3962" w:type="dxa"/>
            <w:vAlign w:val="center"/>
          </w:tcPr>
          <w:p w14:paraId="3D971401" w14:textId="14286FE7" w:rsidR="009B66DD" w:rsidRPr="0097467D" w:rsidRDefault="009E4B08" w:rsidP="009B66DD">
            <w:pPr>
              <w:spacing w:after="120"/>
              <w:ind w:firstLineChars="0" w:firstLine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阅读课程大纲</w:t>
            </w:r>
          </w:p>
        </w:tc>
      </w:tr>
      <w:tr w:rsidR="009B66DD" w:rsidRPr="00A035F7" w14:paraId="6EDC7B6D" w14:textId="77777777" w:rsidTr="00FE73E9">
        <w:trPr>
          <w:jc w:val="center"/>
        </w:trPr>
        <w:tc>
          <w:tcPr>
            <w:tcW w:w="804" w:type="dxa"/>
            <w:vAlign w:val="center"/>
          </w:tcPr>
          <w:p w14:paraId="2AAC990B" w14:textId="12EB35DC" w:rsidR="009B66DD" w:rsidRPr="00A035F7" w:rsidRDefault="009B66DD" w:rsidP="009B66DD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18" w:type="dxa"/>
            <w:vAlign w:val="center"/>
          </w:tcPr>
          <w:p w14:paraId="3A7805ED" w14:textId="6F2AFF6A" w:rsidR="009B66DD" w:rsidRPr="00A035F7" w:rsidRDefault="00A9523C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月</w:t>
            </w:r>
            <w:r>
              <w:rPr>
                <w:color w:val="000000"/>
                <w:sz w:val="22"/>
                <w:szCs w:val="22"/>
              </w:rPr>
              <w:t>6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29882127" w14:textId="698A6D72" w:rsidR="009B66DD" w:rsidRPr="0097467D" w:rsidRDefault="009B66DD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2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研究问题与概念框架</w:t>
            </w:r>
          </w:p>
        </w:tc>
        <w:tc>
          <w:tcPr>
            <w:tcW w:w="3962" w:type="dxa"/>
            <w:vAlign w:val="center"/>
          </w:tcPr>
          <w:p w14:paraId="666C96A7" w14:textId="5149B606" w:rsidR="009B66DD" w:rsidRPr="0097467D" w:rsidRDefault="00C906CD" w:rsidP="00C906CD">
            <w:pPr>
              <w:spacing w:after="120"/>
              <w:ind w:firstLineChars="0" w:firstLine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个人作业</w:t>
            </w:r>
            <w:r w:rsidR="00C66444"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：</w:t>
            </w:r>
            <w:r w:rsidR="002A6054">
              <w:rPr>
                <w:rFonts w:hint="eastAsia"/>
                <w:sz w:val="22"/>
                <w:szCs w:val="22"/>
              </w:rPr>
              <w:t>分享</w:t>
            </w:r>
            <w:r w:rsidR="00AC4786">
              <w:rPr>
                <w:rFonts w:hint="eastAsia"/>
                <w:sz w:val="22"/>
                <w:szCs w:val="22"/>
              </w:rPr>
              <w:t>一个有趣</w:t>
            </w:r>
            <w:proofErr w:type="gramStart"/>
            <w:r w:rsidR="0067437A">
              <w:rPr>
                <w:rFonts w:hint="eastAsia"/>
                <w:sz w:val="22"/>
                <w:szCs w:val="22"/>
              </w:rPr>
              <w:t>且规范</w:t>
            </w:r>
            <w:proofErr w:type="gramEnd"/>
            <w:r w:rsidR="00282E86">
              <w:rPr>
                <w:rFonts w:hint="eastAsia"/>
                <w:sz w:val="22"/>
                <w:szCs w:val="22"/>
              </w:rPr>
              <w:t>的</w:t>
            </w:r>
            <w:r w:rsidR="00AC4786">
              <w:rPr>
                <w:rFonts w:hint="eastAsia"/>
                <w:sz w:val="22"/>
                <w:szCs w:val="22"/>
              </w:rPr>
              <w:t>量化研究</w:t>
            </w:r>
          </w:p>
        </w:tc>
      </w:tr>
      <w:tr w:rsidR="009B66DD" w:rsidRPr="00A035F7" w14:paraId="1C55F9AA" w14:textId="77777777" w:rsidTr="00FE73E9">
        <w:trPr>
          <w:jc w:val="center"/>
        </w:trPr>
        <w:tc>
          <w:tcPr>
            <w:tcW w:w="804" w:type="dxa"/>
            <w:vAlign w:val="center"/>
          </w:tcPr>
          <w:p w14:paraId="1B7800FB" w14:textId="6709A011" w:rsidR="009B66DD" w:rsidRPr="00E27F78" w:rsidRDefault="009B66DD" w:rsidP="009B66DD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3</w:t>
            </w:r>
          </w:p>
        </w:tc>
        <w:tc>
          <w:tcPr>
            <w:tcW w:w="1318" w:type="dxa"/>
            <w:vAlign w:val="center"/>
          </w:tcPr>
          <w:p w14:paraId="65CA64BD" w14:textId="4C48E04B" w:rsidR="009B66DD" w:rsidRPr="00A035F7" w:rsidRDefault="009B66DD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 w:rsidR="00A9523C">
              <w:rPr>
                <w:color w:val="000000"/>
                <w:sz w:val="22"/>
                <w:szCs w:val="22"/>
              </w:rPr>
              <w:t>13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20879269" w14:textId="7E95998F" w:rsidR="009B66DD" w:rsidRPr="00A035F7" w:rsidRDefault="009B66DD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3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调查研究设计</w:t>
            </w:r>
          </w:p>
        </w:tc>
        <w:tc>
          <w:tcPr>
            <w:tcW w:w="3962" w:type="dxa"/>
            <w:vAlign w:val="center"/>
          </w:tcPr>
          <w:p w14:paraId="7165CC73" w14:textId="77777777" w:rsidR="00F065AF" w:rsidRDefault="00F065AF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组队</w:t>
            </w:r>
          </w:p>
          <w:p w14:paraId="6BA46224" w14:textId="5783ABE1" w:rsidR="003E2C94" w:rsidRPr="00A035F7" w:rsidRDefault="00144190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自主学习：</w:t>
            </w:r>
            <w:r w:rsidR="00B929C8" w:rsidRPr="00B929C8">
              <w:rPr>
                <w:rFonts w:hint="eastAsia"/>
                <w:sz w:val="22"/>
                <w:szCs w:val="22"/>
              </w:rPr>
              <w:t>SPSS</w:t>
            </w:r>
            <w:r w:rsidR="00B929C8" w:rsidRPr="00B929C8">
              <w:rPr>
                <w:rFonts w:hint="eastAsia"/>
                <w:sz w:val="22"/>
                <w:szCs w:val="22"/>
              </w:rPr>
              <w:t>下载与基本操作教程</w:t>
            </w:r>
          </w:p>
        </w:tc>
      </w:tr>
      <w:tr w:rsidR="009B66DD" w:rsidRPr="00A035F7" w14:paraId="652DAD14" w14:textId="77777777" w:rsidTr="00FE73E9">
        <w:trPr>
          <w:jc w:val="center"/>
        </w:trPr>
        <w:tc>
          <w:tcPr>
            <w:tcW w:w="804" w:type="dxa"/>
            <w:vAlign w:val="center"/>
          </w:tcPr>
          <w:p w14:paraId="2957A887" w14:textId="774E8B55" w:rsidR="009B66DD" w:rsidRPr="00E27F78" w:rsidRDefault="009B66DD" w:rsidP="009B66DD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4</w:t>
            </w:r>
          </w:p>
        </w:tc>
        <w:tc>
          <w:tcPr>
            <w:tcW w:w="1318" w:type="dxa"/>
            <w:vAlign w:val="center"/>
          </w:tcPr>
          <w:p w14:paraId="22E91E9C" w14:textId="48377E64" w:rsidR="009B66DD" w:rsidRPr="00A035F7" w:rsidRDefault="009B66DD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 w:rsidR="00A9523C">
              <w:rPr>
                <w:color w:val="000000"/>
                <w:sz w:val="22"/>
                <w:szCs w:val="22"/>
              </w:rPr>
              <w:t>20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6447F8CC" w14:textId="4C30F969" w:rsidR="009B66DD" w:rsidRPr="00A035F7" w:rsidRDefault="009B66DD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4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实验研究设计</w:t>
            </w:r>
          </w:p>
        </w:tc>
        <w:tc>
          <w:tcPr>
            <w:tcW w:w="3962" w:type="dxa"/>
            <w:vAlign w:val="center"/>
          </w:tcPr>
          <w:p w14:paraId="556C90AD" w14:textId="025E9612" w:rsidR="009B66DD" w:rsidRPr="00A035F7" w:rsidRDefault="005F350B" w:rsidP="00410F8F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选题</w:t>
            </w:r>
          </w:p>
        </w:tc>
      </w:tr>
      <w:tr w:rsidR="009B66DD" w:rsidRPr="00A035F7" w14:paraId="74E1ACE8" w14:textId="77777777" w:rsidTr="00FE73E9">
        <w:trPr>
          <w:jc w:val="center"/>
        </w:trPr>
        <w:tc>
          <w:tcPr>
            <w:tcW w:w="804" w:type="dxa"/>
            <w:vAlign w:val="center"/>
          </w:tcPr>
          <w:p w14:paraId="3F8EB450" w14:textId="1B442FF2" w:rsidR="009B66DD" w:rsidRPr="00E27F78" w:rsidRDefault="009B66DD" w:rsidP="009B66DD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5</w:t>
            </w:r>
          </w:p>
        </w:tc>
        <w:tc>
          <w:tcPr>
            <w:tcW w:w="1318" w:type="dxa"/>
            <w:vAlign w:val="center"/>
          </w:tcPr>
          <w:p w14:paraId="60A83521" w14:textId="7719209E" w:rsidR="009B66DD" w:rsidRPr="00A035F7" w:rsidRDefault="009B66DD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>
              <w:rPr>
                <w:color w:val="000000"/>
                <w:sz w:val="22"/>
                <w:szCs w:val="22"/>
              </w:rPr>
              <w:t>2</w:t>
            </w:r>
            <w:r w:rsidR="009C794A">
              <w:rPr>
                <w:color w:val="000000"/>
                <w:sz w:val="22"/>
                <w:szCs w:val="22"/>
              </w:rPr>
              <w:t>7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300B2B8D" w14:textId="0DDD11BB" w:rsidR="009B66DD" w:rsidRPr="00A035F7" w:rsidRDefault="009B66DD" w:rsidP="00FE73E9">
            <w:pPr>
              <w:spacing w:after="120"/>
              <w:ind w:firstLineChars="0" w:firstLine="0"/>
              <w:rPr>
                <w:color w:val="000000"/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5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描述性分析</w:t>
            </w:r>
          </w:p>
        </w:tc>
        <w:tc>
          <w:tcPr>
            <w:tcW w:w="3962" w:type="dxa"/>
            <w:vAlign w:val="center"/>
          </w:tcPr>
          <w:p w14:paraId="188823E3" w14:textId="4B9A7977" w:rsidR="00DC1587" w:rsidRDefault="00DC1587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预习</w:t>
            </w:r>
            <w:r w:rsidR="00B62C1A">
              <w:t>《量化研究与统计分析》邱皓政</w:t>
            </w:r>
            <w:r w:rsidR="005E5C8E">
              <w:rPr>
                <w:rFonts w:hint="eastAsia"/>
                <w:sz w:val="22"/>
                <w:szCs w:val="22"/>
              </w:rPr>
              <w:t>“</w:t>
            </w:r>
            <w:r w:rsidR="005E5C8E" w:rsidRPr="00DC1587">
              <w:rPr>
                <w:rFonts w:hint="eastAsia"/>
                <w:sz w:val="22"/>
                <w:szCs w:val="22"/>
              </w:rPr>
              <w:t>第八章</w:t>
            </w:r>
            <w:r w:rsidR="005E5C8E">
              <w:rPr>
                <w:rFonts w:hint="eastAsia"/>
                <w:sz w:val="22"/>
                <w:szCs w:val="22"/>
              </w:rPr>
              <w:t xml:space="preserve"> </w:t>
            </w:r>
            <w:r w:rsidR="005E5C8E" w:rsidRPr="00DC1587">
              <w:rPr>
                <w:rFonts w:hint="eastAsia"/>
                <w:sz w:val="22"/>
                <w:szCs w:val="22"/>
              </w:rPr>
              <w:t>描述统计的原理与应用</w:t>
            </w:r>
            <w:r w:rsidR="005E5C8E">
              <w:rPr>
                <w:rFonts w:hint="eastAsia"/>
                <w:sz w:val="22"/>
                <w:szCs w:val="22"/>
              </w:rPr>
              <w:t>”</w:t>
            </w:r>
          </w:p>
          <w:p w14:paraId="09EBBA81" w14:textId="1634F06F" w:rsidR="009B66DD" w:rsidRPr="00A035F7" w:rsidRDefault="001E5E83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小组作业</w:t>
            </w:r>
            <w:r w:rsidR="006861CE"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：</w:t>
            </w:r>
            <w:r w:rsidR="00873ABD">
              <w:rPr>
                <w:rFonts w:hint="eastAsia"/>
                <w:sz w:val="22"/>
                <w:szCs w:val="22"/>
              </w:rPr>
              <w:t>研究</w:t>
            </w:r>
            <w:r>
              <w:rPr>
                <w:rFonts w:hint="eastAsia"/>
                <w:sz w:val="22"/>
                <w:szCs w:val="22"/>
              </w:rPr>
              <w:t>问题与概念框架</w:t>
            </w:r>
          </w:p>
        </w:tc>
      </w:tr>
      <w:tr w:rsidR="009B66DD" w:rsidRPr="00A035F7" w14:paraId="03C1A684" w14:textId="77777777" w:rsidTr="00FE73E9">
        <w:trPr>
          <w:jc w:val="center"/>
        </w:trPr>
        <w:tc>
          <w:tcPr>
            <w:tcW w:w="804" w:type="dxa"/>
            <w:vAlign w:val="center"/>
          </w:tcPr>
          <w:p w14:paraId="10B34848" w14:textId="21F01854" w:rsidR="009B66DD" w:rsidRPr="00E27F78" w:rsidRDefault="009B66DD" w:rsidP="009B66DD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6</w:t>
            </w:r>
          </w:p>
        </w:tc>
        <w:tc>
          <w:tcPr>
            <w:tcW w:w="1318" w:type="dxa"/>
            <w:vAlign w:val="center"/>
          </w:tcPr>
          <w:p w14:paraId="48E89958" w14:textId="39A91A3C" w:rsidR="009B66DD" w:rsidRPr="00A035F7" w:rsidRDefault="00982D63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月</w:t>
            </w:r>
            <w:r>
              <w:rPr>
                <w:color w:val="000000"/>
                <w:sz w:val="22"/>
                <w:szCs w:val="22"/>
              </w:rPr>
              <w:t>3</w:t>
            </w:r>
            <w:r w:rsidR="009B66DD"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1E4F9EBC" w14:textId="74FDEB94" w:rsidR="009B66DD" w:rsidRPr="00A035F7" w:rsidRDefault="009B66DD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FD79D3">
              <w:rPr>
                <w:rFonts w:hint="eastAsia"/>
              </w:rPr>
              <w:t>第</w:t>
            </w:r>
            <w:r w:rsidRPr="00FD79D3">
              <w:rPr>
                <w:rFonts w:hint="eastAsia"/>
              </w:rPr>
              <w:t>6</w:t>
            </w:r>
            <w:r w:rsidRPr="00FD79D3">
              <w:rPr>
                <w:rFonts w:hint="eastAsia"/>
              </w:rPr>
              <w:t>讲</w:t>
            </w:r>
            <w:r w:rsidRPr="00FD79D3">
              <w:rPr>
                <w:rFonts w:hint="eastAsia"/>
              </w:rPr>
              <w:t xml:space="preserve"> </w:t>
            </w:r>
            <w:r w:rsidRPr="00FD79D3">
              <w:rPr>
                <w:rFonts w:hint="eastAsia"/>
              </w:rPr>
              <w:t>差异性分析</w:t>
            </w:r>
          </w:p>
        </w:tc>
        <w:tc>
          <w:tcPr>
            <w:tcW w:w="3962" w:type="dxa"/>
            <w:vAlign w:val="center"/>
          </w:tcPr>
          <w:p w14:paraId="47A6ED8E" w14:textId="0B86B8C0" w:rsidR="005E5C8E" w:rsidRDefault="005E5C8E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预习</w:t>
            </w:r>
            <w:r w:rsidR="00B62C1A">
              <w:t>《量化研究与统计分析》邱皓政</w:t>
            </w:r>
            <w:r>
              <w:rPr>
                <w:rFonts w:hint="eastAsia"/>
                <w:sz w:val="22"/>
                <w:szCs w:val="22"/>
              </w:rPr>
              <w:t>“</w:t>
            </w:r>
            <w:r w:rsidR="000E661D">
              <w:t>第十章</w:t>
            </w:r>
            <w:r w:rsidR="000E661D">
              <w:rPr>
                <w:rFonts w:hint="eastAsia"/>
              </w:rPr>
              <w:t xml:space="preserve"> </w:t>
            </w:r>
            <w:r w:rsidR="000E661D">
              <w:t>平均数的差异检验</w:t>
            </w:r>
            <w:r w:rsidR="000E661D">
              <w:t>--t</w:t>
            </w:r>
            <w:r w:rsidR="000E661D">
              <w:t>检验</w:t>
            </w:r>
            <w:r w:rsidR="000E661D">
              <w:br/>
            </w:r>
            <w:r w:rsidR="000E661D">
              <w:t>第十一章</w:t>
            </w:r>
            <w:r w:rsidR="000E661D">
              <w:rPr>
                <w:rFonts w:hint="eastAsia"/>
              </w:rPr>
              <w:t xml:space="preserve"> </w:t>
            </w:r>
            <w:r w:rsidR="000E661D">
              <w:t>平均数的变异分析</w:t>
            </w:r>
            <w:r w:rsidR="000E661D">
              <w:t>--ANOVA</w:t>
            </w:r>
            <w:r>
              <w:rPr>
                <w:rFonts w:hint="eastAsia"/>
                <w:sz w:val="22"/>
                <w:szCs w:val="22"/>
              </w:rPr>
              <w:t>”</w:t>
            </w:r>
          </w:p>
          <w:p w14:paraId="6F895CFF" w14:textId="13D8E3DE" w:rsidR="009B66DD" w:rsidRPr="00A035F7" w:rsidRDefault="001E5E83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个人作业</w:t>
            </w:r>
            <w:r w:rsidR="00C66444">
              <w:rPr>
                <w:rFonts w:hint="eastAsia"/>
                <w:sz w:val="22"/>
                <w:szCs w:val="22"/>
              </w:rPr>
              <w:t>2</w:t>
            </w:r>
            <w:r>
              <w:rPr>
                <w:rFonts w:hint="eastAsia"/>
                <w:sz w:val="22"/>
                <w:szCs w:val="22"/>
              </w:rPr>
              <w:t>：差异性分析练习</w:t>
            </w:r>
          </w:p>
        </w:tc>
      </w:tr>
      <w:tr w:rsidR="00370CE3" w:rsidRPr="00A035F7" w14:paraId="161D3366" w14:textId="77777777" w:rsidTr="00FE73E9">
        <w:trPr>
          <w:jc w:val="center"/>
        </w:trPr>
        <w:tc>
          <w:tcPr>
            <w:tcW w:w="804" w:type="dxa"/>
            <w:vAlign w:val="center"/>
          </w:tcPr>
          <w:p w14:paraId="5AB666CF" w14:textId="042DE094" w:rsidR="00370CE3" w:rsidRPr="00E27F78" w:rsidRDefault="0000027E" w:rsidP="00370CE3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7</w:t>
            </w:r>
          </w:p>
        </w:tc>
        <w:tc>
          <w:tcPr>
            <w:tcW w:w="1318" w:type="dxa"/>
            <w:vAlign w:val="center"/>
          </w:tcPr>
          <w:p w14:paraId="2292FB47" w14:textId="4D9E33C4" w:rsidR="00370CE3" w:rsidRPr="00A035F7" w:rsidRDefault="00370CE3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 w:rsidR="00982D63">
              <w:rPr>
                <w:color w:val="000000"/>
                <w:sz w:val="22"/>
                <w:szCs w:val="22"/>
              </w:rPr>
              <w:t>10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7BBE91BB" w14:textId="2269C08A" w:rsidR="00370CE3" w:rsidRPr="00A035F7" w:rsidRDefault="00370CE3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811EB3">
              <w:rPr>
                <w:rFonts w:hint="eastAsia"/>
              </w:rPr>
              <w:t>第</w:t>
            </w:r>
            <w:r w:rsidRPr="00811EB3">
              <w:rPr>
                <w:rFonts w:hint="eastAsia"/>
              </w:rPr>
              <w:t>7</w:t>
            </w:r>
            <w:r w:rsidRPr="00811EB3">
              <w:rPr>
                <w:rFonts w:hint="eastAsia"/>
              </w:rPr>
              <w:t>讲</w:t>
            </w:r>
            <w:r w:rsidRPr="00811EB3">
              <w:rPr>
                <w:rFonts w:hint="eastAsia"/>
              </w:rPr>
              <w:t xml:space="preserve"> </w:t>
            </w:r>
            <w:r w:rsidRPr="00811EB3">
              <w:rPr>
                <w:rFonts w:hint="eastAsia"/>
              </w:rPr>
              <w:t>关联性分析</w:t>
            </w:r>
          </w:p>
        </w:tc>
        <w:tc>
          <w:tcPr>
            <w:tcW w:w="3962" w:type="dxa"/>
            <w:vAlign w:val="center"/>
          </w:tcPr>
          <w:p w14:paraId="17B18485" w14:textId="77777777" w:rsidR="007318BD" w:rsidRPr="007318BD" w:rsidRDefault="007318BD" w:rsidP="007318BD">
            <w:pPr>
              <w:spacing w:after="120"/>
              <w:ind w:firstLineChars="0" w:firstLine="0"/>
              <w:jc w:val="left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预习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>《量化研究与统计分析》邱皓政</w:t>
            </w:r>
          </w:p>
          <w:p w14:paraId="53F35E64" w14:textId="4F41DBEF" w:rsidR="007318BD" w:rsidRDefault="007318BD" w:rsidP="007318BD">
            <w:pPr>
              <w:spacing w:after="120"/>
              <w:ind w:firstLineChars="0" w:firstLine="0"/>
              <w:jc w:val="left"/>
              <w:rPr>
                <w:color w:val="000000"/>
                <w:sz w:val="22"/>
                <w:szCs w:val="22"/>
              </w:rPr>
            </w:pPr>
            <w:r w:rsidRPr="007318BD">
              <w:rPr>
                <w:rFonts w:hint="eastAsia"/>
                <w:color w:val="000000"/>
                <w:sz w:val="22"/>
                <w:szCs w:val="22"/>
              </w:rPr>
              <w:t>第十三章</w:t>
            </w:r>
            <w:r>
              <w:rPr>
                <w:rFonts w:hint="eastAsia"/>
                <w:color w:val="000000"/>
                <w:sz w:val="22"/>
                <w:szCs w:val="22"/>
              </w:rPr>
              <w:t xml:space="preserve"> 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>线性关系的分析——相关与回归</w:t>
            </w:r>
            <w:r w:rsidR="008B4D74">
              <w:rPr>
                <w:rFonts w:hint="eastAsia"/>
                <w:color w:val="000000"/>
                <w:sz w:val="22"/>
                <w:szCs w:val="22"/>
              </w:rPr>
              <w:t>；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>《行为科学统计精要》刘红云等译</w:t>
            </w:r>
            <w:r w:rsidR="008B4D74">
              <w:rPr>
                <w:rFonts w:hint="eastAsia"/>
                <w:color w:val="000000"/>
                <w:sz w:val="22"/>
                <w:szCs w:val="22"/>
              </w:rPr>
              <w:t xml:space="preserve"> 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>第十四章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 xml:space="preserve"> </w:t>
            </w:r>
            <w:r w:rsidRPr="007318BD">
              <w:rPr>
                <w:rFonts w:hint="eastAsia"/>
                <w:color w:val="000000"/>
                <w:sz w:val="22"/>
                <w:szCs w:val="22"/>
              </w:rPr>
              <w:t>相关（含回归）</w:t>
            </w:r>
          </w:p>
          <w:p w14:paraId="67CCCD53" w14:textId="02AA6D68" w:rsidR="00370CE3" w:rsidRDefault="0075274B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个人作业</w:t>
            </w:r>
            <w:r w:rsidR="00C66444">
              <w:rPr>
                <w:rFonts w:hint="eastAsia"/>
                <w:color w:val="000000"/>
                <w:sz w:val="22"/>
                <w:szCs w:val="22"/>
              </w:rPr>
              <w:t>2</w:t>
            </w:r>
            <w:r>
              <w:rPr>
                <w:rFonts w:hint="eastAsia"/>
                <w:color w:val="000000"/>
                <w:sz w:val="22"/>
                <w:szCs w:val="22"/>
              </w:rPr>
              <w:t>反馈：</w:t>
            </w:r>
            <w:r>
              <w:rPr>
                <w:rFonts w:hint="eastAsia"/>
                <w:sz w:val="22"/>
                <w:szCs w:val="22"/>
              </w:rPr>
              <w:t>差异性分析</w:t>
            </w:r>
          </w:p>
          <w:p w14:paraId="58E9A2F3" w14:textId="729D438A" w:rsidR="005D2E14" w:rsidRPr="00AE4267" w:rsidRDefault="005D2E14" w:rsidP="005A01B7">
            <w:pPr>
              <w:spacing w:after="120"/>
              <w:ind w:firstLineChars="0" w:firstLine="0"/>
              <w:jc w:val="left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小组作业</w:t>
            </w:r>
            <w:r w:rsidR="006861CE">
              <w:rPr>
                <w:rFonts w:hint="eastAsia"/>
                <w:sz w:val="22"/>
                <w:szCs w:val="22"/>
              </w:rPr>
              <w:t>2</w:t>
            </w:r>
            <w:r>
              <w:rPr>
                <w:rFonts w:hint="eastAsia"/>
                <w:sz w:val="22"/>
                <w:szCs w:val="22"/>
              </w:rPr>
              <w:t>：</w:t>
            </w:r>
            <w:r w:rsidR="00697B46" w:rsidRPr="00697B46">
              <w:rPr>
                <w:rFonts w:hint="eastAsia"/>
                <w:sz w:val="22"/>
                <w:szCs w:val="22"/>
              </w:rPr>
              <w:t>研究对象与研究工具</w:t>
            </w:r>
          </w:p>
        </w:tc>
      </w:tr>
      <w:tr w:rsidR="00370CE3" w:rsidRPr="00A035F7" w14:paraId="7560A614" w14:textId="77777777" w:rsidTr="00FE73E9">
        <w:trPr>
          <w:jc w:val="center"/>
        </w:trPr>
        <w:tc>
          <w:tcPr>
            <w:tcW w:w="804" w:type="dxa"/>
            <w:vAlign w:val="center"/>
          </w:tcPr>
          <w:p w14:paraId="51A736C8" w14:textId="6800368D" w:rsidR="00370CE3" w:rsidRPr="00E27F78" w:rsidRDefault="0000027E" w:rsidP="00370CE3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8</w:t>
            </w:r>
          </w:p>
        </w:tc>
        <w:tc>
          <w:tcPr>
            <w:tcW w:w="1318" w:type="dxa"/>
            <w:vAlign w:val="center"/>
          </w:tcPr>
          <w:p w14:paraId="16ED7080" w14:textId="0653C7B5" w:rsidR="00370CE3" w:rsidRPr="00A035F7" w:rsidRDefault="00370CE3" w:rsidP="001675A3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>
              <w:rPr>
                <w:color w:val="000000"/>
                <w:sz w:val="22"/>
                <w:szCs w:val="22"/>
              </w:rPr>
              <w:t>1</w:t>
            </w:r>
            <w:r w:rsidR="00982D63">
              <w:rPr>
                <w:color w:val="000000"/>
                <w:sz w:val="22"/>
                <w:szCs w:val="22"/>
              </w:rPr>
              <w:t>7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2E0189CF" w14:textId="4E0C3CCF" w:rsidR="00370CE3" w:rsidRPr="00A035F7" w:rsidRDefault="00370CE3" w:rsidP="00FE73E9">
            <w:pPr>
              <w:spacing w:after="120"/>
              <w:ind w:firstLineChars="0" w:firstLine="0"/>
              <w:rPr>
                <w:sz w:val="22"/>
                <w:szCs w:val="22"/>
              </w:rPr>
            </w:pPr>
            <w:r w:rsidRPr="00811EB3">
              <w:rPr>
                <w:rFonts w:hint="eastAsia"/>
              </w:rPr>
              <w:t>第</w:t>
            </w:r>
            <w:r w:rsidRPr="00811EB3">
              <w:rPr>
                <w:rFonts w:hint="eastAsia"/>
              </w:rPr>
              <w:t>8</w:t>
            </w:r>
            <w:r w:rsidRPr="00811EB3">
              <w:rPr>
                <w:rFonts w:hint="eastAsia"/>
              </w:rPr>
              <w:t>讲</w:t>
            </w:r>
            <w:r w:rsidRPr="00811EB3">
              <w:rPr>
                <w:rFonts w:hint="eastAsia"/>
              </w:rPr>
              <w:t xml:space="preserve"> </w:t>
            </w:r>
            <w:r w:rsidRPr="00811EB3">
              <w:rPr>
                <w:rFonts w:hint="eastAsia"/>
              </w:rPr>
              <w:t>聚类</w:t>
            </w:r>
            <w:proofErr w:type="gramStart"/>
            <w:r w:rsidRPr="00811EB3">
              <w:rPr>
                <w:rFonts w:hint="eastAsia"/>
              </w:rPr>
              <w:t>与降维分析</w:t>
            </w:r>
            <w:proofErr w:type="gramEnd"/>
          </w:p>
        </w:tc>
        <w:tc>
          <w:tcPr>
            <w:tcW w:w="3962" w:type="dxa"/>
            <w:vAlign w:val="center"/>
          </w:tcPr>
          <w:p w14:paraId="57CAD0D1" w14:textId="7104B5FC" w:rsidR="0011381B" w:rsidRPr="0011381B" w:rsidRDefault="00FF4B21" w:rsidP="0011381B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预习</w:t>
            </w:r>
            <w:r w:rsidR="0011381B" w:rsidRPr="0011381B">
              <w:rPr>
                <w:rFonts w:hint="eastAsia"/>
                <w:sz w:val="22"/>
                <w:szCs w:val="22"/>
              </w:rPr>
              <w:t>《量化研究与统计分析》邱皓政</w:t>
            </w:r>
          </w:p>
          <w:p w14:paraId="0C10A398" w14:textId="662D40E9" w:rsidR="00370CE3" w:rsidRPr="00A035F7" w:rsidRDefault="0011381B" w:rsidP="005A01B7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 w:rsidRPr="0011381B">
              <w:rPr>
                <w:rFonts w:hint="eastAsia"/>
                <w:sz w:val="22"/>
                <w:szCs w:val="22"/>
              </w:rPr>
              <w:t>第十五章</w:t>
            </w:r>
            <w:r w:rsidRPr="0011381B">
              <w:rPr>
                <w:rFonts w:hint="eastAsia"/>
                <w:sz w:val="22"/>
                <w:szCs w:val="22"/>
              </w:rPr>
              <w:t xml:space="preserve"> </w:t>
            </w:r>
            <w:r w:rsidRPr="0011381B">
              <w:rPr>
                <w:rFonts w:hint="eastAsia"/>
                <w:sz w:val="22"/>
                <w:szCs w:val="22"/>
              </w:rPr>
              <w:t>测验发展与信效度（第二三四节）</w:t>
            </w:r>
            <w:r>
              <w:rPr>
                <w:rFonts w:hint="eastAsia"/>
                <w:sz w:val="22"/>
                <w:szCs w:val="22"/>
              </w:rPr>
              <w:t>；</w:t>
            </w:r>
            <w:r w:rsidRPr="0011381B">
              <w:rPr>
                <w:rFonts w:hint="eastAsia"/>
                <w:sz w:val="22"/>
                <w:szCs w:val="22"/>
              </w:rPr>
              <w:t>第十六章</w:t>
            </w:r>
            <w:r w:rsidRPr="0011381B">
              <w:rPr>
                <w:rFonts w:hint="eastAsia"/>
                <w:sz w:val="22"/>
                <w:szCs w:val="22"/>
              </w:rPr>
              <w:t xml:space="preserve"> </w:t>
            </w:r>
            <w:r w:rsidRPr="0011381B">
              <w:rPr>
                <w:rFonts w:hint="eastAsia"/>
                <w:sz w:val="22"/>
                <w:szCs w:val="22"/>
              </w:rPr>
              <w:t>项目分析与信度估计（第四节）</w:t>
            </w:r>
            <w:r>
              <w:rPr>
                <w:rFonts w:hint="eastAsia"/>
                <w:sz w:val="22"/>
                <w:szCs w:val="22"/>
              </w:rPr>
              <w:t>；</w:t>
            </w:r>
            <w:r w:rsidRPr="0011381B">
              <w:rPr>
                <w:rFonts w:hint="eastAsia"/>
                <w:sz w:val="22"/>
                <w:szCs w:val="22"/>
              </w:rPr>
              <w:t>第十七章</w:t>
            </w:r>
            <w:r w:rsidRPr="0011381B">
              <w:rPr>
                <w:rFonts w:hint="eastAsia"/>
                <w:sz w:val="22"/>
                <w:szCs w:val="22"/>
              </w:rPr>
              <w:t xml:space="preserve"> </w:t>
            </w:r>
            <w:r w:rsidRPr="0011381B">
              <w:rPr>
                <w:rFonts w:hint="eastAsia"/>
                <w:sz w:val="22"/>
                <w:szCs w:val="22"/>
              </w:rPr>
              <w:t>因素分析</w:t>
            </w:r>
          </w:p>
        </w:tc>
      </w:tr>
      <w:tr w:rsidR="00F122D1" w:rsidRPr="00A035F7" w14:paraId="5D3261ED" w14:textId="77777777" w:rsidTr="00FE73E9">
        <w:trPr>
          <w:jc w:val="center"/>
        </w:trPr>
        <w:tc>
          <w:tcPr>
            <w:tcW w:w="804" w:type="dxa"/>
            <w:vAlign w:val="center"/>
          </w:tcPr>
          <w:p w14:paraId="17D03F62" w14:textId="15F4C8C3" w:rsidR="00F122D1" w:rsidRPr="00E27F78" w:rsidRDefault="00F122D1" w:rsidP="00F122D1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9</w:t>
            </w:r>
          </w:p>
        </w:tc>
        <w:tc>
          <w:tcPr>
            <w:tcW w:w="1318" w:type="dxa"/>
            <w:vAlign w:val="center"/>
          </w:tcPr>
          <w:p w14:paraId="2B1C5EA8" w14:textId="76A132EB" w:rsidR="00F122D1" w:rsidRPr="00A035F7" w:rsidRDefault="00F122D1" w:rsidP="00F122D1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>
              <w:rPr>
                <w:color w:val="000000"/>
                <w:sz w:val="22"/>
                <w:szCs w:val="22"/>
              </w:rPr>
              <w:t>24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05E802B8" w14:textId="0478747E" w:rsidR="00F122D1" w:rsidRPr="00A035F7" w:rsidRDefault="00BD715B" w:rsidP="00F122D1">
            <w:pPr>
              <w:spacing w:after="120"/>
              <w:ind w:firstLineChars="0" w:firstLine="0"/>
              <w:rPr>
                <w:color w:val="000000"/>
                <w:sz w:val="22"/>
                <w:szCs w:val="22"/>
              </w:rPr>
            </w:pPr>
            <w:r w:rsidRPr="00BD715B">
              <w:rPr>
                <w:rFonts w:hint="eastAsia"/>
              </w:rPr>
              <w:t>第</w:t>
            </w:r>
            <w:r w:rsidRPr="00BD715B">
              <w:rPr>
                <w:rFonts w:hint="eastAsia"/>
              </w:rPr>
              <w:t>9</w:t>
            </w:r>
            <w:r w:rsidRPr="00BD715B">
              <w:rPr>
                <w:rFonts w:hint="eastAsia"/>
              </w:rPr>
              <w:t>讲</w:t>
            </w:r>
            <w:r w:rsidRPr="00BD715B">
              <w:rPr>
                <w:rFonts w:hint="eastAsia"/>
              </w:rPr>
              <w:t xml:space="preserve"> </w:t>
            </w:r>
            <w:proofErr w:type="gramStart"/>
            <w:r w:rsidRPr="00BD715B">
              <w:rPr>
                <w:rFonts w:hint="eastAsia"/>
              </w:rPr>
              <w:t>前沿方法</w:t>
            </w:r>
            <w:proofErr w:type="gramEnd"/>
            <w:r w:rsidRPr="00BD715B">
              <w:rPr>
                <w:rFonts w:hint="eastAsia"/>
              </w:rPr>
              <w:t>研讨</w:t>
            </w:r>
          </w:p>
        </w:tc>
        <w:tc>
          <w:tcPr>
            <w:tcW w:w="3962" w:type="dxa"/>
            <w:vAlign w:val="center"/>
          </w:tcPr>
          <w:p w14:paraId="30BCFC93" w14:textId="0F107848" w:rsidR="00F122D1" w:rsidRPr="00A035F7" w:rsidRDefault="00DF78ED" w:rsidP="00F122D1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前沿研究方法</w:t>
            </w:r>
            <w:r w:rsidR="009110C1">
              <w:rPr>
                <w:rFonts w:hint="eastAsia"/>
                <w:sz w:val="22"/>
                <w:szCs w:val="22"/>
              </w:rPr>
              <w:t>分享</w:t>
            </w:r>
            <w:r w:rsidR="00176D20">
              <w:rPr>
                <w:rFonts w:hint="eastAsia"/>
                <w:sz w:val="22"/>
                <w:szCs w:val="22"/>
              </w:rPr>
              <w:t>与</w:t>
            </w:r>
            <w:r>
              <w:rPr>
                <w:rFonts w:hint="eastAsia"/>
                <w:sz w:val="22"/>
                <w:szCs w:val="22"/>
              </w:rPr>
              <w:t>交流</w:t>
            </w:r>
          </w:p>
        </w:tc>
      </w:tr>
      <w:tr w:rsidR="00F122D1" w:rsidRPr="00A035F7" w14:paraId="2D144687" w14:textId="77777777" w:rsidTr="009B45D4">
        <w:trPr>
          <w:jc w:val="center"/>
        </w:trPr>
        <w:tc>
          <w:tcPr>
            <w:tcW w:w="804" w:type="dxa"/>
            <w:shd w:val="clear" w:color="auto" w:fill="E7E6E6" w:themeFill="background2"/>
            <w:vAlign w:val="center"/>
          </w:tcPr>
          <w:p w14:paraId="26C8469D" w14:textId="5F90B4F5" w:rsidR="00F122D1" w:rsidRDefault="00F122D1" w:rsidP="00F122D1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1</w:t>
            </w:r>
            <w:r>
              <w:rPr>
                <w:color w:val="auto"/>
                <w:sz w:val="22"/>
                <w:szCs w:val="22"/>
              </w:rPr>
              <w:t>0</w:t>
            </w:r>
          </w:p>
        </w:tc>
        <w:tc>
          <w:tcPr>
            <w:tcW w:w="1318" w:type="dxa"/>
            <w:shd w:val="clear" w:color="auto" w:fill="E7E6E6" w:themeFill="background2"/>
            <w:vAlign w:val="center"/>
          </w:tcPr>
          <w:p w14:paraId="6C49CF2C" w14:textId="22A15832" w:rsidR="00F122D1" w:rsidRDefault="00F122D1" w:rsidP="00F122D1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>
              <w:rPr>
                <w:color w:val="000000"/>
                <w:sz w:val="22"/>
                <w:szCs w:val="22"/>
              </w:rPr>
              <w:t>1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6938" w:type="dxa"/>
            <w:gridSpan w:val="2"/>
            <w:shd w:val="clear" w:color="auto" w:fill="E7E6E6" w:themeFill="background2"/>
            <w:vAlign w:val="center"/>
          </w:tcPr>
          <w:p w14:paraId="4BBD0276" w14:textId="22985A78" w:rsidR="00F122D1" w:rsidRDefault="00F122D1" w:rsidP="00F122D1">
            <w:pPr>
              <w:spacing w:after="120"/>
              <w:ind w:firstLineChars="0" w:firstLine="0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五一假期</w:t>
            </w:r>
          </w:p>
        </w:tc>
      </w:tr>
      <w:tr w:rsidR="00F122D1" w:rsidRPr="00A035F7" w14:paraId="1A1CFB31" w14:textId="77777777" w:rsidTr="00FE73E9">
        <w:trPr>
          <w:jc w:val="center"/>
        </w:trPr>
        <w:tc>
          <w:tcPr>
            <w:tcW w:w="804" w:type="dxa"/>
            <w:vAlign w:val="center"/>
          </w:tcPr>
          <w:p w14:paraId="63E8A5B6" w14:textId="04402F6A" w:rsidR="00F122D1" w:rsidRDefault="00F122D1" w:rsidP="00F122D1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1</w:t>
            </w:r>
            <w:r>
              <w:rPr>
                <w:color w:val="auto"/>
                <w:sz w:val="22"/>
                <w:szCs w:val="22"/>
              </w:rPr>
              <w:t>1</w:t>
            </w:r>
          </w:p>
        </w:tc>
        <w:tc>
          <w:tcPr>
            <w:tcW w:w="1318" w:type="dxa"/>
            <w:vAlign w:val="center"/>
          </w:tcPr>
          <w:p w14:paraId="6F2A2F99" w14:textId="697B1253" w:rsidR="00F122D1" w:rsidRDefault="00F122D1" w:rsidP="00F122D1">
            <w:pPr>
              <w:spacing w:after="120"/>
              <w:ind w:firstLineChars="0" w:firstLine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5</w:t>
            </w:r>
            <w:r>
              <w:rPr>
                <w:rFonts w:hint="eastAsia"/>
                <w:color w:val="000000"/>
                <w:sz w:val="22"/>
                <w:szCs w:val="22"/>
              </w:rPr>
              <w:t>月</w:t>
            </w:r>
            <w:r>
              <w:rPr>
                <w:color w:val="000000"/>
                <w:sz w:val="22"/>
                <w:szCs w:val="22"/>
              </w:rPr>
              <w:t>8</w:t>
            </w:r>
            <w:r>
              <w:rPr>
                <w:rFonts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2976" w:type="dxa"/>
            <w:vAlign w:val="center"/>
          </w:tcPr>
          <w:p w14:paraId="407103C8" w14:textId="18CAB9E0" w:rsidR="00F122D1" w:rsidRPr="00811EB3" w:rsidRDefault="00BD715B" w:rsidP="00F122D1">
            <w:pPr>
              <w:spacing w:after="120"/>
              <w:ind w:firstLineChars="0" w:firstLine="0"/>
            </w:pPr>
            <w:r w:rsidRPr="00811EB3">
              <w:rPr>
                <w:rFonts w:hint="eastAsia"/>
              </w:rPr>
              <w:t>第</w:t>
            </w:r>
            <w:r>
              <w:t>10</w:t>
            </w:r>
            <w:r w:rsidRPr="00811EB3">
              <w:rPr>
                <w:rFonts w:hint="eastAsia"/>
              </w:rPr>
              <w:t>讲</w:t>
            </w:r>
            <w:r w:rsidRPr="00811EB3">
              <w:rPr>
                <w:rFonts w:hint="eastAsia"/>
              </w:rPr>
              <w:t xml:space="preserve"> </w:t>
            </w:r>
            <w:r w:rsidRPr="00811EB3">
              <w:rPr>
                <w:rFonts w:hint="eastAsia"/>
              </w:rPr>
              <w:t>量化研究写作</w:t>
            </w:r>
          </w:p>
        </w:tc>
        <w:tc>
          <w:tcPr>
            <w:tcW w:w="3962" w:type="dxa"/>
            <w:vAlign w:val="center"/>
          </w:tcPr>
          <w:p w14:paraId="3680F817" w14:textId="77777777" w:rsidR="00D93704" w:rsidRDefault="00D93704" w:rsidP="00F122D1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期末复习与答疑</w:t>
            </w:r>
          </w:p>
          <w:p w14:paraId="4AAAEB98" w14:textId="20A35F05" w:rsidR="00F122D1" w:rsidRDefault="00090A91" w:rsidP="00F122D1">
            <w:pPr>
              <w:spacing w:after="120"/>
              <w:ind w:firstLineChars="0" w:firstLine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小组作业完善：文档撰写要求</w:t>
            </w:r>
          </w:p>
        </w:tc>
      </w:tr>
      <w:tr w:rsidR="00F122D1" w:rsidRPr="00A035F7" w14:paraId="5C33197A" w14:textId="77777777" w:rsidTr="00832821">
        <w:trPr>
          <w:jc w:val="center"/>
        </w:trPr>
        <w:tc>
          <w:tcPr>
            <w:tcW w:w="9060" w:type="dxa"/>
            <w:gridSpan w:val="4"/>
            <w:vAlign w:val="center"/>
          </w:tcPr>
          <w:p w14:paraId="4CD9D7A8" w14:textId="35CE652A" w:rsidR="00F122D1" w:rsidRDefault="00F122D1" w:rsidP="00F122D1">
            <w:pPr>
              <w:spacing w:after="120"/>
              <w:ind w:firstLineChars="0" w:firstLine="0"/>
              <w:jc w:val="center"/>
              <w:rPr>
                <w:color w:val="auto"/>
                <w:sz w:val="22"/>
                <w:szCs w:val="22"/>
              </w:rPr>
            </w:pPr>
            <w:r>
              <w:rPr>
                <w:rFonts w:hint="eastAsia"/>
                <w:color w:val="auto"/>
                <w:sz w:val="22"/>
                <w:szCs w:val="22"/>
              </w:rPr>
              <w:t>师生在线交流</w:t>
            </w:r>
          </w:p>
        </w:tc>
      </w:tr>
    </w:tbl>
    <w:p w14:paraId="2E3ACC84" w14:textId="77777777" w:rsidR="0099296A" w:rsidRDefault="0099296A">
      <w:pPr>
        <w:snapToGrid/>
        <w:spacing w:before="0" w:after="0"/>
        <w:ind w:firstLineChars="0" w:firstLine="0"/>
        <w:jc w:val="left"/>
        <w:rPr>
          <w:rFonts w:cstheme="majorBidi"/>
          <w:bCs/>
          <w:color w:val="006666"/>
          <w:sz w:val="28"/>
          <w:szCs w:val="32"/>
        </w:rPr>
      </w:pPr>
      <w:r>
        <w:br w:type="page"/>
      </w:r>
    </w:p>
    <w:p w14:paraId="4F1099FA" w14:textId="2A3AD645" w:rsidR="006671BD" w:rsidRDefault="003D3F81">
      <w:pPr>
        <w:pStyle w:val="1"/>
      </w:pPr>
      <w:r>
        <w:rPr>
          <w:rFonts w:hint="eastAsia"/>
        </w:rPr>
        <w:lastRenderedPageBreak/>
        <w:t>课程评价</w:t>
      </w:r>
    </w:p>
    <w:p w14:paraId="60E4B2AF" w14:textId="609CBEC2" w:rsidR="00F536FD" w:rsidRPr="00F536FD" w:rsidRDefault="00F536FD" w:rsidP="00F536FD">
      <w:pPr>
        <w:ind w:firstLine="420"/>
      </w:pPr>
      <w:r w:rsidRPr="00F536FD">
        <w:rPr>
          <w:rFonts w:hint="eastAsia"/>
        </w:rPr>
        <w:t>考勤与课堂参与</w:t>
      </w:r>
      <w:r w:rsidR="003744E3">
        <w:t>5</w:t>
      </w:r>
      <w:r w:rsidRPr="00F536FD">
        <w:rPr>
          <w:rFonts w:hint="eastAsia"/>
        </w:rPr>
        <w:t>%</w:t>
      </w:r>
    </w:p>
    <w:p w14:paraId="40A7C2A9" w14:textId="0C000EAD" w:rsidR="00F536FD" w:rsidRDefault="00F536FD" w:rsidP="006F373C">
      <w:pPr>
        <w:pStyle w:val="afc"/>
        <w:numPr>
          <w:ilvl w:val="0"/>
          <w:numId w:val="5"/>
        </w:numPr>
        <w:ind w:firstLineChars="0"/>
      </w:pPr>
      <w:r w:rsidRPr="00F536FD">
        <w:rPr>
          <w:rFonts w:hint="eastAsia"/>
        </w:rPr>
        <w:t>希望每一位同学能够不缺课，</w:t>
      </w:r>
      <w:r w:rsidR="001D0F64">
        <w:rPr>
          <w:rFonts w:hint="eastAsia"/>
        </w:rPr>
        <w:t>并且</w:t>
      </w:r>
      <w:r w:rsidRPr="00F536FD">
        <w:rPr>
          <w:rFonts w:hint="eastAsia"/>
        </w:rPr>
        <w:t>积极参与，这是达到良好</w:t>
      </w:r>
      <w:r w:rsidR="000C6371">
        <w:rPr>
          <w:rFonts w:hint="eastAsia"/>
        </w:rPr>
        <w:t>学习</w:t>
      </w:r>
      <w:r w:rsidRPr="00F536FD">
        <w:rPr>
          <w:rFonts w:hint="eastAsia"/>
        </w:rPr>
        <w:t>效果的最基本要求</w:t>
      </w:r>
      <w:r w:rsidR="0075441C">
        <w:rPr>
          <w:rFonts w:hint="eastAsia"/>
        </w:rPr>
        <w:t>。</w:t>
      </w:r>
    </w:p>
    <w:p w14:paraId="7EE39420" w14:textId="5FA78CD2" w:rsidR="00F536FD" w:rsidRPr="00F536FD" w:rsidRDefault="00F536FD" w:rsidP="00F536FD">
      <w:pPr>
        <w:ind w:firstLine="420"/>
      </w:pPr>
      <w:r w:rsidRPr="00F536FD">
        <w:rPr>
          <w:rFonts w:hint="eastAsia"/>
        </w:rPr>
        <w:t>平时作业</w:t>
      </w:r>
      <w:r w:rsidR="003744E3">
        <w:t>35</w:t>
      </w:r>
      <w:r w:rsidRPr="00F536FD">
        <w:rPr>
          <w:rFonts w:hint="eastAsia"/>
        </w:rPr>
        <w:t>%</w:t>
      </w:r>
      <w:r w:rsidR="00F57958">
        <w:rPr>
          <w:rFonts w:hint="eastAsia"/>
        </w:rPr>
        <w:t>（个人</w:t>
      </w:r>
      <w:r w:rsidR="00F57958">
        <w:t>10%</w:t>
      </w:r>
      <w:r w:rsidR="00F57958">
        <w:rPr>
          <w:rFonts w:hint="eastAsia"/>
        </w:rPr>
        <w:t>，小组</w:t>
      </w:r>
      <w:r w:rsidR="00F57958">
        <w:rPr>
          <w:rFonts w:hint="eastAsia"/>
        </w:rPr>
        <w:t>2</w:t>
      </w:r>
      <w:r w:rsidR="00F57958">
        <w:t>5%</w:t>
      </w:r>
      <w:r w:rsidR="00F57958">
        <w:rPr>
          <w:rFonts w:hint="eastAsia"/>
        </w:rPr>
        <w:t>）</w:t>
      </w:r>
    </w:p>
    <w:p w14:paraId="56169F0C" w14:textId="791CBF32" w:rsidR="00C0490A" w:rsidRDefault="00705229" w:rsidP="00F93A36">
      <w:pPr>
        <w:pStyle w:val="afc"/>
        <w:numPr>
          <w:ilvl w:val="0"/>
          <w:numId w:val="5"/>
        </w:numPr>
        <w:spacing w:line="288" w:lineRule="auto"/>
        <w:ind w:left="862" w:firstLineChars="0" w:hanging="442"/>
      </w:pPr>
      <w:r w:rsidRPr="00705229">
        <w:rPr>
          <w:rFonts w:hint="eastAsia"/>
        </w:rPr>
        <w:t>分享一个</w:t>
      </w:r>
      <w:r w:rsidR="00A10CDA">
        <w:rPr>
          <w:rFonts w:hint="eastAsia"/>
        </w:rPr>
        <w:t>你认为</w:t>
      </w:r>
      <w:r w:rsidRPr="00705229">
        <w:rPr>
          <w:rFonts w:hint="eastAsia"/>
        </w:rPr>
        <w:t>有趣</w:t>
      </w:r>
      <w:proofErr w:type="gramStart"/>
      <w:r w:rsidRPr="00705229">
        <w:rPr>
          <w:rFonts w:hint="eastAsia"/>
        </w:rPr>
        <w:t>且规范</w:t>
      </w:r>
      <w:proofErr w:type="gramEnd"/>
      <w:r w:rsidRPr="00705229">
        <w:rPr>
          <w:rFonts w:hint="eastAsia"/>
        </w:rPr>
        <w:t>的量化研究</w:t>
      </w:r>
      <w:r w:rsidR="00F02FB9">
        <w:rPr>
          <w:rFonts w:hint="eastAsia"/>
        </w:rPr>
        <w:t>（</w:t>
      </w:r>
      <w:r w:rsidR="00904C03">
        <w:rPr>
          <w:rFonts w:hint="eastAsia"/>
        </w:rPr>
        <w:t>介绍这个研究的</w:t>
      </w:r>
      <w:r w:rsidR="00F02FB9">
        <w:rPr>
          <w:rFonts w:hint="eastAsia"/>
        </w:rPr>
        <w:t>选题、设计、发现</w:t>
      </w:r>
      <w:r w:rsidR="0082710A">
        <w:rPr>
          <w:rFonts w:hint="eastAsia"/>
        </w:rPr>
        <w:t>，</w:t>
      </w:r>
      <w:r w:rsidR="00312348">
        <w:rPr>
          <w:rFonts w:hint="eastAsia"/>
        </w:rPr>
        <w:t>并指出</w:t>
      </w:r>
      <w:r w:rsidR="00904C03">
        <w:rPr>
          <w:rFonts w:hint="eastAsia"/>
        </w:rPr>
        <w:t>你认为有趣或有价值</w:t>
      </w:r>
      <w:r w:rsidR="00312348">
        <w:rPr>
          <w:rFonts w:hint="eastAsia"/>
        </w:rPr>
        <w:t>之处</w:t>
      </w:r>
      <w:r w:rsidR="00F02FB9">
        <w:rPr>
          <w:rFonts w:hint="eastAsia"/>
        </w:rPr>
        <w:t>）</w:t>
      </w:r>
      <w:r w:rsidR="00AF5469">
        <w:rPr>
          <w:rFonts w:hint="eastAsia"/>
        </w:rPr>
        <w:t>，</w:t>
      </w:r>
      <w:r w:rsidR="00AF5469">
        <w:rPr>
          <w:rFonts w:hint="eastAsia"/>
        </w:rPr>
        <w:t>3</w:t>
      </w:r>
      <w:r w:rsidR="00AF5469">
        <w:rPr>
          <w:rFonts w:hint="eastAsia"/>
        </w:rPr>
        <w:t>页</w:t>
      </w:r>
      <w:r w:rsidR="00AF5469">
        <w:rPr>
          <w:rFonts w:hint="eastAsia"/>
        </w:rPr>
        <w:t>P</w:t>
      </w:r>
      <w:r w:rsidR="00AF5469">
        <w:t>PT</w:t>
      </w:r>
      <w:r w:rsidR="005E2501">
        <w:rPr>
          <w:rFonts w:hint="eastAsia"/>
        </w:rPr>
        <w:t>即可</w:t>
      </w:r>
      <w:r w:rsidR="00DD7914">
        <w:rPr>
          <w:rFonts w:hint="eastAsia"/>
        </w:rPr>
        <w:t>，重在于了解量化研究</w:t>
      </w:r>
      <w:r w:rsidR="00E6537F">
        <w:rPr>
          <w:rFonts w:hint="eastAsia"/>
        </w:rPr>
        <w:t>特点</w:t>
      </w:r>
      <w:r w:rsidR="0062151B">
        <w:rPr>
          <w:rFonts w:hint="eastAsia"/>
        </w:rPr>
        <w:t>与现状</w:t>
      </w:r>
      <w:r w:rsidR="00AF5469">
        <w:rPr>
          <w:rFonts w:hint="eastAsia"/>
        </w:rPr>
        <w:t>；</w:t>
      </w:r>
    </w:p>
    <w:p w14:paraId="4039559E" w14:textId="653B5BD8" w:rsidR="00C344F8" w:rsidRPr="00F536FD" w:rsidRDefault="00C344F8" w:rsidP="00C344F8">
      <w:pPr>
        <w:pStyle w:val="afc"/>
        <w:numPr>
          <w:ilvl w:val="0"/>
          <w:numId w:val="5"/>
        </w:numPr>
        <w:spacing w:line="288" w:lineRule="auto"/>
        <w:ind w:left="862" w:firstLineChars="0" w:hanging="442"/>
      </w:pPr>
      <w:r>
        <w:rPr>
          <w:rFonts w:hint="eastAsia"/>
        </w:rPr>
        <w:t>根据</w:t>
      </w:r>
      <w:r w:rsidRPr="00F536FD">
        <w:rPr>
          <w:rFonts w:hint="eastAsia"/>
        </w:rPr>
        <w:t>课程内容</w:t>
      </w:r>
      <w:r>
        <w:rPr>
          <w:rFonts w:hint="eastAsia"/>
        </w:rPr>
        <w:t>设置随</w:t>
      </w:r>
      <w:proofErr w:type="gramStart"/>
      <w:r>
        <w:rPr>
          <w:rFonts w:hint="eastAsia"/>
        </w:rPr>
        <w:t>堂</w:t>
      </w:r>
      <w:r w:rsidR="00DF4A0B">
        <w:rPr>
          <w:rFonts w:hint="eastAsia"/>
        </w:rPr>
        <w:t>小作业</w:t>
      </w:r>
      <w:proofErr w:type="gramEnd"/>
      <w:r>
        <w:rPr>
          <w:rFonts w:hint="eastAsia"/>
        </w:rPr>
        <w:t>，通过上手操作练习掌握相关知识技能</w:t>
      </w:r>
      <w:r w:rsidR="00370DDE">
        <w:rPr>
          <w:rFonts w:hint="eastAsia"/>
        </w:rPr>
        <w:t>（</w:t>
      </w:r>
      <w:r w:rsidR="0060277C">
        <w:rPr>
          <w:rFonts w:hint="eastAsia"/>
        </w:rPr>
        <w:t>占</w:t>
      </w:r>
      <w:r w:rsidR="00370DDE">
        <w:rPr>
          <w:rFonts w:hint="eastAsia"/>
        </w:rPr>
        <w:t>分值</w:t>
      </w:r>
      <w:r w:rsidR="0060277C">
        <w:rPr>
          <w:rFonts w:hint="eastAsia"/>
        </w:rPr>
        <w:t>较</w:t>
      </w:r>
      <w:r w:rsidR="00B8534B">
        <w:rPr>
          <w:rFonts w:hint="eastAsia"/>
        </w:rPr>
        <w:t>小</w:t>
      </w:r>
      <w:r w:rsidR="00370DDE">
        <w:rPr>
          <w:rFonts w:hint="eastAsia"/>
        </w:rPr>
        <w:t>）</w:t>
      </w:r>
      <w:r w:rsidR="00BE3FCD">
        <w:rPr>
          <w:rFonts w:hint="eastAsia"/>
        </w:rPr>
        <w:t>；</w:t>
      </w:r>
    </w:p>
    <w:p w14:paraId="7BB67B72" w14:textId="70D27880" w:rsidR="00F536FD" w:rsidRDefault="00F536FD" w:rsidP="0022742B">
      <w:pPr>
        <w:pStyle w:val="afc"/>
        <w:numPr>
          <w:ilvl w:val="0"/>
          <w:numId w:val="5"/>
        </w:numPr>
        <w:spacing w:after="100" w:line="288" w:lineRule="auto"/>
        <w:ind w:left="862" w:firstLineChars="0" w:hanging="442"/>
      </w:pPr>
      <w:r w:rsidRPr="00F536FD">
        <w:rPr>
          <w:rFonts w:hint="eastAsia"/>
        </w:rPr>
        <w:t>对于做研究来来说，只有自己亲自实践做，才能加深对研究的理解与深入领悟</w:t>
      </w:r>
      <w:r w:rsidR="0097143F">
        <w:rPr>
          <w:rFonts w:hint="eastAsia"/>
        </w:rPr>
        <w:t>，</w:t>
      </w:r>
      <w:r w:rsidR="002A5025">
        <w:rPr>
          <w:rFonts w:hint="eastAsia"/>
        </w:rPr>
        <w:t>3</w:t>
      </w:r>
      <w:r w:rsidR="002A5025">
        <w:t>-4</w:t>
      </w:r>
      <w:r w:rsidR="002A5025">
        <w:rPr>
          <w:rFonts w:hint="eastAsia"/>
        </w:rPr>
        <w:t>人一组，</w:t>
      </w:r>
      <w:r w:rsidR="00C14F3D">
        <w:rPr>
          <w:rFonts w:hint="eastAsia"/>
        </w:rPr>
        <w:t>开展</w:t>
      </w:r>
      <w:r w:rsidR="002A5025">
        <w:rPr>
          <w:rFonts w:hint="eastAsia"/>
        </w:rPr>
        <w:t>量化研究</w:t>
      </w:r>
      <w:r w:rsidR="0094759F">
        <w:rPr>
          <w:rFonts w:hint="eastAsia"/>
        </w:rPr>
        <w:t>设计</w:t>
      </w:r>
      <w:r w:rsidR="00A9295B">
        <w:rPr>
          <w:rFonts w:hint="eastAsia"/>
        </w:rPr>
        <w:t>（</w:t>
      </w:r>
      <w:r w:rsidR="00BC2294">
        <w:rPr>
          <w:rFonts w:hint="eastAsia"/>
        </w:rPr>
        <w:t>分两个阶段提交</w:t>
      </w:r>
      <w:r w:rsidR="00A9295B">
        <w:rPr>
          <w:rFonts w:hint="eastAsia"/>
        </w:rPr>
        <w:t>）</w:t>
      </w:r>
      <w:r w:rsidR="002A5025">
        <w:rPr>
          <w:rFonts w:hint="eastAsia"/>
        </w:rPr>
        <w:t>，</w:t>
      </w:r>
      <w:r w:rsidR="003D4563">
        <w:rPr>
          <w:rFonts w:hint="eastAsia"/>
        </w:rPr>
        <w:t>合作</w:t>
      </w:r>
      <w:r w:rsidR="002A5025">
        <w:rPr>
          <w:rFonts w:hint="eastAsia"/>
        </w:rPr>
        <w:t>撰写</w:t>
      </w:r>
      <w:r w:rsidR="00E50694">
        <w:rPr>
          <w:rFonts w:hint="eastAsia"/>
        </w:rPr>
        <w:t>一篇</w:t>
      </w:r>
      <w:r w:rsidR="00FA18EF">
        <w:rPr>
          <w:rFonts w:hint="eastAsia"/>
        </w:rPr>
        <w:t>不超过</w:t>
      </w:r>
      <w:r w:rsidR="00C14F3D">
        <w:t>8</w:t>
      </w:r>
      <w:r w:rsidR="00FA18EF">
        <w:rPr>
          <w:rFonts w:hint="eastAsia"/>
        </w:rPr>
        <w:t>000</w:t>
      </w:r>
      <w:r w:rsidR="00FA18EF">
        <w:rPr>
          <w:rFonts w:hint="eastAsia"/>
        </w:rPr>
        <w:t>字（参考文献不计字数）</w:t>
      </w:r>
      <w:r w:rsidR="004F2F7D">
        <w:rPr>
          <w:rFonts w:hint="eastAsia"/>
        </w:rPr>
        <w:t>的</w:t>
      </w:r>
      <w:r w:rsidR="00E6022F">
        <w:rPr>
          <w:rFonts w:hint="eastAsia"/>
        </w:rPr>
        <w:t>量化研究设计</w:t>
      </w:r>
      <w:r w:rsidR="00A44061">
        <w:rPr>
          <w:rFonts w:hint="eastAsia"/>
        </w:rPr>
        <w:t>文档</w:t>
      </w:r>
      <w:r w:rsidR="00BC2294">
        <w:rPr>
          <w:rFonts w:hint="eastAsia"/>
        </w:rPr>
        <w:t>：</w:t>
      </w:r>
    </w:p>
    <w:p w14:paraId="2770AB38" w14:textId="354B8AE3" w:rsidR="004F108C" w:rsidRDefault="00BC2294" w:rsidP="004C095A">
      <w:pPr>
        <w:pStyle w:val="afc"/>
        <w:numPr>
          <w:ilvl w:val="1"/>
          <w:numId w:val="5"/>
        </w:numPr>
        <w:spacing w:after="100" w:line="288" w:lineRule="auto"/>
        <w:ind w:firstLineChars="0"/>
      </w:pPr>
      <w:r>
        <w:rPr>
          <w:rFonts w:hint="eastAsia"/>
        </w:rPr>
        <w:t>第一部分：</w:t>
      </w:r>
      <w:r w:rsidR="00FB08E4">
        <w:rPr>
          <w:rFonts w:hint="eastAsia"/>
        </w:rPr>
        <w:t>研究问题与概念框架：</w:t>
      </w:r>
      <w:r w:rsidR="00AC7A52">
        <w:rPr>
          <w:rFonts w:hint="eastAsia"/>
        </w:rPr>
        <w:t>研究背景、</w:t>
      </w:r>
      <w:r w:rsidR="00CA5FD9" w:rsidRPr="00CA5FD9">
        <w:rPr>
          <w:rFonts w:hint="eastAsia"/>
        </w:rPr>
        <w:t>文献综述、研究问题</w:t>
      </w:r>
      <w:r w:rsidR="006B36FD" w:rsidRPr="00CA5FD9">
        <w:rPr>
          <w:rFonts w:hint="eastAsia"/>
        </w:rPr>
        <w:t>，概念框架</w:t>
      </w:r>
    </w:p>
    <w:p w14:paraId="43284F15" w14:textId="286FD3DB" w:rsidR="00BC2294" w:rsidRPr="00075424" w:rsidRDefault="004F108C" w:rsidP="00C5530E">
      <w:pPr>
        <w:pStyle w:val="afc"/>
        <w:numPr>
          <w:ilvl w:val="1"/>
          <w:numId w:val="5"/>
        </w:numPr>
        <w:spacing w:after="100" w:line="288" w:lineRule="auto"/>
        <w:ind w:left="860" w:firstLineChars="0" w:firstLine="0"/>
      </w:pPr>
      <w:r>
        <w:rPr>
          <w:rFonts w:hint="eastAsia"/>
        </w:rPr>
        <w:t>第二部分：</w:t>
      </w:r>
      <w:r w:rsidR="00CA5FD9" w:rsidRPr="00CA5FD9">
        <w:rPr>
          <w:rFonts w:hint="eastAsia"/>
        </w:rPr>
        <w:t>研究</w:t>
      </w:r>
      <w:r w:rsidR="006B69DD">
        <w:rPr>
          <w:rFonts w:hint="eastAsia"/>
        </w:rPr>
        <w:t>对象与研究工具</w:t>
      </w:r>
      <w:r w:rsidR="00CA5FD9" w:rsidRPr="00CA5FD9">
        <w:rPr>
          <w:rFonts w:hint="eastAsia"/>
        </w:rPr>
        <w:t>，包括</w:t>
      </w:r>
      <w:r w:rsidR="00017896" w:rsidRPr="00017896">
        <w:rPr>
          <w:rFonts w:hint="eastAsia"/>
        </w:rPr>
        <w:t>研究框架、假设、</w:t>
      </w:r>
      <w:r w:rsidR="00CA5FD9" w:rsidRPr="00CA5FD9">
        <w:rPr>
          <w:rFonts w:hint="eastAsia"/>
        </w:rPr>
        <w:t>对象、工具</w:t>
      </w:r>
      <w:r w:rsidR="001F04A9">
        <w:rPr>
          <w:rFonts w:hint="eastAsia"/>
        </w:rPr>
        <w:t>等</w:t>
      </w:r>
    </w:p>
    <w:p w14:paraId="22AAACF1" w14:textId="5256EB82" w:rsidR="00F536FD" w:rsidRPr="00F536FD" w:rsidRDefault="00F536FD" w:rsidP="00F536FD">
      <w:pPr>
        <w:ind w:firstLine="420"/>
      </w:pPr>
      <w:r w:rsidRPr="00F536FD">
        <w:rPr>
          <w:rFonts w:hint="eastAsia"/>
        </w:rPr>
        <w:t>期</w:t>
      </w:r>
      <w:proofErr w:type="gramStart"/>
      <w:r w:rsidRPr="00F536FD">
        <w:rPr>
          <w:rFonts w:hint="eastAsia"/>
        </w:rPr>
        <w:t>未考试</w:t>
      </w:r>
      <w:proofErr w:type="gramEnd"/>
      <w:r w:rsidR="009C19DD">
        <w:t>6</w:t>
      </w:r>
      <w:r w:rsidRPr="00F536FD">
        <w:rPr>
          <w:rFonts w:hint="eastAsia"/>
        </w:rPr>
        <w:t>0%</w:t>
      </w:r>
    </w:p>
    <w:p w14:paraId="3F6BEC81" w14:textId="77777777" w:rsidR="00F536FD" w:rsidRPr="006F373C" w:rsidRDefault="00F536FD" w:rsidP="006F373C">
      <w:pPr>
        <w:pStyle w:val="afc"/>
        <w:numPr>
          <w:ilvl w:val="0"/>
          <w:numId w:val="5"/>
        </w:numPr>
        <w:ind w:firstLineChars="0"/>
        <w:rPr>
          <w:bCs/>
        </w:rPr>
      </w:pPr>
      <w:r w:rsidRPr="00F536FD">
        <w:rPr>
          <w:rFonts w:hint="eastAsia"/>
        </w:rPr>
        <w:t>闭卷考试的内容都是课程中的主要内容，只要平时掌握并实际练习过，都能够顺利通过。</w:t>
      </w:r>
    </w:p>
    <w:p w14:paraId="24780527" w14:textId="77777777" w:rsidR="006671BD" w:rsidRDefault="003D3F81">
      <w:pPr>
        <w:pStyle w:val="1"/>
      </w:pPr>
      <w:r>
        <w:rPr>
          <w:rFonts w:hint="eastAsia"/>
        </w:rPr>
        <w:t>课程参考资料</w:t>
      </w:r>
    </w:p>
    <w:p w14:paraId="67FA3106" w14:textId="2D311EB9" w:rsidR="00CF43B2" w:rsidRDefault="00CF43B2" w:rsidP="00CF43B2">
      <w:pPr>
        <w:ind w:firstLine="420"/>
      </w:pPr>
      <w:r>
        <w:rPr>
          <w:rFonts w:hint="eastAsia"/>
        </w:rPr>
        <w:t>1</w:t>
      </w:r>
      <w:r w:rsidR="00316EE6">
        <w:rPr>
          <w:rFonts w:hint="eastAsia"/>
        </w:rPr>
        <w:t>.</w:t>
      </w:r>
      <w:r w:rsidR="00316EE6">
        <w:t xml:space="preserve"> </w:t>
      </w:r>
      <w:r>
        <w:rPr>
          <w:rFonts w:hint="eastAsia"/>
        </w:rPr>
        <w:t>邱皓政</w:t>
      </w:r>
      <w:r>
        <w:rPr>
          <w:rFonts w:hint="eastAsia"/>
        </w:rPr>
        <w:t xml:space="preserve">. </w:t>
      </w:r>
      <w:r>
        <w:rPr>
          <w:rFonts w:hint="eastAsia"/>
        </w:rPr>
        <w:t>量化研究与统计分析，重庆出版社</w:t>
      </w:r>
      <w:r>
        <w:rPr>
          <w:rFonts w:hint="eastAsia"/>
        </w:rPr>
        <w:t>, 2006.</w:t>
      </w:r>
      <w:r>
        <w:rPr>
          <w:rFonts w:hint="eastAsia"/>
        </w:rPr>
        <w:t>（可提供电子版）</w:t>
      </w:r>
    </w:p>
    <w:p w14:paraId="043797F6" w14:textId="6E1D86F2" w:rsidR="00CF43B2" w:rsidRDefault="00CF43B2" w:rsidP="00CF43B2">
      <w:pPr>
        <w:ind w:firstLine="420"/>
      </w:pPr>
      <w:r>
        <w:rPr>
          <w:rFonts w:hint="eastAsia"/>
        </w:rPr>
        <w:t>2. Quantitative Research in Education by Wayne Hoy and Curt Adams, 2015. Sage Publications.</w:t>
      </w:r>
    </w:p>
    <w:p w14:paraId="63CD779B" w14:textId="034007DC" w:rsidR="00CF43B2" w:rsidRDefault="00CF43B2" w:rsidP="00CF43B2">
      <w:pPr>
        <w:ind w:firstLine="420"/>
      </w:pPr>
      <w:r>
        <w:rPr>
          <w:rFonts w:hint="eastAsia"/>
        </w:rPr>
        <w:t xml:space="preserve">3. Doing Quantitative Research in Education with SPSS by Daniel </w:t>
      </w:r>
      <w:proofErr w:type="spellStart"/>
      <w:r>
        <w:rPr>
          <w:rFonts w:hint="eastAsia"/>
        </w:rPr>
        <w:t>Muijs</w:t>
      </w:r>
      <w:proofErr w:type="spellEnd"/>
      <w:r>
        <w:rPr>
          <w:rFonts w:hint="eastAsia"/>
        </w:rPr>
        <w:t>, 2004. Sage Publications.</w:t>
      </w:r>
      <w:r w:rsidR="00A87404">
        <w:t xml:space="preserve"> </w:t>
      </w:r>
    </w:p>
    <w:p w14:paraId="7E549B52" w14:textId="5D042CAF" w:rsidR="00C7632D" w:rsidRDefault="00CF43B2" w:rsidP="00BF160B">
      <w:pPr>
        <w:ind w:firstLine="420"/>
      </w:pPr>
      <w:r>
        <w:rPr>
          <w:rFonts w:hint="eastAsia"/>
        </w:rPr>
        <w:t>4</w:t>
      </w:r>
      <w:r w:rsidR="00316EE6">
        <w:rPr>
          <w:rFonts w:hint="eastAsia"/>
        </w:rPr>
        <w:t>.</w:t>
      </w:r>
      <w:r w:rsidR="00316EE6">
        <w:t xml:space="preserve"> </w:t>
      </w:r>
      <w:r w:rsidR="00BF160B">
        <w:rPr>
          <w:rFonts w:hint="eastAsia"/>
        </w:rPr>
        <w:t>[</w:t>
      </w:r>
      <w:r w:rsidR="00BF160B">
        <w:rPr>
          <w:rFonts w:hint="eastAsia"/>
        </w:rPr>
        <w:t>美</w:t>
      </w:r>
      <w:r w:rsidR="00BF160B">
        <w:t>]</w:t>
      </w:r>
      <w:r w:rsidR="00BF160B">
        <w:rPr>
          <w:rFonts w:ascii="仿宋" w:hAnsi="仿宋" w:cs="仿宋" w:hint="eastAsia"/>
        </w:rPr>
        <w:t>格雷维特</w:t>
      </w:r>
      <w:r w:rsidR="00986813">
        <w:rPr>
          <w:rFonts w:hint="eastAsia"/>
        </w:rPr>
        <w:t>,</w:t>
      </w:r>
      <w:r w:rsidR="00BF160B">
        <w:rPr>
          <w:rFonts w:ascii="仿宋" w:hAnsi="仿宋" w:cs="仿宋" w:hint="eastAsia"/>
        </w:rPr>
        <w:t>瓦尔诺</w:t>
      </w:r>
      <w:r w:rsidR="00493F05">
        <w:rPr>
          <w:rFonts w:ascii="仿宋" w:hAnsi="仿宋" w:cs="仿宋"/>
        </w:rPr>
        <w:t>,</w:t>
      </w:r>
      <w:r w:rsidR="00DF3F56">
        <w:rPr>
          <w:rFonts w:ascii="仿宋" w:hAnsi="仿宋" w:cs="仿宋" w:hint="eastAsia"/>
        </w:rPr>
        <w:t>著.</w:t>
      </w:r>
      <w:r w:rsidR="00DF3F56">
        <w:rPr>
          <w:rFonts w:ascii="仿宋" w:hAnsi="仿宋" w:cs="仿宋"/>
        </w:rPr>
        <w:t xml:space="preserve"> </w:t>
      </w:r>
      <w:r w:rsidR="00C7632D" w:rsidRPr="00C7632D">
        <w:rPr>
          <w:rFonts w:hint="eastAsia"/>
        </w:rPr>
        <w:t>刘红云</w:t>
      </w:r>
      <w:r w:rsidR="00CD3660">
        <w:rPr>
          <w:rFonts w:hint="eastAsia"/>
        </w:rPr>
        <w:t>,</w:t>
      </w:r>
      <w:r w:rsidR="00C7632D" w:rsidRPr="00C7632D">
        <w:rPr>
          <w:rFonts w:hint="eastAsia"/>
        </w:rPr>
        <w:t>骆方</w:t>
      </w:r>
      <w:r w:rsidR="00314A42">
        <w:rPr>
          <w:rFonts w:hint="eastAsia"/>
        </w:rPr>
        <w:t>,</w:t>
      </w:r>
      <w:r w:rsidR="00C7632D" w:rsidRPr="00C7632D">
        <w:rPr>
          <w:rFonts w:hint="eastAsia"/>
        </w:rPr>
        <w:t>译</w:t>
      </w:r>
      <w:r w:rsidR="00C7632D" w:rsidRPr="00C7632D">
        <w:rPr>
          <w:rFonts w:hint="eastAsia"/>
        </w:rPr>
        <w:t xml:space="preserve">. </w:t>
      </w:r>
      <w:r w:rsidR="00C7632D" w:rsidRPr="00C7632D">
        <w:rPr>
          <w:rFonts w:hint="eastAsia"/>
        </w:rPr>
        <w:t>行为科学统计精要（第</w:t>
      </w:r>
      <w:r w:rsidR="003F6B13">
        <w:rPr>
          <w:rFonts w:hint="eastAsia"/>
        </w:rPr>
        <w:t>八</w:t>
      </w:r>
      <w:r w:rsidR="00C7632D" w:rsidRPr="00C7632D">
        <w:rPr>
          <w:rFonts w:hint="eastAsia"/>
        </w:rPr>
        <w:t>版）</w:t>
      </w:r>
      <w:r w:rsidR="001719D6">
        <w:rPr>
          <w:rFonts w:hint="eastAsia"/>
        </w:rPr>
        <w:t>,</w:t>
      </w:r>
      <w:r w:rsidR="001719D6">
        <w:t xml:space="preserve"> </w:t>
      </w:r>
      <w:r w:rsidR="00C7632D" w:rsidRPr="00C7632D">
        <w:rPr>
          <w:rFonts w:hint="eastAsia"/>
        </w:rPr>
        <w:t>中国人民大学出版社</w:t>
      </w:r>
      <w:r w:rsidR="001719D6">
        <w:rPr>
          <w:rFonts w:hint="eastAsia"/>
        </w:rPr>
        <w:t>,</w:t>
      </w:r>
      <w:r w:rsidR="001719D6">
        <w:t xml:space="preserve"> </w:t>
      </w:r>
      <w:r w:rsidR="00C7632D" w:rsidRPr="00C7632D">
        <w:rPr>
          <w:rFonts w:hint="eastAsia"/>
        </w:rPr>
        <w:t>201</w:t>
      </w:r>
      <w:r w:rsidR="00BF7D67">
        <w:t>6</w:t>
      </w:r>
      <w:r w:rsidR="00C7632D" w:rsidRPr="00C7632D">
        <w:rPr>
          <w:rFonts w:hint="eastAsia"/>
        </w:rPr>
        <w:t>.</w:t>
      </w:r>
      <w:r w:rsidR="00773560" w:rsidRPr="00773560">
        <w:rPr>
          <w:rFonts w:hint="eastAsia"/>
        </w:rPr>
        <w:t xml:space="preserve"> </w:t>
      </w:r>
      <w:r w:rsidR="00773560">
        <w:rPr>
          <w:rFonts w:hint="eastAsia"/>
        </w:rPr>
        <w:t>（可提供电子版）</w:t>
      </w:r>
    </w:p>
    <w:p w14:paraId="5B605AB2" w14:textId="40DB8F3E" w:rsidR="00157EC1" w:rsidRDefault="00157EC1" w:rsidP="00BF160B">
      <w:pPr>
        <w:ind w:firstLine="420"/>
      </w:pPr>
      <w:r>
        <w:rPr>
          <w:rFonts w:hint="eastAsia"/>
        </w:rPr>
        <w:t>5</w:t>
      </w:r>
      <w:r>
        <w:t xml:space="preserve">. </w:t>
      </w:r>
      <w:r w:rsidR="003D282A">
        <w:rPr>
          <w:rFonts w:hint="eastAsia"/>
        </w:rPr>
        <w:t>[</w:t>
      </w:r>
      <w:r w:rsidR="003D282A">
        <w:rPr>
          <w:rFonts w:hint="eastAsia"/>
        </w:rPr>
        <w:t>美</w:t>
      </w:r>
      <w:r w:rsidR="003D282A">
        <w:t>]</w:t>
      </w:r>
      <w:r w:rsidR="007031E3" w:rsidRPr="007031E3">
        <w:rPr>
          <w:rFonts w:hint="eastAsia"/>
        </w:rPr>
        <w:t>梅瑞迪斯·高尔</w:t>
      </w:r>
      <w:r w:rsidR="00F66656">
        <w:rPr>
          <w:rFonts w:hint="eastAsia"/>
        </w:rPr>
        <w:t>等</w:t>
      </w:r>
      <w:r w:rsidR="007031E3">
        <w:rPr>
          <w:rFonts w:ascii="仿宋" w:hAnsi="仿宋" w:cs="仿宋"/>
        </w:rPr>
        <w:t>,</w:t>
      </w:r>
      <w:r w:rsidR="007031E3">
        <w:rPr>
          <w:rFonts w:ascii="仿宋" w:hAnsi="仿宋" w:cs="仿宋" w:hint="eastAsia"/>
        </w:rPr>
        <w:t>著.</w:t>
      </w:r>
      <w:r w:rsidR="00CF20B1" w:rsidRPr="00CF20B1">
        <w:rPr>
          <w:rFonts w:hint="eastAsia"/>
        </w:rPr>
        <w:t xml:space="preserve"> </w:t>
      </w:r>
      <w:r w:rsidR="00CF20B1">
        <w:rPr>
          <w:rFonts w:hint="eastAsia"/>
        </w:rPr>
        <w:t>徐文斌等</w:t>
      </w:r>
      <w:r w:rsidR="00CF20B1">
        <w:rPr>
          <w:rFonts w:hint="eastAsia"/>
        </w:rPr>
        <w:t>,</w:t>
      </w:r>
      <w:r w:rsidR="00CF20B1" w:rsidRPr="00C7632D">
        <w:rPr>
          <w:rFonts w:hint="eastAsia"/>
        </w:rPr>
        <w:t>译</w:t>
      </w:r>
      <w:r w:rsidR="00CF20B1">
        <w:rPr>
          <w:rFonts w:hint="eastAsia"/>
        </w:rPr>
        <w:t>.</w:t>
      </w:r>
      <w:r w:rsidR="00CF20B1">
        <w:t xml:space="preserve"> </w:t>
      </w:r>
      <w:r>
        <w:rPr>
          <w:rFonts w:hint="eastAsia"/>
        </w:rPr>
        <w:t>教育研究方法（第六版）</w:t>
      </w:r>
      <w:r w:rsidR="00047546">
        <w:rPr>
          <w:rFonts w:hint="eastAsia"/>
        </w:rPr>
        <w:t>,</w:t>
      </w:r>
      <w:r w:rsidR="00047546">
        <w:t xml:space="preserve"> </w:t>
      </w:r>
      <w:r w:rsidR="00047546">
        <w:rPr>
          <w:rFonts w:hint="eastAsia"/>
        </w:rPr>
        <w:t>北京大学出版社</w:t>
      </w:r>
      <w:r w:rsidR="005E1A02">
        <w:rPr>
          <w:rFonts w:hint="eastAsia"/>
        </w:rPr>
        <w:t>,</w:t>
      </w:r>
      <w:r w:rsidR="005866E8">
        <w:t xml:space="preserve"> 2016</w:t>
      </w:r>
      <w:r w:rsidR="00D26954">
        <w:t>.</w:t>
      </w:r>
    </w:p>
    <w:p w14:paraId="2A13A24E" w14:textId="6921A400" w:rsidR="00CF43B2" w:rsidRDefault="00C7632D" w:rsidP="00CF43B2">
      <w:pPr>
        <w:ind w:firstLine="420"/>
      </w:pPr>
      <w:r>
        <w:t xml:space="preserve">5. </w:t>
      </w:r>
      <w:r w:rsidR="00CF43B2">
        <w:rPr>
          <w:rFonts w:hint="eastAsia"/>
        </w:rPr>
        <w:t>任何一本教育统计与测量的书</w:t>
      </w:r>
      <w:r w:rsidR="001719D6">
        <w:rPr>
          <w:rFonts w:hint="eastAsia"/>
        </w:rPr>
        <w:t xml:space="preserve"> </w:t>
      </w:r>
      <w:r w:rsidR="00CF43B2">
        <w:rPr>
          <w:rFonts w:hint="eastAsia"/>
        </w:rPr>
        <w:t>(</w:t>
      </w:r>
      <w:r w:rsidR="00CF43B2">
        <w:rPr>
          <w:rFonts w:hint="eastAsia"/>
        </w:rPr>
        <w:t>图书馆可借阅</w:t>
      </w:r>
      <w:r w:rsidR="00CF43B2">
        <w:rPr>
          <w:rFonts w:hint="eastAsia"/>
        </w:rPr>
        <w:t>)</w:t>
      </w:r>
    </w:p>
    <w:p w14:paraId="5518E4C0" w14:textId="4206AC24" w:rsidR="006671BD" w:rsidRDefault="00C7632D" w:rsidP="00145947">
      <w:pPr>
        <w:ind w:firstLine="420"/>
      </w:pPr>
      <w:r>
        <w:t>6</w:t>
      </w:r>
      <w:r w:rsidR="00594D13">
        <w:rPr>
          <w:rFonts w:hint="eastAsia"/>
        </w:rPr>
        <w:t>.</w:t>
      </w:r>
      <w:r w:rsidR="00594D13">
        <w:t xml:space="preserve"> </w:t>
      </w:r>
      <w:r w:rsidR="00CF43B2">
        <w:rPr>
          <w:rFonts w:hint="eastAsia"/>
        </w:rPr>
        <w:t>任何一本</w:t>
      </w:r>
      <w:r w:rsidR="00CF43B2">
        <w:rPr>
          <w:rFonts w:hint="eastAsia"/>
        </w:rPr>
        <w:t>SPSS</w:t>
      </w:r>
      <w:r w:rsidR="00CF43B2">
        <w:rPr>
          <w:rFonts w:hint="eastAsia"/>
        </w:rPr>
        <w:t>的</w:t>
      </w:r>
      <w:proofErr w:type="gramStart"/>
      <w:r w:rsidR="00CF43B2">
        <w:rPr>
          <w:rFonts w:hint="eastAsia"/>
        </w:rPr>
        <w:t>操作书</w:t>
      </w:r>
      <w:proofErr w:type="gramEnd"/>
      <w:r w:rsidR="001719D6">
        <w:rPr>
          <w:rFonts w:hint="eastAsia"/>
        </w:rPr>
        <w:t xml:space="preserve"> (</w:t>
      </w:r>
      <w:r w:rsidR="00CF43B2">
        <w:rPr>
          <w:rFonts w:hint="eastAsia"/>
        </w:rPr>
        <w:t>图书馆可借阅）</w:t>
      </w:r>
    </w:p>
    <w:p w14:paraId="69BBB134" w14:textId="77777777" w:rsidR="00EE0128" w:rsidRDefault="00EE0128" w:rsidP="00145947">
      <w:pPr>
        <w:ind w:firstLine="420"/>
      </w:pPr>
    </w:p>
    <w:p w14:paraId="282687D5" w14:textId="77777777" w:rsidR="00EE0128" w:rsidRDefault="00EE0128" w:rsidP="00145947">
      <w:pPr>
        <w:ind w:firstLine="420"/>
      </w:pPr>
    </w:p>
    <w:p w14:paraId="3744ED52" w14:textId="77777777" w:rsidR="00731C8C" w:rsidRDefault="00731C8C" w:rsidP="00D95774">
      <w:pPr>
        <w:ind w:firstLine="420"/>
        <w:jc w:val="right"/>
      </w:pPr>
    </w:p>
    <w:p w14:paraId="4C93B347" w14:textId="56F95BD5" w:rsidR="00EE0128" w:rsidRDefault="00EE0128" w:rsidP="00D95774">
      <w:pPr>
        <w:ind w:firstLine="420"/>
        <w:jc w:val="right"/>
      </w:pPr>
      <w:r>
        <w:rPr>
          <w:rFonts w:hint="eastAsia"/>
        </w:rPr>
        <w:t>撰写人：</w:t>
      </w:r>
      <w:proofErr w:type="gramStart"/>
      <w:r>
        <w:rPr>
          <w:rFonts w:hint="eastAsia"/>
        </w:rPr>
        <w:t>王辞晓</w:t>
      </w:r>
      <w:proofErr w:type="gramEnd"/>
    </w:p>
    <w:p w14:paraId="0B2D1EEB" w14:textId="6344A13F" w:rsidR="00EE0128" w:rsidRDefault="00EE0128" w:rsidP="00D95774">
      <w:pPr>
        <w:ind w:firstLine="420"/>
        <w:jc w:val="right"/>
      </w:pPr>
      <w:r>
        <w:rPr>
          <w:rFonts w:hint="eastAsia"/>
        </w:rPr>
        <w:t>2</w:t>
      </w:r>
      <w:r>
        <w:t>02</w:t>
      </w:r>
      <w:r w:rsidR="005A69D1">
        <w:t>5</w:t>
      </w:r>
      <w:r>
        <w:t>.02.</w:t>
      </w:r>
      <w:r w:rsidR="005A69D1">
        <w:t>24</w:t>
      </w:r>
    </w:p>
    <w:sectPr w:rsidR="00EE012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Fmt w:val="decimalEnclosedCircleChinese"/>
      </w:footnotePr>
      <w:pgSz w:w="11906" w:h="16838"/>
      <w:pgMar w:top="1418" w:right="1418" w:bottom="1418" w:left="1418" w:header="851" w:footer="913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34DF3" w14:textId="77777777" w:rsidR="001A7357" w:rsidRDefault="001A7357">
      <w:pPr>
        <w:ind w:firstLine="420"/>
      </w:pPr>
      <w:r>
        <w:separator/>
      </w:r>
    </w:p>
  </w:endnote>
  <w:endnote w:type="continuationSeparator" w:id="0">
    <w:p w14:paraId="1B94511C" w14:textId="77777777" w:rsidR="001A7357" w:rsidRDefault="001A7357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3F076" w14:textId="77777777" w:rsidR="006671BD" w:rsidRDefault="006671BD">
    <w:pPr>
      <w:pStyle w:val="a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8787785"/>
      <w:docPartObj>
        <w:docPartGallery w:val="AutoText"/>
      </w:docPartObj>
    </w:sdtPr>
    <w:sdtEndPr/>
    <w:sdtContent>
      <w:p w14:paraId="5A2F87F8" w14:textId="1AB296E2" w:rsidR="006671BD" w:rsidRDefault="00816236">
        <w:pPr>
          <w:pStyle w:val="aa"/>
          <w:ind w:firstLine="360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0288" behindDoc="0" locked="0" layoutInCell="1" allowOverlap="1" wp14:anchorId="71DD76ED" wp14:editId="50532AED">
                  <wp:simplePos x="0" y="0"/>
                  <wp:positionH relativeFrom="margin">
                    <wp:align>center</wp:align>
                  </wp:positionH>
                  <wp:positionV relativeFrom="paragraph">
                    <wp:posOffset>749688</wp:posOffset>
                  </wp:positionV>
                  <wp:extent cx="7239000" cy="165100"/>
                  <wp:effectExtent l="0" t="0" r="0" b="6350"/>
                  <wp:wrapNone/>
                  <wp:docPr id="15" name="组合 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 rot="10800000">
                            <a:off x="0" y="0"/>
                            <a:ext cx="7239000" cy="165100"/>
                            <a:chOff x="0" y="0"/>
                            <a:chExt cx="1074853" cy="1554284"/>
                          </a:xfrm>
                        </wpg:grpSpPr>
                        <wps:wsp>
                          <wps:cNvPr id="16" name="平行四边形 16"/>
                          <wps:cNvSpPr>
                            <a:spLocks noChangeArrowheads="1"/>
                          </wps:cNvSpPr>
                          <wps:spPr bwMode="auto">
                            <a:xfrm flipH="1" flipV="1">
                              <a:off x="65213" y="0"/>
                              <a:ext cx="1009640" cy="1554284"/>
                            </a:xfrm>
                            <a:prstGeom prst="parallelogram">
                              <a:avLst>
                                <a:gd name="adj" fmla="val 56360"/>
                              </a:avLst>
                            </a:prstGeom>
                            <a:solidFill>
                              <a:schemeClr val="bg2"/>
                            </a:solidFill>
                            <a:ln>
                              <a:noFill/>
                            </a:ln>
                          </wps:spPr>
                          <wps:bodyPr anchor="ctr"/>
                        </wps:wsp>
                        <wps:wsp>
                          <wps:cNvPr id="17" name="平行四边形 17"/>
                          <wps:cNvSpPr>
                            <a:spLocks noChangeArrowheads="1"/>
                          </wps:cNvSpPr>
                          <wps:spPr bwMode="auto">
                            <a:xfrm flipH="1" flipV="1">
                              <a:off x="0" y="0"/>
                              <a:ext cx="827231" cy="1141397"/>
                            </a:xfrm>
                            <a:prstGeom prst="parallelogram">
                              <a:avLst>
                                <a:gd name="adj" fmla="val 56360"/>
                              </a:avLst>
                            </a:pr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bodyPr anchor="ctr"/>
                        </wps:wsp>
                        <wps:wsp>
                          <wps:cNvPr id="18" name="平行四边形 18"/>
                          <wps:cNvSpPr>
                            <a:spLocks noChangeArrowheads="1"/>
                          </wps:cNvSpPr>
                          <wps:spPr bwMode="auto">
                            <a:xfrm flipH="1" flipV="1">
                              <a:off x="216160" y="2"/>
                              <a:ext cx="676827" cy="649039"/>
                            </a:xfrm>
                            <a:prstGeom prst="parallelogram">
                              <a:avLst>
                                <a:gd name="adj" fmla="val 56360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bodyPr anchor="ctr"/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5CE2C8FC" id="组合 3" o:spid="_x0000_s1026" style="position:absolute;left:0;text-align:left;margin-left:0;margin-top:59.05pt;width:570pt;height:13pt;rotation:180;z-index:251660288;mso-position-horizontal:center;mso-position-horizontal-relative:margin" coordsize="10748,155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"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平行四边形 16" o:spid="_x0000_s1027" type="#_x0000_t7" style="position:absolute;left:652;width:10096;height:15542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" adj="12174" fillcolor="#e7e6e6 [3214]" stroked="f"/>
                  <v:shape id="平行四边形 17" o:spid="_x0000_s1028" type="#_x0000_t7" style="position:absolute;width:8272;height:11413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" adj="12174" fillcolor="#bfbfbf [2412]" stroked="f"/>
                  <v:shape id="平行四边形 18" o:spid="_x0000_s1029" type="#_x0000_t7" style="position:absolute;left:2161;width:6768;height:6490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" adj="11674" fillcolor="white [3212]" stroked="f"/>
                  <w10:wrap anchorx="margin"/>
                </v:group>
              </w:pict>
            </mc:Fallback>
          </mc:AlternateContent>
        </w:r>
        <w:r w:rsidR="003D3F81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5919A73" wp14:editId="6B20C2DF">
                  <wp:simplePos x="0" y="0"/>
                  <wp:positionH relativeFrom="column">
                    <wp:posOffset>2733040</wp:posOffset>
                  </wp:positionH>
                  <wp:positionV relativeFrom="paragraph">
                    <wp:posOffset>35560</wp:posOffset>
                  </wp:positionV>
                  <wp:extent cx="291465" cy="439420"/>
                  <wp:effectExtent l="2540" t="0" r="0" b="0"/>
                  <wp:wrapNone/>
                  <wp:docPr id="5" name="Rectangl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6200000" flipH="1">
                            <a:off x="0" y="0"/>
                            <a:ext cx="291465" cy="439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34281CF" w14:textId="77777777" w:rsidR="006671BD" w:rsidRDefault="003D3F81">
                              <w:pPr>
                                <w:pStyle w:val="aff"/>
                                <w:jc w:val="center"/>
                                <w:rPr>
                                  <w:rFonts w:ascii="Times New Roman" w:eastAsia="微软雅黑 Light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eastAsia="微软雅黑 Light" w:hAnsi="Times New Roman" w:cs="Times New Roman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mes New Roman" w:eastAsia="微软雅黑 Light" w:hAnsi="Times New Roman" w:cs="Times New Roman"/>
                                </w:rPr>
                                <w:instrText>PAGE    \* MERGEFORMAT</w:instrText>
                              </w:r>
                              <w:r>
                                <w:rPr>
                                  <w:rFonts w:ascii="Times New Roman" w:eastAsia="微软雅黑 Light" w:hAnsi="Times New Roman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Times New Roman" w:eastAsia="微软雅黑 Light" w:hAnsi="Times New Roman" w:cs="Times New Roman"/>
                                  <w:lang w:val="zh-CN"/>
                                </w:rPr>
                                <w:t>2</w:t>
                              </w:r>
                              <w:r>
                                <w:rPr>
                                  <w:rFonts w:ascii="Times New Roman" w:eastAsia="微软雅黑 Light" w:hAnsi="Times New Roman" w:cs="Times New Roman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0" rIns="0" bIns="0" anchor="b" anchorCtr="0" upright="1"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rect w14:anchorId="45919A73" id="Rectangle 5" o:spid="_x0000_s1026" style="position:absolute;left:0;text-align:left;margin-left:215.2pt;margin-top:2.8pt;width:22.95pt;height:34.6pt;rotation:9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" stroked="f">
                  <v:textbox inset="0,0,0,0">
                    <w:txbxContent>
                      <w:p w14:paraId="434281CF" w14:textId="77777777" w:rsidR="006671BD" w:rsidRDefault="003D3F81">
                        <w:pPr>
                          <w:pStyle w:val="aff"/>
                          <w:jc w:val="center"/>
                          <w:rPr>
                            <w:rFonts w:ascii="Times New Roman" w:eastAsia="微软雅黑 Light" w:hAnsi="Times New Roman" w:cs="Times New Roman"/>
                          </w:rPr>
                        </w:pPr>
                        <w:r>
                          <w:rPr>
                            <w:rFonts w:ascii="Times New Roman" w:eastAsia="微软雅黑 Light" w:hAnsi="Times New Roman" w:cs="Times New Roman"/>
                          </w:rPr>
                          <w:fldChar w:fldCharType="begin"/>
                        </w:r>
                        <w:r>
                          <w:rPr>
                            <w:rFonts w:ascii="Times New Roman" w:eastAsia="微软雅黑 Light" w:hAnsi="Times New Roman" w:cs="Times New Roman"/>
                          </w:rPr>
                          <w:instrText>PAGE    \* MERGEFORMAT</w:instrText>
                        </w:r>
                        <w:r>
                          <w:rPr>
                            <w:rFonts w:ascii="Times New Roman" w:eastAsia="微软雅黑 Light" w:hAnsi="Times New Roman" w:cs="Times New Roman"/>
                          </w:rPr>
                          <w:fldChar w:fldCharType="separate"/>
                        </w:r>
                        <w:r>
                          <w:rPr>
                            <w:rFonts w:ascii="Times New Roman" w:eastAsia="微软雅黑 Light" w:hAnsi="Times New Roman" w:cs="Times New Roman"/>
                            <w:lang w:val="zh-CN"/>
                          </w:rPr>
                          <w:t>2</w:t>
                        </w:r>
                        <w:r>
                          <w:rPr>
                            <w:rFonts w:ascii="Times New Roman" w:eastAsia="微软雅黑 Light" w:hAnsi="Times New Roman" w:cs="Times New Roman"/>
                          </w:rPr>
                          <w:fldChar w:fldCharType="end"/>
                        </w:r>
                      </w:p>
                    </w:txbxContent>
                  </v:textbox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47E0A" w14:textId="77777777" w:rsidR="006671BD" w:rsidRDefault="006671BD">
    <w:pPr>
      <w:pStyle w:val="a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4FDAF" w14:textId="77777777" w:rsidR="001A7357" w:rsidRDefault="001A7357">
      <w:pPr>
        <w:spacing w:before="0" w:after="0"/>
        <w:ind w:firstLine="420"/>
      </w:pPr>
      <w:r>
        <w:separator/>
      </w:r>
    </w:p>
  </w:footnote>
  <w:footnote w:type="continuationSeparator" w:id="0">
    <w:p w14:paraId="6F175C1D" w14:textId="77777777" w:rsidR="001A7357" w:rsidRDefault="001A7357">
      <w:pPr>
        <w:spacing w:before="0" w:after="0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EF665" w14:textId="77777777" w:rsidR="006671BD" w:rsidRDefault="006671BD">
    <w:pPr>
      <w:pStyle w:val="ac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01DCC" w14:textId="77777777" w:rsidR="006671BD" w:rsidRDefault="006671BD">
    <w:pPr>
      <w:pStyle w:val="ac"/>
      <w:pBdr>
        <w:bottom w:val="none" w:sz="0" w:space="0" w:color="auto"/>
      </w:pBdr>
      <w:ind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0741E" w14:textId="77777777" w:rsidR="006671BD" w:rsidRDefault="006671BD">
    <w:pPr>
      <w:pStyle w:val="ac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029ED"/>
    <w:multiLevelType w:val="multilevel"/>
    <w:tmpl w:val="0A1029ED"/>
    <w:lvl w:ilvl="0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8CC035F"/>
    <w:multiLevelType w:val="multilevel"/>
    <w:tmpl w:val="18CC035F"/>
    <w:lvl w:ilvl="0">
      <w:start w:val="1"/>
      <w:numFmt w:val="decimal"/>
      <w:pStyle w:val="3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F981838"/>
    <w:multiLevelType w:val="hybridMultilevel"/>
    <w:tmpl w:val="BB9E1DBA"/>
    <w:lvl w:ilvl="0" w:tplc="D5B2B90E">
      <w:start w:val="1"/>
      <w:numFmt w:val="bullet"/>
      <w:lvlText w:val=""/>
      <w:lvlJc w:val="left"/>
      <w:pPr>
        <w:ind w:left="860" w:hanging="440"/>
      </w:pPr>
      <w:rPr>
        <w:rFonts w:ascii="Wingdings" w:hAnsi="Wingdings" w:hint="default"/>
      </w:rPr>
    </w:lvl>
    <w:lvl w:ilvl="1" w:tplc="0409000D">
      <w:start w:val="1"/>
      <w:numFmt w:val="bullet"/>
      <w:lvlText w:val="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3" w15:restartNumberingAfterBreak="0">
    <w:nsid w:val="47F24A8E"/>
    <w:multiLevelType w:val="multilevel"/>
    <w:tmpl w:val="47F24A8E"/>
    <w:lvl w:ilvl="0">
      <w:start w:val="1"/>
      <w:numFmt w:val="decimal"/>
      <w:pStyle w:val="a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4144DD3"/>
    <w:multiLevelType w:val="hybridMultilevel"/>
    <w:tmpl w:val="DAE62F6C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Fmt w:val="decimalEnclosedCircleChines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zNDQzsrCwNDM0NjNS0lEKTi0uzszPAykwrAUACQ9TnCwAAAA="/>
    <w:docVar w:name="NE.Ref{02150069-2599-4602-9090-06FFC61554EC}" w:val=" ADDIN NE.Ref.{02150069-2599-4602-9090-06FFC61554EC}&lt;Citation&gt;&lt;Group&gt;&lt;References&gt;&lt;Item&gt;&lt;ID&gt;224&lt;/ID&gt;&lt;UID&gt;{DB59759B-AC8E-407C-BD4D-D6081B36FB65}&lt;/UID&gt;&lt;Title&gt;我国数据挖掘研究现状分析——基于共词分析视角&lt;/Title&gt;&lt;Template&gt;Journal Article&lt;/Template&gt;&lt;Star&gt;0&lt;/Star&gt;&lt;Tag&gt;0&lt;/Tag&gt;&lt;Author&gt;张玉; 郭会雨; 陈建青&lt;/Author&gt;&lt;Year&gt;2011&lt;/Year&gt;&lt;Details&gt;&lt;_accessed&gt;61968408&lt;/_accessed&gt;&lt;_author_aff&gt;中国科学技术信息研究所;解放军医学图书馆;&lt;/_author_aff&gt;&lt;_collection_scope&gt;CSSCI;中文核心期刊;&lt;/_collection_scope&gt;&lt;_created&gt;61968407&lt;/_created&gt;&lt;_date&gt;58779360&lt;/_date&gt;&lt;_db_provider&gt;CNKI: 期刊&lt;/_db_provider&gt;&lt;_db_updated&gt;CNKI - Reference&lt;/_db_updated&gt;&lt;_issue&gt;10&lt;/_issue&gt;&lt;_journal&gt;情报科学&lt;/_journal&gt;&lt;_keywords&gt;数据挖掘;共词分析法;SPSS;聚类分析;因子分析;多维尺度分析&lt;/_keywords&gt;&lt;_language&gt;Chinese&lt;/_language&gt;&lt;_modified&gt;61968408&lt;/_modified&gt;&lt;_pages&gt;1589-1593&lt;/_pages&gt;&lt;_url&gt;http://kns.cnki.net/KCMS/detail/detail.aspx?FileName=QBKX201110031&amp;amp;DbName=CJFQ2011&lt;/_url&gt;&lt;_translated_author&gt;Zhang, Yu;Guo, Huiyu;Chen, Jianqing&lt;/_translated_author&gt;&lt;/Details&gt;&lt;Extra&gt;&lt;DBUID&gt;{ED7A6172-5939-40E1-80C8-5912AD8BEE03}&lt;/DBUID&gt;&lt;/Extra&gt;&lt;/Item&gt;&lt;/References&gt;&lt;/Group&gt;&lt;/Citation&gt;_x000a_"/>
    <w:docVar w:name="NE.Ref{04F70521-F717-47E9-B102-82377FA07A5C}" w:val=" ADDIN NE.Ref.{04F70521-F717-47E9-B102-82377FA07A5C}&lt;Citation&gt;&lt;Group&gt;&lt;References&gt;&lt;Item&gt;&lt;ID&gt;179&lt;/ID&gt;&lt;UID&gt;{705C4A23-33E2-4D1B-BC33-D072F382B631}&lt;/UID&gt;&lt;Title&gt;Mobile Learning in Pre-Kindergarten: Using Student Feedback to Inform Practice.&lt;/Title&gt;&lt;Template&gt;Journal Article&lt;/Template&gt;&lt;Star&gt;0&lt;/Star&gt;&lt;Tag&gt;0&lt;/Tag&gt;&lt;Author&gt;Reeves, Jennifer L; Gunter, Glenda A; Lacey, Candace&lt;/Author&gt;&lt;Year&gt;2017&lt;/Year&gt;&lt;Details&gt;&lt;_accessed&gt;61988250&lt;/_accessed&gt;&lt;_collection_scope&gt;SSCI;&lt;/_collection_scope&gt;&lt;_created&gt;61962721&lt;/_created&gt;&lt;_impact_factor&gt;   1.584&lt;/_impact_factor&gt;&lt;_journal&gt;Educational Technology &amp;amp; Society&lt;/_journal&gt;&lt;_label&gt;元&lt;/_label&gt;&lt;_modified&gt;61988251&lt;/_modified&gt;&lt;_volume&gt;20&lt;/_volume&gt;&lt;/Details&gt;&lt;Extra&gt;&lt;DBUID&gt;{ED7A6172-5939-40E1-80C8-5912AD8BEE03}&lt;/DBUID&gt;&lt;/Extra&gt;&lt;/Item&gt;&lt;/References&gt;&lt;/Group&gt;&lt;Group&gt;&lt;References&gt;&lt;Item&gt;&lt;ID&gt;180&lt;/ID&gt;&lt;UID&gt;{72E8730C-2439-41B8-A470-9F2A87ADBB8F}&lt;/UID&gt;&lt;Title&gt;The effect of a mobile-application tool on biology students&amp;apos; motivation and achievement in species identification: A Self-Determination Theory perspective&lt;/Title&gt;&lt;Template&gt;Journal Article&lt;/Template&gt;&lt;Star&gt;1&lt;/Star&gt;&lt;Tag&gt;5&lt;/Tag&gt;&lt;Author&gt;Jeno, Lucas M; Grytnes, John Arvid; Vandvik, Vigdis&lt;/Author&gt;&lt;Year&gt;2017&lt;/Year&gt;&lt;Details&gt;&lt;_collection_scope&gt;SCIE;SSCI;&lt;/_collection_scope&gt;&lt;_created&gt;61962740&lt;/_created&gt;&lt;_impact_factor&gt;   3.819&lt;/_impact_factor&gt;&lt;_journal&gt;Computers &amp;amp; Education&lt;/_journal&gt;&lt;_label&gt;元; 植物; 量表&lt;/_label&gt;&lt;_modified&gt;62090914&lt;/_modified&gt;&lt;_pages&gt;1-12&lt;/_pages&gt;&lt;_volume&gt;107&lt;/_volume&gt;&lt;/Details&gt;&lt;Extra&gt;&lt;DBUID&gt;{ED7A6172-5939-40E1-80C8-5912AD8BEE03}&lt;/DBUID&gt;&lt;/Extra&gt;&lt;/Item&gt;&lt;/References&gt;&lt;/Group&gt;&lt;Group&gt;&lt;References&gt;&lt;Item&gt;&lt;ID&gt;183&lt;/ID&gt;&lt;UID&gt;{35F65825-69A6-42A2-84FC-B0311AF0544B}&lt;/UID&gt;&lt;Title&gt;Augmented reality and pedestrian navigation through its implementation in m-learning and e-learning&lt;/Title&gt;&lt;Template&gt;Journal Article&lt;/Template&gt;&lt;Star&gt;0&lt;/Star&gt;&lt;Tag&gt;0&lt;/Tag&gt;&lt;Author&gt;Joo-Nagata, Jorge; Martinez Abad, Fernando; Garca-Bermejo Giner, Jos; Garca-Pealvo, Francisco J&lt;/Author&gt;&lt;Year&gt;2017&lt;/Year&gt;&lt;Details&gt;&lt;_collection_scope&gt;SCIE;SSCI;&lt;/_collection_scope&gt;&lt;_created&gt;61962885&lt;/_created&gt;&lt;_impact_factor&gt;   3.819&lt;/_impact_factor&gt;&lt;_journal&gt;Computers &amp;amp; Education&lt;/_journal&gt;&lt;_label&gt;元&lt;/_label&gt;&lt;_modified&gt;61963762&lt;/_modified&gt;&lt;_pages&gt;1-17&lt;/_pages&gt;&lt;_volume&gt;111&lt;/_volume&gt;&lt;/Details&gt;&lt;Extra&gt;&lt;DBUID&gt;{ED7A6172-5939-40E1-80C8-5912AD8BEE03}&lt;/DBUID&gt;&lt;/Extra&gt;&lt;/Item&gt;&lt;/References&gt;&lt;/Group&gt;&lt;/Citation&gt;_x000a_"/>
    <w:docVar w:name="NE.Ref{07C2D944-1489-46ED-808F-D62C64B4AA6B}" w:val=" ADDIN NE.Ref.{07C2D944-1489-46ED-808F-D62C64B4AA6B}&lt;Citation&gt;&lt;Group&gt;&lt;References&gt;&lt;Item&gt;&lt;ID&gt;135&lt;/ID&gt;&lt;UID&gt;{3E62F18A-DB1D-4282-B154-B659C296AABB}&lt;/UID&gt;&lt;Title&gt;近二十年我国移动学习研究现状与未来趋势——基于中西方对比的研究综述&lt;/Title&gt;&lt;Template&gt;Journal Article&lt;/Template&gt;&lt;Star&gt;0&lt;/Star&gt;&lt;Tag&gt;0&lt;/Tag&gt;&lt;Author&gt;王佑镁; 王娟; 杨晓兰; 伍海燕&lt;/Author&gt;&lt;Year&gt;2013&lt;/Year&gt;&lt;Details&gt;&lt;_author_adr&gt;温州大学教育信息化研究所;温州大学成人教育研究所;&lt;/_author_adr&gt;&lt;_collection_scope&gt;CSSCI;&lt;/_collection_scope&gt;&lt;_created&gt;61958112&lt;/_created&gt;&lt;_db_provider&gt;CNKI&lt;/_db_provider&gt;&lt;_isbn&gt;1009-5195&lt;/_isbn&gt;&lt;_issue&gt;01&lt;/_issue&gt;&lt;_journal&gt;现代远程教育研究&lt;/_journal&gt;&lt;_keywords&gt;移动学习;;研究模式;;发展现状;;未来趋势;;比较研究&lt;/_keywords&gt;&lt;_modified&gt;61958115&lt;/_modified&gt;&lt;_pages&gt;49-55&lt;/_pages&gt;&lt;_url&gt;http://www.cnki.net/kcms/download.aspx?filename=xNlS4AnTPx0bvoXWRVHUZNkNsNzSTZDT4IkbXl2Rqd0UplVQxskW3lzbw5GWu5EMTplMC5kaulHVPRmdEFXd35UMIpHZCBnUUZjNXVHSnNnZrR0NYBnb5UEVrFDR4cFU0dGRC9ScmRFdCh3KwZzVEhUbztSQ04mQ&amp;amp;tablename=CJFD2013&amp;amp;dflag=pdfdown 全文链接_x000d__x000a_&lt;/_url&gt;&lt;_translated_author&gt;Wang, Youmei;Wang, Juan;Yang, Xiaolan;Wu, Haiyan&lt;/_translated_author&gt;&lt;/Details&gt;&lt;Extra&gt;&lt;DBUID&gt;{ED7A6172-5939-40E1-80C8-5912AD8BEE03}&lt;/DBUID&gt;&lt;/Extra&gt;&lt;/Item&gt;&lt;/References&gt;&lt;/Group&gt;&lt;/Citation&gt;_x000a_"/>
    <w:docVar w:name="NE.Ref{08C9C375-018A-4DA4-907C-92C0411778E9}" w:val=" ADDIN NE.Ref.{08C9C375-018A-4DA4-907C-92C0411778E9}&lt;Citation&gt;&lt;Group&gt;&lt;References&gt;&lt;Item&gt;&lt;ID&gt;163&lt;/ID&gt;&lt;UID&gt;{17866E27-9429-4812-925B-9B5308D4E1E1}&lt;/UID&gt;&lt;Title&gt;Mobile learning with a mobile game: design and motivational effects&lt;/Title&gt;&lt;Template&gt;Journal Article&lt;/Template&gt;&lt;Star&gt;0&lt;/Star&gt;&lt;Tag&gt;0&lt;/Tag&gt;&lt;Author&gt;Schwabe, Gerhard; Göth, Christoph&lt;/Author&gt;&lt;Year&gt;2005&lt;/Year&gt;&lt;Details&gt;&lt;_collection_scope&gt;SSCI;&lt;/_collection_scope&gt;&lt;_created&gt;61959804&lt;/_created&gt;&lt;_impact_factor&gt;   1.253&lt;/_impact_factor&gt;&lt;_issue&gt;3&lt;/_issue&gt;&lt;_journal&gt;Journal of Computer Assisted Learning&lt;/_journal&gt;&lt;_modified&gt;61959811&lt;/_modified&gt;&lt;_pages&gt;204-216&lt;/_pages&gt;&lt;_volume&gt;21&lt;/_volume&gt;&lt;/Details&gt;&lt;Extra&gt;&lt;DBUID&gt;{ED7A6172-5939-40E1-80C8-5912AD8BEE03}&lt;/DBUID&gt;&lt;/Extra&gt;&lt;/Item&gt;&lt;/References&gt;&lt;/Group&gt;&lt;/Citation&gt;_x000a_"/>
    <w:docVar w:name="NE.Ref{094D4955-7B7C-4A09-A545-B216916C2ACF}" w:val=" ADDIN NE.Ref.{094D4955-7B7C-4A09-A545-B216916C2ACF}&lt;Citation&gt;&lt;Group&gt;&lt;References&gt;&lt;Item&gt;&lt;ID&gt;212&lt;/ID&gt;&lt;UID&gt;{D8719875-7692-4ED4-8291-F5B07CE0E899}&lt;/UID&gt;&lt;Title&gt;Cooperation begins: Encouraging critical thinking skills through cooperative reciprocity using a mobile learning game&lt;/Title&gt;&lt;Template&gt;Journal Article&lt;/Template&gt;&lt;Star&gt;0&lt;/Star&gt;&lt;Tag&gt;0&lt;/Tag&gt;&lt;Author&gt;Lee, Hyunjeong; Parsons, David; Kwon, Gyuhyun; Kim, Jieun; Petrova, Krassie; Jeong, Eunju; Ryu, Hokyoung&lt;/Author&gt;&lt;Year&gt;2016&lt;/Year&gt;&lt;Details&gt;&lt;_collection_scope&gt;SCIE;SSCI;&lt;/_collection_scope&gt;&lt;_created&gt;61965738&lt;/_created&gt;&lt;_impact_factor&gt;   3.819&lt;/_impact_factor&gt;&lt;_journal&gt;Computers &amp;amp; Education&lt;/_journal&gt;&lt;_modified&gt;61965758&lt;/_modified&gt;&lt;_pages&gt;97-115&lt;/_pages&gt;&lt;_volume&gt;97&lt;/_volume&gt;&lt;/Details&gt;&lt;Extra&gt;&lt;DBUID&gt;{ED7A6172-5939-40E1-80C8-5912AD8BEE03}&lt;/DBUID&gt;&lt;/Extra&gt;&lt;/Item&gt;&lt;/References&gt;&lt;/Group&gt;&lt;/Citation&gt;_x000a_"/>
    <w:docVar w:name="NE.Ref{0A2B35A4-1D10-4466-BE82-F549303A7AC3}" w:val=" ADDIN NE.Ref.{0A2B35A4-1D10-4466-BE82-F549303A7AC3}&lt;Citation&gt;&lt;Group&gt;&lt;References&gt;&lt;Item&gt;&lt;ID&gt;126&lt;/ID&gt;&lt;UID&gt;{1D74B902-F425-44EC-8D67-14DEDBE3278E}&lt;/UID&gt;&lt;Title&gt;A mobile learning system for scaffolding bird watching learning&lt;/Title&gt;&lt;Template&gt;Journal Article&lt;/Template&gt;&lt;Star&gt;0&lt;/Star&gt;&lt;Tag&gt;0&lt;/Tag&gt;&lt;Author&gt;Chen, Y S; Kao, T C; Sheu, J P&lt;/Author&gt;&lt;Year&gt;2003&lt;/Year&gt;&lt;Details&gt;&lt;_accessed&gt;62045847&lt;/_accessed&gt;&lt;_collection_scope&gt;SSCI;&lt;/_collection_scope&gt;&lt;_created&gt;61955750&lt;/_created&gt;&lt;_impact_factor&gt;   1.253&lt;/_impact_factor&gt;&lt;_issue&gt;3&lt;/_issue&gt;&lt;_journal&gt;Journal of Computer Assisted Learning&lt;/_journal&gt;&lt;_label&gt;实验; 支架&lt;/_label&gt;&lt;_modified&gt;62002691&lt;/_modified&gt;&lt;_pages&gt;347–359&lt;/_pages&gt;&lt;_volume&gt;19&lt;/_volume&gt;&lt;/Details&gt;&lt;Extra&gt;&lt;DBUID&gt;{ED7A6172-5939-40E1-80C8-5912AD8BEE03}&lt;/DBUID&gt;&lt;/Extra&gt;&lt;/Item&gt;&lt;/References&gt;&lt;/Group&gt;&lt;/Citation&gt;_x000a_"/>
    <w:docVar w:name="NE.Ref{1802AA27-1C8B-4DF7-9401-E21BB6E01F9D}" w:val=" ADDIN NE.Ref.{1802AA27-1C8B-4DF7-9401-E21BB6E01F9D}&lt;Citation&gt;&lt;Group&gt;&lt;References&gt;&lt;Item&gt;&lt;ID&gt;41&lt;/ID&gt;&lt;UID&gt;{FE123230-79DC-4AE3-85AB-8365247184A5}&lt;/UID&gt;&lt;Title&gt;Experimenting with electromagnetism using augmented reality: Impact on flow student experience and educational effectiveness&lt;/Title&gt;&lt;Template&gt;Journal Article&lt;/Template&gt;&lt;Star&gt;1&lt;/Star&gt;&lt;Tag&gt;0&lt;/Tag&gt;&lt;Author&gt;Ibáñez, María Blanca; Di Serio, Ángela; Villarán, Diego; Kloos, Carlos Delgado&lt;/Author&gt;&lt;Year&gt;2014&lt;/Year&gt;&lt;Details&gt;&lt;_accessed&gt;61546758&lt;/_accessed&gt;&lt;_collection_scope&gt;SCIE;SSCI;&lt;/_collection_scope&gt;&lt;_created&gt;61529514&lt;/_created&gt;&lt;_impact_factor&gt;   3.819&lt;/_impact_factor&gt;&lt;_issue&gt;2&lt;/_issue&gt;&lt;_journal&gt;Computers &amp;amp; Education&lt;/_journal&gt;&lt;_label&gt;心流; 物理&lt;/_label&gt;&lt;_modified&gt;61977128&lt;/_modified&gt;&lt;_pages&gt;1-13&lt;/_pages&gt;&lt;_volume&gt;71&lt;/_volume&gt;&lt;/Details&gt;&lt;Extra&gt;&lt;DBUID&gt;{87C07F94-B641-45A4-BAAD-A33F3837F134}&lt;/DBUID&gt;&lt;/Extra&gt;&lt;/Item&gt;&lt;/References&gt;&lt;/Group&gt;&lt;/Citation&gt;_x000a_"/>
    <w:docVar w:name="NE.Ref{19E6A3EB-8B7E-4412-B6E9-2157A3773AEB}" w:val=" ADDIN NE.Ref.{19E6A3EB-8B7E-4412-B6E9-2157A3773AEB}&lt;Citation&gt;&lt;Group&gt;&lt;References&gt;&lt;Item&gt;&lt;ID&gt;131&lt;/ID&gt;&lt;UID&gt;{1879A3A0-C62E-4CFB-B45F-CB70BB3C85DF}&lt;/UID&gt;&lt;Title&gt;mLearning in the organizational innovation process&lt;/Title&gt;&lt;Template&gt;Thesis&lt;/Template&gt;&lt;Star&gt;0&lt;/Star&gt;&lt;Tag&gt;0&lt;/Tag&gt;&lt;Author&gt;Shippee, Micah J&lt;/Author&gt;&lt;Year&gt;2016&lt;/Year&gt;&lt;Details&gt;&lt;_created&gt;61958033&lt;/_created&gt;&lt;_isbn&gt;9781339847733&lt;/_isbn&gt;&lt;_keywords&gt;Education; Activity theory; Diffusion of innovation; Mlearning; Organizational adoption; Participant observation; Qualitative; Instructional Design; 0447:Instructional Design&lt;/_keywords&gt;&lt;_language&gt;English&lt;/_language&gt;&lt;_modified&gt;61958037&lt;/_modified&gt;&lt;_pages&gt;288&lt;/_pages&gt;&lt;_type_work&gt;phd&lt;/_type_work&gt;&lt;_url&gt;https://search.proquest.com/docview/1816197786?accountid=13151&lt;/_url&gt;&lt;/Details&gt;&lt;Extra&gt;&lt;DBUID&gt;{ED7A6172-5939-40E1-80C8-5912AD8BEE03}&lt;/DBUID&gt;&lt;/Extra&gt;&lt;/Item&gt;&lt;/References&gt;&lt;/Group&gt;&lt;/Citation&gt;_x000a_"/>
    <w:docVar w:name="NE.Ref{1A03BC8D-2A42-4ADA-8A22-9CAC3EF889D3}" w:val=" ADDIN NE.Ref.{1A03BC8D-2A42-4ADA-8A22-9CAC3EF889D3}&lt;Citation&gt;&lt;Group&gt;&lt;References&gt;&lt;Item&gt;&lt;ID&gt;234&lt;/ID&gt;&lt;UID&gt;{F9CFC27C-7D59-4295-AF60-8166A7BB1499}&lt;/UID&gt;&lt;Title&gt;Constructing a User-Friendly and Smart Ubiquitous Personalized Learning Environment by Using a Context-Aware Mechanism&lt;/Title&gt;&lt;Template&gt;Journal Article&lt;/Template&gt;&lt;Star&gt;0&lt;/Star&gt;&lt;Tag&gt;0&lt;/Tag&gt;&lt;Author&gt;Yao, Ching Bang&lt;/Author&gt;&lt;Year&gt;2017&lt;/Year&gt;&lt;Details&gt;&lt;_collection_scope&gt;EI;SCIE;SSCI;&lt;/_collection_scope&gt;&lt;_created&gt;61973078&lt;/_created&gt;&lt;_impact_factor&gt;   2.267&lt;/_impact_factor&gt;&lt;_issue&gt;1&lt;/_issue&gt;&lt;_journal&gt;IEEE Transactions on Learning Technologies&lt;/_journal&gt;&lt;_modified&gt;61978768&lt;/_modified&gt;&lt;_pages&gt;104-114&lt;/_pages&gt;&lt;_volume&gt;10&lt;/_volume&gt;&lt;/Details&gt;&lt;Extra&gt;&lt;DBUID&gt;{ED7A6172-5939-40E1-80C8-5912AD8BEE03}&lt;/DBUID&gt;&lt;/Extra&gt;&lt;/Item&gt;&lt;/References&gt;&lt;/Group&gt;&lt;/Citation&gt;_x000a_"/>
    <w:docVar w:name="NE.Ref{21E74DF4-5AA4-4058-A20F-E3E5C2273FFB}" w:val=" ADDIN NE.Ref.{21E74DF4-5AA4-4058-A20F-E3E5C2273FFB}&lt;Citation&gt;&lt;Group&gt;&lt;References&gt;&lt;Item&gt;&lt;ID&gt;185&lt;/ID&gt;&lt;UID&gt;{2A510E74-53FF-475B-A567-F8E4F6E229F4}&lt;/UID&gt;&lt;Title&gt;On the Push-Pull Mobile Learning of Electric Welding.&lt;/Title&gt;&lt;Template&gt;Journal Article&lt;/Template&gt;&lt;Star&gt;0&lt;/Star&gt;&lt;Tag&gt;0&lt;/Tag&gt;&lt;Author&gt;Chung, Chih-Chao Dzan Wei-Yuan Cheng&lt;/Author&gt;&lt;Year&gt;2017&lt;/Year&gt;&lt;Details&gt;&lt;_accessed&gt;61962930&lt;/_accessed&gt;&lt;_created&gt;61962929&lt;/_created&gt;&lt;_issue&gt;7&lt;/_issue&gt;&lt;_journal&gt;Eurasia Journal of Mathematics Science &amp;amp; Technology Education&lt;/_journal&gt;&lt;_label&gt;元&lt;/_label&gt;&lt;_modified&gt;61962955&lt;/_modified&gt;&lt;_volume&gt;13&lt;/_volume&gt;&lt;/Details&gt;&lt;Extra&gt;&lt;DBUID&gt;{ED7A6172-5939-40E1-80C8-5912AD8BEE03}&lt;/DBUID&gt;&lt;/Extra&gt;&lt;/Item&gt;&lt;/References&gt;&lt;/Group&gt;&lt;/Citation&gt;_x000a_"/>
    <w:docVar w:name="NE.Ref{27023919-5224-4119-9FB7-9EA3239EAC3F}" w:val=" ADDIN NE.Ref.{27023919-5224-4119-9FB7-9EA3239EAC3F}&lt;Citation&gt;&lt;Group&gt;&lt;References&gt;&lt;Item&gt;&lt;ID&gt;229&lt;/ID&gt;&lt;UID&gt;{46FA5E59-9A57-467B-BC5F-D878A1A700F5}&lt;/UID&gt;&lt;Title&gt;创新创业教育与未来教育——访美国堪萨斯大学教育技术专家赵勇教授&lt;/Title&gt;&lt;Template&gt;Journal Article&lt;/Template&gt;&lt;Star&gt;0&lt;/Star&gt;&lt;Tag&gt;0&lt;/Tag&gt;&lt;Author&gt;高思; 赵云建&lt;/Author&gt;&lt;Year&gt;2017&lt;/Year&gt;&lt;Details&gt;&lt;_accessed&gt;61972726&lt;/_accessed&gt;&lt;_author_aff&gt;北京师范大学未来教育高精尖创新中心;中央电化教育馆;&lt;/_author_aff&gt;&lt;_collection_scope&gt;CSSCI;中文核心期刊;&lt;/_collection_scope&gt;&lt;_created&gt;61972726&lt;/_created&gt;&lt;_date&gt;61871040&lt;/_date&gt;&lt;_db_provider&gt;CNKI: 期刊&lt;/_db_provider&gt;&lt;_db_updated&gt;CNKI - Reference&lt;/_db_updated&gt;&lt;_issue&gt;08&lt;/_issue&gt;&lt;_journal&gt;中国电化教育&lt;/_journal&gt;&lt;_keywords&gt;教育改革;创业教育;技术与变革;人工智能与教育;未来教育&lt;/_keywords&gt;&lt;_language&gt;Chinese&lt;/_language&gt;&lt;_modified&gt;61973077&lt;/_modified&gt;&lt;_pages&gt;7-12&lt;/_pages&gt;&lt;_url&gt;http://kns.cnki.net/KCMS/detail/detail.aspx?FileName=ZDJY201708002&amp;amp;DbName=CJFQ2017&lt;/_url&gt;&lt;_translated_author&gt;Gao, Si;Zhao, Yunjian&lt;/_translated_author&gt;&lt;/Details&gt;&lt;Extra&gt;&lt;DBUID&gt;{ED7A6172-5939-40E1-80C8-5912AD8BEE03}&lt;/DBUID&gt;&lt;/Extra&gt;&lt;/Item&gt;&lt;/References&gt;&lt;/Group&gt;&lt;/Citation&gt;_x000a_"/>
    <w:docVar w:name="NE.Ref{2931B6CC-54A8-416E-96EF-5EF4B4A2C8DB}" w:val=" ADDIN NE.Ref.{2931B6CC-54A8-416E-96EF-5EF4B4A2C8DB}&lt;Citation&gt;&lt;Group&gt;&lt;References&gt;&lt;Item&gt;&lt;ID&gt;246&lt;/ID&gt;&lt;UID&gt;{909D80E8-91B1-41CA-B999-706D2BFDB910}&lt;/UID&gt;&lt;Title&gt;A two-tier test approach to developing location-aware mobile learning systems for natural science courses&lt;/Title&gt;&lt;Template&gt;Journal Article&lt;/Template&gt;&lt;Star&gt;0&lt;/Star&gt;&lt;Tag&gt;0&lt;/Tag&gt;&lt;Author&gt;Chu, Hui Chun; Hwang, Gwo Jen; Tsai, Chin Chung; Tseng, Judy C R&lt;/Author&gt;&lt;Year&gt;2010&lt;/Year&gt;&lt;Details&gt;&lt;_collection_scope&gt;SCIE;SSCI;&lt;/_collection_scope&gt;&lt;_created&gt;61978744&lt;/_created&gt;&lt;_impact_factor&gt;   3.819&lt;/_impact_factor&gt;&lt;_issue&gt;4&lt;/_issue&gt;&lt;_journal&gt;Computers &amp;amp; Education&lt;/_journal&gt;&lt;_modified&gt;61978774&lt;/_modified&gt;&lt;_pages&gt;1618-1627&lt;/_pages&gt;&lt;_volume&gt;55&lt;/_volume&gt;&lt;/Details&gt;&lt;Extra&gt;&lt;DBUID&gt;{ED7A6172-5939-40E1-80C8-5912AD8BEE03}&lt;/DBUID&gt;&lt;/Extra&gt;&lt;/Item&gt;&lt;/References&gt;&lt;/Group&gt;&lt;/Citation&gt;_x000a_"/>
    <w:docVar w:name="NE.Ref{2FDD2C05-C7F4-4C93-92FB-16FC805A9097}" w:val=" ADDIN NE.Ref.{2FDD2C05-C7F4-4C93-92FB-16FC805A9097}&lt;Citation&gt;&lt;Group&gt;&lt;References&gt;&lt;Item&gt;&lt;ID&gt;71&lt;/ID&gt;&lt;UID&gt;{36B55B37-9BBE-4103-B23C-E10126460436}&lt;/UID&gt;&lt;Title&gt;技术炒作曲线的教育价值及其对教育技术学科发展的观照&lt;/Title&gt;&lt;Template&gt;Journal Article&lt;/Template&gt;&lt;Star&gt;0&lt;/Star&gt;&lt;Tag&gt;0&lt;/Tag&gt;&lt;Author&gt;郑旭东; 曹胜勇; 黄妹金&lt;/Author&gt;&lt;Year&gt;2016&lt;/Year&gt;&lt;Details&gt;&lt;_author_adr&gt;华中师范大学教育信息技术学院;&lt;/_author_adr&gt;&lt;_collection_scope&gt;CSSCI;&lt;/_collection_scope&gt;&lt;_created&gt;61932850&lt;/_created&gt;&lt;_db_provider&gt;CNKI&lt;/_db_provider&gt;&lt;_isbn&gt;1009-5195&lt;/_isbn&gt;&lt;_issue&gt;01&lt;/_issue&gt;&lt;_journal&gt;现代远程教育研究&lt;/_journal&gt;&lt;_keywords&gt;技术炒作曲线;;移动学习;;大规模开放在线课程;;教育技术学;;教育价值;;媒体关注度&lt;/_keywords&gt;&lt;_modified&gt;61958502&lt;/_modified&gt;&lt;_pages&gt;19-26&lt;/_pages&gt;&lt;_url&gt;http://www.cnki.net/kcms/download.aspx?filename=Xc4JlbKRWSzkFdzFVbOVUM10EUoRDclJWUJRTVqVnbjRza1l0Yyh2cRRDS2UleY5mS5Zmc2RUQYpVc=0zcpNmWolVQzMmTxYXaiVmMid1bQpFdrZ1LONDd11mW4ZXez4kUsFEbDRUYwY2Q5dGcMZUeQNmNjF&amp;amp;tablename=CJFDLAST2016&amp;amp;dflag=pdfdown 全文链接_x000d__x000a_&lt;/_url&gt;&lt;_translated_author&gt;Zheng, Xudong;Cao, Shengyong;Huang, Meijin&lt;/_translated_author&gt;&lt;/Details&gt;&lt;Extra&gt;&lt;DBUID&gt;{ED7A6172-5939-40E1-80C8-5912AD8BEE03}&lt;/DBUID&gt;&lt;/Extra&gt;&lt;/Item&gt;&lt;/References&gt;&lt;/Group&gt;&lt;/Citation&gt;_x000a_"/>
    <w:docVar w:name="NE.Ref{32699DFD-022E-4836-8A61-99ADD8FC1D5B}" w:val=" ADDIN NE.Ref.{32699DFD-022E-4836-8A61-99ADD8FC1D5B}&lt;Citation&gt;&lt;Group&gt;&lt;References&gt;&lt;Item&gt;&lt;ID&gt;178&lt;/ID&gt;&lt;UID&gt;{BEB218CF-F72A-44D9-BDC5-172A02576733}&lt;/UID&gt;&lt;Title&gt;Cognitive Diffusion Model: Facilitating EFL Learning in an Authentic Environment&lt;/Title&gt;&lt;Template&gt;Journal Article&lt;/Template&gt;&lt;Star&gt;0&lt;/Star&gt;&lt;Tag&gt;0&lt;/Tag&gt;&lt;Author&gt;Shadiev, Rustam; Hwang, Wu Yuin; Huang, Yueh Min; Liu, Tzu Yu&lt;/Author&gt;&lt;Year&gt;2017&lt;/Year&gt;&lt;Details&gt;&lt;_collection_scope&gt;EI;SCIE;SSCI;&lt;/_collection_scope&gt;&lt;_created&gt;61962691&lt;/_created&gt;&lt;_impact_factor&gt;   2.267&lt;/_impact_factor&gt;&lt;_issue&gt;2&lt;/_issue&gt;&lt;_journal&gt;IEEE Transactions on Learning Technologies&lt;/_journal&gt;&lt;_label&gt;元&lt;/_label&gt;&lt;_modified&gt;61962765&lt;/_modified&gt;&lt;_pages&gt;168-181&lt;/_pages&gt;&lt;_volume&gt;10&lt;/_volume&gt;&lt;/Details&gt;&lt;Extra&gt;&lt;DBUID&gt;{ED7A6172-5939-40E1-80C8-5912AD8BEE03}&lt;/DBUID&gt;&lt;/Extra&gt;&lt;/Item&gt;&lt;/References&gt;&lt;/Group&gt;&lt;/Citation&gt;_x000a_"/>
    <w:docVar w:name="NE.Ref{33908557-D219-4778-8A00-EA671C363ECA}" w:val=" ADDIN NE.Ref.{33908557-D219-4778-8A00-EA671C363ECA}&lt;Citation&gt;&lt;Group&gt;&lt;References&gt;&lt;Item&gt;&lt;ID&gt;93&lt;/ID&gt;&lt;UID&gt;{FE25FF8B-7A04-467E-BFE5-C1F9622EE264}&lt;/UID&gt;&lt;Title&gt;Students&amp;apos; online interactive patterns in augmented reality-based inquiry activities&lt;/Title&gt;&lt;Template&gt;Journal Article&lt;/Template&gt;&lt;Star&gt;0&lt;/Star&gt;&lt;Tag&gt;0&lt;/Tag&gt;&lt;Author&gt;Chiang, Tosti H C; Yang, Stephen J H; Hwang, Gwo Jen&lt;/Author&gt;&lt;Year&gt;2014&lt;/Year&gt;&lt;Details&gt;&lt;_collection_scope&gt;SCIE;SSCI;&lt;/_collection_scope&gt;&lt;_created&gt;61548130&lt;/_created&gt;&lt;_impact_factor&gt;   3.819&lt;/_impact_factor&gt;&lt;_journal&gt;Computers &amp;amp; Education&lt;/_journal&gt;&lt;_modified&gt;61977167&lt;/_modified&gt;&lt;_pages&gt;97-108&lt;/_pages&gt;&lt;_volume&gt;78&lt;/_volume&gt;&lt;/Details&gt;&lt;Extra&gt;&lt;DBUID&gt;{87C07F94-B641-45A4-BAAD-A33F3837F134}&lt;/DBUID&gt;&lt;/Extra&gt;&lt;/Item&gt;&lt;/References&gt;&lt;/Group&gt;&lt;/Citation&gt;_x000a_"/>
    <w:docVar w:name="NE.Ref{39C84093-F205-4EE3-BC29-0F1B2D46E638}" w:val=" ADDIN NE.Ref.{39C84093-F205-4EE3-BC29-0F1B2D46E638}&lt;Citation&gt;&lt;Group&gt;&lt;References&gt;&lt;Item&gt;&lt;ID&gt;216&lt;/ID&gt;&lt;UID&gt;{FA5389BF-5276-4790-AE20-8DF054D2EEA1}&lt;/UID&gt;&lt;Title&gt;Time will tell: The role of mobile learning analytics in self-regulated learning&lt;/Title&gt;&lt;Template&gt;Journal Article&lt;/Template&gt;&lt;Star&gt;0&lt;/Star&gt;&lt;Tag&gt;0&lt;/Tag&gt;&lt;Author&gt;Tabuenca, Bernardo; Kalz, Marco; Drachsler, Hendrik; Specht, Marcus&lt;/Author&gt;&lt;Year&gt;2015&lt;/Year&gt;&lt;Details&gt;&lt;_collection_scope&gt;SCIE;SSCI;&lt;/_collection_scope&gt;&lt;_created&gt;61966762&lt;/_created&gt;&lt;_impact_factor&gt;   3.819&lt;/_impact_factor&gt;&lt;_journal&gt;Computers &amp;amp; Education&lt;/_journal&gt;&lt;_modified&gt;61966999&lt;/_modified&gt;&lt;_pages&gt;53-74&lt;/_pages&gt;&lt;_volume&gt;89&lt;/_volume&gt;&lt;/Details&gt;&lt;Extra&gt;&lt;DBUID&gt;{ED7A6172-5939-40E1-80C8-5912AD8BEE03}&lt;/DBUID&gt;&lt;/Extra&gt;&lt;/Item&gt;&lt;/References&gt;&lt;/Group&gt;&lt;/Citation&gt;_x000a_"/>
    <w:docVar w:name="NE.Ref{3E6E4EDD-E276-4918-AEC7-FBE5D8823B6D}" w:val=" ADDIN NE.Ref.{3E6E4EDD-E276-4918-AEC7-FBE5D8823B6D}&lt;Citation&gt;&lt;Group&gt;&lt;References&gt;&lt;Item&gt;&lt;ID&gt;217&lt;/ID&gt;&lt;UID&gt;{E814F422-C567-4385-B7A3-E9E1765A70EF}&lt;/UID&gt;&lt;Title&gt;The Add-on Impact of Mobile Applications in Learning Strategies: A Review Study&lt;/Title&gt;&lt;Template&gt;Journal Article&lt;/Template&gt;&lt;Star&gt;0&lt;/Star&gt;&lt;Tag&gt;0&lt;/Tag&gt;&lt;Author&gt;Jeng, Yu Lin; Wu, Ting Ting; Huang, Yueh Min; Tan, Qing; Yang, Stephen J H&lt;/Author&gt;&lt;Year&gt;2010&lt;/Year&gt;&lt;Details&gt;&lt;_created&gt;61966769&lt;/_created&gt;&lt;_issue&gt;3&lt;/_issue&gt;&lt;_journal&gt;Journal of Educational Technology &amp;amp; Society&lt;/_journal&gt;&lt;_modified&gt;62090912&lt;/_modified&gt;&lt;_pages&gt;3-11&lt;/_pages&gt;&lt;_volume&gt;13&lt;/_volume&gt;&lt;/Details&gt;&lt;Extra&gt;&lt;DBUID&gt;{ED7A6172-5939-40E1-80C8-5912AD8BEE03}&lt;/DBUID&gt;&lt;/Extra&gt;&lt;/Item&gt;&lt;/References&gt;&lt;/Group&gt;&lt;/Citation&gt;_x000a_"/>
    <w:docVar w:name="NE.Ref{4022DCA8-2AF3-4D8B-9177-6A1F59768143}" w:val=" ADDIN NE.Ref.{4022DCA8-2AF3-4D8B-9177-6A1F59768143}&lt;Citation&gt;&lt;Group&gt;&lt;References&gt;&lt;Item&gt;&lt;ID&gt;237&lt;/ID&gt;&lt;UID&gt;{BBBA1A0C-94BD-498E-93EB-B6BDABD51D93}&lt;/UID&gt;&lt;Title&gt;Dialogic teaching and iPads in the EAP classroom&lt;/Title&gt;&lt;Template&gt;Journal Article&lt;/Template&gt;&lt;Star&gt;0&lt;/Star&gt;&lt;Tag&gt;0&lt;/Tag&gt;&lt;Author&gt;Engin, Marion; Donanci, Senem&lt;/Author&gt;&lt;Year&gt;2015&lt;/Year&gt;&lt;Details&gt;&lt;_issue&gt;C&lt;/_issue&gt;&lt;_journal&gt;Computers &amp;amp; Education&lt;/_journal&gt;&lt;_pages&gt;268-279&lt;/_pages&gt;&lt;_volume&gt;88&lt;/_volume&gt;&lt;_created&gt;61977261&lt;/_created&gt;&lt;_modified&gt;61977261&lt;/_modified&gt;&lt;_impact_factor&gt;   3.819&lt;/_impact_factor&gt;&lt;_collection_scope&gt;SCIE;SSCI;&lt;/_collection_scope&gt;&lt;/Details&gt;&lt;Extra&gt;&lt;DBUID&gt;{ED7A6172-5939-40E1-80C8-5912AD8BEE03}&lt;/DBUID&gt;&lt;/Extra&gt;&lt;/Item&gt;&lt;/References&gt;&lt;/Group&gt;&lt;/Citation&gt;_x000a_"/>
    <w:docVar w:name="NE.Ref{45B64A80-917A-42A7-928D-8C699E521A03}" w:val=" ADDIN NE.Ref.{45B64A80-917A-42A7-928D-8C699E521A03}&lt;Citation&gt;&lt;Group&gt;&lt;References&gt;&lt;Item&gt;&lt;ID&gt;167&lt;/ID&gt;&lt;UID&gt;{781423C3-B9AE-42F7-BBF6-5C3A05596BEF}&lt;/UID&gt;&lt;Title&gt;Transformation of Participation and Learning: Three Case Studies of Young Learners Harnessing Mobile Technologies for Seamless Science Learning&lt;/Title&gt;&lt;Template&gt;Journal Article&lt;/Template&gt;&lt;Star&gt;1&lt;/Star&gt;&lt;Tag&gt;0&lt;/Tag&gt;&lt;Author&gt;Toh, Yancy; So, Hyo Jeong; Seow, Peter; Chen, Wenli&lt;/Author&gt;&lt;Year&gt;2017&lt;/Year&gt;&lt;Details&gt;&lt;_created&gt;61959850&lt;/_created&gt;&lt;_issue&gt;3&lt;/_issue&gt;&lt;_journal&gt;The Asia-Pacific Education Researcher&lt;/_journal&gt;&lt;_label&gt;案例; 质性&lt;/_label&gt;&lt;_modified&gt;61960138&lt;/_modified&gt;&lt;_pages&gt;1-12&lt;/_pages&gt;&lt;_volume&gt;26&lt;/_volume&gt;&lt;/Details&gt;&lt;Extra&gt;&lt;DBUID&gt;{ED7A6172-5939-40E1-80C8-5912AD8BEE03}&lt;/DBUID&gt;&lt;/Extra&gt;&lt;/Item&gt;&lt;/References&gt;&lt;/Group&gt;&lt;/Citation&gt;_x000a_"/>
    <w:docVar w:name="NE.Ref{4706F5D4-55C6-4121-A606-C9F699939E6F}" w:val=" ADDIN NE.Ref.{4706F5D4-55C6-4121-A606-C9F699939E6F}&lt;Citation&gt;&lt;Group&gt;&lt;References&gt;&lt;Item&gt;&lt;ID&gt;152&lt;/ID&gt;&lt;UID&gt;{2D94F644-84AB-41F7-AE94-0908D7DB9ABE}&lt;/UID&gt;&lt;Title&gt;Personalized mobile English vocabulary learning system based on item response theory and learning memory cycle&lt;/Title&gt;&lt;Template&gt;Journal Article&lt;/Template&gt;&lt;Star&gt;0&lt;/Star&gt;&lt;Tag&gt;0&lt;/Tag&gt;&lt;Author&gt;Chen, Chih Ming; Chung, Ching Ju&lt;/Author&gt;&lt;Year&gt;2008&lt;/Year&gt;&lt;Details&gt;&lt;_collection_scope&gt;SCIE;SSCI;&lt;/_collection_scope&gt;&lt;_created&gt;61959670&lt;/_created&gt;&lt;_impact_factor&gt;   3.819&lt;/_impact_factor&gt;&lt;_issue&gt;2&lt;/_issue&gt;&lt;_journal&gt;Computers &amp;amp; Education&lt;/_journal&gt;&lt;_label&gt;实验; 元&lt;/_label&gt;&lt;_modified&gt;61962670&lt;/_modified&gt;&lt;_pages&gt;624-645&lt;/_pages&gt;&lt;_volume&gt;51&lt;/_volume&gt;&lt;/Details&gt;&lt;Extra&gt;&lt;DBUID&gt;{ED7A6172-5939-40E1-80C8-5912AD8BEE03}&lt;/DBUID&gt;&lt;/Extra&gt;&lt;/Item&gt;&lt;/References&gt;&lt;/Group&gt;&lt;/Citation&gt;_x000a_"/>
    <w:docVar w:name="NE.Ref{49836E42-7A00-481B-9724-40CA659A91FF}" w:val=" ADDIN NE.Ref.{49836E42-7A00-481B-9724-40CA659A91FF}&lt;Citation&gt;&lt;Group&gt;&lt;References&gt;&lt;Item&gt;&lt;ID&gt;129&lt;/ID&gt;&lt;UID&gt;{154D52F1-F7C7-44F8-A2B2-09F1630CDF51}&lt;/UID&gt;&lt;Title&gt;Investigating the determinants and age and gender differences in the acceptance of mobile learning&lt;/Title&gt;&lt;Template&gt;Journal Article&lt;/Template&gt;&lt;Star&gt;0&lt;/Star&gt;&lt;Tag&gt;0&lt;/Tag&gt;&lt;Author&gt;Wang, Yi Shun; Wu, Ming Cheng; Wang, Hsiu Yuan&lt;/Author&gt;&lt;Year&gt;2009&lt;/Year&gt;&lt;Details&gt;&lt;_accessed&gt;61956575&lt;/_accessed&gt;&lt;_collection_scope&gt;EI;SSCI;&lt;/_collection_scope&gt;&lt;_created&gt;61955872&lt;/_created&gt;&lt;_impact_factor&gt;   2.410&lt;/_impact_factor&gt;&lt;_issue&gt;1&lt;/_issue&gt;&lt;_journal&gt;British Journal of Educational Technology&lt;/_journal&gt;&lt;_label&gt;定量&lt;/_label&gt;&lt;_modified&gt;61956575&lt;/_modified&gt;&lt;_pages&gt;92-118&lt;/_pages&gt;&lt;_volume&gt;40&lt;/_volume&gt;&lt;/Details&gt;&lt;Extra&gt;&lt;DBUID&gt;{ED7A6172-5939-40E1-80C8-5912AD8BEE03}&lt;/DBUID&gt;&lt;/Extra&gt;&lt;/Item&gt;&lt;/References&gt;&lt;/Group&gt;&lt;/Citation&gt;_x000a_"/>
    <w:docVar w:name="NE.Ref{49E79912-E6C4-42F8-A30C-53136E0639C4}" w:val=" ADDIN NE.Ref.{49E79912-E6C4-42F8-A30C-53136E0639C4}&lt;Citation&gt;&lt;Group&gt;&lt;References&gt;&lt;Item&gt;&lt;ID&gt;184&lt;/ID&gt;&lt;UID&gt;{999B255A-9099-43E8-815C-DC7D41C638A1}&lt;/UID&gt;&lt;Title&gt;Mobile Learning Model and Process Optimization in the Era of Fragmentation.&lt;/Title&gt;&lt;Template&gt;Journal Article&lt;/Template&gt;&lt;Star&gt;0&lt;/Star&gt;&lt;Tag&gt;0&lt;/Tag&gt;&lt;Author&gt;Zhang, Shi-Jun Yu Gui-Hua&lt;/Author&gt;&lt;Year&gt;2017&lt;/Year&gt;&lt;Details&gt;&lt;_created&gt;61962923&lt;/_created&gt;&lt;_issue&gt;7&lt;/_issue&gt;&lt;_journal&gt;Eurasia Journal of Mathematics Science &amp;amp; Technology Education&lt;/_journal&gt;&lt;_modified&gt;61965758&lt;/_modified&gt;&lt;_volume&gt;13&lt;/_volume&gt;&lt;/Details&gt;&lt;Extra&gt;&lt;DBUID&gt;{ED7A6172-5939-40E1-80C8-5912AD8BEE03}&lt;/DBUID&gt;&lt;/Extra&gt;&lt;/Item&gt;&lt;/References&gt;&lt;/Group&gt;&lt;/Citation&gt;_x000a_"/>
    <w:docVar w:name="NE.Ref{507B844C-C9C0-4828-B774-DA596B60D575}" w:val=" ADDIN NE.Ref.{507B844C-C9C0-4828-B774-DA596B60D575}&lt;Citation&gt;&lt;Group&gt;&lt;References&gt;&lt;Item&gt;&lt;ID&gt;240&lt;/ID&gt;&lt;UID&gt;{9F23624E-21DC-4DA4-BBC3-2BDB3E0667B7}&lt;/UID&gt;&lt;Title&gt;How Could MOOCs Become Accessible. The Case of edX and the Future of Inclusive Online Learning&lt;/Title&gt;&lt;Template&gt;Journal Article&lt;/Template&gt;&lt;Star&gt;0&lt;/Star&gt;&lt;Tag&gt;0&lt;/Tag&gt;&lt;Author&gt;Sanchez-Gordon, Sandra; Luján-Mora, Sergio&lt;/Author&gt;&lt;Year&gt;2016&lt;/Year&gt;&lt;Details&gt;&lt;_created&gt;61977448&lt;/_created&gt;&lt;_modified&gt;61977469&lt;/_modified&gt;&lt;/Details&gt;&lt;Extra&gt;&lt;DBUID&gt;{ED7A6172-5939-40E1-80C8-5912AD8BEE03}&lt;/DBUID&gt;&lt;/Extra&gt;&lt;/Item&gt;&lt;/References&gt;&lt;/Group&gt;&lt;/Citation&gt;_x000a_"/>
    <w:docVar w:name="NE.Ref{50E2429C-8125-4C7A-AF4E-5577EC500E02}" w:val=" ADDIN NE.Ref.{50E2429C-8125-4C7A-AF4E-5577EC500E02}&lt;Citation&gt;&lt;Group&gt;&lt;References&gt;&lt;Item&gt;&lt;ID&gt;126&lt;/ID&gt;&lt;UID&gt;{1D74B902-F425-44EC-8D67-14DEDBE3278E}&lt;/UID&gt;&lt;Title&gt;A mobile learning system for scaffolding bird watching learning&lt;/Title&gt;&lt;Template&gt;Journal Article&lt;/Template&gt;&lt;Star&gt;0&lt;/Star&gt;&lt;Tag&gt;0&lt;/Tag&gt;&lt;Author&gt;Chen, Y S; Kao, T C; Sheu, J P&lt;/Author&gt;&lt;Year&gt;2003&lt;/Year&gt;&lt;Details&gt;&lt;_accessed&gt;62045847&lt;/_accessed&gt;&lt;_collection_scope&gt;SSCI;&lt;/_collection_scope&gt;&lt;_created&gt;61955750&lt;/_created&gt;&lt;_impact_factor&gt;   1.253&lt;/_impact_factor&gt;&lt;_issue&gt;3&lt;/_issue&gt;&lt;_journal&gt;Journal of Computer Assisted Learning&lt;/_journal&gt;&lt;_label&gt;实验; 支架&lt;/_label&gt;&lt;_modified&gt;62002691&lt;/_modified&gt;&lt;_pages&gt;347–359&lt;/_pages&gt;&lt;_volume&gt;19&lt;/_volume&gt;&lt;/Details&gt;&lt;Extra&gt;&lt;DBUID&gt;{ED7A6172-5939-40E1-80C8-5912AD8BEE03}&lt;/DBUID&gt;&lt;/Extra&gt;&lt;/Item&gt;&lt;/References&gt;&lt;/Group&gt;&lt;/Citation&gt;_x000a_"/>
    <w:docVar w:name="NE.Ref{510ED014-BB54-4A5F-A5E2-B447E0A916AC}" w:val=" ADDIN NE.Ref.{510ED014-BB54-4A5F-A5E2-B447E0A916AC}&lt;Citation&gt;&lt;Group&gt;&lt;References&gt;&lt;Item&gt;&lt;ID&gt;237&lt;/ID&gt;&lt;UID&gt;{BBBA1A0C-94BD-498E-93EB-B6BDABD51D93}&lt;/UID&gt;&lt;Title&gt;Dialogic teaching and iPads in the EAP classroom&lt;/Title&gt;&lt;Template&gt;Journal Article&lt;/Template&gt;&lt;Star&gt;0&lt;/Star&gt;&lt;Tag&gt;0&lt;/Tag&gt;&lt;Author&gt;Engin, Marion; Donanci, Senem&lt;/Author&gt;&lt;Year&gt;2015&lt;/Year&gt;&lt;Details&gt;&lt;_collection_scope&gt;SCIE;SSCI;&lt;/_collection_scope&gt;&lt;_created&gt;61977261&lt;/_created&gt;&lt;_impact_factor&gt;   3.819&lt;/_impact_factor&gt;&lt;_issue&gt;C&lt;/_issue&gt;&lt;_journal&gt;Computers &amp;amp; Education&lt;/_journal&gt;&lt;_modified&gt;61977288&lt;/_modified&gt;&lt;_pages&gt;268-279&lt;/_pages&gt;&lt;_volume&gt;88&lt;/_volume&gt;&lt;/Details&gt;&lt;Extra&gt;&lt;DBUID&gt;{ED7A6172-5939-40E1-80C8-5912AD8BEE03}&lt;/DBUID&gt;&lt;/Extra&gt;&lt;/Item&gt;&lt;/References&gt;&lt;/Group&gt;&lt;/Citation&gt;_x000a_"/>
    <w:docVar w:name="NE.Ref{5A6BC91A-BA09-40D9-9576-D2B5E8721332}" w:val=" ADDIN NE.Ref.{5A6BC91A-BA09-40D9-9576-D2B5E8721332}&lt;Citation&gt;&lt;Group&gt;&lt;References&gt;&lt;Item&gt;&lt;ID&gt;132&lt;/ID&gt;&lt;UID&gt;{DCB54958-EBBC-4628-AE0F-47389344F115}&lt;/UID&gt;&lt;Title&gt;A comprehensive framework for design and evaluation of M-learning applications&lt;/Title&gt;&lt;Template&gt;Thesis&lt;/Template&gt;&lt;Star&gt;0&lt;/Star&gt;&lt;Tag&gt;0&lt;/Tag&gt;&lt;Author&gt;Hassen, Abdulahi M&lt;/Author&gt;&lt;Year&gt;2016&lt;/Year&gt;&lt;Details&gt;&lt;_created&gt;61958056&lt;/_created&gt;&lt;_isbn&gt;9781339647937&lt;/_isbn&gt;&lt;_keywords&gt;Applied sciences; Education; Evaluation framework; Mobile learning pedagogy; Mobile learning usability; Mobile learning user experience; Information Technology; Educational technology; Computer science; 0710:Educational technology; 0489:Information Technology; 0984:Computer science&lt;/_keywords&gt;&lt;_language&gt;English&lt;/_language&gt;&lt;_modified&gt;61958675&lt;/_modified&gt;&lt;_pages&gt;167&lt;/_pages&gt;&lt;_type_work&gt;phd&lt;/_type_work&gt;&lt;_url&gt;https://search.proquest.com/docview/1785357921?accountid=13151&lt;/_url&gt;&lt;/Details&gt;&lt;Extra&gt;&lt;DBUID&gt;{ED7A6172-5939-40E1-80C8-5912AD8BEE03}&lt;/DBUID&gt;&lt;/Extra&gt;&lt;/Item&gt;&lt;/References&gt;&lt;/Group&gt;&lt;/Citation&gt;_x000a_"/>
    <w:docVar w:name="NE.Ref{5B9996F1-E254-4E9B-BDB8-7CA54CEA9FE8}" w:val=" ADDIN NE.Ref.{5B9996F1-E254-4E9B-BDB8-7CA54CEA9FE8}&lt;Citation&gt;&lt;Group&gt;&lt;References&gt;&lt;Item&gt;&lt;ID&gt;186&lt;/ID&gt;&lt;UID&gt;{3EBD574E-F50E-4C17-8C7C-7DDA127A80C0}&lt;/UID&gt;&lt;Title&gt;A Social Approach to High-level Context Generation for Supporting Context-aware M-Learning&lt;/Title&gt;&lt;Template&gt;Journal Article&lt;/Template&gt;&lt;Star&gt;0&lt;/Star&gt;&lt;Tag&gt;0&lt;/Tag&gt;&lt;Author&gt;Pan, Xu Wei&lt;/Author&gt;&lt;Year&gt;2017&lt;/Year&gt;&lt;Details&gt;&lt;_created&gt;61962939&lt;/_created&gt;&lt;_journal&gt;Eurasia Journal of Mathematics Science &amp;amp; Technology Education&lt;/_journal&gt;&lt;_modified&gt;61965758&lt;/_modified&gt;&lt;_volume&gt;13&lt;/_volume&gt;&lt;/Details&gt;&lt;Extra&gt;&lt;DBUID&gt;{ED7A6172-5939-40E1-80C8-5912AD8BEE03}&lt;/DBUID&gt;&lt;/Extra&gt;&lt;/Item&gt;&lt;/References&gt;&lt;/Group&gt;&lt;/Citation&gt;_x000a_"/>
    <w:docVar w:name="NE.Ref{5EA12212-F6FF-4FEB-9B09-BB1563725096}" w:val=" ADDIN NE.Ref.{5EA12212-F6FF-4FEB-9B09-BB1563725096}&lt;Citation&gt;&lt;Group&gt;&lt;References&gt;&lt;Item&gt;&lt;ID&gt;165&lt;/ID&gt;&lt;UID&gt;{89C10611-7A14-490B-A677-7B7110DB08C8}&lt;/UID&gt;&lt;Title&gt;Understanding the role of user resistance on mobile learning usage among university students&lt;/Title&gt;&lt;Template&gt;Journal Article&lt;/Template&gt;&lt;Star&gt;0&lt;/Star&gt;&lt;Tag&gt;0&lt;/Tag&gt;&lt;Author&gt;Kim, Hyo Jung; Lee, Jin Myong; Rha, Jong Youn&lt;/Author&gt;&lt;Year&gt;2017&lt;/Year&gt;&lt;Details&gt;&lt;_collection_scope&gt;SCIE;SSCI;&lt;/_collection_scope&gt;&lt;_created&gt;61959846&lt;/_created&gt;&lt;_impact_factor&gt;   3.819&lt;/_impact_factor&gt;&lt;_journal&gt;Computers &amp;amp; Education&lt;/_journal&gt;&lt;_label&gt;接受度&lt;/_label&gt;&lt;_modified&gt;61960137&lt;/_modified&gt;&lt;/Details&gt;&lt;Extra&gt;&lt;DBUID&gt;{ED7A6172-5939-40E1-80C8-5912AD8BEE03}&lt;/DBUID&gt;&lt;/Extra&gt;&lt;/Item&gt;&lt;/References&gt;&lt;/Group&gt;&lt;/Citation&gt;_x000a_"/>
    <w:docVar w:name="NE.Ref{5F4CE19B-86B6-445B-8B5F-E71548DC63DB}" w:val=" ADDIN NE.Ref.{5F4CE19B-86B6-445B-8B5F-E71548DC63DB}&lt;Citation&gt;&lt;Group&gt;&lt;References&gt;&lt;Item&gt;&lt;ID&gt;162&lt;/ID&gt;&lt;UID&gt;{4B5E4F00-900C-4F95-808F-333297153AA2}&lt;/UID&gt;&lt;Title&gt;A Pedagogical Framework for Mobile Learning: Categorizing Educational Applications of Mobile Technologies into Four Types&lt;/Title&gt;&lt;Template&gt;Journal Article&lt;/Template&gt;&lt;Star&gt;1&lt;/Star&gt;&lt;Tag&gt;0&lt;/Tag&gt;&lt;Author&gt;Park, Yeonjeong&lt;/Author&gt;&lt;Year&gt;2011&lt;/Year&gt;&lt;Details&gt;&lt;_created&gt;61959766&lt;/_created&gt;&lt;_issue&gt;2&lt;/_issue&gt;&lt;_journal&gt;International Review of Research in Open &amp;amp; Distance Learning&lt;/_journal&gt;&lt;_label&gt;模型&lt;/_label&gt;&lt;_modified&gt;61960140&lt;/_modified&gt;&lt;_pages&gt;78-102&lt;/_pages&gt;&lt;_volume&gt;12&lt;/_volume&gt;&lt;/Details&gt;&lt;Extra&gt;&lt;DBUID&gt;{ED7A6172-5939-40E1-80C8-5912AD8BEE03}&lt;/DBUID&gt;&lt;/Extra&gt;&lt;/Item&gt;&lt;/References&gt;&lt;/Group&gt;&lt;/Citation&gt;_x000a_"/>
    <w:docVar w:name="NE.Ref{5F706937-847E-4D88-B0A0-B15E396D6A76}" w:val=" ADDIN NE.Ref.{5F706937-847E-4D88-B0A0-B15E396D6A76}&lt;Citation&gt;&lt;Group&gt;&lt;References&gt;&lt;Item&gt;&lt;ID&gt;198&lt;/ID&gt;&lt;UID&gt;{90C462DF-09D8-47CD-BDC0-17C9FF1CE8D2}&lt;/UID&gt;&lt;Title&gt;Towards organizing smart collaboration and enhancing teamwork performance: a GA-supported system oriented to mobile learning through cloud-based online course&lt;/Title&gt;&lt;Template&gt;Journal Article&lt;/Template&gt;&lt;Star&gt;0&lt;/Star&gt;&lt;Tag&gt;0&lt;/Tag&gt;&lt;Author&gt;Sun, Geng; Shen, Jun&lt;/Author&gt;&lt;Year&gt;2016&lt;/Year&gt;&lt;Details&gt;&lt;_created&gt;61964074&lt;/_created&gt;&lt;_issue&gt;3&lt;/_issue&gt;&lt;_journal&gt;International Journal of Machine Learning &amp;amp; Cybernetics&lt;/_journal&gt;&lt;_modified&gt;61965758&lt;/_modified&gt;&lt;_pages&gt;391-409&lt;/_pages&gt;&lt;_volume&gt;7&lt;/_volume&gt;&lt;/Details&gt;&lt;Extra&gt;&lt;DBUID&gt;{ED7A6172-5939-40E1-80C8-5912AD8BEE03}&lt;/DBUID&gt;&lt;/Extra&gt;&lt;/Item&gt;&lt;/References&gt;&lt;/Group&gt;&lt;/Citation&gt;_x000a_"/>
    <w:docVar w:name="NE.Ref{6125D01B-491D-4236-9DE2-1414649990D0}" w:val=" ADDIN NE.Ref.{6125D01B-491D-4236-9DE2-1414649990D0}&lt;Citation&gt;&lt;Group&gt;&lt;References&gt;&lt;Item&gt;&lt;ID&gt;232&lt;/ID&gt;&lt;UID&gt;{7244A7AF-F927-4878-B1D7-D217F4D3FDFF}&lt;/UID&gt;&lt;Title&gt;Cognitive Architecture and Instructional Design&lt;/Title&gt;&lt;Template&gt;Journal Article&lt;/Template&gt;&lt;Star&gt;0&lt;/Star&gt;&lt;Tag&gt;0&lt;/Tag&gt;&lt;Author&gt;Sweller, John; Merrienboer, Jeroen J G Van; Paas, Fred G W C&lt;/Author&gt;&lt;Year&gt;1998&lt;/Year&gt;&lt;Details&gt;&lt;_issue&gt;3&lt;/_issue&gt;&lt;_journal&gt;Educational Psychology Review&lt;/_journal&gt;&lt;_pages&gt;251-296&lt;/_pages&gt;&lt;_volume&gt;10&lt;/_volume&gt;&lt;_created&gt;61972959&lt;/_created&gt;&lt;_modified&gt;61972959&lt;/_modified&gt;&lt;_impact_factor&gt;   4.333&lt;/_impact_factor&gt;&lt;_collection_scope&gt;SSCI;&lt;/_collection_scope&gt;&lt;/Details&gt;&lt;Extra&gt;&lt;DBUID&gt;{ED7A6172-5939-40E1-80C8-5912AD8BEE03}&lt;/DBUID&gt;&lt;/Extra&gt;&lt;/Item&gt;&lt;/References&gt;&lt;/Group&gt;&lt;/Citation&gt;_x000a_"/>
    <w:docVar w:name="NE.Ref{623922E7-7F72-473D-8370-858A5BC92E66}" w:val=" ADDIN NE.Ref.{623922E7-7F72-473D-8370-858A5BC92E66}&lt;Citation&gt;&lt;Group&gt;&lt;References&gt;&lt;Item&gt;&lt;ID&gt;245&lt;/ID&gt;&lt;UID&gt;{4FBAA595-2BF1-41C9-9AB0-A4896C62CDE7}&lt;/UID&gt;&lt;Title&gt;网上学习:学习真的发生了吗?——跨文化背景下中英网上学习的比较研究&lt;/Title&gt;&lt;Template&gt;Journal Article&lt;/Template&gt;&lt;Star&gt;0&lt;/Star&gt;&lt;Tag&gt;0&lt;/Tag&gt;&lt;Author&gt;黄荣怀; 张振虹; 陈庚; 王争徐&lt;/Author&gt;&lt;Year&gt;2007&lt;/Year&gt;&lt;Details&gt;&lt;_accessed&gt;61977534&lt;/_accessed&gt;&lt;_author_adr&gt;北京师范大学,教育技术学院,100875; 北京交通大学,远程与继续教育学院,100044&lt;/_author_adr&gt;&lt;_author_aff&gt;北京师范大学,教育技术学院,100875; 北京交通大学,远程与继续教育学院,100044&lt;/_author_aff&gt;&lt;_collection_scope&gt;CSSCI;中文核心期刊;&lt;/_collection_scope&gt;&lt;_created&gt;61977534&lt;/_created&gt;&lt;_db_provider&gt;北京万方数据股份有限公司&lt;/_db_provider&gt;&lt;_db_updated&gt;Wanfangdata&lt;/_db_updated&gt;&lt;_doi&gt;10.3969/j.issn.1007-2179.2007.06.003&lt;/_doi&gt;&lt;_isbn&gt;1007-2179&lt;/_isbn&gt;&lt;_issue&gt;6&lt;/_issue&gt;&lt;_journal&gt;开放教育研究&lt;/_journal&gt;&lt;_keywords&gt;网上学习; 学习方式; 学习特征; 导学; 课程&lt;/_keywords&gt;&lt;_language&gt;chi&lt;/_language&gt;&lt;_modified&gt;61977534&lt;/_modified&gt;&lt;_pages&gt;12-24&lt;/_pages&gt;&lt;_tertiary_title&gt;OPEN EDUCATION RESEARCH&lt;/_tertiary_title&gt;&lt;_translated_title&gt;Online Learning: Does Learning Really Happen?——Comparison of Chinese and British Online Learning in Intercultural Context&lt;/_translated_title&gt;&lt;_url&gt;http://d.g.wanfangdata.com.cn/Periodical_kfjyyj200706003.aspx&lt;/_url&gt;&lt;_volume&gt;13&lt;/_volume&gt;&lt;_translated_author&gt;Huang, Ronghuai;Zhang, Zhenhong;Chen, Geng;Wang, Zhengxu&lt;/_translated_author&gt;&lt;/Details&gt;&lt;Extra&gt;&lt;DBUID&gt;{ED7A6172-5939-40E1-80C8-5912AD8BEE03}&lt;/DBUID&gt;&lt;/Extra&gt;&lt;/Item&gt;&lt;/References&gt;&lt;/Group&gt;&lt;/Citation&gt;_x000a_"/>
    <w:docVar w:name="NE.Ref{67C2E9CC-D7AA-4853-A805-FEBFD14B7E31}" w:val=" ADDIN NE.Ref.{67C2E9CC-D7AA-4853-A805-FEBFD14B7E31}&lt;Citation&gt;&lt;Group&gt;&lt;References&gt;&lt;Item&gt;&lt;ID&gt;182&lt;/ID&gt;&lt;UID&gt;{3ED4A570-FCF3-4584-834C-C29ED1D72EEF}&lt;/UID&gt;&lt;Title&gt;Improving the English-speaking skills of young learners through mobile social networking&lt;/Title&gt;&lt;Template&gt;Journal Article&lt;/Template&gt;&lt;Star&gt;0&lt;/Star&gt;&lt;Tag&gt;0&lt;/Tag&gt;&lt;Author&gt;Sun, Zhong; Lin, Chin Hsi; You, Jiaxin; Shen, Hai Jiao; Qi, Song; Luo, Liming&lt;/Author&gt;&lt;Year&gt;2017&lt;/Year&gt;&lt;Details&gt;&lt;_collection_scope&gt;A&amp;amp;HCI;SSCI;&lt;/_collection_scope&gt;&lt;_created&gt;61962871&lt;/_created&gt;&lt;_impact_factor&gt;   2.121&lt;/_impact_factor&gt;&lt;_issue&gt;3&lt;/_issue&gt;&lt;_journal&gt;Computer Assisted Language Learning&lt;/_journal&gt;&lt;_modified&gt;61965668&lt;/_modified&gt;&lt;_volume&gt;30&lt;/_volume&gt;&lt;/Details&gt;&lt;Extra&gt;&lt;DBUID&gt;{ED7A6172-5939-40E1-80C8-5912AD8BEE03}&lt;/DBUID&gt;&lt;/Extra&gt;&lt;/Item&gt;&lt;/References&gt;&lt;/Group&gt;&lt;/Citation&gt;_x000a_"/>
    <w:docVar w:name="NE.Ref{6CE56F22-BDCE-4917-AFC0-8DDAD66E9900}" w:val=" ADDIN NE.Ref.{6CE56F22-BDCE-4917-AFC0-8DDAD66E9900}&lt;Citation&gt;&lt;Group&gt;&lt;References&gt;&lt;Item&gt;&lt;ID&gt;126&lt;/ID&gt;&lt;UID&gt;{1D74B902-F425-44EC-8D67-14DEDBE3278E}&lt;/UID&gt;&lt;Title&gt;A mobile learning system for scaffolding bird watching learning&lt;/Title&gt;&lt;Template&gt;Journal Article&lt;/Template&gt;&lt;Star&gt;0&lt;/Star&gt;&lt;Tag&gt;0&lt;/Tag&gt;&lt;Author&gt;Chen, Y S; Kao, T C; Sheu, J P&lt;/Author&gt;&lt;Year&gt;2003&lt;/Year&gt;&lt;Details&gt;&lt;_accessed&gt;62045847&lt;/_accessed&gt;&lt;_collection_scope&gt;SSCI;&lt;/_collection_scope&gt;&lt;_created&gt;61955750&lt;/_created&gt;&lt;_impact_factor&gt;   1.253&lt;/_impact_factor&gt;&lt;_issue&gt;3&lt;/_issue&gt;&lt;_journal&gt;Journal of Computer Assisted Learning&lt;/_journal&gt;&lt;_label&gt;实验; 支架&lt;/_label&gt;&lt;_modified&gt;62002691&lt;/_modified&gt;&lt;_pages&gt;347–359&lt;/_pages&gt;&lt;_volume&gt;19&lt;/_volume&gt;&lt;/Details&gt;&lt;Extra&gt;&lt;DBUID&gt;{ED7A6172-5939-40E1-80C8-5912AD8BEE03}&lt;/DBUID&gt;&lt;/Extra&gt;&lt;/Item&gt;&lt;/References&gt;&lt;/Group&gt;&lt;/Citation&gt;_x000a_"/>
    <w:docVar w:name="NE.Ref{6D17A903-12CE-444B-9584-4BB64B7B505E}" w:val=" ADDIN NE.Ref.{6D17A903-12CE-444B-9584-4BB64B7B505E}&lt;Citation&gt;&lt;Group&gt;&lt;References&gt;&lt;Item&gt;&lt;ID&gt;211&lt;/ID&gt;&lt;UID&gt;{8FE329FE-9A2D-4D2E-A10A-BE9CC601A8A6}&lt;/UID&gt;&lt;Title&gt;Students’ innovative environmental perceptions and creative performances in cloud-based m-learning&lt;/Title&gt;&lt;Template&gt;Journal Article&lt;/Template&gt;&lt;Star&gt;0&lt;/Star&gt;&lt;Tag&gt;0&lt;/Tag&gt;&lt;Author&gt;Chang, Yu Shan; Chien, Yu Hung; Yu, Kuang Chao; Lin, Hung Chang; Chen, Yi Ching&lt;/Author&gt;&lt;Year&gt;2016&lt;/Year&gt;&lt;Details&gt;&lt;_collection_scope&gt;EI;SSCI;&lt;/_collection_scope&gt;&lt;_created&gt;61965721&lt;/_created&gt;&lt;_impact_factor&gt;   3.435&lt;/_impact_factor&gt;&lt;_journal&gt;Computers in Human Behavior&lt;/_journal&gt;&lt;_label&gt;元&lt;/_label&gt;&lt;_modified&gt;61985643&lt;/_modified&gt;&lt;_pages&gt;988-994&lt;/_pages&gt;&lt;_volume&gt;63&lt;/_volume&gt;&lt;/Details&gt;&lt;Extra&gt;&lt;DBUID&gt;{ED7A6172-5939-40E1-80C8-5912AD8BEE03}&lt;/DBUID&gt;&lt;/Extra&gt;&lt;/Item&gt;&lt;/References&gt;&lt;/Group&gt;&lt;/Citation&gt;_x000a_"/>
    <w:docVar w:name="NE.Ref{6FEE3397-D0F1-428E-B10F-5F4214F47F30}" w:val=" ADDIN NE.Ref.{6FEE3397-D0F1-428E-B10F-5F4214F47F30}&lt;Citation&gt;&lt;Group&gt;&lt;References&gt;&lt;Item&gt;&lt;ID&gt;230&lt;/ID&gt;&lt;UID&gt;{61DE7B09-0B09-4976-AEC3-BA635B5A5DC5}&lt;/UID&gt;&lt;Title&gt;Towards a task model for mobile learning: a dialectical approach&lt;/Title&gt;&lt;Template&gt;Journal Article&lt;/Template&gt;&lt;Star&gt;1&lt;/Star&gt;&lt;Tag&gt;0&lt;/Tag&gt;&lt;Author&gt;Taylor, Josie; Sharples, Mike; Malley, Claire; Vavoula, Giasemi; Waycott, Jenny&lt;/Author&gt;&lt;Year&gt;2006&lt;/Year&gt;&lt;Details&gt;&lt;_created&gt;61972749&lt;/_created&gt;&lt;_issue&gt;2&lt;/_issue&gt;&lt;_journal&gt;International Journal of Learning Technology&lt;/_journal&gt;&lt;_label&gt;模型&lt;/_label&gt;&lt;_modified&gt;62045967&lt;/_modified&gt;&lt;_pages&gt;138-158&lt;/_pages&gt;&lt;_volume&gt;2&lt;/_volume&gt;&lt;/Details&gt;&lt;Extra&gt;&lt;DBUID&gt;{ED7A6172-5939-40E1-80C8-5912AD8BEE03}&lt;/DBUID&gt;&lt;/Extra&gt;&lt;/Item&gt;&lt;/References&gt;&lt;/Group&gt;&lt;/Citation&gt;_x000a_"/>
    <w:docVar w:name="NE.Ref{72176B79-28A5-4296-BDFB-94226A4A9373}" w:val=" ADDIN NE.Ref.{72176B79-28A5-4296-BDFB-94226A4A9373}&lt;Citation&gt;&lt;Group&gt;&lt;References&gt;&lt;Item&gt;&lt;ID&gt;71&lt;/ID&gt;&lt;UID&gt;{36B55B37-9BBE-4103-B23C-E10126460436}&lt;/UID&gt;&lt;Title&gt;技术炒作曲线的教育价值及其对教育技术学科发展的观照&lt;/Title&gt;&lt;Template&gt;Journal Article&lt;/Template&gt;&lt;Star&gt;0&lt;/Star&gt;&lt;Tag&gt;0&lt;/Tag&gt;&lt;Author&gt;郑旭东; 曹胜勇; 黄妹金&lt;/Author&gt;&lt;Year&gt;2016&lt;/Year&gt;&lt;Details&gt;&lt;_author_adr&gt;华中师范大学教育信息技术学院;&lt;/_author_adr&gt;&lt;_collection_scope&gt;CSSCI;&lt;/_collection_scope&gt;&lt;_created&gt;61932850&lt;/_created&gt;&lt;_db_provider&gt;CNKI&lt;/_db_provider&gt;&lt;_isbn&gt;1009-5195&lt;/_isbn&gt;&lt;_issue&gt;01&lt;/_issue&gt;&lt;_journal&gt;现代远程教育研究&lt;/_journal&gt;&lt;_keywords&gt;技术炒作曲线;;移动学习;;大规模开放在线课程;;教育技术学;;教育价值;;媒体关注度&lt;/_keywords&gt;&lt;_modified&gt;61958502&lt;/_modified&gt;&lt;_pages&gt;19-26&lt;/_pages&gt;&lt;_url&gt;http://www.cnki.net/kcms/download.aspx?filename=Xc4JlbKRWSzkFdzFVbOVUM10EUoRDclJWUJRTVqVnbjRza1l0Yyh2cRRDS2UleY5mS5Zmc2RUQYpVc=0zcpNmWolVQzMmTxYXaiVmMid1bQpFdrZ1LONDd11mW4ZXez4kUsFEbDRUYwY2Q5dGcMZUeQNmNjF&amp;amp;tablename=CJFDLAST2016&amp;amp;dflag=pdfdown 全文链接_x000d__x000a_&lt;/_url&gt;&lt;_translated_author&gt;Zheng, Xudong;Cao, Shengyong;Huang, Meijin&lt;/_translated_author&gt;&lt;/Details&gt;&lt;Extra&gt;&lt;DBUID&gt;{ED7A6172-5939-40E1-80C8-5912AD8BEE03}&lt;/DBUID&gt;&lt;/Extra&gt;&lt;/Item&gt;&lt;/References&gt;&lt;/Group&gt;&lt;/Citation&gt;_x000a_"/>
    <w:docVar w:name="NE.Ref{760D97D4-5FE6-4D00-A446-3F3D38E39F11}" w:val=" ADDIN NE.Ref.{760D97D4-5FE6-4D00-A446-3F3D38E39F11}&lt;Citation&gt;&lt;Group&gt;&lt;References&gt;&lt;Item&gt;&lt;ID&gt;238&lt;/ID&gt;&lt;UID&gt;{AA13DABA-BB8C-4F3B-B1E2-FBBA735A7241}&lt;/UID&gt;&lt;Title&gt;A Mobile Learning Module for High School Fieldwork&lt;/Title&gt;&lt;Template&gt;Journal Article&lt;/Template&gt;&lt;Star&gt;0&lt;/Star&gt;&lt;Tag&gt;0&lt;/Tag&gt;&lt;Author&gt;Hsu, TzuYen; Chen, CheMing&lt;/Author&gt;&lt;Year&gt;2010&lt;/Year&gt;&lt;Details&gt;&lt;_collection_scope&gt;SSCI;&lt;/_collection_scope&gt;&lt;_created&gt;61977304&lt;/_created&gt;&lt;_impact_factor&gt;   0.959&lt;/_impact_factor&gt;&lt;_issue&gt;4&lt;/_issue&gt;&lt;_journal&gt;Journal of Geography&lt;/_journal&gt;&lt;_modified&gt;61978774&lt;/_modified&gt;&lt;_pages&gt;141-149&lt;/_pages&gt;&lt;_volume&gt;109&lt;/_volume&gt;&lt;/Details&gt;&lt;Extra&gt;&lt;DBUID&gt;{ED7A6172-5939-40E1-80C8-5912AD8BEE03}&lt;/DBUID&gt;&lt;/Extra&gt;&lt;/Item&gt;&lt;/References&gt;&lt;/Group&gt;&lt;/Citation&gt;_x000a_"/>
    <w:docVar w:name="NE.Ref{76AD5EAA-953D-46B1-B5C1-1DAE8466EEA1}" w:val=" ADDIN NE.Ref.{76AD5EAA-953D-46B1-B5C1-1DAE8466EEA1}&lt;Citation&gt;&lt;Group&gt;&lt;References&gt;&lt;Item&gt;&lt;ID&gt;93&lt;/ID&gt;&lt;UID&gt;{FE25FF8B-7A04-467E-BFE5-C1F9622EE264}&lt;/UID&gt;&lt;Title&gt;Students&amp;apos; online interactive patterns in augmented reality-based inquiry activities&lt;/Title&gt;&lt;Template&gt;Journal Article&lt;/Template&gt;&lt;Star&gt;0&lt;/Star&gt;&lt;Tag&gt;0&lt;/Tag&gt;&lt;Author&gt;Chiang, Tosti H C; Yang, Stephen J H; Hwang, Gwo Jen&lt;/Author&gt;&lt;Year&gt;2014&lt;/Year&gt;&lt;Details&gt;&lt;_collection_scope&gt;SCIE;SSCI;&lt;/_collection_scope&gt;&lt;_created&gt;61548130&lt;/_created&gt;&lt;_impact_factor&gt;   3.819&lt;/_impact_factor&gt;&lt;_journal&gt;Computers &amp;amp; Education&lt;/_journal&gt;&lt;_modified&gt;61977167&lt;/_modified&gt;&lt;_pages&gt;97-108&lt;/_pages&gt;&lt;_volume&gt;78&lt;/_volume&gt;&lt;/Details&gt;&lt;Extra&gt;&lt;DBUID&gt;{87C07F94-B641-45A4-BAAD-A33F3837F134}&lt;/DBUID&gt;&lt;/Extra&gt;&lt;/Item&gt;&lt;/References&gt;&lt;/Group&gt;&lt;/Citation&gt;_x000a_"/>
    <w:docVar w:name="NE.Ref{792216CC-2D0F-4A53-9477-A1679B3616DF}" w:val=" ADDIN NE.Ref.{792216CC-2D0F-4A53-9477-A1679B3616DF}&lt;Citation&gt;&lt;Group&gt;&lt;References&gt;&lt;Item&gt;&lt;ID&gt;138&lt;/ID&gt;&lt;UID&gt;{9C12ACB7-FD0E-4465-98F6-B2AFB55CB959}&lt;/UID&gt;&lt;Title&gt;A formative assessment-based mobile learning approach to improving the learning attitudes and achievements of students&lt;/Title&gt;&lt;Template&gt;Journal Article&lt;/Template&gt;&lt;Star&gt;1&lt;/Star&gt;&lt;Tag&gt;0&lt;/Tag&gt;&lt;Author&gt;Hwang, Gwo Jen; Chang, Hsun Fang&lt;/Author&gt;&lt;Year&gt;2011&lt;/Year&gt;&lt;Details&gt;&lt;_collection_scope&gt;SCIE;SSCI;&lt;/_collection_scope&gt;&lt;_created&gt;61958452&lt;/_created&gt;&lt;_impact_factor&gt;   3.819&lt;/_impact_factor&gt;&lt;_issue&gt;4&lt;/_issue&gt;&lt;_journal&gt;Computers &amp;amp; Education&lt;/_journal&gt;&lt;_label&gt;评价; 实验; 元&lt;/_label&gt;&lt;_modified&gt;62002717&lt;/_modified&gt;&lt;_pages&gt;1023-1031&lt;/_pages&gt;&lt;_volume&gt;56&lt;/_volume&gt;&lt;/Details&gt;&lt;Extra&gt;&lt;DBUID&gt;{ED7A6172-5939-40E1-80C8-5912AD8BEE03}&lt;/DBUID&gt;&lt;/Extra&gt;&lt;/Item&gt;&lt;/References&gt;&lt;/Group&gt;&lt;/Citation&gt;_x000a_"/>
    <w:docVar w:name="NE.Ref{7D2A28AF-A280-44C7-9DDC-05761CF6D0D3}" w:val=" ADDIN NE.Ref.{7D2A28AF-A280-44C7-9DDC-05761CF6D0D3}&lt;Citation&gt;&lt;Group&gt;&lt;References&gt;&lt;Item&gt;&lt;ID&gt;270&lt;/ID&gt;&lt;UID&gt;{5830F182-CC98-4F11-AD1F-3BC87A91F8BD}&lt;/UID&gt;&lt;Title&gt;Design and Implementation of Repeatable and Short-spanned m-Learning Model for English Listening and Comprehension Mobile Digital Textbook Contents on Smartphone&lt;/Title&gt;&lt;Template&gt;Journal Article&lt;/Template&gt;&lt;Star&gt;0&lt;/Star&gt;&lt;Tag&gt;0&lt;/Tag&gt;&lt;Author&gt;Byun, Hye Won; Chin, Sung Ho; Chung, Kwang Sik&lt;/Author&gt;&lt;Year&gt;2014&lt;/Year&gt;&lt;Details&gt;&lt;_created&gt;61985948&lt;/_created&gt;&lt;_issue&gt;8&lt;/_issue&gt;&lt;_journal&gt;Ksii Transactions on Internet &amp;amp; Information Systems&lt;/_journal&gt;&lt;_modified&gt;62090900&lt;/_modified&gt;&lt;_pages&gt;2814-2832&lt;/_pages&gt;&lt;_volume&gt;8&lt;/_volume&gt;&lt;/Details&gt;&lt;Extra&gt;&lt;DBUID&gt;{ED7A6172-5939-40E1-80C8-5912AD8BEE03}&lt;/DBUID&gt;&lt;/Extra&gt;&lt;/Item&gt;&lt;/References&gt;&lt;/Group&gt;&lt;/Citation&gt;_x000a_"/>
    <w:docVar w:name="NE.Ref{7F13EC2A-4B6D-431F-9A0B-F37A13DD300D}" w:val=" ADDIN NE.Ref.{7F13EC2A-4B6D-431F-9A0B-F37A13DD300D}&lt;Citation&gt;&lt;Group&gt;&lt;References&gt;&lt;Item&gt;&lt;ID&gt;236&lt;/ID&gt;&lt;UID&gt;{68E6B43D-A141-44A7-BD3A-97350789B148}&lt;/UID&gt;&lt;Title&gt;Development of an Android Application in the Form of a Simulation Lab as Learning Media for Senior High School Students.&lt;/Title&gt;&lt;Template&gt;Journal Article&lt;/Template&gt;&lt;Star&gt;0&lt;/Star&gt;&lt;Tag&gt;0&lt;/Tag&gt;&lt;Author&gt;Astra, I Made Nasbey Hadi&lt;/Author&gt;&lt;Year&gt;2015&lt;/Year&gt;&lt;Details&gt;&lt;_created&gt;61977168&lt;/_created&gt;&lt;_journal&gt;Eurasia Journal of Mathematics Science &amp;amp; Technology Education&lt;/_journal&gt;&lt;_modified&gt;61977168&lt;/_modified&gt;&lt;_volume&gt;11&lt;/_volume&gt;&lt;/Details&gt;&lt;Extra&gt;&lt;DBUID&gt;{ED7A6172-5939-40E1-80C8-5912AD8BEE03}&lt;/DBUID&gt;&lt;/Extra&gt;&lt;/Item&gt;&lt;/References&gt;&lt;/Group&gt;&lt;/Citation&gt;_x000a_"/>
    <w:docVar w:name="NE.Ref{82A39505-CE76-4C6F-99C7-B2770B989CC0}" w:val=" ADDIN NE.Ref.{82A39505-CE76-4C6F-99C7-B2770B989CC0}&lt;Citation&gt;&lt;Group&gt;&lt;References&gt;&lt;Item&gt;&lt;ID&gt;242&lt;/ID&gt;&lt;UID&gt;{A82AD1E4-59FF-40D3-895D-A573A1640FED}&lt;/UID&gt;&lt;Title&gt;Advancing Mobile Learning in Formal And Informal Settings via Mobile App Technology: Where to From Here, and How?&lt;/Title&gt;&lt;Template&gt;Journal Article&lt;/Template&gt;&lt;Star&gt;0&lt;/Star&gt;&lt;Tag&gt;0&lt;/Tag&gt;&lt;Author&gt;Khaddage, Ferial; Müller, Wolfgang; Flintoff, Kim&lt;/Author&gt;&lt;Year&gt;2016&lt;/Year&gt;&lt;Details&gt;&lt;_created&gt;61977458&lt;/_created&gt;&lt;_issue&gt;3&lt;/_issue&gt;&lt;_journal&gt;Journal of Educational Technology &amp;amp; Society&lt;/_journal&gt;&lt;_modified&gt;61977492&lt;/_modified&gt;&lt;_pages&gt;16-26&lt;/_pages&gt;&lt;_volume&gt;19&lt;/_volume&gt;&lt;/Details&gt;&lt;Extra&gt;&lt;DBUID&gt;{ED7A6172-5939-40E1-80C8-5912AD8BEE03}&lt;/DBUID&gt;&lt;/Extra&gt;&lt;/Item&gt;&lt;/References&gt;&lt;/Group&gt;&lt;/Citation&gt;_x000a_"/>
    <w:docVar w:name="NE.Ref{86B85750-D96B-4E1A-879D-9F2622910537}" w:val=" ADDIN NE.Ref.{86B85750-D96B-4E1A-879D-9F2622910537}&lt;Citation&gt;&lt;Group&gt;&lt;References&gt;&lt;Item&gt;&lt;ID&gt;242&lt;/ID&gt;&lt;UID&gt;{A82AD1E4-59FF-40D3-895D-A573A1640FED}&lt;/UID&gt;&lt;Title&gt;Advancing Mobile Learning in Formal And Informal Settings via Mobile App Technology: Where to From Here, and How?&lt;/Title&gt;&lt;Template&gt;Journal Article&lt;/Template&gt;&lt;Star&gt;0&lt;/Star&gt;&lt;Tag&gt;0&lt;/Tag&gt;&lt;Author&gt;Khaddage, Ferial; Müller, Wolfgang; Flintoff, Kim&lt;/Author&gt;&lt;Year&gt;2016&lt;/Year&gt;&lt;Details&gt;&lt;_created&gt;61977458&lt;/_created&gt;&lt;_issue&gt;3&lt;/_issue&gt;&lt;_journal&gt;Journal of Educational Technology &amp;amp; Society&lt;/_journal&gt;&lt;_modified&gt;61977492&lt;/_modified&gt;&lt;_pages&gt;16-26&lt;/_pages&gt;&lt;_volume&gt;19&lt;/_volume&gt;&lt;/Details&gt;&lt;Extra&gt;&lt;DBUID&gt;{ED7A6172-5939-40E1-80C8-5912AD8BEE03}&lt;/DBUID&gt;&lt;/Extra&gt;&lt;/Item&gt;&lt;/References&gt;&lt;/Group&gt;&lt;/Citation&gt;_x000a_"/>
    <w:docVar w:name="NE.Ref{89E0B6E7-F4A7-4DED-9FE0-E97F33135B93}" w:val=" ADDIN NE.Ref.{89E0B6E7-F4A7-4DED-9FE0-E97F33135B93}&lt;Citation&gt;&lt;Group&gt;&lt;References&gt;&lt;Item&gt;&lt;ID&gt;273&lt;/ID&gt;&lt;UID&gt;{DB1C2A5F-81D3-4C6E-8EA0-6ADADBFB2CEC}&lt;/UID&gt;&lt;Title&gt;Jigsaw-based Cooperative Learning Approach to Improve Learning Outcomes for Mobile Situated Learning&lt;/Title&gt;&lt;Template&gt;Journal Article&lt;/Template&gt;&lt;Star&gt;0&lt;/Star&gt;&lt;Tag&gt;0&lt;/Tag&gt;&lt;Author&gt;Huang, Yueh Min; Liao, Yi Wen; Huang, Shu Hsien; Chen, Hsin Chin&lt;/Author&gt;&lt;Year&gt;2014&lt;/Year&gt;&lt;Details&gt;&lt;_created&gt;61985991&lt;/_created&gt;&lt;_issue&gt;1&lt;/_issue&gt;&lt;_journal&gt;Journal of Educational Technology &amp;amp; Society&lt;/_journal&gt;&lt;_label&gt;合作学习&lt;/_label&gt;&lt;_modified&gt;62090909&lt;/_modified&gt;&lt;_pages&gt;128-140&lt;/_pages&gt;&lt;_volume&gt;17&lt;/_volume&gt;&lt;/Details&gt;&lt;Extra&gt;&lt;DBUID&gt;{ED7A6172-5939-40E1-80C8-5912AD8BEE03}&lt;/DBUID&gt;&lt;/Extra&gt;&lt;/Item&gt;&lt;/References&gt;&lt;/Group&gt;&lt;/Citation&gt;_x000a_"/>
    <w:docVar w:name="NE.Ref{8C468D76-25F8-4813-8463-09A28B6FF531}" w:val=" ADDIN NE.Ref.{8C468D76-25F8-4813-8463-09A28B6FF531}&lt;Citation&gt;&lt;Group&gt;&lt;References&gt;&lt;Item&gt;&lt;ID&gt;173&lt;/ID&gt;&lt;UID&gt;{B5FE578B-6CCA-4D65-BA9E-EEA713EAFCEC}&lt;/UID&gt;&lt;Title&gt;A mobile instructional pervasive game method for language learning&lt;/Title&gt;&lt;Template&gt;Journal Article&lt;/Template&gt;&lt;Star&gt;0&lt;/Star&gt;&lt;Tag&gt;0&lt;/Tag&gt;&lt;Author&gt;Chang, Ching; Shih, Ju Ling; Chang, Chih Kai&lt;/Author&gt;&lt;Year&gt;2017&lt;/Year&gt;&lt;Details&gt;&lt;_collection_scope&gt;EI;SCIE;SSCI;&lt;/_collection_scope&gt;&lt;_created&gt;61960110&lt;/_created&gt;&lt;_impact_factor&gt;   1.219&lt;/_impact_factor&gt;&lt;_journal&gt;Universal Access in the Information Society&lt;/_journal&gt;&lt;_label&gt;实验&lt;/_label&gt;&lt;_modified&gt;61960140&lt;/_modified&gt;&lt;_pages&gt;1-13&lt;/_pages&gt;&lt;_volume&gt;16&lt;/_volume&gt;&lt;/Details&gt;&lt;Extra&gt;&lt;DBUID&gt;{ED7A6172-5939-40E1-80C8-5912AD8BEE03}&lt;/DBUID&gt;&lt;/Extra&gt;&lt;/Item&gt;&lt;/References&gt;&lt;/Group&gt;&lt;/Citation&gt;_x000a_"/>
    <w:docVar w:name="NE.Ref{8D45B569-272D-461C-B531-C5CAA49B8B6D}" w:val=" ADDIN NE.Ref.{8D45B569-272D-461C-B531-C5CAA49B8B6D}&lt;Citation&gt;&lt;Group&gt;&lt;References&gt;&lt;Item&gt;&lt;ID&gt;208&lt;/ID&gt;&lt;UID&gt;{801BDC5D-49B0-44A9-B4E2-5CF1CA1C0D41}&lt;/UID&gt;&lt;Title&gt;Effects of mental process integrated nursing training using mobile device on students’ cognitive load, learning attitudes, acceptance, and achievements&lt;/Title&gt;&lt;Template&gt;Journal Article&lt;/Template&gt;&lt;Star&gt;1&lt;/Star&gt;&lt;Tag&gt;0&lt;/Tag&gt;&lt;Author&gt;Lin, Yen Ting; Lin, Yi Chun&lt;/Author&gt;&lt;Year&gt;2016&lt;/Year&gt;&lt;Details&gt;&lt;_collection_scope&gt;EI;SSCI;&lt;/_collection_scope&gt;&lt;_created&gt;61965664&lt;/_created&gt;&lt;_impact_factor&gt;   3.435&lt;/_impact_factor&gt;&lt;_issue&gt;PB&lt;/_issue&gt;&lt;_journal&gt;Computers in Human Behavior&lt;/_journal&gt;&lt;_label&gt;元&lt;/_label&gt;&lt;_modified&gt;61985643&lt;/_modified&gt;&lt;_pages&gt;1213-1221&lt;/_pages&gt;&lt;_volume&gt;55&lt;/_volume&gt;&lt;/Details&gt;&lt;Extra&gt;&lt;DBUID&gt;{ED7A6172-5939-40E1-80C8-5912AD8BEE03}&lt;/DBUID&gt;&lt;/Extra&gt;&lt;/Item&gt;&lt;/References&gt;&lt;/Group&gt;&lt;/Citation&gt;_x000a_"/>
    <w:docVar w:name="NE.Ref{951BFDFD-B3A9-40DB-A63E-36B98E77A49A}" w:val=" ADDIN NE.Ref.{951BFDFD-B3A9-40DB-A63E-36B98E77A49A}&lt;Citation&gt;&lt;Group&gt;&lt;References&gt;&lt;Item&gt;&lt;ID&gt;153&lt;/ID&gt;&lt;UID&gt;{7148B3BA-1C95-49F9-9EF1-3AF91A407766}&lt;/UID&gt;&lt;Title&gt;Investigating acceptance toward mobile learning to assist individual knowledge management: Based on activity theory approach&lt;/Title&gt;&lt;Template&gt;Journal Article&lt;/Template&gt;&lt;Star&gt;0&lt;/Star&gt;&lt;Tag&gt;0&lt;/Tag&gt;&lt;Author&gt;Liaw, Shu Sheng; Hatala, Marek; Huang, Hsiu Mei&lt;/Author&gt;&lt;Year&gt;2010&lt;/Year&gt;&lt;Details&gt;&lt;_collection_scope&gt;SCIE;SSCI;&lt;/_collection_scope&gt;&lt;_created&gt;61959700&lt;/_created&gt;&lt;_impact_factor&gt;   3.819&lt;/_impact_factor&gt;&lt;_issue&gt;2&lt;/_issue&gt;&lt;_journal&gt;Computers &amp;amp; Education&lt;/_journal&gt;&lt;_label&gt;定量; 接受度&lt;/_label&gt;&lt;_modified&gt;61960139&lt;/_modified&gt;&lt;_pages&gt;446-454&lt;/_pages&gt;&lt;_volume&gt;54&lt;/_volume&gt;&lt;/Details&gt;&lt;Extra&gt;&lt;DBUID&gt;{ED7A6172-5939-40E1-80C8-5912AD8BEE03}&lt;/DBUID&gt;&lt;/Extra&gt;&lt;/Item&gt;&lt;/References&gt;&lt;/Group&gt;&lt;/Citation&gt;_x000a_"/>
    <w:docVar w:name="NE.Ref{966DDC1D-E689-447E-8D0F-6ECB664BD39E}" w:val=" ADDIN NE.Ref.{966DDC1D-E689-447E-8D0F-6ECB664BD39E}&lt;Citation&gt;&lt;Group&gt;&lt;References&gt;&lt;Item&gt;&lt;ID&gt;149&lt;/ID&gt;&lt;UID&gt;{BE01807B-2C3E-4615-B751-6C4BDBC1C536}&lt;/UID&gt;&lt;Title&gt;Factors driving the adoption of m-learning: An empirical study&lt;/Title&gt;&lt;Template&gt;Journal Article&lt;/Template&gt;&lt;Star&gt;0&lt;/Star&gt;&lt;Tag&gt;0&lt;/Tag&gt;&lt;Author&gt;Liu, Yong; Li, Hongxiu; Carlsson, Christer&lt;/Author&gt;&lt;Year&gt;2010&lt;/Year&gt;&lt;Details&gt;&lt;_collection_scope&gt;SCIE;SSCI;&lt;/_collection_scope&gt;&lt;_created&gt;61958778&lt;/_created&gt;&lt;_impact_factor&gt;   3.819&lt;/_impact_factor&gt;&lt;_issue&gt;3&lt;/_issue&gt;&lt;_journal&gt;Computers &amp;amp; Education&lt;/_journal&gt;&lt;_label&gt;接受度&lt;/_label&gt;&lt;_modified&gt;61958789&lt;/_modified&gt;&lt;_pages&gt;1211-1219&lt;/_pages&gt;&lt;_volume&gt;55&lt;/_volume&gt;&lt;/Details&gt;&lt;Extra&gt;&lt;DBUID&gt;{ED7A6172-5939-40E1-80C8-5912AD8BEE03}&lt;/DBUID&gt;&lt;/Extra&gt;&lt;/Item&gt;&lt;/References&gt;&lt;/Group&gt;&lt;/Citation&gt;_x000a_"/>
    <w:docVar w:name="NE.Ref{9D58C3E6-0B7B-4055-A425-CF12A15D5BF0}" w:val=" ADDIN NE.Ref.{9D58C3E6-0B7B-4055-A425-CF12A15D5BF0}&lt;Citation&gt;&lt;Group&gt;&lt;References&gt;&lt;Item&gt;&lt;ID&gt;215&lt;/ID&gt;&lt;UID&gt;{3F1F3C82-3ED0-45B7-8544-59960E8357D5}&lt;/UID&gt;&lt;Title&gt;Predicting consumer intention to use mobile service&lt;/Title&gt;&lt;Template&gt;Journal Article&lt;/Template&gt;&lt;Star&gt;0&lt;/Star&gt;&lt;Tag&gt;0&lt;/Tag&gt;&lt;Author&gt;Wang, Yi Shun; Lin, Hsin Hui; Luarn, Pin&lt;/Author&gt;&lt;Year&gt;2006&lt;/Year&gt;&lt;Details&gt;&lt;_collection_scope&gt;EI;SSCI;&lt;/_collection_scope&gt;&lt;_created&gt;61966761&lt;/_created&gt;&lt;_impact_factor&gt;   4.122&lt;/_impact_factor&gt;&lt;_issue&gt;2&lt;/_issue&gt;&lt;_journal&gt;Information Systems Journal&lt;/_journal&gt;&lt;_modified&gt;61966999&lt;/_modified&gt;&lt;_pages&gt;157–179&lt;/_pages&gt;&lt;_volume&gt;16&lt;/_volume&gt;&lt;/Details&gt;&lt;Extra&gt;&lt;DBUID&gt;{ED7A6172-5939-40E1-80C8-5912AD8BEE03}&lt;/DBUID&gt;&lt;/Extra&gt;&lt;/Item&gt;&lt;/References&gt;&lt;/Group&gt;&lt;/Citation&gt;_x000a_"/>
    <w:docVar w:name="NE.Ref{9DB7450E-11A6-4D15-9B79-7686FF0DF423}" w:val=" ADDIN NE.Ref.{9DB7450E-11A6-4D15-9B79-7686FF0DF423}&lt;Citation&gt;&lt;Group&gt;&lt;References&gt;&lt;Item&gt;&lt;ID&gt;181&lt;/ID&gt;&lt;UID&gt;{FCCDB320-8C5B-43B6-A71B-6568DD34EEA9}&lt;/UID&gt;&lt;Title&gt;A study of the cognitive diffusion model: facilitating students’ high level cognitive processes with authentic support&lt;/Title&gt;&lt;Template&gt;Journal Article&lt;/Template&gt;&lt;Star&gt;0&lt;/Star&gt;&lt;Tag&gt;0&lt;/Tag&gt;&lt;Author&gt;Huang, Yueh Min; Shadiev, Rustam; Sun, Ai; Hwang, Wu Yuin; Liu, Tzu Yu&lt;/Author&gt;&lt;Year&gt;2016&lt;/Year&gt;&lt;Details&gt;&lt;_created&gt;61962790&lt;/_created&gt;&lt;_journal&gt;Educational Technology Research &amp;amp; Development&lt;/_journal&gt;&lt;_label&gt;元&lt;/_label&gt;&lt;_modified&gt;61964337&lt;/_modified&gt;&lt;_pages&gt;1-27&lt;/_pages&gt;&lt;_volume&gt;65&lt;/_volume&gt;&lt;/Details&gt;&lt;Extra&gt;&lt;DBUID&gt;{ED7A6172-5939-40E1-80C8-5912AD8BEE03}&lt;/DBUID&gt;&lt;/Extra&gt;&lt;/Item&gt;&lt;/References&gt;&lt;/Group&gt;&lt;Group&gt;&lt;References&gt;&lt;Item&gt;&lt;ID&gt;178&lt;/ID&gt;&lt;UID&gt;{BEB218CF-F72A-44D9-BDC5-172A02576733}&lt;/UID&gt;&lt;Title&gt;Cognitive Diffusion Model: Facilitating EFL Learning in an Authentic Environment&lt;/Title&gt;&lt;Template&gt;Journal Article&lt;/Template&gt;&lt;Star&gt;0&lt;/Star&gt;&lt;Tag&gt;0&lt;/Tag&gt;&lt;Author&gt;Shadiev, Rustam; Hwang, Wu Yuin; Huang, Yueh Min; Liu, Tzu Yu&lt;/Author&gt;&lt;Year&gt;2017&lt;/Year&gt;&lt;Details&gt;&lt;_collection_scope&gt;EI;SCIE;SSCI;&lt;/_collection_scope&gt;&lt;_created&gt;61962691&lt;/_created&gt;&lt;_impact_factor&gt;   2.267&lt;/_impact_factor&gt;&lt;_issue&gt;2&lt;/_issue&gt;&lt;_journal&gt;IEEE Transactions on Learning Technologies&lt;/_journal&gt;&lt;_label&gt;元&lt;/_label&gt;&lt;_modified&gt;61962765&lt;/_modified&gt;&lt;_pages&gt;168-181&lt;/_pages&gt;&lt;_volume&gt;10&lt;/_volume&gt;&lt;/Details&gt;&lt;Extra&gt;&lt;DBUID&gt;{ED7A6172-5939-40E1-80C8-5912AD8BEE03}&lt;/DBUID&gt;&lt;/Extra&gt;&lt;/Item&gt;&lt;/References&gt;&lt;/Group&gt;&lt;/Citation&gt;_x000a_"/>
    <w:docVar w:name="NE.Ref{A0EFE96F-A56C-45D3-BFE6-D2D9898CDA79}" w:val=" ADDIN NE.Ref.{A0EFE96F-A56C-45D3-BFE6-D2D9898CDA79}&lt;Citation&gt;&lt;Group&gt;&lt;References&gt;&lt;Item&gt;&lt;ID&gt;151&lt;/ID&gt;&lt;UID&gt;{EEB15D64-F984-4DC2-AF1B-C405D33B3238}&lt;/UID&gt;&lt;Title&gt;Ubiquitous learning website: Scaffold learners by mobile devices with information-aware techniques&lt;/Title&gt;&lt;Template&gt;Journal Article&lt;/Template&gt;&lt;Star&gt;0&lt;/Star&gt;&lt;Tag&gt;0&lt;/Tag&gt;&lt;Author&gt;Chen, G D; Chang, C K; Wang, C Y&lt;/Author&gt;&lt;Year&gt;2008&lt;/Year&gt;&lt;Details&gt;&lt;_collection_scope&gt;SCIE;SSCI;&lt;/_collection_scope&gt;&lt;_created&gt;61959637&lt;/_created&gt;&lt;_impact_factor&gt;   3.819&lt;/_impact_factor&gt;&lt;_issue&gt;1&lt;/_issue&gt;&lt;_journal&gt;Computers &amp;amp; Education&lt;/_journal&gt;&lt;_label&gt;实验&lt;/_label&gt;&lt;_modified&gt;61959702&lt;/_modified&gt;&lt;_pages&gt;77-90&lt;/_pages&gt;&lt;_volume&gt;50&lt;/_volume&gt;&lt;/Details&gt;&lt;Extra&gt;&lt;DBUID&gt;{ED7A6172-5939-40E1-80C8-5912AD8BEE03}&lt;/DBUID&gt;&lt;/Extra&gt;&lt;/Item&gt;&lt;/References&gt;&lt;/Group&gt;&lt;/Citation&gt;_x000a_"/>
    <w:docVar w:name="NE.Ref{A115F9F3-B14C-4F44-A0FE-BB9AA5771B9F}" w:val=" ADDIN NE.Ref.{A115F9F3-B14C-4F44-A0FE-BB9AA5771B9F}&lt;Citation&gt;&lt;Group&gt;&lt;References&gt;&lt;Item&gt;&lt;ID&gt;130&lt;/ID&gt;&lt;UID&gt;{18CE6EED-816E-4CA5-BA91-EEB42B5A270F}&lt;/UID&gt;&lt;Title&gt;Leveraging mobile technology for sustainable seamless learning: a research agenda&lt;/Title&gt;&lt;Template&gt;Journal Article&lt;/Template&gt;&lt;Star&gt;1&lt;/Star&gt;&lt;Tag&gt;0&lt;/Tag&gt;&lt;Author&gt;Looi, Chee Kit; Seow, Peter; Zhang, Bao Hui; So, Hyo Jeong; Chen, Wenli; Wong, Lung Hsiang&lt;/Author&gt;&lt;Year&gt;2010&lt;/Year&gt;&lt;Details&gt;&lt;_collection_scope&gt;EI;SSCI;&lt;/_collection_scope&gt;&lt;_created&gt;61956604&lt;/_created&gt;&lt;_impact_factor&gt;   2.410&lt;/_impact_factor&gt;&lt;_issue&gt;2&lt;/_issue&gt;&lt;_journal&gt;British Journal of Educational Technology&lt;/_journal&gt;&lt;_label&gt;模型&lt;/_label&gt;&lt;_modified&gt;61958676&lt;/_modified&gt;&lt;_pages&gt;154-169&lt;/_pages&gt;&lt;_volume&gt;41&lt;/_volume&gt;&lt;/Details&gt;&lt;Extra&gt;&lt;DBUID&gt;{ED7A6172-5939-40E1-80C8-5912AD8BEE03}&lt;/DBUID&gt;&lt;/Extra&gt;&lt;/Item&gt;&lt;/References&gt;&lt;/Group&gt;&lt;/Citation&gt;_x000a_"/>
    <w:docVar w:name="NE.Ref{A28EFEA2-1901-41A5-B14C-7D9CA13B5F1E}" w:val=" ADDIN NE.Ref.{A28EFEA2-1901-41A5-B14C-7D9CA13B5F1E}&lt;Citation&gt;&lt;Group&gt;&lt;References&gt;&lt;Item&gt;&lt;ID&gt;183&lt;/ID&gt;&lt;UID&gt;{35F65825-69A6-42A2-84FC-B0311AF0544B}&lt;/UID&gt;&lt;Title&gt;Augmented reality and pedestrian navigation through its implementation in m-learning and e-learning&lt;/Title&gt;&lt;Template&gt;Journal Article&lt;/Template&gt;&lt;Star&gt;0&lt;/Star&gt;&lt;Tag&gt;0&lt;/Tag&gt;&lt;Author&gt;Joo-Nagata, Jorge; Martinez Abad, Fernando; Garca-Bermejo Giner, Jos; Garca-Pealvo, Francisco J&lt;/Author&gt;&lt;Year&gt;2017&lt;/Year&gt;&lt;Details&gt;&lt;_collection_scope&gt;SCIE;SSCI;&lt;/_collection_scope&gt;&lt;_created&gt;61962885&lt;/_created&gt;&lt;_impact_factor&gt;   3.819&lt;/_impact_factor&gt;&lt;_journal&gt;Computers &amp;amp; Education&lt;/_journal&gt;&lt;_label&gt;元&lt;/_label&gt;&lt;_modified&gt;61963762&lt;/_modified&gt;&lt;_pages&gt;1-17&lt;/_pages&gt;&lt;_volume&gt;111&lt;/_volume&gt;&lt;/Details&gt;&lt;Extra&gt;&lt;DBUID&gt;{ED7A6172-5939-40E1-80C8-5912AD8BEE03}&lt;/DBUID&gt;&lt;/Extra&gt;&lt;/Item&gt;&lt;/References&gt;&lt;/Group&gt;&lt;Group&gt;&lt;References&gt;&lt;Item&gt;&lt;ID&gt;205&lt;/ID&gt;&lt;UID&gt;{917E7334-4D9D-43F5-8C7D-5C704938F242}&lt;/UID&gt;&lt;Title&gt;Effects of an augmented reality-based educational game on students&amp;apos; learning achievements and attitudes in real-world observations&lt;/Title&gt;&lt;Template&gt;Journal Article&lt;/Template&gt;&lt;Star&gt;0&lt;/Star&gt;&lt;Tag&gt;0&lt;/Tag&gt;&lt;Author&gt;Hwang, Gwo Jen; Wu, Po Han; Chen, Chi Chang; Tu, Nien Ting&lt;/Author&gt;&lt;Year&gt;2016&lt;/Year&gt;&lt;Details&gt;&lt;_collection_scope&gt;SSCI;&lt;/_collection_scope&gt;&lt;_created&gt;61964183&lt;/_created&gt;&lt;_impact_factor&gt;   1.674&lt;/_impact_factor&gt;&lt;_journal&gt;Interactive Learning Environments&lt;/_journal&gt;&lt;_modified&gt;61965625&lt;/_modified&gt;&lt;_pages&gt;1-12&lt;/_pages&gt;&lt;_volume&gt;24&lt;/_volume&gt;&lt;/Details&gt;&lt;Extra&gt;&lt;DBUID&gt;{ED7A6172-5939-40E1-80C8-5912AD8BEE03}&lt;/DBUID&gt;&lt;/Extra&gt;&lt;/Item&gt;&lt;/References&gt;&lt;/Group&gt;&lt;/Citation&gt;_x000a_"/>
    <w:docVar w:name="NE.Ref{A8BA136A-CE1C-4FCD-A2D0-087C93D6AC04}" w:val=" ADDIN NE.Ref.{A8BA136A-CE1C-4FCD-A2D0-087C93D6AC04}&lt;Citation&gt;&lt;Group&gt;&lt;References&gt;&lt;Item&gt;&lt;ID&gt;223&lt;/ID&gt;&lt;UID&gt;{EEB0F51E-961C-41C6-B9D9-197542B9EB6B}&lt;/UID&gt;&lt;Title&gt;“互联网+”学习环境下教师信息角色的嬗变——从“看门人”到“守望者”&lt;/Title&gt;&lt;Template&gt;Journal Article&lt;/Template&gt;&lt;Star&gt;0&lt;/Star&gt;&lt;Tag&gt;0&lt;/Tag&gt;&lt;Author&gt;谯小兵; 黎忠文; 张志强&lt;/Author&gt;&lt;Year&gt;2017&lt;/Year&gt;&lt;Details&gt;&lt;_accessed&gt;61968113&lt;/_accessed&gt;&lt;_author_aff&gt;成都大学信息科学与工程学院;&lt;/_author_aff&gt;&lt;_collection_scope&gt;CSSCI;中文核心期刊;&lt;/_collection_scope&gt;&lt;_created&gt;61968113&lt;/_created&gt;&lt;_date&gt;61871040&lt;/_date&gt;&lt;_db_provider&gt;CNKI: 期刊&lt;/_db_provider&gt;&lt;_db_updated&gt;CNKI - Reference&lt;/_db_updated&gt;&lt;_issue&gt;08&lt;/_issue&gt;&lt;_journal&gt;中国电化教育&lt;/_journal&gt;&lt;_keywords&gt;“互联网+”学习环境;信息传播模式特征;教师信息角色嬗变&lt;/_keywords&gt;&lt;_language&gt;Chinese&lt;/_language&gt;&lt;_modified&gt;61968204&lt;/_modified&gt;&lt;_pages&gt;25-32&lt;/_pages&gt;&lt;_url&gt;http://kns.cnki.net/KCMS/detail/detail.aspx?FileName=ZDJY201708005&amp;amp;DbName=CJFQ2017&lt;/_url&gt;&lt;_translated_author&gt;Qiao, Xiaobing;Li, Zhongwen;Zhang, Zhiqiang&lt;/_translated_author&gt;&lt;/Details&gt;&lt;Extra&gt;&lt;DBUID&gt;{ED7A6172-5939-40E1-80C8-5912AD8BEE03}&lt;/DBUID&gt;&lt;/Extra&gt;&lt;/Item&gt;&lt;/References&gt;&lt;/Group&gt;&lt;/Citation&gt;_x000a_"/>
    <w:docVar w:name="NE.Ref{A97208F1-BB19-4FBF-AFB5-4B8F913BDD0E}" w:val=" ADDIN NE.Ref.{A97208F1-BB19-4FBF-AFB5-4B8F913BDD0E}&lt;Citation&gt;&lt;Group&gt;&lt;References&gt;&lt;Item&gt;&lt;ID&gt;171&lt;/ID&gt;&lt;UID&gt;{FBC9D4F0-E2C8-4B56-947B-7BA247C06028}&lt;/UID&gt;&lt;Title&gt;BYOD or not: A comparison of two assessment strategies for student learning&lt;/Title&gt;&lt;Template&gt;Journal Article&lt;/Template&gt;&lt;Star&gt;0&lt;/Star&gt;&lt;Tag&gt;0&lt;/Tag&gt;&lt;Author&gt;Chou, Pao Nan; Chang, Chi Cheng; Lin, Ching Hsin&lt;/Author&gt;&lt;Year&gt;2017&lt;/Year&gt;&lt;Details&gt;&lt;_collection_scope&gt;EI;SSCI;&lt;/_collection_scope&gt;&lt;_created&gt;61960096&lt;/_created&gt;&lt;_impact_factor&gt;   3.435&lt;/_impact_factor&gt;&lt;_journal&gt;Computers in Human Behavior&lt;/_journal&gt;&lt;_label&gt;实验; 元&lt;/_label&gt;&lt;_modified&gt;61962670&lt;/_modified&gt;&lt;/Details&gt;&lt;Extra&gt;&lt;DBUID&gt;{ED7A6172-5939-40E1-80C8-5912AD8BEE03}&lt;/DBUID&gt;&lt;/Extra&gt;&lt;/Item&gt;&lt;/References&gt;&lt;/Group&gt;&lt;Group&gt;&lt;References&gt;&lt;Item&gt;&lt;ID&gt;194&lt;/ID&gt;&lt;UID&gt;{81AB7CFA-925B-4EA4-8884-56157AB7D1A7}&lt;/UID&gt;&lt;Title&gt;Mobile APP for motivation to learning: an engineering case&lt;/Title&gt;&lt;Template&gt;Journal Article&lt;/Template&gt;&lt;Star&gt;0&lt;/Star&gt;&lt;Tag&gt;0&lt;/Tag&gt;&lt;Author&gt;Min, Jou; Lin, Yen Ting; Tsai, Hsieh Chih&lt;/Author&gt;&lt;Year&gt;2016&lt;/Year&gt;&lt;Details&gt;&lt;_accessed&gt;61963850&lt;/_accessed&gt;&lt;_collection_scope&gt;SSCI;&lt;/_collection_scope&gt;&lt;_created&gt;61963849&lt;/_created&gt;&lt;_impact_factor&gt;   1.674&lt;/_impact_factor&gt;&lt;_issue&gt;8&lt;/_issue&gt;&lt;_journal&gt;Interactive Learning Environments&lt;/_journal&gt;&lt;_label&gt;元&lt;/_label&gt;&lt;_modified&gt;61963856&lt;/_modified&gt;&lt;_pages&gt;2048–2057&lt;/_pages&gt;&lt;_volume&gt;24&lt;/_volume&gt;&lt;/Details&gt;&lt;Extra&gt;&lt;DBUID&gt;{ED7A6172-5939-40E1-80C8-5912AD8BEE03}&lt;/DBUID&gt;&lt;/Extra&gt;&lt;/Item&gt;&lt;/References&gt;&lt;/Group&gt;&lt;/Citation&gt;_x000a_"/>
    <w:docVar w:name="NE.Ref{AC769A27-3A89-4EBD-B8E4-1360444E4E02}" w:val=" ADDIN NE.Ref.{AC769A27-3A89-4EBD-B8E4-1360444E4E02}&lt;Citation&gt;&lt;Group&gt;&lt;References&gt;&lt;Item&gt;&lt;ID&gt;156&lt;/ID&gt;&lt;UID&gt;{F1D27377-BAD7-4B5C-8BCE-5B7626C4E2A5}&lt;/UID&gt;&lt;Title&gt;Mobile computing devices in higher education: Student perspectives on learning with cellphones, smartphones &amp;amp; social media&lt;/Title&gt;&lt;Template&gt;Journal Article&lt;/Template&gt;&lt;Star&gt;0&lt;/Star&gt;&lt;Tag&gt;0&lt;/Tag&gt;&lt;Author&gt;Gikas, Joanne; Grant, Michael M&lt;/Author&gt;&lt;Year&gt;2013&lt;/Year&gt;&lt;Details&gt;&lt;_accessed&gt;62118141&lt;/_accessed&gt;&lt;_created&gt;61959757&lt;/_created&gt;&lt;_issue&gt;2–3&lt;/_issue&gt;&lt;_journal&gt;Internet &amp;amp; Higher Education&lt;/_journal&gt;&lt;_modified&gt;62118141&lt;/_modified&gt;&lt;_pages&gt;18-26&lt;/_pages&gt;&lt;_volume&gt;19&lt;/_volume&gt;&lt;/Details&gt;&lt;Extra&gt;&lt;DBUID&gt;{ED7A6172-5939-40E1-80C8-5912AD8BEE03}&lt;/DBUID&gt;&lt;/Extra&gt;&lt;/Item&gt;&lt;/References&gt;&lt;/Group&gt;&lt;/Citation&gt;_x000a_"/>
    <w:docVar w:name="NE.Ref{AF07B2AF-FC94-4573-94AD-746E9568BEE5}" w:val=" ADDIN NE.Ref.{AF07B2AF-FC94-4573-94AD-746E9568BEE5}&lt;Citation&gt;&lt;Group&gt;&lt;References&gt;&lt;Item&gt;&lt;ID&gt;162&lt;/ID&gt;&lt;UID&gt;{4B5E4F00-900C-4F95-808F-333297153AA2}&lt;/UID&gt;&lt;Title&gt;A Pedagogical Framework for Mobile Learning: Categorizing Educational Applications of Mobile Technologies into Four Types&lt;/Title&gt;&lt;Template&gt;Journal Article&lt;/Template&gt;&lt;Star&gt;1&lt;/Star&gt;&lt;Tag&gt;0&lt;/Tag&gt;&lt;Author&gt;Park, Yeonjeong&lt;/Author&gt;&lt;Year&gt;2011&lt;/Year&gt;&lt;Details&gt;&lt;_created&gt;61959766&lt;/_created&gt;&lt;_issue&gt;2&lt;/_issue&gt;&lt;_journal&gt;International Review of Research in Open &amp;amp; Distance Learning&lt;/_journal&gt;&lt;_label&gt;模型&lt;/_label&gt;&lt;_modified&gt;61960140&lt;/_modified&gt;&lt;_pages&gt;78-102&lt;/_pages&gt;&lt;_volume&gt;12&lt;/_volume&gt;&lt;/Details&gt;&lt;Extra&gt;&lt;DBUID&gt;{ED7A6172-5939-40E1-80C8-5912AD8BEE03}&lt;/DBUID&gt;&lt;/Extra&gt;&lt;/Item&gt;&lt;/References&gt;&lt;/Group&gt;&lt;/Citation&gt;_x000a_"/>
    <w:docVar w:name="NE.Ref{B4A2605A-88F4-4873-9A86-27249166B811}" w:val=" ADDIN NE.Ref.{B4A2605A-88F4-4873-9A86-27249166B811}&lt;Citation&gt;&lt;Group&gt;&lt;References&gt;&lt;Item&gt;&lt;ID&gt;148&lt;/ID&gt;&lt;UID&gt;{F1595333-F9F0-4904-A327-1CA353567334}&lt;/UID&gt;&lt;Title&gt;The Design and Implementation of a Mobile Learning Resource&lt;/Title&gt;&lt;Template&gt;Journal Article&lt;/Template&gt;&lt;Star&gt;0&lt;/Star&gt;&lt;Tag&gt;0&lt;/Tag&gt;&lt;Author&gt;Sharples, Mike; Dan, Corlett; Westmancott, Oliver&lt;/Author&gt;&lt;Year&gt;2002&lt;/Year&gt;&lt;Details&gt;&lt;_accessed&gt;61958777&lt;/_accessed&gt;&lt;_created&gt;61958769&lt;/_created&gt;&lt;_impact_factor&gt;   2.395&lt;/_impact_factor&gt;&lt;_issue&gt;6&lt;/_issue&gt;&lt;_journal&gt;PERSONAL AND UBIQUITOUS COMPUTING &lt;/_journal&gt;&lt;_modified&gt;61958778&lt;/_modified&gt;&lt;_pages&gt;220-234&lt;/_pages&gt;&lt;_publisher&gt;Springer-Verlag&lt;/_publisher&gt;&lt;_volume&gt;3&lt;/_volume&gt;&lt;/Details&gt;&lt;Extra&gt;&lt;DBUID&gt;{ED7A6172-5939-40E1-80C8-5912AD8BEE03}&lt;/DBUID&gt;&lt;/Extra&gt;&lt;/Item&gt;&lt;/References&gt;&lt;/Group&gt;&lt;/Citation&gt;_x000a_"/>
    <w:docVar w:name="NE.Ref{B64C6D2D-D485-4221-A562-2E1441392F72}" w:val=" ADDIN NE.Ref.{B64C6D2D-D485-4221-A562-2E1441392F72}&lt;Citation&gt;&lt;Group&gt;&lt;References&gt;&lt;Item&gt;&lt;ID&gt;155&lt;/ID&gt;&lt;UID&gt;{0F580DA0-81A2-4C0A-9550-0C7ABF04E14E}&lt;/UID&gt;&lt;Title&gt;Original article Evaluation of a mobile learning organiser for university students&lt;/Title&gt;&lt;Template&gt;Journal Article&lt;/Template&gt;&lt;Star&gt;0&lt;/Star&gt;&lt;Tag&gt;0&lt;/Tag&gt;&lt;Author&gt;Dan, Corlett; Sharples, Mike; Bull, Susan; Chan, Tony&lt;/Author&gt;&lt;Year&gt;2008&lt;/Year&gt;&lt;Details&gt;&lt;_created&gt;61959756&lt;/_created&gt;&lt;_modified&gt;61960138&lt;/_modified&gt;&lt;/Details&gt;&lt;Extra&gt;&lt;DBUID&gt;{ED7A6172-5939-40E1-80C8-5912AD8BEE03}&lt;/DBUID&gt;&lt;/Extra&gt;&lt;/Item&gt;&lt;/References&gt;&lt;/Group&gt;&lt;/Citation&gt;_x000a_"/>
    <w:docVar w:name="NE.Ref{B84B629F-E179-4298-83BA-BEEE50CCE48C}" w:val=" ADDIN NE.Ref.{B84B629F-E179-4298-83BA-BEEE50CCE48C}&lt;Citation&gt;&lt;Group&gt;&lt;References&gt;&lt;Item&gt;&lt;ID&gt;180&lt;/ID&gt;&lt;UID&gt;{72E8730C-2439-41B8-A470-9F2A87ADBB8F}&lt;/UID&gt;&lt;Title&gt;The effect of a mobile-application tool on biology students&amp;apos; motivation and achievement in species identification: A Self-Determination Theory perspective&lt;/Title&gt;&lt;Template&gt;Journal Article&lt;/Template&gt;&lt;Star&gt;1&lt;/Star&gt;&lt;Tag&gt;5&lt;/Tag&gt;&lt;Author&gt;Jeno, Lucas M; Grytnes, John Arvid; Vandvik, Vigdis&lt;/Author&gt;&lt;Year&gt;2017&lt;/Year&gt;&lt;Details&gt;&lt;_collection_scope&gt;SCIE;SSCI;&lt;/_collection_scope&gt;&lt;_created&gt;61962740&lt;/_created&gt;&lt;_impact_factor&gt;   3.819&lt;/_impact_factor&gt;&lt;_journal&gt;Computers &amp;amp; Education&lt;/_journal&gt;&lt;_label&gt;元; 植物; 量表&lt;/_label&gt;&lt;_modified&gt;62090914&lt;/_modified&gt;&lt;_pages&gt;1-12&lt;/_pages&gt;&lt;_volume&gt;107&lt;/_volume&gt;&lt;/Details&gt;&lt;Extra&gt;&lt;DBUID&gt;{ED7A6172-5939-40E1-80C8-5912AD8BEE03}&lt;/DBUID&gt;&lt;/Extra&gt;&lt;/Item&gt;&lt;/References&gt;&lt;/Group&gt;&lt;/Citation&gt;_x000a_"/>
    <w:docVar w:name="NE.Ref{B902EAE4-8C0B-450B-B3DF-DC90D6C209D6}" w:val=" ADDIN NE.Ref.{B902EAE4-8C0B-450B-B3DF-DC90D6C209D6}&lt;Citation&gt;&lt;Group&gt;&lt;References&gt;&lt;Item&gt;&lt;ID&gt;226&lt;/ID&gt;&lt;UID&gt;{01178813-8A01-4253-8E14-A1A438F77B5B}&lt;/UID&gt;&lt;Title&gt;CNKI数据源的关键词共现分析与多维尺度分析的现实方法&lt;/Title&gt;&lt;Template&gt;Journal Article&lt;/Template&gt;&lt;Star&gt;0&lt;/Star&gt;&lt;Tag&gt;0&lt;/Tag&gt;&lt;Author&gt;翁胜斌&lt;/Author&gt;&lt;Year&gt;2013&lt;/Year&gt;&lt;Details&gt;&lt;_accessed&gt;61968580&lt;/_accessed&gt;&lt;_author_aff&gt;嘉兴学院商学院;&lt;/_author_aff&gt;&lt;_collection_scope&gt;CSSCI;&lt;/_collection_scope&gt;&lt;_created&gt;61968580&lt;/_created&gt;&lt;_date&gt;59582880&lt;/_date&gt;&lt;_db_provider&gt;CNKI: 期刊&lt;/_db_provider&gt;&lt;_db_updated&gt;CNKI - Reference&lt;/_db_updated&gt;&lt;_issue&gt;04&lt;/_issue&gt;&lt;_journal&gt;现代情报&lt;/_journal&gt;&lt;_keywords&gt;共词分析;多维尺度分析;文献计量;CNKI&lt;/_keywords&gt;&lt;_language&gt;Chinese&lt;/_language&gt;&lt;_modified&gt;61984012&lt;/_modified&gt;&lt;_pages&gt;27-30+38&lt;/_pages&gt;&lt;_url&gt;http://kns.cnki.net/KCMS/detail/detail.aspx?FileName=XDQB201304007&amp;amp;DbName=CJFQ2013&lt;/_url&gt;&lt;_translated_author&gt;Weng, Shengbin&lt;/_translated_author&gt;&lt;/Details&gt;&lt;Extra&gt;&lt;DBUID&gt;{ED7A6172-5939-40E1-80C8-5912AD8BEE03}&lt;/DBUID&gt;&lt;/Extra&gt;&lt;/Item&gt;&lt;/References&gt;&lt;/Group&gt;&lt;/Citation&gt;_x000a_"/>
    <w:docVar w:name="NE.Ref{C0AC4F9C-603A-42D5-B0FA-1E6D67C0A6F6}" w:val=" ADDIN NE.Ref.{C0AC4F9C-603A-42D5-B0FA-1E6D67C0A6F6}&lt;Citation&gt;&lt;Group&gt;&lt;References&gt;&lt;Item&gt;&lt;ID&gt;138&lt;/ID&gt;&lt;UID&gt;{9C12ACB7-FD0E-4465-98F6-B2AFB55CB959}&lt;/UID&gt;&lt;Title&gt;A formative assessment-based mobile learning approach to improving the learning attitudes and achievements of students&lt;/Title&gt;&lt;Template&gt;Journal Article&lt;/Template&gt;&lt;Star&gt;1&lt;/Star&gt;&lt;Tag&gt;0&lt;/Tag&gt;&lt;Author&gt;Hwang, Gwo Jen; Chang, Hsun Fang&lt;/Author&gt;&lt;Year&gt;2011&lt;/Year&gt;&lt;Details&gt;&lt;_collection_scope&gt;SCIE;SSCI;&lt;/_collection_scope&gt;&lt;_created&gt;61958452&lt;/_created&gt;&lt;_impact_factor&gt;   3.819&lt;/_impact_factor&gt;&lt;_issue&gt;4&lt;/_issue&gt;&lt;_journal&gt;Computers &amp;amp; Education&lt;/_journal&gt;&lt;_label&gt;评价; 实验; 元&lt;/_label&gt;&lt;_modified&gt;62002717&lt;/_modified&gt;&lt;_pages&gt;1023-1031&lt;/_pages&gt;&lt;_volume&gt;56&lt;/_volume&gt;&lt;/Details&gt;&lt;Extra&gt;&lt;DBUID&gt;{ED7A6172-5939-40E1-80C8-5912AD8BEE03}&lt;/DBUID&gt;&lt;/Extra&gt;&lt;/Item&gt;&lt;/References&gt;&lt;/Group&gt;&lt;/Citation&gt;_x000a_"/>
    <w:docVar w:name="NE.Ref{C1DF9BED-4118-4E40-90BC-9E6CE0371C4E}" w:val=" ADDIN NE.Ref.{C1DF9BED-4118-4E40-90BC-9E6CE0371C4E}&lt;Citation&gt;&lt;Group&gt;&lt;References&gt;&lt;Item&gt;&lt;ID&gt;185&lt;/ID&gt;&lt;UID&gt;{2A510E74-53FF-475B-A567-F8E4F6E229F4}&lt;/UID&gt;&lt;Title&gt;On the Push-Pull Mobile Learning of Electric Welding.&lt;/Title&gt;&lt;Template&gt;Journal Article&lt;/Template&gt;&lt;Star&gt;0&lt;/Star&gt;&lt;Tag&gt;0&lt;/Tag&gt;&lt;Author&gt;Chung, Chih-Chao Dzan Wei-Yuan Cheng&lt;/Author&gt;&lt;Year&gt;2017&lt;/Year&gt;&lt;Details&gt;&lt;_accessed&gt;61962930&lt;/_accessed&gt;&lt;_created&gt;61962929&lt;/_created&gt;&lt;_issue&gt;7&lt;/_issue&gt;&lt;_journal&gt;Eurasia Journal of Mathematics Science &amp;amp; Technology Education&lt;/_journal&gt;&lt;_label&gt;元&lt;/_label&gt;&lt;_modified&gt;61962955&lt;/_modified&gt;&lt;_volume&gt;13&lt;/_volume&gt;&lt;/Details&gt;&lt;Extra&gt;&lt;DBUID&gt;{ED7A6172-5939-40E1-80C8-5912AD8BEE03}&lt;/DBUID&gt;&lt;/Extra&gt;&lt;/Item&gt;&lt;/References&gt;&lt;/Group&gt;&lt;/Citation&gt;_x000a_"/>
    <w:docVar w:name="NE.Ref{C3FB7986-FE22-4F83-8361-4C5567C911C7}" w:val=" ADDIN NE.Ref.{C3FB7986-FE22-4F83-8361-4C5567C911C7}&lt;Citation&gt;&lt;Group&gt;&lt;References&gt;&lt;Item&gt;&lt;ID&gt;258&lt;/ID&gt;&lt;UID&gt;{417B8D16-3759-4AFA-84E5-E0BAC1E8F63C}&lt;/UID&gt;&lt;Title&gt;Potential Negative Effects of Mobile Learning on Students&amp;apos; Learning Achievement and Cognitive Load—A Format Assessment Perspective&lt;/Title&gt;&lt;Template&gt;Journal Article&lt;/Template&gt;&lt;Star&gt;1&lt;/Star&gt;&lt;Tag&gt;0&lt;/Tag&gt;&lt;Author&gt;Chu, Hui Chun&lt;/Author&gt;&lt;Year&gt;2014&lt;/Year&gt;&lt;Details&gt;&lt;_created&gt;61984745&lt;/_created&gt;&lt;_issue&gt;1&lt;/_issue&gt;&lt;_journal&gt;Journal of Educational Technology &amp;amp; Society&lt;/_journal&gt;&lt;_label&gt;认知负荷; 元&lt;/_label&gt;&lt;_modified&gt;62003158&lt;/_modified&gt;&lt;_pages&gt;332-344&lt;/_pages&gt;&lt;_volume&gt;17&lt;/_volume&gt;&lt;/Details&gt;&lt;Extra&gt;&lt;DBUID&gt;{ED7A6172-5939-40E1-80C8-5912AD8BEE03}&lt;/DBUID&gt;&lt;/Extra&gt;&lt;/Item&gt;&lt;/References&gt;&lt;/Group&gt;&lt;/Citation&gt;_x000a_"/>
    <w:docVar w:name="NE.Ref{C4284BCB-2BB1-4C17-9412-15B61080B56B}" w:val=" ADDIN NE.Ref.{C4284BCB-2BB1-4C17-9412-15B61080B56B}&lt;Citation&gt;&lt;Group&gt;&lt;References&gt;&lt;Item&gt;&lt;ID&gt;179&lt;/ID&gt;&lt;UID&gt;{705C4A23-33E2-4D1B-BC33-D072F382B631}&lt;/UID&gt;&lt;Title&gt;Mobile Learning in Pre-Kindergarten: Using Student Feedback to Inform Practice.&lt;/Title&gt;&lt;Template&gt;Journal Article&lt;/Template&gt;&lt;Star&gt;0&lt;/Star&gt;&lt;Tag&gt;0&lt;/Tag&gt;&lt;Author&gt;Reeves, Jennifer L; Gunter, Glenda A; Lacey, Candace&lt;/Author&gt;&lt;Year&gt;2017&lt;/Year&gt;&lt;Details&gt;&lt;_accessed&gt;61988250&lt;/_accessed&gt;&lt;_collection_scope&gt;SSCI;&lt;/_collection_scope&gt;&lt;_created&gt;61962721&lt;/_created&gt;&lt;_impact_factor&gt;   1.584&lt;/_impact_factor&gt;&lt;_journal&gt;Educational Technology &amp;amp; Society&lt;/_journal&gt;&lt;_label&gt;元&lt;/_label&gt;&lt;_modified&gt;61988251&lt;/_modified&gt;&lt;_volume&gt;20&lt;/_volume&gt;&lt;/Details&gt;&lt;Extra&gt;&lt;DBUID&gt;{ED7A6172-5939-40E1-80C8-5912AD8BEE03}&lt;/DBUID&gt;&lt;/Extra&gt;&lt;/Item&gt;&lt;/References&gt;&lt;/Group&gt;&lt;/Citation&gt;_x000a_"/>
    <w:docVar w:name="NE.Ref{C486254A-CD38-4F82-A7AA-B0E2C8B22B85}" w:val=" ADDIN NE.Ref.{C486254A-CD38-4F82-A7AA-B0E2C8B22B85}&lt;Citation&gt;&lt;Group&gt;&lt;References&gt;&lt;Item&gt;&lt;ID&gt;213&lt;/ID&gt;&lt;UID&gt;{0C773C81-AADB-4B46-BD1F-B0687756496D}&lt;/UID&gt;&lt;Title&gt;问“乔布斯之问”:以什么衡量教育信息化作用&lt;/Title&gt;&lt;Template&gt;Journal Article&lt;/Template&gt;&lt;Star&gt;0&lt;/Star&gt;&lt;Tag&gt;0&lt;/Tag&gt;&lt;Author&gt;李芒; 孔维宏; 李子运&lt;/Author&gt;&lt;Year&gt;2017&lt;/Year&gt;&lt;Details&gt;&lt;_accessed&gt;61965966&lt;/_accessed&gt;&lt;_author_aff&gt;北京师范大学教学行为研究所;广州大学教育学院;&lt;/_author_aff&gt;&lt;_collection_scope&gt;CSSCI;&lt;/_collection_scope&gt;&lt;_created&gt;61965966&lt;/_created&gt;&lt;_date&gt;61744320&lt;/_date&gt;&lt;_db_provider&gt;CNKI: 期刊&lt;/_db_provider&gt;&lt;_db_updated&gt;CNKI - Reference&lt;/_db_updated&gt;&lt;_issue&gt;03&lt;/_issue&gt;&lt;_journal&gt;现代远程教育研究&lt;/_journal&gt;&lt;_keywords&gt;教育信息化;乔布斯之问;拜工具论;教育教学;衡量标准&lt;/_keywords&gt;&lt;_language&gt;Chinese&lt;/_language&gt;&lt;_modified&gt;61965968&lt;/_modified&gt;&lt;_pages&gt;3-10&lt;/_pages&gt;&lt;_url&gt;http://kns.cnki.net/KCMS/detail/detail.aspx?FileName=XDYC201703001&amp;amp;DbName=CJFQ2017&lt;/_url&gt;&lt;_translated_author&gt;Li, Mang;Kong, Weihong;Li, Ziyun&lt;/_translated_author&gt;&lt;/Details&gt;&lt;Extra&gt;&lt;DBUID&gt;{ED7A6172-5939-40E1-80C8-5912AD8BEE03}&lt;/DBUID&gt;&lt;/Extra&gt;&lt;/Item&gt;&lt;/References&gt;&lt;/Group&gt;&lt;/Citation&gt;_x000a_"/>
    <w:docVar w:name="NE.Ref{C62AADA7-A608-492B-AB21-154D3D05417A}" w:val=" ADDIN NE.Ref.{C62AADA7-A608-492B-AB21-154D3D05417A}&lt;Citation&gt;&lt;Group&gt;&lt;References&gt;&lt;Item&gt;&lt;ID&gt;132&lt;/ID&gt;&lt;UID&gt;{DCB54958-EBBC-4628-AE0F-47389344F115}&lt;/UID&gt;&lt;Title&gt;A comprehensive framework for design and evaluation of M-learning applications&lt;/Title&gt;&lt;Template&gt;Thesis&lt;/Template&gt;&lt;Star&gt;0&lt;/Star&gt;&lt;Tag&gt;0&lt;/Tag&gt;&lt;Author&gt;Hassen, Abdulahi M&lt;/Author&gt;&lt;Year&gt;2016&lt;/Year&gt;&lt;Details&gt;&lt;_created&gt;61958056&lt;/_created&gt;&lt;_isbn&gt;9781339647937&lt;/_isbn&gt;&lt;_keywords&gt;Applied sciences; Education; Evaluation framework; Mobile learning pedagogy; Mobile learning usability; Mobile learning user experience; Information Technology; Educational technology; Computer science; 0710:Educational technology; 0489:Information Technology; 0984:Computer science&lt;/_keywords&gt;&lt;_language&gt;English&lt;/_language&gt;&lt;_modified&gt;61958675&lt;/_modified&gt;&lt;_pages&gt;167&lt;/_pages&gt;&lt;_type_work&gt;phd&lt;/_type_work&gt;&lt;_url&gt;https://search.proquest.com/docview/1785357921?accountid=13151&lt;/_url&gt;&lt;/Details&gt;&lt;Extra&gt;&lt;DBUID&gt;{ED7A6172-5939-40E1-80C8-5912AD8BEE03}&lt;/DBUID&gt;&lt;/Extra&gt;&lt;/Item&gt;&lt;/References&gt;&lt;/Group&gt;&lt;/Citation&gt;_x000a_"/>
    <w:docVar w:name="NE.Ref{C7F3F722-6DD2-4C80-A166-F21EB3F4DA0A}" w:val=" ADDIN NE.Ref.{C7F3F722-6DD2-4C80-A166-F21EB3F4DA0A}&lt;Citation&gt;&lt;Group&gt;&lt;References&gt;&lt;Item&gt;&lt;ID&gt;243&lt;/ID&gt;&lt;UID&gt;{3D70DB21-35BA-45FB-927C-B3E895F30004}&lt;/UID&gt;&lt;Title&gt;Using mLearning and MOOCs to Understand Chaos, Emergence, and Complexity in Education.&lt;/Title&gt;&lt;Template&gt;Journal Article&lt;/Template&gt;&lt;Star&gt;0&lt;/Star&gt;&lt;Tag&gt;0&lt;/Tag&gt;&lt;Author&gt;Dewaard, Inge; Abajian, Sean; Gallagher, Michael Sean; Hogue, Rebecca; Keskin, Nilgun; Koutropoulos, Apostolos; Rodriguez, Osvaldo C&lt;/Author&gt;&lt;Year&gt;2011&lt;/Year&gt;&lt;Details&gt;&lt;_created&gt;61977475&lt;/_created&gt;&lt;_issue&gt;7&lt;/_issue&gt;&lt;_journal&gt;International Review of Research in Open &amp;amp; Distance Learning&lt;/_journal&gt;&lt;_modified&gt;62090911&lt;/_modified&gt;&lt;_pages&gt;94-115&lt;/_pages&gt;&lt;_volume&gt;12&lt;/_volume&gt;&lt;/Details&gt;&lt;Extra&gt;&lt;DBUID&gt;{ED7A6172-5939-40E1-80C8-5912AD8BEE03}&lt;/DBUID&gt;&lt;/Extra&gt;&lt;/Item&gt;&lt;/References&gt;&lt;/Group&gt;&lt;/Citation&gt;_x000a_"/>
    <w:docVar w:name="NE.Ref{C9770C1F-4E1C-4956-8FB5-BBC598C7B1E0}" w:val=" ADDIN NE.Ref.{C9770C1F-4E1C-4956-8FB5-BBC598C7B1E0}&lt;Citation&gt;&lt;Group&gt;&lt;References&gt;&lt;Item&gt;&lt;ID&gt;222&lt;/ID&gt;&lt;UID&gt;{7C704351-5F61-4F46-98D5-682CA06E3390}&lt;/UID&gt;&lt;Title&gt;Using mobile phones in English education in Japan&lt;/Title&gt;&lt;Template&gt;Journal Article&lt;/Template&gt;&lt;Star&gt;0&lt;/Star&gt;&lt;Tag&gt;0&lt;/Tag&gt;&lt;Author&gt;Thornton, Patricia; Houser, Chris&lt;/Author&gt;&lt;Year&gt;2005&lt;/Year&gt;&lt;Details&gt;&lt;_collection_scope&gt;SSCI;&lt;/_collection_scope&gt;&lt;_created&gt;61967254&lt;/_created&gt;&lt;_impact_factor&gt;   1.253&lt;/_impact_factor&gt;&lt;_issue&gt;3&lt;/_issue&gt;&lt;_journal&gt;Journal of Computer Assisted Learning&lt;/_journal&gt;&lt;_modified&gt;61967255&lt;/_modified&gt;&lt;_pages&gt;217–228&lt;/_pages&gt;&lt;_volume&gt;21&lt;/_volume&gt;&lt;/Details&gt;&lt;Extra&gt;&lt;DBUID&gt;{ED7A6172-5939-40E1-80C8-5912AD8BEE03}&lt;/DBUID&gt;&lt;/Extra&gt;&lt;/Item&gt;&lt;/References&gt;&lt;/Group&gt;&lt;/Citation&gt;_x000a_"/>
    <w:docVar w:name="NE.Ref{C9DA6181-16FE-4701-9098-0C0FB29520EF}" w:val=" ADDIN NE.Ref.{C9DA6181-16FE-4701-9098-0C0FB29520EF}&lt;Citation&gt;&lt;Group&gt;&lt;References&gt;&lt;Item&gt;&lt;ID&gt;34&lt;/ID&gt;&lt;UID&gt;{8CD3CF8E-5D26-45B6-A0DE-B3CFC8E29538}&lt;/UID&gt;&lt;Title&gt;CiteSpace知识图谱的方法论功能&lt;/Title&gt;&lt;Template&gt;Journal Article&lt;/Template&gt;&lt;Star&gt;0&lt;/Star&gt;&lt;Tag&gt;0&lt;/Tag&gt;&lt;Author&gt;陈悦; 陈超美; 刘则渊; 胡志刚; 王贤文&lt;/Author&gt;&lt;Year&gt;2015&lt;/Year&gt;&lt;Details&gt;&lt;_accessed&gt;61493595&lt;/_accessed&gt;&lt;_author_aff&gt;大连理工大学(中国)—德雷塞尔大学(美国)知识可视化与科学发现联合研究所;WISE实验室;德雷塞尔大学计算与信息学院;&lt;/_author_aff&gt;&lt;_collection_scope&gt;CSSCI;中国科技核心期刊;中文核心期刊;&lt;/_collection_scope&gt;&lt;_created&gt;61493595&lt;/_created&gt;&lt;_date&gt;60549120&lt;/_date&gt;&lt;_db_provider&gt;CNKI: 期刊&lt;/_db_provider&gt;&lt;_db_updated&gt;CNKI - Reference&lt;/_db_updated&gt;&lt;_issue&gt;02&lt;/_issue&gt;&lt;_journal&gt;科学学研究&lt;/_journal&gt;&lt;_keywords&gt;科学知识图谱;方法论;CiteSpace&lt;/_keywords&gt;&lt;_language&gt;Chinese&lt;/_language&gt;&lt;_modified&gt;61496410&lt;/_modified&gt;&lt;_pages&gt;242-253&lt;/_pages&gt;&lt;_url&gt;http://www.cnki.net/KCMS/detail/detail.aspx?FileName=KXYJ201502009&amp;amp;DbName=CJFQ2015&lt;/_url&gt;&lt;_translated_author&gt;Chen, Yue;Chen, Chaomei;Liu, Zeyuan;Hu, Zhigang;Wang, Xianwen&lt;/_translated_author&gt;&lt;/Details&gt;&lt;Extra&gt;&lt;DBUID&gt;{7742FF8F-B263-47BA-9596-A9DC39549787}&lt;/DBUID&gt;&lt;/Extra&gt;&lt;/Item&gt;&lt;/References&gt;&lt;/Group&gt;&lt;/Citation&gt;_x000a_"/>
    <w:docVar w:name="NE.Ref{CA77671F-5F14-4D76-8A1F-9295AE4396F8}" w:val=" ADDIN NE.Ref.{CA77671F-5F14-4D76-8A1F-9295AE4396F8}&lt;Citation&gt;&lt;Group&gt;&lt;References&gt;&lt;Item&gt;&lt;ID&gt;183&lt;/ID&gt;&lt;UID&gt;{35F65825-69A6-42A2-84FC-B0311AF0544B}&lt;/UID&gt;&lt;Title&gt;Augmented reality and pedestrian navigation through its implementation in m-learning and e-learning&lt;/Title&gt;&lt;Template&gt;Journal Article&lt;/Template&gt;&lt;Star&gt;0&lt;/Star&gt;&lt;Tag&gt;0&lt;/Tag&gt;&lt;Author&gt;Joo-Nagata, Jorge; Martinez Abad, Fernando; Garca-Bermejo Giner, Jos; Garca-Pealvo, Francisco J&lt;/Author&gt;&lt;Year&gt;2017&lt;/Year&gt;&lt;Details&gt;&lt;_collection_scope&gt;SCIE;SSCI;&lt;/_collection_scope&gt;&lt;_created&gt;61962885&lt;/_created&gt;&lt;_impact_factor&gt;   3.819&lt;/_impact_factor&gt;&lt;_journal&gt;Computers &amp;amp; Education&lt;/_journal&gt;&lt;_label&gt;元&lt;/_label&gt;&lt;_modified&gt;61963762&lt;/_modified&gt;&lt;_pages&gt;1-17&lt;/_pages&gt;&lt;_volume&gt;111&lt;/_volume&gt;&lt;/Details&gt;&lt;Extra&gt;&lt;DBUID&gt;{ED7A6172-5939-40E1-80C8-5912AD8BEE03}&lt;/DBUID&gt;&lt;/Extra&gt;&lt;/Item&gt;&lt;/References&gt;&lt;/Group&gt;&lt;/Citation&gt;_x000a_"/>
    <w:docVar w:name="NE.Ref{CBBA9731-E75A-4730-9812-7AA0B19AC32E}" w:val=" ADDIN NE.Ref.{CBBA9731-E75A-4730-9812-7AA0B19AC32E}&lt;Citation&gt;&lt;Group&gt;&lt;References&gt;&lt;Item&gt;&lt;ID&gt;187&lt;/ID&gt;&lt;UID&gt;{301B9362-E5E8-42F0-98C2-E37F8A92D94F}&lt;/UID&gt;&lt;Title&gt;Development of a mobile learning system based on a collaborative problem-posing strategy&lt;/Title&gt;&lt;Template&gt;Journal Article&lt;/Template&gt;&lt;Star&gt;0&lt;/Star&gt;&lt;Tag&gt;0&lt;/Tag&gt;&lt;Author&gt;Hwang, Gwo Jen&lt;/Author&gt;&lt;Year&gt;2016&lt;/Year&gt;&lt;Details&gt;&lt;_accessed&gt;61962947&lt;/_accessed&gt;&lt;_collection_scope&gt;SSCI;&lt;/_collection_scope&gt;&lt;_created&gt;61962947&lt;/_created&gt;&lt;_impact_factor&gt;   1.674&lt;/_impact_factor&gt;&lt;_issue&gt;3&lt;/_issue&gt;&lt;_journal&gt;Interactive Learning Environments&lt;/_journal&gt;&lt;_modified&gt;61962947&lt;/_modified&gt;&lt;_pages&gt;1-16&lt;/_pages&gt;&lt;_volume&gt;24&lt;/_volume&gt;&lt;/Details&gt;&lt;Extra&gt;&lt;DBUID&gt;{ED7A6172-5939-40E1-80C8-5912AD8BEE03}&lt;/DBUID&gt;&lt;/Extra&gt;&lt;/Item&gt;&lt;/References&gt;&lt;/Group&gt;&lt;/Citation&gt;_x000a_"/>
    <w:docVar w:name="NE.Ref{D0F2D372-B837-487A-AA0D-504F095E8B77}" w:val=" ADDIN NE.Ref.{D0F2D372-B837-487A-AA0D-504F095E8B77}&lt;Citation&gt;&lt;Group&gt;&lt;References&gt;&lt;Item&gt;&lt;ID&gt;230&lt;/ID&gt;&lt;UID&gt;{61DE7B09-0B09-4976-AEC3-BA635B5A5DC5}&lt;/UID&gt;&lt;Title&gt;Towards a task model for mobile learning: a dialectical approach&lt;/Title&gt;&lt;Template&gt;Journal Article&lt;/Template&gt;&lt;Star&gt;1&lt;/Star&gt;&lt;Tag&gt;0&lt;/Tag&gt;&lt;Author&gt;Taylor, Josie; Sharples, Mike; Malley, Claire; Vavoula, Giasemi; Waycott, Jenny&lt;/Author&gt;&lt;Year&gt;2006&lt;/Year&gt;&lt;Details&gt;&lt;_created&gt;61972749&lt;/_created&gt;&lt;_issue&gt;2&lt;/_issue&gt;&lt;_journal&gt;International Journal of Learning Technology&lt;/_journal&gt;&lt;_label&gt;模型&lt;/_label&gt;&lt;_modified&gt;62045967&lt;/_modified&gt;&lt;_pages&gt;138-158&lt;/_pages&gt;&lt;_volume&gt;2&lt;/_volume&gt;&lt;/Details&gt;&lt;Extra&gt;&lt;DBUID&gt;{ED7A6172-5939-40E1-80C8-5912AD8BEE03}&lt;/DBUID&gt;&lt;/Extra&gt;&lt;/Item&gt;&lt;/References&gt;&lt;/Group&gt;&lt;/Citation&gt;_x000a_"/>
    <w:docVar w:name="NE.Ref{D28BF7B9-798E-4EEC-9875-52888F55EB16}" w:val=" ADDIN NE.Ref.{D28BF7B9-798E-4EEC-9875-52888F55EB16}&lt;Citation&gt;&lt;Group&gt;&lt;References&gt;&lt;Item&gt;&lt;ID&gt;257&lt;/ID&gt;&lt;UID&gt;{6C9EEE75-8421-4E02-8F9E-202AADB7FF82}&lt;/UID&gt;&lt;Title&gt;The Impact of Supported and Annotated Mobile Learning on Achievement and Cognitive Load.&lt;/Title&gt;&lt;Template&gt;Journal Article&lt;/Template&gt;&lt;Star&gt;0&lt;/Star&gt;&lt;Tag&gt;0&lt;/Tag&gt;&lt;Author&gt;Shadiev, Rustam; Hwang, Wu Yuin; Huang, Yueh Min; Liu, Tzu Yu&lt;/Author&gt;&lt;Year&gt;2015&lt;/Year&gt;&lt;Details&gt;&lt;_collection_scope&gt;SSCI;&lt;/_collection_scope&gt;&lt;_created&gt;61984693&lt;/_created&gt;&lt;_impact_factor&gt;   1.584&lt;/_impact_factor&gt;&lt;_issue&gt;4&lt;/_issue&gt;&lt;_journal&gt;Educational Technology &amp;amp; Society&lt;/_journal&gt;&lt;_label&gt;元&lt;/_label&gt;&lt;_modified&gt;61985642&lt;/_modified&gt;&lt;_pages&gt;53-69&lt;/_pages&gt;&lt;_volume&gt;18&lt;/_volume&gt;&lt;/Details&gt;&lt;Extra&gt;&lt;DBUID&gt;{ED7A6172-5939-40E1-80C8-5912AD8BEE03}&lt;/DBUID&gt;&lt;/Extra&gt;&lt;/Item&gt;&lt;/References&gt;&lt;/Group&gt;&lt;/Citation&gt;_x000a_"/>
    <w:docVar w:name="NE.Ref{D33933E7-54AD-4E89-95A4-A7C9E6B2E102}" w:val=" ADDIN NE.Ref.{D33933E7-54AD-4E89-95A4-A7C9E6B2E102}&lt;Citation&gt;&lt;Group&gt;&lt;References&gt;&lt;Item&gt;&lt;ID&gt;161&lt;/ID&gt;&lt;UID&gt;{174C2ADE-7A02-4B60-A234-E44849ECE0AB}&lt;/UID&gt;&lt;Title&gt;An Inquiry-based Mobile Learning Approach to Enhancing Social Science Learning Effectiveness&lt;/Title&gt;&lt;Template&gt;Journal Article&lt;/Template&gt;&lt;Star&gt;1&lt;/Star&gt;&lt;Tag&gt;0&lt;/Tag&gt;&lt;Author&gt;Shih, Ju Ling; Chuang, Chien Wen; Hwang, Gwo Jen&lt;/Author&gt;&lt;Year&gt;2010&lt;/Year&gt;&lt;Details&gt;&lt;_created&gt;61959764&lt;/_created&gt;&lt;_issue&gt;4&lt;/_issue&gt;&lt;_journal&gt;Journal of Educational Technology &amp;amp; Society&lt;/_journal&gt;&lt;_label&gt;实验; 认知负荷&lt;/_label&gt;&lt;_modified&gt;61972950&lt;/_modified&gt;&lt;_pages&gt;50-62&lt;/_pages&gt;&lt;_volume&gt;13&lt;/_volume&gt;&lt;/Details&gt;&lt;Extra&gt;&lt;DBUID&gt;{ED7A6172-5939-40E1-80C8-5912AD8BEE03}&lt;/DBUID&gt;&lt;/Extra&gt;&lt;/Item&gt;&lt;/References&gt;&lt;/Group&gt;&lt;/Citation&gt;_x000a_"/>
    <w:docVar w:name="NE.Ref{D9979020-5F3C-4601-AF87-42C2BAB295DB}" w:val=" ADDIN NE.Ref.{D9979020-5F3C-4601-AF87-42C2BAB295DB}&lt;Citation&gt;&lt;Group&gt;&lt;References&gt;&lt;Item&gt;&lt;ID&gt;127&lt;/ID&gt;&lt;UID&gt;{7148472E-3724-413E-B039-0569F39D7FE8}&lt;/UID&gt;&lt;Title&gt;Mobile learning: A framework and evaluation&lt;/Title&gt;&lt;Template&gt;Journal Article&lt;/Template&gt;&lt;Star&gt;0&lt;/Star&gt;&lt;Tag&gt;0&lt;/Tag&gt;&lt;Author&gt;Motiwalla, Luvai F&lt;/Author&gt;&lt;Year&gt;2007&lt;/Year&gt;&lt;Details&gt;&lt;_collection_scope&gt;SCIE;SSCI;&lt;/_collection_scope&gt;&lt;_created&gt;61955832&lt;/_created&gt;&lt;_impact_factor&gt;   3.819&lt;/_impact_factor&gt;&lt;_issue&gt;3&lt;/_issue&gt;&lt;_journal&gt;Computers &amp;amp; Education&lt;/_journal&gt;&lt;_label&gt;应用&lt;/_label&gt;&lt;_modified&gt;61956576&lt;/_modified&gt;&lt;_pages&gt;581-596&lt;/_pages&gt;&lt;_volume&gt;49&lt;/_volume&gt;&lt;/Details&gt;&lt;Extra&gt;&lt;DBUID&gt;{ED7A6172-5939-40E1-80C8-5912AD8BEE03}&lt;/DBUID&gt;&lt;/Extra&gt;&lt;/Item&gt;&lt;/References&gt;&lt;/Group&gt;&lt;/Citation&gt;_x000a_"/>
    <w:docVar w:name="NE.Ref{DBB6C44A-2FFB-4C14-9BE6-FE0DA77C2FD1}" w:val=" ADDIN NE.Ref.{DBB6C44A-2FFB-4C14-9BE6-FE0DA77C2FD1}&lt;Citation&gt;&lt;Group&gt;&lt;References&gt;&lt;Item&gt;&lt;ID&gt;128&lt;/ID&gt;&lt;UID&gt;{6128EA04-DC2D-430B-81F4-536DC70355A7}&lt;/UID&gt;&lt;Title&gt;Review of trends from mobile learning studies: A meta-analysis&lt;/Title&gt;&lt;Template&gt;Journal Article&lt;/Template&gt;&lt;Star&gt;0&lt;/Star&gt;&lt;Tag&gt;0&lt;/Tag&gt;&lt;Author&gt;Wu, Wen Hsiung; Wu, Yen Chun Jim; Chen, Chun Yu; Kao, Hao Yun; Lin, Che Hung; Huang, Sih Han&lt;/Author&gt;&lt;Year&gt;2012&lt;/Year&gt;&lt;Details&gt;&lt;_collection_scope&gt;SCIE;SSCI;&lt;/_collection_scope&gt;&lt;_created&gt;61955865&lt;/_created&gt;&lt;_impact_factor&gt;   3.819&lt;/_impact_factor&gt;&lt;_issue&gt;2&lt;/_issue&gt;&lt;_journal&gt;Computers &amp;amp; Education&lt;/_journal&gt;&lt;_label&gt;元分析&lt;/_label&gt;&lt;_modified&gt;61956576&lt;/_modified&gt;&lt;_pages&gt;817-827&lt;/_pages&gt;&lt;_volume&gt;59&lt;/_volume&gt;&lt;/Details&gt;&lt;Extra&gt;&lt;DBUID&gt;{ED7A6172-5939-40E1-80C8-5912AD8BEE03}&lt;/DBUID&gt;&lt;/Extra&gt;&lt;/Item&gt;&lt;/References&gt;&lt;/Group&gt;&lt;/Citation&gt;_x000a_"/>
    <w:docVar w:name="NE.Ref{DF74BC69-4FB6-465F-A5B6-2EF2A7F2A9E8}" w:val=" ADDIN NE.Ref.{DF74BC69-4FB6-465F-A5B6-2EF2A7F2A9E8}&lt;Citation&gt;&lt;Group&gt;&lt;References&gt;&lt;Item&gt;&lt;ID&gt;186&lt;/ID&gt;&lt;UID&gt;{3EBD574E-F50E-4C17-8C7C-7DDA127A80C0}&lt;/UID&gt;&lt;Title&gt;A Social Approach to High-level Context Generation for Supporting Context-aware M-Learning&lt;/Title&gt;&lt;Template&gt;Journal Article&lt;/Template&gt;&lt;Star&gt;0&lt;/Star&gt;&lt;Tag&gt;0&lt;/Tag&gt;&lt;Author&gt;Pan, Xu Wei&lt;/Author&gt;&lt;Year&gt;2017&lt;/Year&gt;&lt;Details&gt;&lt;_created&gt;61962939&lt;/_created&gt;&lt;_journal&gt;Eurasia Journal of Mathematics Science &amp;amp; Technology Education&lt;/_journal&gt;&lt;_modified&gt;61965758&lt;/_modified&gt;&lt;_volume&gt;13&lt;/_volume&gt;&lt;/Details&gt;&lt;Extra&gt;&lt;DBUID&gt;{ED7A6172-5939-40E1-80C8-5912AD8BEE03}&lt;/DBUID&gt;&lt;/Extra&gt;&lt;/Item&gt;&lt;/References&gt;&lt;/Group&gt;&lt;/Citation&gt;_x000a_"/>
    <w:docVar w:name="NE.Ref{E048FA34-941C-477C-AC11-7CCFD11C3BB9}" w:val=" ADDIN NE.Ref.{E048FA34-941C-477C-AC11-7CCFD11C3BB9}&lt;Citation&gt;&lt;Group&gt;&lt;References&gt;&lt;Item&gt;&lt;ID&gt;156&lt;/ID&gt;&lt;UID&gt;{F1D27377-BAD7-4B5C-8BCE-5B7626C4E2A5}&lt;/UID&gt;&lt;Title&gt;Mobile computing devices in higher education: Student perspectives on learning with cellphones, smartphones &amp;amp; social media&lt;/Title&gt;&lt;Template&gt;Journal Article&lt;/Template&gt;&lt;Star&gt;0&lt;/Star&gt;&lt;Tag&gt;0&lt;/Tag&gt;&lt;Author&gt;Gikas, Joanne; Grant, Michael M&lt;/Author&gt;&lt;Year&gt;2013&lt;/Year&gt;&lt;Details&gt;&lt;_created&gt;61959757&lt;/_created&gt;&lt;_issue&gt;2–3&lt;/_issue&gt;&lt;_journal&gt;Internet &amp;amp; Higher Education&lt;/_journal&gt;&lt;_modified&gt;62118141&lt;/_modified&gt;&lt;_pages&gt;18-26&lt;/_pages&gt;&lt;_volume&gt;19&lt;/_volume&gt;&lt;_accessed&gt;62118141&lt;/_accessed&gt;&lt;/Details&gt;&lt;Extra&gt;&lt;DBUID&gt;{ED7A6172-5939-40E1-80C8-5912AD8BEE03}&lt;/DBUID&gt;&lt;/Extra&gt;&lt;/Item&gt;&lt;/References&gt;&lt;/Group&gt;&lt;/Citation&gt;_x000a_"/>
    <w:docVar w:name="NE.Ref{E486C97D-FF7F-4588-A7D9-2F9F3768BB20}" w:val=" ADDIN NE.Ref.{E486C97D-FF7F-4588-A7D9-2F9F3768BB20}&lt;Citation&gt;&lt;Group&gt;&lt;References&gt;&lt;Item&gt;&lt;ID&gt;138&lt;/ID&gt;&lt;UID&gt;{9C12ACB7-FD0E-4465-98F6-B2AFB55CB959}&lt;/UID&gt;&lt;Title&gt;A formative assessment-based mobile learning approach to improving the learning attitudes and achievements of students&lt;/Title&gt;&lt;Template&gt;Journal Article&lt;/Template&gt;&lt;Star&gt;1&lt;/Star&gt;&lt;Tag&gt;0&lt;/Tag&gt;&lt;Author&gt;Hwang, Gwo Jen; Chang, Hsun Fang&lt;/Author&gt;&lt;Year&gt;2011&lt;/Year&gt;&lt;Details&gt;&lt;_collection_scope&gt;SCIE;SSCI;&lt;/_collection_scope&gt;&lt;_created&gt;61958452&lt;/_created&gt;&lt;_impact_factor&gt;   3.819&lt;/_impact_factor&gt;&lt;_issue&gt;4&lt;/_issue&gt;&lt;_journal&gt;Computers &amp;amp; Education&lt;/_journal&gt;&lt;_label&gt;评价; 实验; 元&lt;/_label&gt;&lt;_modified&gt;62002717&lt;/_modified&gt;&lt;_pages&gt;1023-1031&lt;/_pages&gt;&lt;_volume&gt;56&lt;/_volume&gt;&lt;/Details&gt;&lt;Extra&gt;&lt;DBUID&gt;{ED7A6172-5939-40E1-80C8-5912AD8BEE03}&lt;/DBUID&gt;&lt;/Extra&gt;&lt;/Item&gt;&lt;/References&gt;&lt;/Group&gt;&lt;/Citation&gt;_x000a_"/>
    <w:docVar w:name="NE.Ref{E7989303-710D-498B-A2B6-C305F0F8F26E}" w:val=" ADDIN NE.Ref.{E7989303-710D-498B-A2B6-C305F0F8F26E}&lt;Citation&gt;&lt;Group&gt;&lt;References&gt;&lt;Item&gt;&lt;ID&gt;195&lt;/ID&gt;&lt;UID&gt;{5E29C737-9DF4-4A8A-BC03-9C2FD7D4CBFA}&lt;/UID&gt;&lt;Title&gt;Development of a Lunar-Phase Observation System Based on Augmented Reality and Mobile Learning Technologies&lt;/Title&gt;&lt;Template&gt;Journal Article&lt;/Template&gt;&lt;Star&gt;0&lt;/Star&gt;&lt;Tag&gt;0&lt;/Tag&gt;&lt;Author&gt;Tarng, Wernhuar; Lin, Yu Sheng; Lin, Chiu Pin; Ou, Kuo Liang&lt;/Author&gt;&lt;Year&gt;2016&lt;/Year&gt;&lt;Details&gt;&lt;_created&gt;61963866&lt;/_created&gt;&lt;_issue&gt;1&lt;/_issue&gt;&lt;_journal&gt;Mobile Information Systems,2016,(2016-5-30)&lt;/_journal&gt;&lt;_label&gt;元&lt;/_label&gt;&lt;_modified&gt;61964062&lt;/_modified&gt;&lt;_pages&gt;1-12&lt;/_pages&gt;&lt;_volume&gt;2016&lt;/_volume&gt;&lt;/Details&gt;&lt;Extra&gt;&lt;DBUID&gt;{ED7A6172-5939-40E1-80C8-5912AD8BEE03}&lt;/DBUID&gt;&lt;/Extra&gt;&lt;/Item&gt;&lt;/References&gt;&lt;/Group&gt;&lt;/Citation&gt;_x000a_"/>
    <w:docVar w:name="NE.Ref{E922BA71-B43A-4CEB-9977-73FB4D6D1E3E}" w:val=" ADDIN NE.Ref.{E922BA71-B43A-4CEB-9977-73FB4D6D1E3E}&lt;Citation&gt;&lt;Group&gt;&lt;References&gt;&lt;Item&gt;&lt;ID&gt;227&lt;/ID&gt;&lt;UID&gt;{BE55B35C-DF3D-4E41-AB70-C56F87664C90}&lt;/UID&gt;&lt;Title&gt;Four stages of research on the educational use of ubiquitouscomputing&lt;/Title&gt;&lt;Template&gt;Journal Article&lt;/Template&gt;&lt;Star&gt;1&lt;/Star&gt;&lt;Tag&gt;0&lt;/Tag&gt;&lt;Author&gt;Laru, Jari; Naykki, Piia; Jarvela, Sanna&lt;/Author&gt;&lt;Year&gt;2015&lt;/Year&gt;&lt;Details&gt;&lt;_collection_scope&gt;EI;SCIE;SSCI;&lt;/_collection_scope&gt;&lt;_created&gt;61971324&lt;/_created&gt;&lt;_impact_factor&gt;   2.267&lt;/_impact_factor&gt;&lt;_issue&gt;1&lt;/_issue&gt;&lt;_journal&gt;IEEE Transactions on Learning Technologies&lt;/_journal&gt;&lt;_label&gt;技术炒作曲线&lt;/_label&gt;&lt;_modified&gt;61971324&lt;/_modified&gt;&lt;_pages&gt;69-82&lt;/_pages&gt;&lt;_volume&gt;8&lt;/_volume&gt;&lt;/Details&gt;&lt;Extra&gt;&lt;DBUID&gt;{ED7A6172-5939-40E1-80C8-5912AD8BEE03}&lt;/DBUID&gt;&lt;/Extra&gt;&lt;/Item&gt;&lt;/References&gt;&lt;/Group&gt;&lt;/Citation&gt;_x000a_"/>
    <w:docVar w:name="NE.Ref{ECA07AAF-1F7E-4336-8D1B-634B7C2100E1}" w:val=" ADDIN NE.Ref.{ECA07AAF-1F7E-4336-8D1B-634B7C2100E1}&lt;Citation&gt;&lt;Group&gt;&lt;References&gt;&lt;Item&gt;&lt;ID&gt;199&lt;/ID&gt;&lt;UID&gt;{D322B457-FC00-49D9-84B2-917DB05E56DD}&lt;/UID&gt;&lt;Title&gt;Adoption of mobile devices in teaching: changes in teacher beliefs, attitudes and anxiety&lt;/Title&gt;&lt;Template&gt;Journal Article&lt;/Template&gt;&lt;Star&gt;0&lt;/Star&gt;&lt;Tag&gt;0&lt;/Tag&gt;&lt;Author&gt;Chiu, Thomas K F; Churchill, Daniel&lt;/Author&gt;&lt;Year&gt;2016&lt;/Year&gt;&lt;Details&gt;&lt;_collection_scope&gt;SSCI;&lt;/_collection_scope&gt;&lt;_created&gt;61964081&lt;/_created&gt;&lt;_impact_factor&gt;   1.674&lt;/_impact_factor&gt;&lt;_issue&gt;2&lt;/_issue&gt;&lt;_journal&gt;Interactive Learning Environments&lt;/_journal&gt;&lt;_modified&gt;61965758&lt;/_modified&gt;&lt;_pages&gt;317-327&lt;/_pages&gt;&lt;_volume&gt;24&lt;/_volume&gt;&lt;/Details&gt;&lt;Extra&gt;&lt;DBUID&gt;{ED7A6172-5939-40E1-80C8-5912AD8BEE03}&lt;/DBUID&gt;&lt;/Extra&gt;&lt;/Item&gt;&lt;/References&gt;&lt;/Group&gt;&lt;/Citation&gt;_x000a_"/>
    <w:docVar w:name="NE.Ref{ECA471A5-E089-403E-8F2C-24625EB0120C}" w:val=" ADDIN NE.Ref.{ECA471A5-E089-403E-8F2C-24625EB0120C}&lt;Citation&gt;&lt;Group&gt;&lt;References&gt;&lt;Item&gt;&lt;ID&gt;228&lt;/ID&gt;&lt;UID&gt;{D3CEA53C-850D-483B-835B-C18D793198F6}&lt;/UID&gt;&lt;Title&gt;Mobile Learning projects——a critical analysis of the state of the art&lt;/Title&gt;&lt;Template&gt;Journal Article&lt;/Template&gt;&lt;Star&gt;0&lt;/Star&gt;&lt;Tag&gt;0&lt;/Tag&gt;&lt;Author&gt;Frohberg, D; Göth, C; Schwabe, G&lt;/Author&gt;&lt;Year&gt;2009&lt;/Year&gt;&lt;Details&gt;&lt;_accessed&gt;62066279&lt;/_accessed&gt;&lt;_collection_scope&gt;SSCI;&lt;/_collection_scope&gt;&lt;_created&gt;61972703&lt;/_created&gt;&lt;_impact_factor&gt;   1.253&lt;/_impact_factor&gt;&lt;_issue&gt;4&lt;/_issue&gt;&lt;_journal&gt;Journal of Computer Assisted Learning&lt;/_journal&gt;&lt;_label&gt;反思&lt;/_label&gt;&lt;_modified&gt;62066279&lt;/_modified&gt;&lt;_pages&gt;307–331&lt;/_pages&gt;&lt;_volume&gt;25&lt;/_volume&gt;&lt;/Details&gt;&lt;Extra&gt;&lt;DBUID&gt;{ED7A6172-5939-40E1-80C8-5912AD8BEE03}&lt;/DBUID&gt;&lt;/Extra&gt;&lt;/Item&gt;&lt;/References&gt;&lt;/Group&gt;&lt;/Citation&gt;_x000a_"/>
    <w:docVar w:name="NE.Ref{ECF7A2B5-9E5C-48C9-8360-C8CD699AB68C}" w:val=" ADDIN NE.Ref.{ECF7A2B5-9E5C-48C9-8360-C8CD699AB68C}&lt;Citation&gt;&lt;Group&gt;&lt;References&gt;&lt;Item&gt;&lt;ID&gt;147&lt;/ID&gt;&lt;UID&gt;{64943993-921D-42B1-B022-77016EA1A088}&lt;/UID&gt;&lt;Title&gt;An investigation of mobile learning readiness in higher education based on the theory of planned behavior&lt;/Title&gt;&lt;Template&gt;Journal Article&lt;/Template&gt;&lt;Star&gt;0&lt;/Star&gt;&lt;Tag&gt;0&lt;/Tag&gt;&lt;Author&gt;Cheon, Jongpil; Lee, Sangno; Crooks, Steven M; Song, Jaeki&lt;/Author&gt;&lt;Year&gt;2012&lt;/Year&gt;&lt;Details&gt;&lt;_collection_scope&gt;SCIE;SSCI;&lt;/_collection_scope&gt;&lt;_created&gt;61958722&lt;/_created&gt;&lt;_impact_factor&gt;   3.819&lt;/_impact_factor&gt;&lt;_issue&gt;3&lt;/_issue&gt;&lt;_journal&gt;Computers &amp;amp; Education&lt;/_journal&gt;&lt;_label&gt;接受度&lt;/_label&gt;&lt;_modified&gt;61958766&lt;/_modified&gt;&lt;_pages&gt;1054-1064&lt;/_pages&gt;&lt;_volume&gt;59&lt;/_volume&gt;&lt;/Details&gt;&lt;Extra&gt;&lt;DBUID&gt;{ED7A6172-5939-40E1-80C8-5912AD8BEE03}&lt;/DBUID&gt;&lt;/Extra&gt;&lt;/Item&gt;&lt;/References&gt;&lt;/Group&gt;&lt;/Citation&gt;_x000a_"/>
    <w:docVar w:name="NE.Ref{EDFF1524-0DFC-4974-86CE-4373ED9C7211}" w:val=" ADDIN NE.Ref.{EDFF1524-0DFC-4974-86CE-4373ED9C7211}&lt;Citation&gt;&lt;Group&gt;&lt;References&gt;&lt;Item&gt;&lt;ID&gt;212&lt;/ID&gt;&lt;UID&gt;{D8719875-7692-4ED4-8291-F5B07CE0E899}&lt;/UID&gt;&lt;Title&gt;Cooperation begins: Encouraging critical thinking skills through cooperative reciprocity using a mobile learning game&lt;/Title&gt;&lt;Template&gt;Journal Article&lt;/Template&gt;&lt;Star&gt;0&lt;/Star&gt;&lt;Tag&gt;0&lt;/Tag&gt;&lt;Author&gt;Lee, Hyunjeong; Parsons, David; Kwon, Gyuhyun; Kim, Jieun; Petrova, Krassie; Jeong, Eunju; Ryu, Hokyoung&lt;/Author&gt;&lt;Year&gt;2016&lt;/Year&gt;&lt;Details&gt;&lt;_collection_scope&gt;SCIE;SSCI;&lt;/_collection_scope&gt;&lt;_created&gt;61965738&lt;/_created&gt;&lt;_impact_factor&gt;   3.819&lt;/_impact_factor&gt;&lt;_journal&gt;Computers &amp;amp; Education&lt;/_journal&gt;&lt;_modified&gt;61965758&lt;/_modified&gt;&lt;_pages&gt;97-115&lt;/_pages&gt;&lt;_volume&gt;97&lt;/_volume&gt;&lt;/Details&gt;&lt;Extra&gt;&lt;DBUID&gt;{ED7A6172-5939-40E1-80C8-5912AD8BEE03}&lt;/DBUID&gt;&lt;/Extra&gt;&lt;/Item&gt;&lt;/References&gt;&lt;/Group&gt;&lt;Group&gt;&lt;References&gt;&lt;Item&gt;&lt;ID&gt;205&lt;/ID&gt;&lt;UID&gt;{917E7334-4D9D-43F5-8C7D-5C704938F242}&lt;/UID&gt;&lt;Title&gt;Effects of an augmented reality-based educational game on students&amp;apos; learning achievements and attitudes in real-world observations&lt;/Title&gt;&lt;Template&gt;Journal Article&lt;/Template&gt;&lt;Star&gt;0&lt;/Star&gt;&lt;Tag&gt;0&lt;/Tag&gt;&lt;Author&gt;Hwang, Gwo Jen; Wu, Po Han; Chen, Chi Chang; Tu, Nien Ting&lt;/Author&gt;&lt;Year&gt;2016&lt;/Year&gt;&lt;Details&gt;&lt;_collection_scope&gt;SSCI;&lt;/_collection_scope&gt;&lt;_created&gt;61964183&lt;/_created&gt;&lt;_impact_factor&gt;   1.674&lt;/_impact_factor&gt;&lt;_journal&gt;Interactive Learning Environments&lt;/_journal&gt;&lt;_modified&gt;61965625&lt;/_modified&gt;&lt;_pages&gt;1-12&lt;/_pages&gt;&lt;_volume&gt;24&lt;/_volume&gt;&lt;/Details&gt;&lt;Extra&gt;&lt;DBUID&gt;{ED7A6172-5939-40E1-80C8-5912AD8BEE03}&lt;/DBUID&gt;&lt;/Extra&gt;&lt;/Item&gt;&lt;/References&gt;&lt;/Group&gt;&lt;/Citation&gt;_x000a_"/>
    <w:docVar w:name="NE.Ref{EFAF7D47-67A1-4588-AD8A-E271DD6F157B}" w:val=" ADDIN NE.Ref.{EFAF7D47-67A1-4588-AD8A-E271DD6F157B}&lt;Citation&gt;&lt;Group&gt;&lt;References&gt;&lt;Item&gt;&lt;ID&gt;130&lt;/ID&gt;&lt;UID&gt;{18CE6EED-816E-4CA5-BA91-EEB42B5A270F}&lt;/UID&gt;&lt;Title&gt;Leveraging mobile technology for sustainable seamless learning: a research agenda&lt;/Title&gt;&lt;Template&gt;Journal Article&lt;/Template&gt;&lt;Star&gt;1&lt;/Star&gt;&lt;Tag&gt;0&lt;/Tag&gt;&lt;Author&gt;Looi, Chee Kit; Seow, Peter; Zhang, Bao Hui; So, Hyo Jeong; Chen, Wenli; Wong, Lung Hsiang&lt;/Author&gt;&lt;Year&gt;2010&lt;/Year&gt;&lt;Details&gt;&lt;_collection_scope&gt;EI;SSCI;&lt;/_collection_scope&gt;&lt;_created&gt;61956604&lt;/_created&gt;&lt;_impact_factor&gt;   2.410&lt;/_impact_factor&gt;&lt;_issue&gt;2&lt;/_issue&gt;&lt;_journal&gt;British Journal of Educational Technology&lt;/_journal&gt;&lt;_label&gt;模型&lt;/_label&gt;&lt;_modified&gt;61958676&lt;/_modified&gt;&lt;_pages&gt;154-169&lt;/_pages&gt;&lt;_volume&gt;41&lt;/_volume&gt;&lt;/Details&gt;&lt;Extra&gt;&lt;DBUID&gt;{ED7A6172-5939-40E1-80C8-5912AD8BEE03}&lt;/DBUID&gt;&lt;/Extra&gt;&lt;/Item&gt;&lt;/References&gt;&lt;/Group&gt;&lt;/Citation&gt;_x000a_"/>
    <w:docVar w:name="NE.Ref{F01A49E8-0103-4584-9AAD-67064DF957D5}" w:val=" ADDIN NE.Ref.{F01A49E8-0103-4584-9AAD-67064DF957D5}&lt;Citation&gt;&lt;Group&gt;&lt;References&gt;&lt;Item&gt;&lt;ID&gt;169&lt;/ID&gt;&lt;UID&gt;{80CF47A8-32BE-42F6-8501-D46B95E76398}&lt;/UID&gt;&lt;Title&gt;Using augmented reality to support a software editing course for college students&lt;/Title&gt;&lt;Template&gt;Journal Article&lt;/Template&gt;&lt;Star&gt;0&lt;/Star&gt;&lt;Tag&gt;0&lt;/Tag&gt;&lt;Author&gt;Wang, Y H&lt;/Author&gt;&lt;Year&gt;2017&lt;/Year&gt;&lt;Details&gt;&lt;_collection_scope&gt;SSCI;&lt;/_collection_scope&gt;&lt;_created&gt;61960040&lt;/_created&gt;&lt;_impact_factor&gt;   1.253&lt;/_impact_factor&gt;&lt;_issue&gt;10&lt;/_issue&gt;&lt;_journal&gt;Journal of Computer Assisted Learning&lt;/_journal&gt;&lt;_label&gt;实验&lt;/_label&gt;&lt;_modified&gt;61960137&lt;/_modified&gt;&lt;/Details&gt;&lt;Extra&gt;&lt;DBUID&gt;{ED7A6172-5939-40E1-80C8-5912AD8BEE03}&lt;/DBUID&gt;&lt;/Extra&gt;&lt;/Item&gt;&lt;/References&gt;&lt;/Group&gt;&lt;/Citation&gt;_x000a_"/>
    <w:docVar w:name="NE.Ref{F6A39D14-941F-4161-91DC-D02BBCE1453E}" w:val=" ADDIN NE.Ref.{F6A39D14-941F-4161-91DC-D02BBCE1453E}&lt;Citation&gt;&lt;Group&gt;&lt;References&gt;&lt;Item&gt;&lt;ID&gt;153&lt;/ID&gt;&lt;UID&gt;{7148B3BA-1C95-49F9-9EF1-3AF91A407766}&lt;/UID&gt;&lt;Title&gt;Investigating acceptance toward mobile learning to assist individual knowledge management: Based on activity theory approach&lt;/Title&gt;&lt;Template&gt;Journal Article&lt;/Template&gt;&lt;Star&gt;0&lt;/Star&gt;&lt;Tag&gt;0&lt;/Tag&gt;&lt;Author&gt;Liaw, Shu Sheng; Hatala, Marek; Huang, Hsiu Mei&lt;/Author&gt;&lt;Year&gt;2010&lt;/Year&gt;&lt;Details&gt;&lt;_collection_scope&gt;SCIE;SSCI;&lt;/_collection_scope&gt;&lt;_created&gt;61959700&lt;/_created&gt;&lt;_impact_factor&gt;   3.819&lt;/_impact_factor&gt;&lt;_issue&gt;2&lt;/_issue&gt;&lt;_journal&gt;Computers &amp;amp; Education&lt;/_journal&gt;&lt;_label&gt;定量; 接受度&lt;/_label&gt;&lt;_modified&gt;61960139&lt;/_modified&gt;&lt;_pages&gt;446-454&lt;/_pages&gt;&lt;_volume&gt;54&lt;/_volume&gt;&lt;/Details&gt;&lt;Extra&gt;&lt;DBUID&gt;{ED7A6172-5939-40E1-80C8-5912AD8BEE03}&lt;/DBUID&gt;&lt;/Extra&gt;&lt;/Item&gt;&lt;/References&gt;&lt;/Group&gt;&lt;/Citation&gt;_x000a_"/>
    <w:docVar w:name="ne_docsoft" w:val="MSWord"/>
    <w:docVar w:name="ne_docversion" w:val="NoteExpress 2.0"/>
    <w:docVar w:name="ne_stylename" w:val="中国电化教育"/>
  </w:docVars>
  <w:rsids>
    <w:rsidRoot w:val="007D0271"/>
    <w:rsid w:val="0000012B"/>
    <w:rsid w:val="0000027E"/>
    <w:rsid w:val="000003A5"/>
    <w:rsid w:val="00000767"/>
    <w:rsid w:val="00001B2C"/>
    <w:rsid w:val="0000227F"/>
    <w:rsid w:val="00002996"/>
    <w:rsid w:val="00003176"/>
    <w:rsid w:val="00003F92"/>
    <w:rsid w:val="000041EA"/>
    <w:rsid w:val="0000432C"/>
    <w:rsid w:val="000045EE"/>
    <w:rsid w:val="0000577D"/>
    <w:rsid w:val="00005C39"/>
    <w:rsid w:val="0000662A"/>
    <w:rsid w:val="0000767D"/>
    <w:rsid w:val="00007F21"/>
    <w:rsid w:val="000102D8"/>
    <w:rsid w:val="00010C55"/>
    <w:rsid w:val="00010D40"/>
    <w:rsid w:val="00010E1C"/>
    <w:rsid w:val="00010FA6"/>
    <w:rsid w:val="0001130B"/>
    <w:rsid w:val="000118E9"/>
    <w:rsid w:val="00011BC5"/>
    <w:rsid w:val="00011D56"/>
    <w:rsid w:val="00012444"/>
    <w:rsid w:val="000128FE"/>
    <w:rsid w:val="00012D08"/>
    <w:rsid w:val="00012EEF"/>
    <w:rsid w:val="000131B3"/>
    <w:rsid w:val="00013FD3"/>
    <w:rsid w:val="00014C04"/>
    <w:rsid w:val="000163DE"/>
    <w:rsid w:val="00016F20"/>
    <w:rsid w:val="00017442"/>
    <w:rsid w:val="00017896"/>
    <w:rsid w:val="00020493"/>
    <w:rsid w:val="000218BE"/>
    <w:rsid w:val="000224D1"/>
    <w:rsid w:val="00022889"/>
    <w:rsid w:val="00022A7F"/>
    <w:rsid w:val="00022A94"/>
    <w:rsid w:val="00022E08"/>
    <w:rsid w:val="000231A0"/>
    <w:rsid w:val="0002421A"/>
    <w:rsid w:val="00024A15"/>
    <w:rsid w:val="000251F7"/>
    <w:rsid w:val="000257B6"/>
    <w:rsid w:val="0002596F"/>
    <w:rsid w:val="000261DD"/>
    <w:rsid w:val="0002692A"/>
    <w:rsid w:val="00026E32"/>
    <w:rsid w:val="000303C4"/>
    <w:rsid w:val="00030806"/>
    <w:rsid w:val="00031396"/>
    <w:rsid w:val="00031975"/>
    <w:rsid w:val="00031C89"/>
    <w:rsid w:val="0003227A"/>
    <w:rsid w:val="000323A9"/>
    <w:rsid w:val="00032BD2"/>
    <w:rsid w:val="00032CB8"/>
    <w:rsid w:val="00032F68"/>
    <w:rsid w:val="000345C6"/>
    <w:rsid w:val="0003528A"/>
    <w:rsid w:val="00036113"/>
    <w:rsid w:val="0003644B"/>
    <w:rsid w:val="000369B2"/>
    <w:rsid w:val="000373A8"/>
    <w:rsid w:val="00037498"/>
    <w:rsid w:val="00040B06"/>
    <w:rsid w:val="00041095"/>
    <w:rsid w:val="00041F01"/>
    <w:rsid w:val="00042CC6"/>
    <w:rsid w:val="00043577"/>
    <w:rsid w:val="0004393E"/>
    <w:rsid w:val="0004426D"/>
    <w:rsid w:val="00044851"/>
    <w:rsid w:val="000449F0"/>
    <w:rsid w:val="00044B69"/>
    <w:rsid w:val="00044BA5"/>
    <w:rsid w:val="00044FE0"/>
    <w:rsid w:val="00045160"/>
    <w:rsid w:val="00045DF7"/>
    <w:rsid w:val="00045FD8"/>
    <w:rsid w:val="00046C61"/>
    <w:rsid w:val="00046EF9"/>
    <w:rsid w:val="00047546"/>
    <w:rsid w:val="000477F8"/>
    <w:rsid w:val="00047D2F"/>
    <w:rsid w:val="00050791"/>
    <w:rsid w:val="00050856"/>
    <w:rsid w:val="00050E53"/>
    <w:rsid w:val="00051504"/>
    <w:rsid w:val="0005188E"/>
    <w:rsid w:val="00051A05"/>
    <w:rsid w:val="00052F51"/>
    <w:rsid w:val="00053216"/>
    <w:rsid w:val="0005343F"/>
    <w:rsid w:val="00054469"/>
    <w:rsid w:val="00054736"/>
    <w:rsid w:val="00055D29"/>
    <w:rsid w:val="000563C6"/>
    <w:rsid w:val="00056779"/>
    <w:rsid w:val="000573E2"/>
    <w:rsid w:val="00057A68"/>
    <w:rsid w:val="00061197"/>
    <w:rsid w:val="000613FD"/>
    <w:rsid w:val="00062BB5"/>
    <w:rsid w:val="0006423B"/>
    <w:rsid w:val="00064B92"/>
    <w:rsid w:val="000650B9"/>
    <w:rsid w:val="00065491"/>
    <w:rsid w:val="000655A7"/>
    <w:rsid w:val="00065B84"/>
    <w:rsid w:val="000663C0"/>
    <w:rsid w:val="000677B6"/>
    <w:rsid w:val="00067999"/>
    <w:rsid w:val="0007007B"/>
    <w:rsid w:val="000704EC"/>
    <w:rsid w:val="00071A5B"/>
    <w:rsid w:val="00071F2B"/>
    <w:rsid w:val="00072A32"/>
    <w:rsid w:val="0007317A"/>
    <w:rsid w:val="000732F8"/>
    <w:rsid w:val="00073554"/>
    <w:rsid w:val="000738E8"/>
    <w:rsid w:val="0007461F"/>
    <w:rsid w:val="00074850"/>
    <w:rsid w:val="00075424"/>
    <w:rsid w:val="00075524"/>
    <w:rsid w:val="0007662F"/>
    <w:rsid w:val="00076C05"/>
    <w:rsid w:val="00077A0F"/>
    <w:rsid w:val="000801D7"/>
    <w:rsid w:val="00080ACD"/>
    <w:rsid w:val="00080ADE"/>
    <w:rsid w:val="00081224"/>
    <w:rsid w:val="000814A0"/>
    <w:rsid w:val="0008195C"/>
    <w:rsid w:val="00082522"/>
    <w:rsid w:val="0008357A"/>
    <w:rsid w:val="00083F55"/>
    <w:rsid w:val="00084A43"/>
    <w:rsid w:val="00084DDE"/>
    <w:rsid w:val="000856B5"/>
    <w:rsid w:val="00085991"/>
    <w:rsid w:val="0008650D"/>
    <w:rsid w:val="00086BCB"/>
    <w:rsid w:val="00087369"/>
    <w:rsid w:val="00087FDC"/>
    <w:rsid w:val="00090117"/>
    <w:rsid w:val="000901E8"/>
    <w:rsid w:val="00090A91"/>
    <w:rsid w:val="00090B12"/>
    <w:rsid w:val="00090D21"/>
    <w:rsid w:val="00090FE8"/>
    <w:rsid w:val="000912CB"/>
    <w:rsid w:val="0009272D"/>
    <w:rsid w:val="00092A64"/>
    <w:rsid w:val="00092D3A"/>
    <w:rsid w:val="0009319F"/>
    <w:rsid w:val="000934D1"/>
    <w:rsid w:val="00093651"/>
    <w:rsid w:val="00093680"/>
    <w:rsid w:val="00093D95"/>
    <w:rsid w:val="00094BC8"/>
    <w:rsid w:val="00094F9C"/>
    <w:rsid w:val="000950B7"/>
    <w:rsid w:val="000950D4"/>
    <w:rsid w:val="00095400"/>
    <w:rsid w:val="00095BE9"/>
    <w:rsid w:val="00095F6A"/>
    <w:rsid w:val="00095F87"/>
    <w:rsid w:val="00096261"/>
    <w:rsid w:val="00096F09"/>
    <w:rsid w:val="00097897"/>
    <w:rsid w:val="000A0258"/>
    <w:rsid w:val="000A04EA"/>
    <w:rsid w:val="000A0A61"/>
    <w:rsid w:val="000A1EB3"/>
    <w:rsid w:val="000A2353"/>
    <w:rsid w:val="000A3A05"/>
    <w:rsid w:val="000A47A5"/>
    <w:rsid w:val="000A4D0E"/>
    <w:rsid w:val="000A5828"/>
    <w:rsid w:val="000A58B9"/>
    <w:rsid w:val="000A5F6E"/>
    <w:rsid w:val="000A65B1"/>
    <w:rsid w:val="000A65D9"/>
    <w:rsid w:val="000A6932"/>
    <w:rsid w:val="000A72AF"/>
    <w:rsid w:val="000B12E2"/>
    <w:rsid w:val="000B1A6A"/>
    <w:rsid w:val="000B2A83"/>
    <w:rsid w:val="000B2DC2"/>
    <w:rsid w:val="000B431A"/>
    <w:rsid w:val="000B505F"/>
    <w:rsid w:val="000B557E"/>
    <w:rsid w:val="000B5A38"/>
    <w:rsid w:val="000B738E"/>
    <w:rsid w:val="000C01F0"/>
    <w:rsid w:val="000C0917"/>
    <w:rsid w:val="000C0CE4"/>
    <w:rsid w:val="000C1219"/>
    <w:rsid w:val="000C1465"/>
    <w:rsid w:val="000C166B"/>
    <w:rsid w:val="000C19AA"/>
    <w:rsid w:val="000C33BE"/>
    <w:rsid w:val="000C35BF"/>
    <w:rsid w:val="000C38FC"/>
    <w:rsid w:val="000C39F6"/>
    <w:rsid w:val="000C3C1C"/>
    <w:rsid w:val="000C439F"/>
    <w:rsid w:val="000C4C24"/>
    <w:rsid w:val="000C51E7"/>
    <w:rsid w:val="000C5677"/>
    <w:rsid w:val="000C600A"/>
    <w:rsid w:val="000C6371"/>
    <w:rsid w:val="000C6995"/>
    <w:rsid w:val="000C6C91"/>
    <w:rsid w:val="000C7037"/>
    <w:rsid w:val="000C75AF"/>
    <w:rsid w:val="000C7A7F"/>
    <w:rsid w:val="000D0B4F"/>
    <w:rsid w:val="000D204C"/>
    <w:rsid w:val="000D2A58"/>
    <w:rsid w:val="000D2E8B"/>
    <w:rsid w:val="000D3418"/>
    <w:rsid w:val="000D3594"/>
    <w:rsid w:val="000D359C"/>
    <w:rsid w:val="000D4085"/>
    <w:rsid w:val="000D5234"/>
    <w:rsid w:val="000D55F1"/>
    <w:rsid w:val="000D5748"/>
    <w:rsid w:val="000D5FAD"/>
    <w:rsid w:val="000D658F"/>
    <w:rsid w:val="000D66FD"/>
    <w:rsid w:val="000D70E7"/>
    <w:rsid w:val="000D7AA7"/>
    <w:rsid w:val="000D7FD4"/>
    <w:rsid w:val="000E0C44"/>
    <w:rsid w:val="000E13F8"/>
    <w:rsid w:val="000E1AE9"/>
    <w:rsid w:val="000E1DEB"/>
    <w:rsid w:val="000E1F62"/>
    <w:rsid w:val="000E2234"/>
    <w:rsid w:val="000E2EFC"/>
    <w:rsid w:val="000E2F7F"/>
    <w:rsid w:val="000E38DD"/>
    <w:rsid w:val="000E3944"/>
    <w:rsid w:val="000E4407"/>
    <w:rsid w:val="000E48BF"/>
    <w:rsid w:val="000E490F"/>
    <w:rsid w:val="000E6040"/>
    <w:rsid w:val="000E661D"/>
    <w:rsid w:val="000E6762"/>
    <w:rsid w:val="000E6A64"/>
    <w:rsid w:val="000E6C8C"/>
    <w:rsid w:val="000E79A3"/>
    <w:rsid w:val="000E7B0D"/>
    <w:rsid w:val="000F01D1"/>
    <w:rsid w:val="000F01FE"/>
    <w:rsid w:val="000F0BA9"/>
    <w:rsid w:val="000F2E9D"/>
    <w:rsid w:val="000F3862"/>
    <w:rsid w:val="000F39AF"/>
    <w:rsid w:val="000F464D"/>
    <w:rsid w:val="000F4B15"/>
    <w:rsid w:val="000F4F36"/>
    <w:rsid w:val="000F5D14"/>
    <w:rsid w:val="000F6088"/>
    <w:rsid w:val="000F6B3C"/>
    <w:rsid w:val="000F7531"/>
    <w:rsid w:val="000F7601"/>
    <w:rsid w:val="000F7812"/>
    <w:rsid w:val="00100686"/>
    <w:rsid w:val="001009B6"/>
    <w:rsid w:val="001011F8"/>
    <w:rsid w:val="00101C5F"/>
    <w:rsid w:val="00102B80"/>
    <w:rsid w:val="001033BB"/>
    <w:rsid w:val="00103D53"/>
    <w:rsid w:val="001042DC"/>
    <w:rsid w:val="00104C4F"/>
    <w:rsid w:val="0010594B"/>
    <w:rsid w:val="00105DE8"/>
    <w:rsid w:val="0010637C"/>
    <w:rsid w:val="0010698C"/>
    <w:rsid w:val="00107B91"/>
    <w:rsid w:val="00110DB3"/>
    <w:rsid w:val="001131B8"/>
    <w:rsid w:val="0011381B"/>
    <w:rsid w:val="00114CF2"/>
    <w:rsid w:val="0011580E"/>
    <w:rsid w:val="00115995"/>
    <w:rsid w:val="0011629F"/>
    <w:rsid w:val="00116627"/>
    <w:rsid w:val="0011686F"/>
    <w:rsid w:val="00117C27"/>
    <w:rsid w:val="00117E42"/>
    <w:rsid w:val="00120724"/>
    <w:rsid w:val="00121971"/>
    <w:rsid w:val="00121AC1"/>
    <w:rsid w:val="00122BE3"/>
    <w:rsid w:val="00123A02"/>
    <w:rsid w:val="00123CF9"/>
    <w:rsid w:val="00123F82"/>
    <w:rsid w:val="0012492E"/>
    <w:rsid w:val="0012520E"/>
    <w:rsid w:val="0012526A"/>
    <w:rsid w:val="00125F86"/>
    <w:rsid w:val="0012624C"/>
    <w:rsid w:val="00126F5B"/>
    <w:rsid w:val="00127E22"/>
    <w:rsid w:val="001305BD"/>
    <w:rsid w:val="001307DF"/>
    <w:rsid w:val="00130AEA"/>
    <w:rsid w:val="00130F64"/>
    <w:rsid w:val="00131FD3"/>
    <w:rsid w:val="001326E4"/>
    <w:rsid w:val="00132C44"/>
    <w:rsid w:val="00134ECD"/>
    <w:rsid w:val="00135094"/>
    <w:rsid w:val="0013560F"/>
    <w:rsid w:val="00135980"/>
    <w:rsid w:val="00135E43"/>
    <w:rsid w:val="001366E2"/>
    <w:rsid w:val="00136AB4"/>
    <w:rsid w:val="00136BFB"/>
    <w:rsid w:val="001372AC"/>
    <w:rsid w:val="0014000A"/>
    <w:rsid w:val="001413C0"/>
    <w:rsid w:val="00141453"/>
    <w:rsid w:val="00142AC7"/>
    <w:rsid w:val="00142BF6"/>
    <w:rsid w:val="00144190"/>
    <w:rsid w:val="00144560"/>
    <w:rsid w:val="00144A36"/>
    <w:rsid w:val="00144D7D"/>
    <w:rsid w:val="001456D2"/>
    <w:rsid w:val="00145947"/>
    <w:rsid w:val="001460B7"/>
    <w:rsid w:val="001460EE"/>
    <w:rsid w:val="00146A70"/>
    <w:rsid w:val="0014715B"/>
    <w:rsid w:val="001475EE"/>
    <w:rsid w:val="00150282"/>
    <w:rsid w:val="0015046C"/>
    <w:rsid w:val="00150862"/>
    <w:rsid w:val="00150A6A"/>
    <w:rsid w:val="00150BA3"/>
    <w:rsid w:val="00150E6F"/>
    <w:rsid w:val="00151873"/>
    <w:rsid w:val="00151991"/>
    <w:rsid w:val="00151AE4"/>
    <w:rsid w:val="001522AF"/>
    <w:rsid w:val="00152D89"/>
    <w:rsid w:val="00155C36"/>
    <w:rsid w:val="00155C3C"/>
    <w:rsid w:val="00156659"/>
    <w:rsid w:val="00156F0B"/>
    <w:rsid w:val="0015765D"/>
    <w:rsid w:val="00157EC1"/>
    <w:rsid w:val="00157FE6"/>
    <w:rsid w:val="00160015"/>
    <w:rsid w:val="00160A63"/>
    <w:rsid w:val="00161324"/>
    <w:rsid w:val="001613B3"/>
    <w:rsid w:val="001622EA"/>
    <w:rsid w:val="00162E9A"/>
    <w:rsid w:val="00163E76"/>
    <w:rsid w:val="001643A3"/>
    <w:rsid w:val="00165731"/>
    <w:rsid w:val="00166F35"/>
    <w:rsid w:val="001675A3"/>
    <w:rsid w:val="00167BC1"/>
    <w:rsid w:val="00170297"/>
    <w:rsid w:val="0017191C"/>
    <w:rsid w:val="001719D6"/>
    <w:rsid w:val="00173D1D"/>
    <w:rsid w:val="00173D6E"/>
    <w:rsid w:val="00174795"/>
    <w:rsid w:val="00174EC1"/>
    <w:rsid w:val="001756F7"/>
    <w:rsid w:val="00175B9A"/>
    <w:rsid w:val="00175E59"/>
    <w:rsid w:val="001761BE"/>
    <w:rsid w:val="00176345"/>
    <w:rsid w:val="00176B85"/>
    <w:rsid w:val="00176D20"/>
    <w:rsid w:val="00180616"/>
    <w:rsid w:val="0018077B"/>
    <w:rsid w:val="00180D45"/>
    <w:rsid w:val="0018247E"/>
    <w:rsid w:val="00183385"/>
    <w:rsid w:val="001845A6"/>
    <w:rsid w:val="00185487"/>
    <w:rsid w:val="001854E7"/>
    <w:rsid w:val="001864C2"/>
    <w:rsid w:val="00186D74"/>
    <w:rsid w:val="00187C3B"/>
    <w:rsid w:val="00187CB7"/>
    <w:rsid w:val="00187EFF"/>
    <w:rsid w:val="00190B31"/>
    <w:rsid w:val="00190C77"/>
    <w:rsid w:val="00190C9D"/>
    <w:rsid w:val="00190FB2"/>
    <w:rsid w:val="001912E5"/>
    <w:rsid w:val="00192E01"/>
    <w:rsid w:val="00192F81"/>
    <w:rsid w:val="0019332C"/>
    <w:rsid w:val="00193A49"/>
    <w:rsid w:val="0019435D"/>
    <w:rsid w:val="00195B3E"/>
    <w:rsid w:val="00196131"/>
    <w:rsid w:val="00196178"/>
    <w:rsid w:val="00196959"/>
    <w:rsid w:val="00196C26"/>
    <w:rsid w:val="00197661"/>
    <w:rsid w:val="001A0250"/>
    <w:rsid w:val="001A1184"/>
    <w:rsid w:val="001A29B7"/>
    <w:rsid w:val="001A32A4"/>
    <w:rsid w:val="001A4470"/>
    <w:rsid w:val="001A54E0"/>
    <w:rsid w:val="001A5D2D"/>
    <w:rsid w:val="001A60C4"/>
    <w:rsid w:val="001A6180"/>
    <w:rsid w:val="001A679C"/>
    <w:rsid w:val="001A6B37"/>
    <w:rsid w:val="001A7357"/>
    <w:rsid w:val="001A74E9"/>
    <w:rsid w:val="001B164F"/>
    <w:rsid w:val="001B1A45"/>
    <w:rsid w:val="001B21AC"/>
    <w:rsid w:val="001B33D5"/>
    <w:rsid w:val="001B3ABE"/>
    <w:rsid w:val="001B3DBE"/>
    <w:rsid w:val="001B3F5E"/>
    <w:rsid w:val="001B4373"/>
    <w:rsid w:val="001B465C"/>
    <w:rsid w:val="001B572F"/>
    <w:rsid w:val="001B57F2"/>
    <w:rsid w:val="001B5CB4"/>
    <w:rsid w:val="001B69ED"/>
    <w:rsid w:val="001B6D51"/>
    <w:rsid w:val="001B740F"/>
    <w:rsid w:val="001B79BF"/>
    <w:rsid w:val="001B7CFD"/>
    <w:rsid w:val="001B7D8C"/>
    <w:rsid w:val="001C0AD1"/>
    <w:rsid w:val="001C2141"/>
    <w:rsid w:val="001C32FC"/>
    <w:rsid w:val="001C373A"/>
    <w:rsid w:val="001C5229"/>
    <w:rsid w:val="001C62C9"/>
    <w:rsid w:val="001C649C"/>
    <w:rsid w:val="001C7E27"/>
    <w:rsid w:val="001C7FA3"/>
    <w:rsid w:val="001D0970"/>
    <w:rsid w:val="001D09E5"/>
    <w:rsid w:val="001D0BB3"/>
    <w:rsid w:val="001D0F64"/>
    <w:rsid w:val="001D0F9C"/>
    <w:rsid w:val="001D1875"/>
    <w:rsid w:val="001D1AE2"/>
    <w:rsid w:val="001D1E58"/>
    <w:rsid w:val="001D2531"/>
    <w:rsid w:val="001D26C7"/>
    <w:rsid w:val="001D2782"/>
    <w:rsid w:val="001D2C75"/>
    <w:rsid w:val="001D2DD2"/>
    <w:rsid w:val="001D325D"/>
    <w:rsid w:val="001D3322"/>
    <w:rsid w:val="001D3883"/>
    <w:rsid w:val="001D6649"/>
    <w:rsid w:val="001D6C20"/>
    <w:rsid w:val="001D6D3D"/>
    <w:rsid w:val="001D701D"/>
    <w:rsid w:val="001D7BFE"/>
    <w:rsid w:val="001E0030"/>
    <w:rsid w:val="001E0546"/>
    <w:rsid w:val="001E0A71"/>
    <w:rsid w:val="001E0ABA"/>
    <w:rsid w:val="001E0B12"/>
    <w:rsid w:val="001E125D"/>
    <w:rsid w:val="001E1471"/>
    <w:rsid w:val="001E2A00"/>
    <w:rsid w:val="001E2A97"/>
    <w:rsid w:val="001E3136"/>
    <w:rsid w:val="001E3545"/>
    <w:rsid w:val="001E3594"/>
    <w:rsid w:val="001E3B67"/>
    <w:rsid w:val="001E4A37"/>
    <w:rsid w:val="001E5E83"/>
    <w:rsid w:val="001E645C"/>
    <w:rsid w:val="001E64CD"/>
    <w:rsid w:val="001E6910"/>
    <w:rsid w:val="001E75AE"/>
    <w:rsid w:val="001E78AE"/>
    <w:rsid w:val="001E7E06"/>
    <w:rsid w:val="001F04A9"/>
    <w:rsid w:val="001F0EC5"/>
    <w:rsid w:val="001F1302"/>
    <w:rsid w:val="001F1507"/>
    <w:rsid w:val="001F17FA"/>
    <w:rsid w:val="001F1CBB"/>
    <w:rsid w:val="001F3FA5"/>
    <w:rsid w:val="001F43E3"/>
    <w:rsid w:val="001F495C"/>
    <w:rsid w:val="001F65DC"/>
    <w:rsid w:val="001F66E7"/>
    <w:rsid w:val="001F7755"/>
    <w:rsid w:val="001F7799"/>
    <w:rsid w:val="00201643"/>
    <w:rsid w:val="00201E9A"/>
    <w:rsid w:val="0020288E"/>
    <w:rsid w:val="00203196"/>
    <w:rsid w:val="00203DF0"/>
    <w:rsid w:val="00204016"/>
    <w:rsid w:val="0020584D"/>
    <w:rsid w:val="00206013"/>
    <w:rsid w:val="002065CA"/>
    <w:rsid w:val="00206C3C"/>
    <w:rsid w:val="0020763D"/>
    <w:rsid w:val="00207EDB"/>
    <w:rsid w:val="0021011B"/>
    <w:rsid w:val="00210B7A"/>
    <w:rsid w:val="00210C69"/>
    <w:rsid w:val="00210DF7"/>
    <w:rsid w:val="00211C19"/>
    <w:rsid w:val="00212357"/>
    <w:rsid w:val="00212830"/>
    <w:rsid w:val="00212AE0"/>
    <w:rsid w:val="00213B1C"/>
    <w:rsid w:val="00213EBB"/>
    <w:rsid w:val="002148A3"/>
    <w:rsid w:val="00214A1E"/>
    <w:rsid w:val="002152F3"/>
    <w:rsid w:val="00215826"/>
    <w:rsid w:val="00215C95"/>
    <w:rsid w:val="00215FA6"/>
    <w:rsid w:val="0021635D"/>
    <w:rsid w:val="002164C9"/>
    <w:rsid w:val="00216AB9"/>
    <w:rsid w:val="00216DF3"/>
    <w:rsid w:val="00217593"/>
    <w:rsid w:val="00217FEB"/>
    <w:rsid w:val="002205FB"/>
    <w:rsid w:val="00221659"/>
    <w:rsid w:val="002217E5"/>
    <w:rsid w:val="00221BCB"/>
    <w:rsid w:val="00222D18"/>
    <w:rsid w:val="00222FFB"/>
    <w:rsid w:val="00223925"/>
    <w:rsid w:val="002241A6"/>
    <w:rsid w:val="00224391"/>
    <w:rsid w:val="002248CD"/>
    <w:rsid w:val="00225C48"/>
    <w:rsid w:val="00226CD3"/>
    <w:rsid w:val="0022742B"/>
    <w:rsid w:val="00227C32"/>
    <w:rsid w:val="00227E08"/>
    <w:rsid w:val="002304CE"/>
    <w:rsid w:val="00232876"/>
    <w:rsid w:val="00233232"/>
    <w:rsid w:val="00233386"/>
    <w:rsid w:val="002337E0"/>
    <w:rsid w:val="0023400A"/>
    <w:rsid w:val="00234551"/>
    <w:rsid w:val="002345F5"/>
    <w:rsid w:val="0023474D"/>
    <w:rsid w:val="002347D3"/>
    <w:rsid w:val="0023495A"/>
    <w:rsid w:val="002354EF"/>
    <w:rsid w:val="00235BFE"/>
    <w:rsid w:val="00235FD4"/>
    <w:rsid w:val="002369A9"/>
    <w:rsid w:val="00236D63"/>
    <w:rsid w:val="00237219"/>
    <w:rsid w:val="002374CB"/>
    <w:rsid w:val="002400A1"/>
    <w:rsid w:val="0024055B"/>
    <w:rsid w:val="002405BD"/>
    <w:rsid w:val="00240A70"/>
    <w:rsid w:val="00240D73"/>
    <w:rsid w:val="00242DDB"/>
    <w:rsid w:val="00242EBD"/>
    <w:rsid w:val="00243F10"/>
    <w:rsid w:val="00244130"/>
    <w:rsid w:val="00244553"/>
    <w:rsid w:val="00245C44"/>
    <w:rsid w:val="002464ED"/>
    <w:rsid w:val="002468CC"/>
    <w:rsid w:val="00246EAD"/>
    <w:rsid w:val="00250448"/>
    <w:rsid w:val="00251AB1"/>
    <w:rsid w:val="00253B47"/>
    <w:rsid w:val="0025468E"/>
    <w:rsid w:val="002548F1"/>
    <w:rsid w:val="00254F21"/>
    <w:rsid w:val="00255142"/>
    <w:rsid w:val="00255151"/>
    <w:rsid w:val="00256963"/>
    <w:rsid w:val="00257DA7"/>
    <w:rsid w:val="002602A0"/>
    <w:rsid w:val="00260400"/>
    <w:rsid w:val="0026081E"/>
    <w:rsid w:val="0026081F"/>
    <w:rsid w:val="00261272"/>
    <w:rsid w:val="00261DC1"/>
    <w:rsid w:val="002628A0"/>
    <w:rsid w:val="00262D1A"/>
    <w:rsid w:val="0026384F"/>
    <w:rsid w:val="00263CC8"/>
    <w:rsid w:val="00263D27"/>
    <w:rsid w:val="002643EA"/>
    <w:rsid w:val="00264CEA"/>
    <w:rsid w:val="002661B4"/>
    <w:rsid w:val="00266BFA"/>
    <w:rsid w:val="00267BA7"/>
    <w:rsid w:val="00267C0A"/>
    <w:rsid w:val="00267DAC"/>
    <w:rsid w:val="002704B9"/>
    <w:rsid w:val="00270856"/>
    <w:rsid w:val="00271090"/>
    <w:rsid w:val="00271101"/>
    <w:rsid w:val="002719A4"/>
    <w:rsid w:val="002722CB"/>
    <w:rsid w:val="002724CA"/>
    <w:rsid w:val="00273BBA"/>
    <w:rsid w:val="00274D59"/>
    <w:rsid w:val="0027526C"/>
    <w:rsid w:val="0027548E"/>
    <w:rsid w:val="00275AEC"/>
    <w:rsid w:val="002774EE"/>
    <w:rsid w:val="00277C82"/>
    <w:rsid w:val="0028004B"/>
    <w:rsid w:val="00280605"/>
    <w:rsid w:val="00280FC4"/>
    <w:rsid w:val="00281093"/>
    <w:rsid w:val="00281E96"/>
    <w:rsid w:val="00282243"/>
    <w:rsid w:val="00282E86"/>
    <w:rsid w:val="00282ED5"/>
    <w:rsid w:val="00283A06"/>
    <w:rsid w:val="00283D02"/>
    <w:rsid w:val="0028400A"/>
    <w:rsid w:val="00285049"/>
    <w:rsid w:val="00286481"/>
    <w:rsid w:val="00286891"/>
    <w:rsid w:val="00286CC8"/>
    <w:rsid w:val="00286D78"/>
    <w:rsid w:val="00287212"/>
    <w:rsid w:val="00287763"/>
    <w:rsid w:val="00287ECF"/>
    <w:rsid w:val="00291941"/>
    <w:rsid w:val="0029201E"/>
    <w:rsid w:val="0029373E"/>
    <w:rsid w:val="00297425"/>
    <w:rsid w:val="002A07E7"/>
    <w:rsid w:val="002A1BE2"/>
    <w:rsid w:val="002A20F9"/>
    <w:rsid w:val="002A2B44"/>
    <w:rsid w:val="002A2F4B"/>
    <w:rsid w:val="002A34C7"/>
    <w:rsid w:val="002A3ADA"/>
    <w:rsid w:val="002A47B6"/>
    <w:rsid w:val="002A4C1E"/>
    <w:rsid w:val="002A5025"/>
    <w:rsid w:val="002A568C"/>
    <w:rsid w:val="002A5D4F"/>
    <w:rsid w:val="002A6054"/>
    <w:rsid w:val="002A67F1"/>
    <w:rsid w:val="002A6A0D"/>
    <w:rsid w:val="002A7026"/>
    <w:rsid w:val="002A7330"/>
    <w:rsid w:val="002A7A19"/>
    <w:rsid w:val="002A7F17"/>
    <w:rsid w:val="002B0D29"/>
    <w:rsid w:val="002B0E23"/>
    <w:rsid w:val="002B0EFA"/>
    <w:rsid w:val="002B1827"/>
    <w:rsid w:val="002B257B"/>
    <w:rsid w:val="002B269D"/>
    <w:rsid w:val="002B2A17"/>
    <w:rsid w:val="002B317C"/>
    <w:rsid w:val="002B38CD"/>
    <w:rsid w:val="002B3CAF"/>
    <w:rsid w:val="002B579F"/>
    <w:rsid w:val="002B5C2B"/>
    <w:rsid w:val="002B73C6"/>
    <w:rsid w:val="002B7426"/>
    <w:rsid w:val="002B7EB0"/>
    <w:rsid w:val="002C1DAD"/>
    <w:rsid w:val="002C202A"/>
    <w:rsid w:val="002C3A81"/>
    <w:rsid w:val="002C58E7"/>
    <w:rsid w:val="002C5D83"/>
    <w:rsid w:val="002C6310"/>
    <w:rsid w:val="002C6D34"/>
    <w:rsid w:val="002C75FD"/>
    <w:rsid w:val="002C799E"/>
    <w:rsid w:val="002C7DB9"/>
    <w:rsid w:val="002D042A"/>
    <w:rsid w:val="002D27D4"/>
    <w:rsid w:val="002D28F0"/>
    <w:rsid w:val="002D2A81"/>
    <w:rsid w:val="002D3307"/>
    <w:rsid w:val="002D3B5F"/>
    <w:rsid w:val="002D4796"/>
    <w:rsid w:val="002D48B6"/>
    <w:rsid w:val="002D5BA2"/>
    <w:rsid w:val="002D697B"/>
    <w:rsid w:val="002D6A06"/>
    <w:rsid w:val="002D706D"/>
    <w:rsid w:val="002D7CB0"/>
    <w:rsid w:val="002E060A"/>
    <w:rsid w:val="002E1489"/>
    <w:rsid w:val="002E2081"/>
    <w:rsid w:val="002E261E"/>
    <w:rsid w:val="002E2C79"/>
    <w:rsid w:val="002E2D3B"/>
    <w:rsid w:val="002E3555"/>
    <w:rsid w:val="002E3619"/>
    <w:rsid w:val="002E3756"/>
    <w:rsid w:val="002E3AAA"/>
    <w:rsid w:val="002E5043"/>
    <w:rsid w:val="002E58F4"/>
    <w:rsid w:val="002E5953"/>
    <w:rsid w:val="002E6113"/>
    <w:rsid w:val="002E6419"/>
    <w:rsid w:val="002E692D"/>
    <w:rsid w:val="002E7585"/>
    <w:rsid w:val="002E7751"/>
    <w:rsid w:val="002F043E"/>
    <w:rsid w:val="002F0A63"/>
    <w:rsid w:val="002F102E"/>
    <w:rsid w:val="002F1608"/>
    <w:rsid w:val="002F16EC"/>
    <w:rsid w:val="002F1FF7"/>
    <w:rsid w:val="002F2485"/>
    <w:rsid w:val="002F3104"/>
    <w:rsid w:val="002F3326"/>
    <w:rsid w:val="002F36A5"/>
    <w:rsid w:val="002F3767"/>
    <w:rsid w:val="002F4F82"/>
    <w:rsid w:val="002F5A10"/>
    <w:rsid w:val="002F5B0D"/>
    <w:rsid w:val="002F5F57"/>
    <w:rsid w:val="002F6755"/>
    <w:rsid w:val="002F6E68"/>
    <w:rsid w:val="002F7C9A"/>
    <w:rsid w:val="00300ED1"/>
    <w:rsid w:val="00301360"/>
    <w:rsid w:val="00301E17"/>
    <w:rsid w:val="00301E6B"/>
    <w:rsid w:val="003022B7"/>
    <w:rsid w:val="00302496"/>
    <w:rsid w:val="00302B35"/>
    <w:rsid w:val="00302DE6"/>
    <w:rsid w:val="00303839"/>
    <w:rsid w:val="00303B2D"/>
    <w:rsid w:val="00303ED5"/>
    <w:rsid w:val="00304299"/>
    <w:rsid w:val="00304492"/>
    <w:rsid w:val="0030452F"/>
    <w:rsid w:val="00305009"/>
    <w:rsid w:val="00305214"/>
    <w:rsid w:val="00305235"/>
    <w:rsid w:val="003053BC"/>
    <w:rsid w:val="003059BC"/>
    <w:rsid w:val="00305B6B"/>
    <w:rsid w:val="00305CE1"/>
    <w:rsid w:val="003062FD"/>
    <w:rsid w:val="00306619"/>
    <w:rsid w:val="0030687D"/>
    <w:rsid w:val="00306F60"/>
    <w:rsid w:val="003076CD"/>
    <w:rsid w:val="00307C0A"/>
    <w:rsid w:val="00310CCA"/>
    <w:rsid w:val="00311276"/>
    <w:rsid w:val="00311516"/>
    <w:rsid w:val="00311897"/>
    <w:rsid w:val="00311B63"/>
    <w:rsid w:val="00311BA9"/>
    <w:rsid w:val="00312023"/>
    <w:rsid w:val="003121C7"/>
    <w:rsid w:val="003122C5"/>
    <w:rsid w:val="00312348"/>
    <w:rsid w:val="00312DF7"/>
    <w:rsid w:val="00314A42"/>
    <w:rsid w:val="0031547E"/>
    <w:rsid w:val="00316257"/>
    <w:rsid w:val="00316EE6"/>
    <w:rsid w:val="0031736B"/>
    <w:rsid w:val="00317410"/>
    <w:rsid w:val="00317777"/>
    <w:rsid w:val="00317DB6"/>
    <w:rsid w:val="00317FE9"/>
    <w:rsid w:val="0032012C"/>
    <w:rsid w:val="00320CDB"/>
    <w:rsid w:val="00320DEC"/>
    <w:rsid w:val="0032196C"/>
    <w:rsid w:val="00321D22"/>
    <w:rsid w:val="00323124"/>
    <w:rsid w:val="00323CC3"/>
    <w:rsid w:val="00323EFD"/>
    <w:rsid w:val="003244DF"/>
    <w:rsid w:val="00324AA0"/>
    <w:rsid w:val="00324D25"/>
    <w:rsid w:val="00325B83"/>
    <w:rsid w:val="0032614C"/>
    <w:rsid w:val="00330269"/>
    <w:rsid w:val="00330357"/>
    <w:rsid w:val="0033146E"/>
    <w:rsid w:val="00331D1A"/>
    <w:rsid w:val="0033292E"/>
    <w:rsid w:val="00332C5F"/>
    <w:rsid w:val="00332CDB"/>
    <w:rsid w:val="003335C0"/>
    <w:rsid w:val="0033391A"/>
    <w:rsid w:val="0033467C"/>
    <w:rsid w:val="0033505E"/>
    <w:rsid w:val="0033530B"/>
    <w:rsid w:val="003356FB"/>
    <w:rsid w:val="003358D6"/>
    <w:rsid w:val="00335B2B"/>
    <w:rsid w:val="003361B2"/>
    <w:rsid w:val="003362D8"/>
    <w:rsid w:val="0033636D"/>
    <w:rsid w:val="00336EBE"/>
    <w:rsid w:val="00337575"/>
    <w:rsid w:val="00337F1E"/>
    <w:rsid w:val="00337F7F"/>
    <w:rsid w:val="003414D4"/>
    <w:rsid w:val="00341A73"/>
    <w:rsid w:val="00342024"/>
    <w:rsid w:val="003421B3"/>
    <w:rsid w:val="0034230F"/>
    <w:rsid w:val="0034248B"/>
    <w:rsid w:val="00342667"/>
    <w:rsid w:val="003430CD"/>
    <w:rsid w:val="003434B6"/>
    <w:rsid w:val="00343C20"/>
    <w:rsid w:val="00343C87"/>
    <w:rsid w:val="00343D07"/>
    <w:rsid w:val="00344A6E"/>
    <w:rsid w:val="00345167"/>
    <w:rsid w:val="0034527D"/>
    <w:rsid w:val="00345957"/>
    <w:rsid w:val="00345A55"/>
    <w:rsid w:val="00345B7D"/>
    <w:rsid w:val="00345F05"/>
    <w:rsid w:val="00346313"/>
    <w:rsid w:val="00346B2D"/>
    <w:rsid w:val="00346E37"/>
    <w:rsid w:val="00346ED9"/>
    <w:rsid w:val="00347E6B"/>
    <w:rsid w:val="00350299"/>
    <w:rsid w:val="0035122A"/>
    <w:rsid w:val="00351B6A"/>
    <w:rsid w:val="00353016"/>
    <w:rsid w:val="00353160"/>
    <w:rsid w:val="00353617"/>
    <w:rsid w:val="003561B1"/>
    <w:rsid w:val="0035734B"/>
    <w:rsid w:val="003574FA"/>
    <w:rsid w:val="00357559"/>
    <w:rsid w:val="00357E68"/>
    <w:rsid w:val="00357EC4"/>
    <w:rsid w:val="00360138"/>
    <w:rsid w:val="00360739"/>
    <w:rsid w:val="00360D2A"/>
    <w:rsid w:val="0036100D"/>
    <w:rsid w:val="0036111C"/>
    <w:rsid w:val="003611C7"/>
    <w:rsid w:val="00361686"/>
    <w:rsid w:val="0036171F"/>
    <w:rsid w:val="00362795"/>
    <w:rsid w:val="00362AC5"/>
    <w:rsid w:val="0036397C"/>
    <w:rsid w:val="003639FB"/>
    <w:rsid w:val="003649E4"/>
    <w:rsid w:val="00364FD0"/>
    <w:rsid w:val="00366459"/>
    <w:rsid w:val="0036657C"/>
    <w:rsid w:val="00366711"/>
    <w:rsid w:val="00370554"/>
    <w:rsid w:val="00370CE3"/>
    <w:rsid w:val="00370DDE"/>
    <w:rsid w:val="0037130A"/>
    <w:rsid w:val="00371CB6"/>
    <w:rsid w:val="00372701"/>
    <w:rsid w:val="00372B0C"/>
    <w:rsid w:val="00372BAD"/>
    <w:rsid w:val="003739C4"/>
    <w:rsid w:val="00373B59"/>
    <w:rsid w:val="00374356"/>
    <w:rsid w:val="003744E3"/>
    <w:rsid w:val="003749EC"/>
    <w:rsid w:val="00374DAC"/>
    <w:rsid w:val="003753EF"/>
    <w:rsid w:val="00375D60"/>
    <w:rsid w:val="003769E1"/>
    <w:rsid w:val="00377128"/>
    <w:rsid w:val="00377780"/>
    <w:rsid w:val="0038038D"/>
    <w:rsid w:val="0038072E"/>
    <w:rsid w:val="0038105E"/>
    <w:rsid w:val="00381297"/>
    <w:rsid w:val="00381B1F"/>
    <w:rsid w:val="0038206D"/>
    <w:rsid w:val="003820DF"/>
    <w:rsid w:val="00382A46"/>
    <w:rsid w:val="00383C4F"/>
    <w:rsid w:val="00383E76"/>
    <w:rsid w:val="00383F0D"/>
    <w:rsid w:val="00384072"/>
    <w:rsid w:val="00385481"/>
    <w:rsid w:val="003855C2"/>
    <w:rsid w:val="0038561A"/>
    <w:rsid w:val="00386076"/>
    <w:rsid w:val="00386587"/>
    <w:rsid w:val="0038699D"/>
    <w:rsid w:val="00387E4C"/>
    <w:rsid w:val="00390387"/>
    <w:rsid w:val="00390803"/>
    <w:rsid w:val="00390B26"/>
    <w:rsid w:val="00390F9D"/>
    <w:rsid w:val="003913F5"/>
    <w:rsid w:val="00391A98"/>
    <w:rsid w:val="00391D53"/>
    <w:rsid w:val="00392933"/>
    <w:rsid w:val="0039373F"/>
    <w:rsid w:val="00393CA0"/>
    <w:rsid w:val="00393F87"/>
    <w:rsid w:val="0039435D"/>
    <w:rsid w:val="00394585"/>
    <w:rsid w:val="00394B26"/>
    <w:rsid w:val="00395238"/>
    <w:rsid w:val="003954FE"/>
    <w:rsid w:val="00395D91"/>
    <w:rsid w:val="003968E9"/>
    <w:rsid w:val="003969D4"/>
    <w:rsid w:val="00397387"/>
    <w:rsid w:val="00397B8B"/>
    <w:rsid w:val="003A0514"/>
    <w:rsid w:val="003A08C3"/>
    <w:rsid w:val="003A1337"/>
    <w:rsid w:val="003A17EC"/>
    <w:rsid w:val="003A2044"/>
    <w:rsid w:val="003A24FC"/>
    <w:rsid w:val="003A2B82"/>
    <w:rsid w:val="003A2F9C"/>
    <w:rsid w:val="003A326A"/>
    <w:rsid w:val="003A396D"/>
    <w:rsid w:val="003A432F"/>
    <w:rsid w:val="003A4339"/>
    <w:rsid w:val="003A49FC"/>
    <w:rsid w:val="003A4E2B"/>
    <w:rsid w:val="003A4F53"/>
    <w:rsid w:val="003A5995"/>
    <w:rsid w:val="003A5BF3"/>
    <w:rsid w:val="003A612B"/>
    <w:rsid w:val="003A658B"/>
    <w:rsid w:val="003A6D09"/>
    <w:rsid w:val="003B07DE"/>
    <w:rsid w:val="003B09EE"/>
    <w:rsid w:val="003B0E7F"/>
    <w:rsid w:val="003B102B"/>
    <w:rsid w:val="003B440A"/>
    <w:rsid w:val="003B5441"/>
    <w:rsid w:val="003B6793"/>
    <w:rsid w:val="003B693B"/>
    <w:rsid w:val="003B6C6D"/>
    <w:rsid w:val="003B6E11"/>
    <w:rsid w:val="003B728D"/>
    <w:rsid w:val="003B75EC"/>
    <w:rsid w:val="003B79DE"/>
    <w:rsid w:val="003C03AF"/>
    <w:rsid w:val="003C0B1F"/>
    <w:rsid w:val="003C1687"/>
    <w:rsid w:val="003C1798"/>
    <w:rsid w:val="003C1A7E"/>
    <w:rsid w:val="003C28CF"/>
    <w:rsid w:val="003C3850"/>
    <w:rsid w:val="003C41A2"/>
    <w:rsid w:val="003C4657"/>
    <w:rsid w:val="003C663E"/>
    <w:rsid w:val="003C6791"/>
    <w:rsid w:val="003C7489"/>
    <w:rsid w:val="003C79D2"/>
    <w:rsid w:val="003C7BCF"/>
    <w:rsid w:val="003C7D1F"/>
    <w:rsid w:val="003D0482"/>
    <w:rsid w:val="003D0EAF"/>
    <w:rsid w:val="003D1028"/>
    <w:rsid w:val="003D1329"/>
    <w:rsid w:val="003D282A"/>
    <w:rsid w:val="003D2CC3"/>
    <w:rsid w:val="003D3AE0"/>
    <w:rsid w:val="003D3B99"/>
    <w:rsid w:val="003D3BF3"/>
    <w:rsid w:val="003D3F81"/>
    <w:rsid w:val="003D4563"/>
    <w:rsid w:val="003D47B0"/>
    <w:rsid w:val="003D49CB"/>
    <w:rsid w:val="003D53FF"/>
    <w:rsid w:val="003D5A3C"/>
    <w:rsid w:val="003D5BDE"/>
    <w:rsid w:val="003D5E18"/>
    <w:rsid w:val="003D64C7"/>
    <w:rsid w:val="003D7553"/>
    <w:rsid w:val="003D7CD2"/>
    <w:rsid w:val="003E02C6"/>
    <w:rsid w:val="003E02F1"/>
    <w:rsid w:val="003E09B6"/>
    <w:rsid w:val="003E1383"/>
    <w:rsid w:val="003E1621"/>
    <w:rsid w:val="003E1E05"/>
    <w:rsid w:val="003E20C7"/>
    <w:rsid w:val="003E23D5"/>
    <w:rsid w:val="003E2C94"/>
    <w:rsid w:val="003E3186"/>
    <w:rsid w:val="003E3ADC"/>
    <w:rsid w:val="003E4243"/>
    <w:rsid w:val="003E51CA"/>
    <w:rsid w:val="003E5C5C"/>
    <w:rsid w:val="003E6814"/>
    <w:rsid w:val="003E7049"/>
    <w:rsid w:val="003E7D85"/>
    <w:rsid w:val="003F1044"/>
    <w:rsid w:val="003F19FA"/>
    <w:rsid w:val="003F2296"/>
    <w:rsid w:val="003F2319"/>
    <w:rsid w:val="003F2B62"/>
    <w:rsid w:val="003F3054"/>
    <w:rsid w:val="003F33B5"/>
    <w:rsid w:val="003F438B"/>
    <w:rsid w:val="003F47C3"/>
    <w:rsid w:val="003F5335"/>
    <w:rsid w:val="003F5890"/>
    <w:rsid w:val="003F6373"/>
    <w:rsid w:val="003F64D2"/>
    <w:rsid w:val="003F65CB"/>
    <w:rsid w:val="003F677D"/>
    <w:rsid w:val="003F6B13"/>
    <w:rsid w:val="003F7458"/>
    <w:rsid w:val="003F751A"/>
    <w:rsid w:val="003F76FC"/>
    <w:rsid w:val="003F7838"/>
    <w:rsid w:val="003F7926"/>
    <w:rsid w:val="003F7C9C"/>
    <w:rsid w:val="0040069C"/>
    <w:rsid w:val="004006EA"/>
    <w:rsid w:val="00400CD0"/>
    <w:rsid w:val="00400D2E"/>
    <w:rsid w:val="00401AE8"/>
    <w:rsid w:val="0040241D"/>
    <w:rsid w:val="00402F14"/>
    <w:rsid w:val="004032CE"/>
    <w:rsid w:val="00403631"/>
    <w:rsid w:val="00403F57"/>
    <w:rsid w:val="00404832"/>
    <w:rsid w:val="00404B70"/>
    <w:rsid w:val="00404C9D"/>
    <w:rsid w:val="004052D2"/>
    <w:rsid w:val="004065EB"/>
    <w:rsid w:val="00407193"/>
    <w:rsid w:val="0040732E"/>
    <w:rsid w:val="00407D5B"/>
    <w:rsid w:val="00410B12"/>
    <w:rsid w:val="00410F8F"/>
    <w:rsid w:val="00411A39"/>
    <w:rsid w:val="00411DE6"/>
    <w:rsid w:val="00412C8B"/>
    <w:rsid w:val="00414CB5"/>
    <w:rsid w:val="004152D3"/>
    <w:rsid w:val="00415727"/>
    <w:rsid w:val="00415AB4"/>
    <w:rsid w:val="00416106"/>
    <w:rsid w:val="00416861"/>
    <w:rsid w:val="004170EC"/>
    <w:rsid w:val="004171D1"/>
    <w:rsid w:val="004177B6"/>
    <w:rsid w:val="00417853"/>
    <w:rsid w:val="00417E4F"/>
    <w:rsid w:val="0042049C"/>
    <w:rsid w:val="00420581"/>
    <w:rsid w:val="00421B33"/>
    <w:rsid w:val="0042267A"/>
    <w:rsid w:val="00422938"/>
    <w:rsid w:val="00422CA3"/>
    <w:rsid w:val="004233B4"/>
    <w:rsid w:val="004234C1"/>
    <w:rsid w:val="00423E0E"/>
    <w:rsid w:val="00423FA3"/>
    <w:rsid w:val="00424128"/>
    <w:rsid w:val="004245DC"/>
    <w:rsid w:val="00424DCC"/>
    <w:rsid w:val="00425A95"/>
    <w:rsid w:val="00425BCA"/>
    <w:rsid w:val="0042629F"/>
    <w:rsid w:val="00426A18"/>
    <w:rsid w:val="00426A5D"/>
    <w:rsid w:val="00427122"/>
    <w:rsid w:val="004271BF"/>
    <w:rsid w:val="00430378"/>
    <w:rsid w:val="00430BA6"/>
    <w:rsid w:val="00431980"/>
    <w:rsid w:val="00431CE5"/>
    <w:rsid w:val="004326F3"/>
    <w:rsid w:val="0043344B"/>
    <w:rsid w:val="00433F43"/>
    <w:rsid w:val="004348BB"/>
    <w:rsid w:val="00434CDA"/>
    <w:rsid w:val="00434F5B"/>
    <w:rsid w:val="00436149"/>
    <w:rsid w:val="004365F5"/>
    <w:rsid w:val="00436F3E"/>
    <w:rsid w:val="004373E0"/>
    <w:rsid w:val="00437E9D"/>
    <w:rsid w:val="00440080"/>
    <w:rsid w:val="004400F7"/>
    <w:rsid w:val="004402F8"/>
    <w:rsid w:val="00440587"/>
    <w:rsid w:val="0044148F"/>
    <w:rsid w:val="004416D0"/>
    <w:rsid w:val="00441769"/>
    <w:rsid w:val="00441AEC"/>
    <w:rsid w:val="0044264F"/>
    <w:rsid w:val="0044285B"/>
    <w:rsid w:val="00443138"/>
    <w:rsid w:val="0044336E"/>
    <w:rsid w:val="00443D52"/>
    <w:rsid w:val="00444C97"/>
    <w:rsid w:val="00445C22"/>
    <w:rsid w:val="00445ED7"/>
    <w:rsid w:val="00446046"/>
    <w:rsid w:val="0044607F"/>
    <w:rsid w:val="00447972"/>
    <w:rsid w:val="00447EB7"/>
    <w:rsid w:val="004510E3"/>
    <w:rsid w:val="00451133"/>
    <w:rsid w:val="00452302"/>
    <w:rsid w:val="00452894"/>
    <w:rsid w:val="00452BC6"/>
    <w:rsid w:val="00452D01"/>
    <w:rsid w:val="00452E24"/>
    <w:rsid w:val="00453021"/>
    <w:rsid w:val="0045459D"/>
    <w:rsid w:val="00454A17"/>
    <w:rsid w:val="00454A38"/>
    <w:rsid w:val="00454C00"/>
    <w:rsid w:val="00454D9A"/>
    <w:rsid w:val="004553FD"/>
    <w:rsid w:val="0045565E"/>
    <w:rsid w:val="00456AF3"/>
    <w:rsid w:val="00456CDB"/>
    <w:rsid w:val="004570EB"/>
    <w:rsid w:val="004605EF"/>
    <w:rsid w:val="00460AC6"/>
    <w:rsid w:val="00460DA5"/>
    <w:rsid w:val="00461F7E"/>
    <w:rsid w:val="00461FDD"/>
    <w:rsid w:val="0046220D"/>
    <w:rsid w:val="00462672"/>
    <w:rsid w:val="004630A2"/>
    <w:rsid w:val="00463353"/>
    <w:rsid w:val="00463B0F"/>
    <w:rsid w:val="00463BBF"/>
    <w:rsid w:val="00464615"/>
    <w:rsid w:val="004647BC"/>
    <w:rsid w:val="00465043"/>
    <w:rsid w:val="0046534C"/>
    <w:rsid w:val="00465488"/>
    <w:rsid w:val="004654E2"/>
    <w:rsid w:val="00465F00"/>
    <w:rsid w:val="00466435"/>
    <w:rsid w:val="004668FB"/>
    <w:rsid w:val="0046770E"/>
    <w:rsid w:val="00467A5A"/>
    <w:rsid w:val="00471295"/>
    <w:rsid w:val="004715D1"/>
    <w:rsid w:val="0047165E"/>
    <w:rsid w:val="00471A9E"/>
    <w:rsid w:val="0047238C"/>
    <w:rsid w:val="00472533"/>
    <w:rsid w:val="004730B8"/>
    <w:rsid w:val="00473310"/>
    <w:rsid w:val="004737C9"/>
    <w:rsid w:val="004742F0"/>
    <w:rsid w:val="004744A5"/>
    <w:rsid w:val="004745E5"/>
    <w:rsid w:val="00474850"/>
    <w:rsid w:val="00474ED2"/>
    <w:rsid w:val="004766AD"/>
    <w:rsid w:val="004768DD"/>
    <w:rsid w:val="00476AE5"/>
    <w:rsid w:val="00476DAD"/>
    <w:rsid w:val="004778E2"/>
    <w:rsid w:val="00477D40"/>
    <w:rsid w:val="004809CA"/>
    <w:rsid w:val="004809F2"/>
    <w:rsid w:val="00480A4C"/>
    <w:rsid w:val="00481E98"/>
    <w:rsid w:val="00481F2D"/>
    <w:rsid w:val="0048246C"/>
    <w:rsid w:val="00483289"/>
    <w:rsid w:val="00483397"/>
    <w:rsid w:val="00483CBE"/>
    <w:rsid w:val="00483FA6"/>
    <w:rsid w:val="004845D6"/>
    <w:rsid w:val="00485579"/>
    <w:rsid w:val="004858D4"/>
    <w:rsid w:val="004862D4"/>
    <w:rsid w:val="00487113"/>
    <w:rsid w:val="00487278"/>
    <w:rsid w:val="00487549"/>
    <w:rsid w:val="00487A22"/>
    <w:rsid w:val="00487AE8"/>
    <w:rsid w:val="00490047"/>
    <w:rsid w:val="0049076B"/>
    <w:rsid w:val="00490BB8"/>
    <w:rsid w:val="00490FF3"/>
    <w:rsid w:val="004912EF"/>
    <w:rsid w:val="00491380"/>
    <w:rsid w:val="00492409"/>
    <w:rsid w:val="00492ACD"/>
    <w:rsid w:val="00492B70"/>
    <w:rsid w:val="00492CD5"/>
    <w:rsid w:val="004936E3"/>
    <w:rsid w:val="00493F05"/>
    <w:rsid w:val="004946B7"/>
    <w:rsid w:val="00494DB6"/>
    <w:rsid w:val="00495280"/>
    <w:rsid w:val="004959A4"/>
    <w:rsid w:val="00495B5F"/>
    <w:rsid w:val="00495BC1"/>
    <w:rsid w:val="004967B3"/>
    <w:rsid w:val="00496BDF"/>
    <w:rsid w:val="004A00C0"/>
    <w:rsid w:val="004A0350"/>
    <w:rsid w:val="004A09F9"/>
    <w:rsid w:val="004A0BD6"/>
    <w:rsid w:val="004A0DCC"/>
    <w:rsid w:val="004A0F80"/>
    <w:rsid w:val="004A1179"/>
    <w:rsid w:val="004A18FF"/>
    <w:rsid w:val="004A1CBB"/>
    <w:rsid w:val="004A1E57"/>
    <w:rsid w:val="004A1EB5"/>
    <w:rsid w:val="004A33A8"/>
    <w:rsid w:val="004A3A68"/>
    <w:rsid w:val="004A4192"/>
    <w:rsid w:val="004A45D7"/>
    <w:rsid w:val="004A529D"/>
    <w:rsid w:val="004A5646"/>
    <w:rsid w:val="004A5BAE"/>
    <w:rsid w:val="004A5D6C"/>
    <w:rsid w:val="004A5EE8"/>
    <w:rsid w:val="004A7365"/>
    <w:rsid w:val="004A7D41"/>
    <w:rsid w:val="004B043A"/>
    <w:rsid w:val="004B0BF8"/>
    <w:rsid w:val="004B16AD"/>
    <w:rsid w:val="004B22D0"/>
    <w:rsid w:val="004B230B"/>
    <w:rsid w:val="004B2EE1"/>
    <w:rsid w:val="004B337A"/>
    <w:rsid w:val="004B3F90"/>
    <w:rsid w:val="004B43A8"/>
    <w:rsid w:val="004B4633"/>
    <w:rsid w:val="004B5F3A"/>
    <w:rsid w:val="004B72F9"/>
    <w:rsid w:val="004B79E7"/>
    <w:rsid w:val="004C0162"/>
    <w:rsid w:val="004C03CF"/>
    <w:rsid w:val="004C095A"/>
    <w:rsid w:val="004C1864"/>
    <w:rsid w:val="004C1FF6"/>
    <w:rsid w:val="004C2826"/>
    <w:rsid w:val="004C2C8C"/>
    <w:rsid w:val="004C2F33"/>
    <w:rsid w:val="004C3002"/>
    <w:rsid w:val="004C3E59"/>
    <w:rsid w:val="004C42A6"/>
    <w:rsid w:val="004C44F5"/>
    <w:rsid w:val="004C47B1"/>
    <w:rsid w:val="004C5103"/>
    <w:rsid w:val="004C5A63"/>
    <w:rsid w:val="004C63F7"/>
    <w:rsid w:val="004C6558"/>
    <w:rsid w:val="004C6B48"/>
    <w:rsid w:val="004C6E07"/>
    <w:rsid w:val="004C759A"/>
    <w:rsid w:val="004D022D"/>
    <w:rsid w:val="004D06E3"/>
    <w:rsid w:val="004D09D8"/>
    <w:rsid w:val="004D0FBD"/>
    <w:rsid w:val="004D18AA"/>
    <w:rsid w:val="004D1D1B"/>
    <w:rsid w:val="004D253C"/>
    <w:rsid w:val="004D2614"/>
    <w:rsid w:val="004D2B37"/>
    <w:rsid w:val="004D38C2"/>
    <w:rsid w:val="004D443D"/>
    <w:rsid w:val="004D4E8C"/>
    <w:rsid w:val="004D5639"/>
    <w:rsid w:val="004D568E"/>
    <w:rsid w:val="004D5758"/>
    <w:rsid w:val="004D5B31"/>
    <w:rsid w:val="004D6016"/>
    <w:rsid w:val="004D6E09"/>
    <w:rsid w:val="004D70AD"/>
    <w:rsid w:val="004D790B"/>
    <w:rsid w:val="004D7FEF"/>
    <w:rsid w:val="004E084D"/>
    <w:rsid w:val="004E0957"/>
    <w:rsid w:val="004E0C6F"/>
    <w:rsid w:val="004E0D97"/>
    <w:rsid w:val="004E288C"/>
    <w:rsid w:val="004E292E"/>
    <w:rsid w:val="004E2D00"/>
    <w:rsid w:val="004E3805"/>
    <w:rsid w:val="004E48CE"/>
    <w:rsid w:val="004E5610"/>
    <w:rsid w:val="004E578A"/>
    <w:rsid w:val="004E58E3"/>
    <w:rsid w:val="004E5AC0"/>
    <w:rsid w:val="004E69AC"/>
    <w:rsid w:val="004E700A"/>
    <w:rsid w:val="004E72C2"/>
    <w:rsid w:val="004E792F"/>
    <w:rsid w:val="004E7951"/>
    <w:rsid w:val="004F108C"/>
    <w:rsid w:val="004F13F6"/>
    <w:rsid w:val="004F1852"/>
    <w:rsid w:val="004F1E1E"/>
    <w:rsid w:val="004F2109"/>
    <w:rsid w:val="004F2F7D"/>
    <w:rsid w:val="004F3185"/>
    <w:rsid w:val="004F3F9F"/>
    <w:rsid w:val="004F4366"/>
    <w:rsid w:val="004F4568"/>
    <w:rsid w:val="004F4732"/>
    <w:rsid w:val="004F68AF"/>
    <w:rsid w:val="004F6F55"/>
    <w:rsid w:val="004F731D"/>
    <w:rsid w:val="004F7CA2"/>
    <w:rsid w:val="0050052F"/>
    <w:rsid w:val="00500DA0"/>
    <w:rsid w:val="00500F3F"/>
    <w:rsid w:val="005011AB"/>
    <w:rsid w:val="00501311"/>
    <w:rsid w:val="0050136E"/>
    <w:rsid w:val="005015EA"/>
    <w:rsid w:val="0050170F"/>
    <w:rsid w:val="00501B70"/>
    <w:rsid w:val="00501EE5"/>
    <w:rsid w:val="00501F5B"/>
    <w:rsid w:val="00503030"/>
    <w:rsid w:val="00503993"/>
    <w:rsid w:val="00503A55"/>
    <w:rsid w:val="005047AE"/>
    <w:rsid w:val="00504E8C"/>
    <w:rsid w:val="005055F7"/>
    <w:rsid w:val="00505B27"/>
    <w:rsid w:val="00505C1C"/>
    <w:rsid w:val="00506390"/>
    <w:rsid w:val="00506664"/>
    <w:rsid w:val="0050698D"/>
    <w:rsid w:val="00506A36"/>
    <w:rsid w:val="005071FC"/>
    <w:rsid w:val="00511929"/>
    <w:rsid w:val="00512189"/>
    <w:rsid w:val="005121A6"/>
    <w:rsid w:val="00512698"/>
    <w:rsid w:val="0051511D"/>
    <w:rsid w:val="00517502"/>
    <w:rsid w:val="00517B12"/>
    <w:rsid w:val="00520B54"/>
    <w:rsid w:val="00520BC9"/>
    <w:rsid w:val="0052138D"/>
    <w:rsid w:val="00521A13"/>
    <w:rsid w:val="0052369D"/>
    <w:rsid w:val="005248BF"/>
    <w:rsid w:val="00524D84"/>
    <w:rsid w:val="00524FC0"/>
    <w:rsid w:val="00525FF8"/>
    <w:rsid w:val="00526035"/>
    <w:rsid w:val="00526864"/>
    <w:rsid w:val="00527032"/>
    <w:rsid w:val="005272F5"/>
    <w:rsid w:val="00527BCB"/>
    <w:rsid w:val="005300BC"/>
    <w:rsid w:val="00530190"/>
    <w:rsid w:val="00531329"/>
    <w:rsid w:val="00531418"/>
    <w:rsid w:val="005321A9"/>
    <w:rsid w:val="005323C0"/>
    <w:rsid w:val="005325AF"/>
    <w:rsid w:val="00532634"/>
    <w:rsid w:val="00532BE7"/>
    <w:rsid w:val="00533E7D"/>
    <w:rsid w:val="0053416D"/>
    <w:rsid w:val="005345B4"/>
    <w:rsid w:val="005346EC"/>
    <w:rsid w:val="00534BDD"/>
    <w:rsid w:val="005354B4"/>
    <w:rsid w:val="00536401"/>
    <w:rsid w:val="00536AAF"/>
    <w:rsid w:val="00537114"/>
    <w:rsid w:val="0053736E"/>
    <w:rsid w:val="0053776A"/>
    <w:rsid w:val="00537E51"/>
    <w:rsid w:val="00541260"/>
    <w:rsid w:val="00542099"/>
    <w:rsid w:val="005425BF"/>
    <w:rsid w:val="00542E36"/>
    <w:rsid w:val="0054372D"/>
    <w:rsid w:val="00543766"/>
    <w:rsid w:val="00543B0D"/>
    <w:rsid w:val="00543B32"/>
    <w:rsid w:val="005445BF"/>
    <w:rsid w:val="00544795"/>
    <w:rsid w:val="005448C4"/>
    <w:rsid w:val="0054511B"/>
    <w:rsid w:val="00545D6A"/>
    <w:rsid w:val="00546859"/>
    <w:rsid w:val="005469DA"/>
    <w:rsid w:val="00546B04"/>
    <w:rsid w:val="00546EE5"/>
    <w:rsid w:val="0054765C"/>
    <w:rsid w:val="00547666"/>
    <w:rsid w:val="00547A59"/>
    <w:rsid w:val="00547ADE"/>
    <w:rsid w:val="005502D0"/>
    <w:rsid w:val="0055061D"/>
    <w:rsid w:val="00550ECE"/>
    <w:rsid w:val="00552850"/>
    <w:rsid w:val="00552868"/>
    <w:rsid w:val="00552B4C"/>
    <w:rsid w:val="00552FE2"/>
    <w:rsid w:val="00555D72"/>
    <w:rsid w:val="0055667D"/>
    <w:rsid w:val="00556D45"/>
    <w:rsid w:val="00557F83"/>
    <w:rsid w:val="00560173"/>
    <w:rsid w:val="0056041A"/>
    <w:rsid w:val="00560552"/>
    <w:rsid w:val="0056086C"/>
    <w:rsid w:val="00560996"/>
    <w:rsid w:val="00561B07"/>
    <w:rsid w:val="005621A7"/>
    <w:rsid w:val="005622C5"/>
    <w:rsid w:val="00562529"/>
    <w:rsid w:val="005635C6"/>
    <w:rsid w:val="00563F4F"/>
    <w:rsid w:val="00564AA3"/>
    <w:rsid w:val="00564AC5"/>
    <w:rsid w:val="00566370"/>
    <w:rsid w:val="00566819"/>
    <w:rsid w:val="00567115"/>
    <w:rsid w:val="00570570"/>
    <w:rsid w:val="00570A91"/>
    <w:rsid w:val="005711B8"/>
    <w:rsid w:val="00572069"/>
    <w:rsid w:val="005720BC"/>
    <w:rsid w:val="00572304"/>
    <w:rsid w:val="005736F8"/>
    <w:rsid w:val="00574C40"/>
    <w:rsid w:val="00574D00"/>
    <w:rsid w:val="005756A5"/>
    <w:rsid w:val="005757D5"/>
    <w:rsid w:val="00575F1B"/>
    <w:rsid w:val="00576D1C"/>
    <w:rsid w:val="00577177"/>
    <w:rsid w:val="0057754B"/>
    <w:rsid w:val="005775DC"/>
    <w:rsid w:val="00577A00"/>
    <w:rsid w:val="00580AE4"/>
    <w:rsid w:val="00580E81"/>
    <w:rsid w:val="0058184B"/>
    <w:rsid w:val="00581C01"/>
    <w:rsid w:val="00582B1F"/>
    <w:rsid w:val="00583169"/>
    <w:rsid w:val="0058348B"/>
    <w:rsid w:val="00583CB4"/>
    <w:rsid w:val="00583D0E"/>
    <w:rsid w:val="00584CDB"/>
    <w:rsid w:val="005853D1"/>
    <w:rsid w:val="00585DF6"/>
    <w:rsid w:val="00586692"/>
    <w:rsid w:val="005866E8"/>
    <w:rsid w:val="00586932"/>
    <w:rsid w:val="00586EF0"/>
    <w:rsid w:val="00587CCC"/>
    <w:rsid w:val="00587D08"/>
    <w:rsid w:val="00590098"/>
    <w:rsid w:val="0059079A"/>
    <w:rsid w:val="005908F3"/>
    <w:rsid w:val="0059154C"/>
    <w:rsid w:val="0059225B"/>
    <w:rsid w:val="005928B9"/>
    <w:rsid w:val="00593620"/>
    <w:rsid w:val="005936C7"/>
    <w:rsid w:val="005937C6"/>
    <w:rsid w:val="00594018"/>
    <w:rsid w:val="0059422F"/>
    <w:rsid w:val="005942C8"/>
    <w:rsid w:val="00594586"/>
    <w:rsid w:val="00594D13"/>
    <w:rsid w:val="00594FDC"/>
    <w:rsid w:val="00596951"/>
    <w:rsid w:val="00597769"/>
    <w:rsid w:val="005A0196"/>
    <w:rsid w:val="005A01B7"/>
    <w:rsid w:val="005A195B"/>
    <w:rsid w:val="005A1B40"/>
    <w:rsid w:val="005A23E3"/>
    <w:rsid w:val="005A3377"/>
    <w:rsid w:val="005A3FC3"/>
    <w:rsid w:val="005A4A04"/>
    <w:rsid w:val="005A4AAA"/>
    <w:rsid w:val="005A5AFA"/>
    <w:rsid w:val="005A5BEB"/>
    <w:rsid w:val="005A69D1"/>
    <w:rsid w:val="005A6A2E"/>
    <w:rsid w:val="005A6D77"/>
    <w:rsid w:val="005A743C"/>
    <w:rsid w:val="005B0A3A"/>
    <w:rsid w:val="005B128E"/>
    <w:rsid w:val="005B1384"/>
    <w:rsid w:val="005B23BC"/>
    <w:rsid w:val="005B2AA8"/>
    <w:rsid w:val="005B2FBF"/>
    <w:rsid w:val="005B318C"/>
    <w:rsid w:val="005B3940"/>
    <w:rsid w:val="005B3E37"/>
    <w:rsid w:val="005B42D5"/>
    <w:rsid w:val="005B4B45"/>
    <w:rsid w:val="005B4F9E"/>
    <w:rsid w:val="005B596C"/>
    <w:rsid w:val="005B5DCF"/>
    <w:rsid w:val="005B61A1"/>
    <w:rsid w:val="005B7B28"/>
    <w:rsid w:val="005B7C2C"/>
    <w:rsid w:val="005C01D7"/>
    <w:rsid w:val="005C048E"/>
    <w:rsid w:val="005C168F"/>
    <w:rsid w:val="005C2050"/>
    <w:rsid w:val="005C4732"/>
    <w:rsid w:val="005C47D7"/>
    <w:rsid w:val="005C49D8"/>
    <w:rsid w:val="005C52AC"/>
    <w:rsid w:val="005C5427"/>
    <w:rsid w:val="005C6C82"/>
    <w:rsid w:val="005C6FAE"/>
    <w:rsid w:val="005C7BDD"/>
    <w:rsid w:val="005D11D4"/>
    <w:rsid w:val="005D1AB3"/>
    <w:rsid w:val="005D20E8"/>
    <w:rsid w:val="005D21BD"/>
    <w:rsid w:val="005D2C02"/>
    <w:rsid w:val="005D2E14"/>
    <w:rsid w:val="005D2F4D"/>
    <w:rsid w:val="005D31B6"/>
    <w:rsid w:val="005D32B2"/>
    <w:rsid w:val="005D40A5"/>
    <w:rsid w:val="005D4A1D"/>
    <w:rsid w:val="005D4D38"/>
    <w:rsid w:val="005D5843"/>
    <w:rsid w:val="005D5958"/>
    <w:rsid w:val="005D6697"/>
    <w:rsid w:val="005D6F1A"/>
    <w:rsid w:val="005D7751"/>
    <w:rsid w:val="005D7865"/>
    <w:rsid w:val="005E0502"/>
    <w:rsid w:val="005E0FF5"/>
    <w:rsid w:val="005E1A02"/>
    <w:rsid w:val="005E1CF3"/>
    <w:rsid w:val="005E22A9"/>
    <w:rsid w:val="005E2501"/>
    <w:rsid w:val="005E2BA1"/>
    <w:rsid w:val="005E46DB"/>
    <w:rsid w:val="005E47DB"/>
    <w:rsid w:val="005E4926"/>
    <w:rsid w:val="005E4A94"/>
    <w:rsid w:val="005E4BFB"/>
    <w:rsid w:val="005E5018"/>
    <w:rsid w:val="005E5A53"/>
    <w:rsid w:val="005E5C8E"/>
    <w:rsid w:val="005E6361"/>
    <w:rsid w:val="005E73D2"/>
    <w:rsid w:val="005E748D"/>
    <w:rsid w:val="005E7C71"/>
    <w:rsid w:val="005F06F2"/>
    <w:rsid w:val="005F20B5"/>
    <w:rsid w:val="005F2464"/>
    <w:rsid w:val="005F284B"/>
    <w:rsid w:val="005F296C"/>
    <w:rsid w:val="005F29B2"/>
    <w:rsid w:val="005F2F94"/>
    <w:rsid w:val="005F2FE6"/>
    <w:rsid w:val="005F350B"/>
    <w:rsid w:val="005F35ED"/>
    <w:rsid w:val="005F3A14"/>
    <w:rsid w:val="005F3BC5"/>
    <w:rsid w:val="005F3CBD"/>
    <w:rsid w:val="005F4496"/>
    <w:rsid w:val="005F4B11"/>
    <w:rsid w:val="005F4C01"/>
    <w:rsid w:val="005F5600"/>
    <w:rsid w:val="005F5867"/>
    <w:rsid w:val="005F5FE1"/>
    <w:rsid w:val="005F65F1"/>
    <w:rsid w:val="005F6A9C"/>
    <w:rsid w:val="005F708B"/>
    <w:rsid w:val="005F70BB"/>
    <w:rsid w:val="005F711A"/>
    <w:rsid w:val="005F73B5"/>
    <w:rsid w:val="005F7791"/>
    <w:rsid w:val="005F7A39"/>
    <w:rsid w:val="00600AA2"/>
    <w:rsid w:val="00600B6B"/>
    <w:rsid w:val="00601707"/>
    <w:rsid w:val="00601D05"/>
    <w:rsid w:val="00602114"/>
    <w:rsid w:val="00602664"/>
    <w:rsid w:val="0060277C"/>
    <w:rsid w:val="006027E2"/>
    <w:rsid w:val="00602ECD"/>
    <w:rsid w:val="00603A98"/>
    <w:rsid w:val="00603E4A"/>
    <w:rsid w:val="00604640"/>
    <w:rsid w:val="0060492C"/>
    <w:rsid w:val="0060511A"/>
    <w:rsid w:val="00605F1B"/>
    <w:rsid w:val="006061CC"/>
    <w:rsid w:val="00606B8D"/>
    <w:rsid w:val="00606ED5"/>
    <w:rsid w:val="00607A46"/>
    <w:rsid w:val="00607DEA"/>
    <w:rsid w:val="0061032A"/>
    <w:rsid w:val="0061078F"/>
    <w:rsid w:val="00610A45"/>
    <w:rsid w:val="00611A5F"/>
    <w:rsid w:val="00611E1D"/>
    <w:rsid w:val="006130F2"/>
    <w:rsid w:val="00613262"/>
    <w:rsid w:val="0061508B"/>
    <w:rsid w:val="0061511A"/>
    <w:rsid w:val="0061623A"/>
    <w:rsid w:val="00616C86"/>
    <w:rsid w:val="006174D0"/>
    <w:rsid w:val="0061798F"/>
    <w:rsid w:val="0062151B"/>
    <w:rsid w:val="0062179A"/>
    <w:rsid w:val="00621A3E"/>
    <w:rsid w:val="006222A1"/>
    <w:rsid w:val="00623519"/>
    <w:rsid w:val="0062400F"/>
    <w:rsid w:val="00625A89"/>
    <w:rsid w:val="00627391"/>
    <w:rsid w:val="00627A7F"/>
    <w:rsid w:val="00627D3B"/>
    <w:rsid w:val="00631250"/>
    <w:rsid w:val="006315B6"/>
    <w:rsid w:val="00631C44"/>
    <w:rsid w:val="006332E5"/>
    <w:rsid w:val="006333CD"/>
    <w:rsid w:val="00633DEB"/>
    <w:rsid w:val="00633E04"/>
    <w:rsid w:val="00634679"/>
    <w:rsid w:val="006358AF"/>
    <w:rsid w:val="006364A3"/>
    <w:rsid w:val="0063652A"/>
    <w:rsid w:val="00636D48"/>
    <w:rsid w:val="00637233"/>
    <w:rsid w:val="006372BB"/>
    <w:rsid w:val="00637515"/>
    <w:rsid w:val="0063773F"/>
    <w:rsid w:val="00637C27"/>
    <w:rsid w:val="00637CBD"/>
    <w:rsid w:val="0064020E"/>
    <w:rsid w:val="00641958"/>
    <w:rsid w:val="00642815"/>
    <w:rsid w:val="00642915"/>
    <w:rsid w:val="00642BFB"/>
    <w:rsid w:val="006449E7"/>
    <w:rsid w:val="00644ED5"/>
    <w:rsid w:val="006465DB"/>
    <w:rsid w:val="006473F7"/>
    <w:rsid w:val="006475F2"/>
    <w:rsid w:val="006507BE"/>
    <w:rsid w:val="00651B1C"/>
    <w:rsid w:val="00651FEB"/>
    <w:rsid w:val="00652AF6"/>
    <w:rsid w:val="00652C21"/>
    <w:rsid w:val="0065384A"/>
    <w:rsid w:val="0065390F"/>
    <w:rsid w:val="00653D97"/>
    <w:rsid w:val="00653F34"/>
    <w:rsid w:val="00654997"/>
    <w:rsid w:val="006554BF"/>
    <w:rsid w:val="0065567A"/>
    <w:rsid w:val="00655AEC"/>
    <w:rsid w:val="006566A4"/>
    <w:rsid w:val="00660090"/>
    <w:rsid w:val="00660106"/>
    <w:rsid w:val="00660438"/>
    <w:rsid w:val="00660D18"/>
    <w:rsid w:val="0066169B"/>
    <w:rsid w:val="006619DC"/>
    <w:rsid w:val="00661E94"/>
    <w:rsid w:val="00661F0A"/>
    <w:rsid w:val="00662212"/>
    <w:rsid w:val="006622AD"/>
    <w:rsid w:val="00662B00"/>
    <w:rsid w:val="0066375A"/>
    <w:rsid w:val="00665475"/>
    <w:rsid w:val="00665DF2"/>
    <w:rsid w:val="00666A7C"/>
    <w:rsid w:val="006671BD"/>
    <w:rsid w:val="00667210"/>
    <w:rsid w:val="00667DDA"/>
    <w:rsid w:val="00670A1D"/>
    <w:rsid w:val="00670D1E"/>
    <w:rsid w:val="00671A83"/>
    <w:rsid w:val="0067298B"/>
    <w:rsid w:val="00672B84"/>
    <w:rsid w:val="0067326B"/>
    <w:rsid w:val="00673901"/>
    <w:rsid w:val="00674272"/>
    <w:rsid w:val="006742C4"/>
    <w:rsid w:val="0067437A"/>
    <w:rsid w:val="0067503E"/>
    <w:rsid w:val="0067564B"/>
    <w:rsid w:val="00676049"/>
    <w:rsid w:val="0067680D"/>
    <w:rsid w:val="00676B6D"/>
    <w:rsid w:val="00677BF1"/>
    <w:rsid w:val="006800DD"/>
    <w:rsid w:val="00682766"/>
    <w:rsid w:val="00683386"/>
    <w:rsid w:val="00683DDF"/>
    <w:rsid w:val="0068443D"/>
    <w:rsid w:val="006848E1"/>
    <w:rsid w:val="00684F13"/>
    <w:rsid w:val="00685AE6"/>
    <w:rsid w:val="0068612A"/>
    <w:rsid w:val="00686131"/>
    <w:rsid w:val="006861CE"/>
    <w:rsid w:val="006862B8"/>
    <w:rsid w:val="00686CED"/>
    <w:rsid w:val="00686E57"/>
    <w:rsid w:val="0068757F"/>
    <w:rsid w:val="00687958"/>
    <w:rsid w:val="00687A2A"/>
    <w:rsid w:val="006905A8"/>
    <w:rsid w:val="00691C94"/>
    <w:rsid w:val="0069213C"/>
    <w:rsid w:val="00693004"/>
    <w:rsid w:val="006937F8"/>
    <w:rsid w:val="00694512"/>
    <w:rsid w:val="0069473E"/>
    <w:rsid w:val="006947DE"/>
    <w:rsid w:val="00694D65"/>
    <w:rsid w:val="00696247"/>
    <w:rsid w:val="0069729C"/>
    <w:rsid w:val="0069784A"/>
    <w:rsid w:val="00697B46"/>
    <w:rsid w:val="006A0B60"/>
    <w:rsid w:val="006A0C76"/>
    <w:rsid w:val="006A18AA"/>
    <w:rsid w:val="006A1914"/>
    <w:rsid w:val="006A2446"/>
    <w:rsid w:val="006A244E"/>
    <w:rsid w:val="006A2999"/>
    <w:rsid w:val="006A3320"/>
    <w:rsid w:val="006A3415"/>
    <w:rsid w:val="006A3617"/>
    <w:rsid w:val="006A3DEA"/>
    <w:rsid w:val="006A4047"/>
    <w:rsid w:val="006A52DE"/>
    <w:rsid w:val="006A54DC"/>
    <w:rsid w:val="006A57AA"/>
    <w:rsid w:val="006A6423"/>
    <w:rsid w:val="006A6E1D"/>
    <w:rsid w:val="006A73BF"/>
    <w:rsid w:val="006A755D"/>
    <w:rsid w:val="006A7A73"/>
    <w:rsid w:val="006B08DC"/>
    <w:rsid w:val="006B0BF6"/>
    <w:rsid w:val="006B1024"/>
    <w:rsid w:val="006B1E68"/>
    <w:rsid w:val="006B2000"/>
    <w:rsid w:val="006B3341"/>
    <w:rsid w:val="006B346B"/>
    <w:rsid w:val="006B36FD"/>
    <w:rsid w:val="006B69C7"/>
    <w:rsid w:val="006B69DD"/>
    <w:rsid w:val="006B73FB"/>
    <w:rsid w:val="006B77E8"/>
    <w:rsid w:val="006B7918"/>
    <w:rsid w:val="006C08F3"/>
    <w:rsid w:val="006C098D"/>
    <w:rsid w:val="006C0F08"/>
    <w:rsid w:val="006C2585"/>
    <w:rsid w:val="006C2E55"/>
    <w:rsid w:val="006C2F3F"/>
    <w:rsid w:val="006C30DC"/>
    <w:rsid w:val="006C32DC"/>
    <w:rsid w:val="006C34A1"/>
    <w:rsid w:val="006C47B2"/>
    <w:rsid w:val="006C4910"/>
    <w:rsid w:val="006C5233"/>
    <w:rsid w:val="006C53B9"/>
    <w:rsid w:val="006C556D"/>
    <w:rsid w:val="006C64DD"/>
    <w:rsid w:val="006C679C"/>
    <w:rsid w:val="006C7AB9"/>
    <w:rsid w:val="006C7CEC"/>
    <w:rsid w:val="006C7D7B"/>
    <w:rsid w:val="006D0137"/>
    <w:rsid w:val="006D0196"/>
    <w:rsid w:val="006D0997"/>
    <w:rsid w:val="006D14A8"/>
    <w:rsid w:val="006D1AE1"/>
    <w:rsid w:val="006D20B7"/>
    <w:rsid w:val="006D2E70"/>
    <w:rsid w:val="006D3504"/>
    <w:rsid w:val="006D38AB"/>
    <w:rsid w:val="006D3EED"/>
    <w:rsid w:val="006D4172"/>
    <w:rsid w:val="006D5447"/>
    <w:rsid w:val="006D5C26"/>
    <w:rsid w:val="006D5D4B"/>
    <w:rsid w:val="006D61D9"/>
    <w:rsid w:val="006D6210"/>
    <w:rsid w:val="006D6799"/>
    <w:rsid w:val="006D6850"/>
    <w:rsid w:val="006D6A95"/>
    <w:rsid w:val="006D7054"/>
    <w:rsid w:val="006E015F"/>
    <w:rsid w:val="006E0520"/>
    <w:rsid w:val="006E1908"/>
    <w:rsid w:val="006E1965"/>
    <w:rsid w:val="006E1BB8"/>
    <w:rsid w:val="006E21F7"/>
    <w:rsid w:val="006E2579"/>
    <w:rsid w:val="006E337B"/>
    <w:rsid w:val="006E3491"/>
    <w:rsid w:val="006E3609"/>
    <w:rsid w:val="006E41CF"/>
    <w:rsid w:val="006E46EE"/>
    <w:rsid w:val="006E4939"/>
    <w:rsid w:val="006E4BD4"/>
    <w:rsid w:val="006E4C1C"/>
    <w:rsid w:val="006E587D"/>
    <w:rsid w:val="006E58DF"/>
    <w:rsid w:val="006E654E"/>
    <w:rsid w:val="006E6919"/>
    <w:rsid w:val="006E694A"/>
    <w:rsid w:val="006E6CC3"/>
    <w:rsid w:val="006E6F8A"/>
    <w:rsid w:val="006E70A9"/>
    <w:rsid w:val="006E7113"/>
    <w:rsid w:val="006E714E"/>
    <w:rsid w:val="006E7264"/>
    <w:rsid w:val="006E7D74"/>
    <w:rsid w:val="006F1501"/>
    <w:rsid w:val="006F1C60"/>
    <w:rsid w:val="006F213D"/>
    <w:rsid w:val="006F2469"/>
    <w:rsid w:val="006F247D"/>
    <w:rsid w:val="006F25CE"/>
    <w:rsid w:val="006F28A0"/>
    <w:rsid w:val="006F359F"/>
    <w:rsid w:val="006F373C"/>
    <w:rsid w:val="006F3D1A"/>
    <w:rsid w:val="006F4163"/>
    <w:rsid w:val="006F4708"/>
    <w:rsid w:val="006F58B8"/>
    <w:rsid w:val="006F5CDA"/>
    <w:rsid w:val="006F69A5"/>
    <w:rsid w:val="006F6A80"/>
    <w:rsid w:val="006F7AFB"/>
    <w:rsid w:val="00700508"/>
    <w:rsid w:val="00700675"/>
    <w:rsid w:val="00700A46"/>
    <w:rsid w:val="00700CAD"/>
    <w:rsid w:val="00700E89"/>
    <w:rsid w:val="00700E9A"/>
    <w:rsid w:val="00702256"/>
    <w:rsid w:val="00702440"/>
    <w:rsid w:val="00702522"/>
    <w:rsid w:val="00702643"/>
    <w:rsid w:val="00703047"/>
    <w:rsid w:val="007031E3"/>
    <w:rsid w:val="007040DE"/>
    <w:rsid w:val="0070432B"/>
    <w:rsid w:val="00704D74"/>
    <w:rsid w:val="00705229"/>
    <w:rsid w:val="0070609D"/>
    <w:rsid w:val="007104C9"/>
    <w:rsid w:val="0071087C"/>
    <w:rsid w:val="00710D23"/>
    <w:rsid w:val="007111A4"/>
    <w:rsid w:val="0071188D"/>
    <w:rsid w:val="007120B6"/>
    <w:rsid w:val="00712819"/>
    <w:rsid w:val="00712943"/>
    <w:rsid w:val="007136A1"/>
    <w:rsid w:val="007136B0"/>
    <w:rsid w:val="00713928"/>
    <w:rsid w:val="0071431A"/>
    <w:rsid w:val="00714C21"/>
    <w:rsid w:val="007167FD"/>
    <w:rsid w:val="00716A1D"/>
    <w:rsid w:val="00716B22"/>
    <w:rsid w:val="00716B74"/>
    <w:rsid w:val="00716BDC"/>
    <w:rsid w:val="00716D54"/>
    <w:rsid w:val="0071747C"/>
    <w:rsid w:val="00717C7C"/>
    <w:rsid w:val="00720C53"/>
    <w:rsid w:val="00722EE3"/>
    <w:rsid w:val="00723728"/>
    <w:rsid w:val="00723752"/>
    <w:rsid w:val="007238B6"/>
    <w:rsid w:val="00723C56"/>
    <w:rsid w:val="00723CC6"/>
    <w:rsid w:val="00723DEA"/>
    <w:rsid w:val="00723E2F"/>
    <w:rsid w:val="00724823"/>
    <w:rsid w:val="00725765"/>
    <w:rsid w:val="00726DEF"/>
    <w:rsid w:val="007279D5"/>
    <w:rsid w:val="00727CFA"/>
    <w:rsid w:val="00727F3F"/>
    <w:rsid w:val="00730BDB"/>
    <w:rsid w:val="007312A6"/>
    <w:rsid w:val="007318BD"/>
    <w:rsid w:val="00731C8C"/>
    <w:rsid w:val="0073213D"/>
    <w:rsid w:val="00732583"/>
    <w:rsid w:val="0073294B"/>
    <w:rsid w:val="00732A3A"/>
    <w:rsid w:val="00732D40"/>
    <w:rsid w:val="00734133"/>
    <w:rsid w:val="0073499E"/>
    <w:rsid w:val="00735EA3"/>
    <w:rsid w:val="00736A7A"/>
    <w:rsid w:val="00736CE1"/>
    <w:rsid w:val="00736E0C"/>
    <w:rsid w:val="00740A60"/>
    <w:rsid w:val="00740D7F"/>
    <w:rsid w:val="00742311"/>
    <w:rsid w:val="00742350"/>
    <w:rsid w:val="007432B0"/>
    <w:rsid w:val="00744BD4"/>
    <w:rsid w:val="00744D4C"/>
    <w:rsid w:val="00744E9A"/>
    <w:rsid w:val="0074623A"/>
    <w:rsid w:val="0074630E"/>
    <w:rsid w:val="007468AE"/>
    <w:rsid w:val="0074700E"/>
    <w:rsid w:val="007508F5"/>
    <w:rsid w:val="00750927"/>
    <w:rsid w:val="00751822"/>
    <w:rsid w:val="00751910"/>
    <w:rsid w:val="00751A94"/>
    <w:rsid w:val="00752740"/>
    <w:rsid w:val="0075274B"/>
    <w:rsid w:val="0075441C"/>
    <w:rsid w:val="00756BB6"/>
    <w:rsid w:val="007574FA"/>
    <w:rsid w:val="00757670"/>
    <w:rsid w:val="00757D0C"/>
    <w:rsid w:val="007606E6"/>
    <w:rsid w:val="00760E8B"/>
    <w:rsid w:val="007616EF"/>
    <w:rsid w:val="007618DD"/>
    <w:rsid w:val="00761CFD"/>
    <w:rsid w:val="00762E40"/>
    <w:rsid w:val="00762FF9"/>
    <w:rsid w:val="00762FFB"/>
    <w:rsid w:val="0076319A"/>
    <w:rsid w:val="00763987"/>
    <w:rsid w:val="007639DA"/>
    <w:rsid w:val="00764042"/>
    <w:rsid w:val="007647B0"/>
    <w:rsid w:val="0076554C"/>
    <w:rsid w:val="00765DE3"/>
    <w:rsid w:val="0076624D"/>
    <w:rsid w:val="0076795B"/>
    <w:rsid w:val="00767BB1"/>
    <w:rsid w:val="00770EA7"/>
    <w:rsid w:val="00771E23"/>
    <w:rsid w:val="00772CA7"/>
    <w:rsid w:val="00772D03"/>
    <w:rsid w:val="007732F9"/>
    <w:rsid w:val="00773560"/>
    <w:rsid w:val="007736FD"/>
    <w:rsid w:val="007737F1"/>
    <w:rsid w:val="00773D5F"/>
    <w:rsid w:val="00774A48"/>
    <w:rsid w:val="00774CDF"/>
    <w:rsid w:val="007758B9"/>
    <w:rsid w:val="00780D16"/>
    <w:rsid w:val="00780FD4"/>
    <w:rsid w:val="00783134"/>
    <w:rsid w:val="0078319B"/>
    <w:rsid w:val="00783F90"/>
    <w:rsid w:val="0078473A"/>
    <w:rsid w:val="007848B4"/>
    <w:rsid w:val="0078522F"/>
    <w:rsid w:val="00786687"/>
    <w:rsid w:val="00786F9D"/>
    <w:rsid w:val="00787114"/>
    <w:rsid w:val="00791C6F"/>
    <w:rsid w:val="00792122"/>
    <w:rsid w:val="00793080"/>
    <w:rsid w:val="0079374A"/>
    <w:rsid w:val="00794008"/>
    <w:rsid w:val="007943E4"/>
    <w:rsid w:val="0079557D"/>
    <w:rsid w:val="00795F10"/>
    <w:rsid w:val="007965AD"/>
    <w:rsid w:val="00796E84"/>
    <w:rsid w:val="0079725C"/>
    <w:rsid w:val="007A003F"/>
    <w:rsid w:val="007A123E"/>
    <w:rsid w:val="007A141E"/>
    <w:rsid w:val="007A1D47"/>
    <w:rsid w:val="007A1ECA"/>
    <w:rsid w:val="007A20D8"/>
    <w:rsid w:val="007A26BB"/>
    <w:rsid w:val="007A26DE"/>
    <w:rsid w:val="007A2A47"/>
    <w:rsid w:val="007A2B02"/>
    <w:rsid w:val="007A2E6C"/>
    <w:rsid w:val="007A3F66"/>
    <w:rsid w:val="007A49FE"/>
    <w:rsid w:val="007A5F4E"/>
    <w:rsid w:val="007A63D4"/>
    <w:rsid w:val="007A6C5C"/>
    <w:rsid w:val="007A7D95"/>
    <w:rsid w:val="007A7FD7"/>
    <w:rsid w:val="007B056F"/>
    <w:rsid w:val="007B0893"/>
    <w:rsid w:val="007B0C8D"/>
    <w:rsid w:val="007B1D5F"/>
    <w:rsid w:val="007B2086"/>
    <w:rsid w:val="007B282C"/>
    <w:rsid w:val="007B2955"/>
    <w:rsid w:val="007B3BCD"/>
    <w:rsid w:val="007B3CE5"/>
    <w:rsid w:val="007B4026"/>
    <w:rsid w:val="007B429B"/>
    <w:rsid w:val="007B4C6A"/>
    <w:rsid w:val="007B4D95"/>
    <w:rsid w:val="007B68F0"/>
    <w:rsid w:val="007B69D1"/>
    <w:rsid w:val="007B6FF5"/>
    <w:rsid w:val="007B787F"/>
    <w:rsid w:val="007B7B22"/>
    <w:rsid w:val="007C02F0"/>
    <w:rsid w:val="007C096E"/>
    <w:rsid w:val="007C1E16"/>
    <w:rsid w:val="007C2511"/>
    <w:rsid w:val="007C269C"/>
    <w:rsid w:val="007C3046"/>
    <w:rsid w:val="007C6679"/>
    <w:rsid w:val="007C673B"/>
    <w:rsid w:val="007C6C5C"/>
    <w:rsid w:val="007C73E0"/>
    <w:rsid w:val="007D0271"/>
    <w:rsid w:val="007D0499"/>
    <w:rsid w:val="007D055C"/>
    <w:rsid w:val="007D0878"/>
    <w:rsid w:val="007D19C6"/>
    <w:rsid w:val="007D4D19"/>
    <w:rsid w:val="007D50A7"/>
    <w:rsid w:val="007D52F8"/>
    <w:rsid w:val="007D5377"/>
    <w:rsid w:val="007D53AD"/>
    <w:rsid w:val="007E1512"/>
    <w:rsid w:val="007E182A"/>
    <w:rsid w:val="007E2A35"/>
    <w:rsid w:val="007E34AF"/>
    <w:rsid w:val="007E3E60"/>
    <w:rsid w:val="007E4564"/>
    <w:rsid w:val="007E4E9C"/>
    <w:rsid w:val="007E54A8"/>
    <w:rsid w:val="007E5A68"/>
    <w:rsid w:val="007E6579"/>
    <w:rsid w:val="007E6647"/>
    <w:rsid w:val="007E6D4E"/>
    <w:rsid w:val="007E7514"/>
    <w:rsid w:val="007F0415"/>
    <w:rsid w:val="007F0996"/>
    <w:rsid w:val="007F114F"/>
    <w:rsid w:val="007F1304"/>
    <w:rsid w:val="007F203C"/>
    <w:rsid w:val="007F20F2"/>
    <w:rsid w:val="007F3631"/>
    <w:rsid w:val="007F477E"/>
    <w:rsid w:val="007F57C7"/>
    <w:rsid w:val="007F5993"/>
    <w:rsid w:val="007F60A2"/>
    <w:rsid w:val="007F6E8E"/>
    <w:rsid w:val="007F747F"/>
    <w:rsid w:val="007F7B19"/>
    <w:rsid w:val="008015C9"/>
    <w:rsid w:val="0080186B"/>
    <w:rsid w:val="0080254A"/>
    <w:rsid w:val="00802A03"/>
    <w:rsid w:val="00802BD2"/>
    <w:rsid w:val="00803799"/>
    <w:rsid w:val="00803E1E"/>
    <w:rsid w:val="008042FD"/>
    <w:rsid w:val="0080488B"/>
    <w:rsid w:val="00804B64"/>
    <w:rsid w:val="00804D9B"/>
    <w:rsid w:val="00804FD8"/>
    <w:rsid w:val="00805AC2"/>
    <w:rsid w:val="0080694D"/>
    <w:rsid w:val="00806EC4"/>
    <w:rsid w:val="00811104"/>
    <w:rsid w:val="0081147D"/>
    <w:rsid w:val="00811898"/>
    <w:rsid w:val="008118C2"/>
    <w:rsid w:val="00811902"/>
    <w:rsid w:val="008128AA"/>
    <w:rsid w:val="00812D9E"/>
    <w:rsid w:val="00813302"/>
    <w:rsid w:val="00813F6C"/>
    <w:rsid w:val="00814979"/>
    <w:rsid w:val="00815126"/>
    <w:rsid w:val="00815204"/>
    <w:rsid w:val="00815911"/>
    <w:rsid w:val="00816236"/>
    <w:rsid w:val="008168A8"/>
    <w:rsid w:val="00816A7F"/>
    <w:rsid w:val="00816C5C"/>
    <w:rsid w:val="00817633"/>
    <w:rsid w:val="0082078F"/>
    <w:rsid w:val="008210C3"/>
    <w:rsid w:val="008234E8"/>
    <w:rsid w:val="00824672"/>
    <w:rsid w:val="008252B8"/>
    <w:rsid w:val="00825CF7"/>
    <w:rsid w:val="008266EC"/>
    <w:rsid w:val="0082710A"/>
    <w:rsid w:val="0082762B"/>
    <w:rsid w:val="008277D0"/>
    <w:rsid w:val="0083007B"/>
    <w:rsid w:val="008304F7"/>
    <w:rsid w:val="008313FE"/>
    <w:rsid w:val="008315EA"/>
    <w:rsid w:val="00831BBE"/>
    <w:rsid w:val="0083226F"/>
    <w:rsid w:val="00832334"/>
    <w:rsid w:val="008328B1"/>
    <w:rsid w:val="008328DF"/>
    <w:rsid w:val="00833CB5"/>
    <w:rsid w:val="00833DBB"/>
    <w:rsid w:val="00834349"/>
    <w:rsid w:val="00834C7B"/>
    <w:rsid w:val="008355C7"/>
    <w:rsid w:val="00836AF2"/>
    <w:rsid w:val="00836E98"/>
    <w:rsid w:val="00840236"/>
    <w:rsid w:val="00840752"/>
    <w:rsid w:val="00840913"/>
    <w:rsid w:val="00841A79"/>
    <w:rsid w:val="00841C2D"/>
    <w:rsid w:val="00841CB7"/>
    <w:rsid w:val="00841E28"/>
    <w:rsid w:val="00842279"/>
    <w:rsid w:val="00842CA6"/>
    <w:rsid w:val="0084363A"/>
    <w:rsid w:val="00843DA3"/>
    <w:rsid w:val="00843F9A"/>
    <w:rsid w:val="0084593D"/>
    <w:rsid w:val="00845E57"/>
    <w:rsid w:val="00845F5B"/>
    <w:rsid w:val="00846440"/>
    <w:rsid w:val="00846595"/>
    <w:rsid w:val="00847404"/>
    <w:rsid w:val="00847CAF"/>
    <w:rsid w:val="00847EC0"/>
    <w:rsid w:val="00850818"/>
    <w:rsid w:val="00851227"/>
    <w:rsid w:val="00851BF6"/>
    <w:rsid w:val="00851DA9"/>
    <w:rsid w:val="00852340"/>
    <w:rsid w:val="00852F56"/>
    <w:rsid w:val="00853F85"/>
    <w:rsid w:val="008545B2"/>
    <w:rsid w:val="00855281"/>
    <w:rsid w:val="008553EE"/>
    <w:rsid w:val="0085576D"/>
    <w:rsid w:val="008559AC"/>
    <w:rsid w:val="00855CC4"/>
    <w:rsid w:val="00855F95"/>
    <w:rsid w:val="008566DC"/>
    <w:rsid w:val="00856B30"/>
    <w:rsid w:val="00856C3B"/>
    <w:rsid w:val="00860065"/>
    <w:rsid w:val="0086040C"/>
    <w:rsid w:val="00860FC0"/>
    <w:rsid w:val="00861762"/>
    <w:rsid w:val="00862819"/>
    <w:rsid w:val="00862850"/>
    <w:rsid w:val="00863149"/>
    <w:rsid w:val="00863305"/>
    <w:rsid w:val="00864051"/>
    <w:rsid w:val="0086428A"/>
    <w:rsid w:val="008643A2"/>
    <w:rsid w:val="00865D67"/>
    <w:rsid w:val="00866477"/>
    <w:rsid w:val="00866E70"/>
    <w:rsid w:val="0086779A"/>
    <w:rsid w:val="00870522"/>
    <w:rsid w:val="00870878"/>
    <w:rsid w:val="00871046"/>
    <w:rsid w:val="00872CDC"/>
    <w:rsid w:val="00873011"/>
    <w:rsid w:val="0087397A"/>
    <w:rsid w:val="00873ABD"/>
    <w:rsid w:val="0087471C"/>
    <w:rsid w:val="00874764"/>
    <w:rsid w:val="00875DA4"/>
    <w:rsid w:val="008769DE"/>
    <w:rsid w:val="00876B57"/>
    <w:rsid w:val="00876B93"/>
    <w:rsid w:val="00877383"/>
    <w:rsid w:val="00877588"/>
    <w:rsid w:val="008779BF"/>
    <w:rsid w:val="008810BE"/>
    <w:rsid w:val="0088165E"/>
    <w:rsid w:val="00881930"/>
    <w:rsid w:val="00881D5B"/>
    <w:rsid w:val="00881DC4"/>
    <w:rsid w:val="00881F87"/>
    <w:rsid w:val="00882562"/>
    <w:rsid w:val="00882A4A"/>
    <w:rsid w:val="00883034"/>
    <w:rsid w:val="00883F4B"/>
    <w:rsid w:val="00884596"/>
    <w:rsid w:val="00884BC1"/>
    <w:rsid w:val="008855AD"/>
    <w:rsid w:val="00885C12"/>
    <w:rsid w:val="00885E64"/>
    <w:rsid w:val="008866D4"/>
    <w:rsid w:val="008868C9"/>
    <w:rsid w:val="00886F07"/>
    <w:rsid w:val="00890221"/>
    <w:rsid w:val="008905E8"/>
    <w:rsid w:val="00890C48"/>
    <w:rsid w:val="00891802"/>
    <w:rsid w:val="0089182B"/>
    <w:rsid w:val="00891890"/>
    <w:rsid w:val="00893CC5"/>
    <w:rsid w:val="00893DD9"/>
    <w:rsid w:val="00894A13"/>
    <w:rsid w:val="00895247"/>
    <w:rsid w:val="00895509"/>
    <w:rsid w:val="00895638"/>
    <w:rsid w:val="00895F43"/>
    <w:rsid w:val="00896C8F"/>
    <w:rsid w:val="00896F93"/>
    <w:rsid w:val="008970EE"/>
    <w:rsid w:val="00897409"/>
    <w:rsid w:val="0089781D"/>
    <w:rsid w:val="008A1437"/>
    <w:rsid w:val="008A21C8"/>
    <w:rsid w:val="008A2887"/>
    <w:rsid w:val="008A28AA"/>
    <w:rsid w:val="008A2964"/>
    <w:rsid w:val="008A2C5B"/>
    <w:rsid w:val="008A2D10"/>
    <w:rsid w:val="008A3307"/>
    <w:rsid w:val="008A3AC0"/>
    <w:rsid w:val="008A4769"/>
    <w:rsid w:val="008A501E"/>
    <w:rsid w:val="008A566C"/>
    <w:rsid w:val="008A62AF"/>
    <w:rsid w:val="008A6917"/>
    <w:rsid w:val="008A7487"/>
    <w:rsid w:val="008B02C1"/>
    <w:rsid w:val="008B0F06"/>
    <w:rsid w:val="008B1DA9"/>
    <w:rsid w:val="008B1E13"/>
    <w:rsid w:val="008B2CB1"/>
    <w:rsid w:val="008B3205"/>
    <w:rsid w:val="008B4405"/>
    <w:rsid w:val="008B4D74"/>
    <w:rsid w:val="008B4E00"/>
    <w:rsid w:val="008B52A6"/>
    <w:rsid w:val="008B54D6"/>
    <w:rsid w:val="008B5737"/>
    <w:rsid w:val="008B5B1B"/>
    <w:rsid w:val="008B5B73"/>
    <w:rsid w:val="008B6321"/>
    <w:rsid w:val="008B6373"/>
    <w:rsid w:val="008B67CA"/>
    <w:rsid w:val="008B6DE4"/>
    <w:rsid w:val="008B755E"/>
    <w:rsid w:val="008B7596"/>
    <w:rsid w:val="008B7650"/>
    <w:rsid w:val="008B76B1"/>
    <w:rsid w:val="008C0365"/>
    <w:rsid w:val="008C0831"/>
    <w:rsid w:val="008C096E"/>
    <w:rsid w:val="008C14DF"/>
    <w:rsid w:val="008C17D3"/>
    <w:rsid w:val="008C20AD"/>
    <w:rsid w:val="008C2378"/>
    <w:rsid w:val="008C318B"/>
    <w:rsid w:val="008C36F6"/>
    <w:rsid w:val="008C4154"/>
    <w:rsid w:val="008C46D0"/>
    <w:rsid w:val="008C5040"/>
    <w:rsid w:val="008C50DD"/>
    <w:rsid w:val="008C54E8"/>
    <w:rsid w:val="008C5575"/>
    <w:rsid w:val="008C57DB"/>
    <w:rsid w:val="008C5BED"/>
    <w:rsid w:val="008C602A"/>
    <w:rsid w:val="008C6282"/>
    <w:rsid w:val="008C664A"/>
    <w:rsid w:val="008C686F"/>
    <w:rsid w:val="008C6E8B"/>
    <w:rsid w:val="008C7AC2"/>
    <w:rsid w:val="008C7BB8"/>
    <w:rsid w:val="008D0430"/>
    <w:rsid w:val="008D05C0"/>
    <w:rsid w:val="008D0E39"/>
    <w:rsid w:val="008D14BC"/>
    <w:rsid w:val="008D14E8"/>
    <w:rsid w:val="008D18BE"/>
    <w:rsid w:val="008D1AB0"/>
    <w:rsid w:val="008D1CEA"/>
    <w:rsid w:val="008D2156"/>
    <w:rsid w:val="008D2604"/>
    <w:rsid w:val="008D2C15"/>
    <w:rsid w:val="008D3218"/>
    <w:rsid w:val="008D4E49"/>
    <w:rsid w:val="008D5696"/>
    <w:rsid w:val="008D5C74"/>
    <w:rsid w:val="008D5E59"/>
    <w:rsid w:val="008D7099"/>
    <w:rsid w:val="008D73A0"/>
    <w:rsid w:val="008D792F"/>
    <w:rsid w:val="008E017A"/>
    <w:rsid w:val="008E0C96"/>
    <w:rsid w:val="008E128F"/>
    <w:rsid w:val="008E1332"/>
    <w:rsid w:val="008E1CCF"/>
    <w:rsid w:val="008E1ECB"/>
    <w:rsid w:val="008E2524"/>
    <w:rsid w:val="008E34D9"/>
    <w:rsid w:val="008E38CB"/>
    <w:rsid w:val="008E3D9A"/>
    <w:rsid w:val="008E59B2"/>
    <w:rsid w:val="008E5A08"/>
    <w:rsid w:val="008E5A7C"/>
    <w:rsid w:val="008E64A9"/>
    <w:rsid w:val="008E6DE6"/>
    <w:rsid w:val="008E7256"/>
    <w:rsid w:val="008E7B20"/>
    <w:rsid w:val="008E7DF6"/>
    <w:rsid w:val="008F05F8"/>
    <w:rsid w:val="008F0738"/>
    <w:rsid w:val="008F09DD"/>
    <w:rsid w:val="008F1DDC"/>
    <w:rsid w:val="008F1F66"/>
    <w:rsid w:val="008F2C75"/>
    <w:rsid w:val="008F3088"/>
    <w:rsid w:val="008F32CA"/>
    <w:rsid w:val="008F3408"/>
    <w:rsid w:val="008F3ED5"/>
    <w:rsid w:val="008F5568"/>
    <w:rsid w:val="008F5879"/>
    <w:rsid w:val="008F5EB6"/>
    <w:rsid w:val="008F6E3D"/>
    <w:rsid w:val="008F73A2"/>
    <w:rsid w:val="008F7526"/>
    <w:rsid w:val="008F7EE2"/>
    <w:rsid w:val="0090056E"/>
    <w:rsid w:val="0090101B"/>
    <w:rsid w:val="00901E21"/>
    <w:rsid w:val="00901EC3"/>
    <w:rsid w:val="00902C79"/>
    <w:rsid w:val="0090358F"/>
    <w:rsid w:val="00903662"/>
    <w:rsid w:val="0090462B"/>
    <w:rsid w:val="00904C03"/>
    <w:rsid w:val="00904D55"/>
    <w:rsid w:val="00904E37"/>
    <w:rsid w:val="009053DF"/>
    <w:rsid w:val="009053F5"/>
    <w:rsid w:val="00905585"/>
    <w:rsid w:val="00905DE9"/>
    <w:rsid w:val="009063B0"/>
    <w:rsid w:val="00906698"/>
    <w:rsid w:val="0090734A"/>
    <w:rsid w:val="00907939"/>
    <w:rsid w:val="0091059B"/>
    <w:rsid w:val="009110C1"/>
    <w:rsid w:val="009111A9"/>
    <w:rsid w:val="009112B4"/>
    <w:rsid w:val="009118D7"/>
    <w:rsid w:val="009122D4"/>
    <w:rsid w:val="00912D3C"/>
    <w:rsid w:val="009137A9"/>
    <w:rsid w:val="009141E9"/>
    <w:rsid w:val="0091549B"/>
    <w:rsid w:val="0091581E"/>
    <w:rsid w:val="00915A6C"/>
    <w:rsid w:val="00916637"/>
    <w:rsid w:val="0091694D"/>
    <w:rsid w:val="00921A26"/>
    <w:rsid w:val="0092213F"/>
    <w:rsid w:val="00922775"/>
    <w:rsid w:val="0092337D"/>
    <w:rsid w:val="0092399B"/>
    <w:rsid w:val="00923E7A"/>
    <w:rsid w:val="00924536"/>
    <w:rsid w:val="00924BE3"/>
    <w:rsid w:val="009255C4"/>
    <w:rsid w:val="009257E8"/>
    <w:rsid w:val="0092688B"/>
    <w:rsid w:val="00926CBF"/>
    <w:rsid w:val="0092720A"/>
    <w:rsid w:val="0092729B"/>
    <w:rsid w:val="00927365"/>
    <w:rsid w:val="009302CD"/>
    <w:rsid w:val="00930772"/>
    <w:rsid w:val="00930DD3"/>
    <w:rsid w:val="00931659"/>
    <w:rsid w:val="00931FC1"/>
    <w:rsid w:val="00932A49"/>
    <w:rsid w:val="0093329B"/>
    <w:rsid w:val="009340F0"/>
    <w:rsid w:val="00934BDF"/>
    <w:rsid w:val="00935003"/>
    <w:rsid w:val="00935055"/>
    <w:rsid w:val="009351BC"/>
    <w:rsid w:val="009364D5"/>
    <w:rsid w:val="009365D2"/>
    <w:rsid w:val="009366D3"/>
    <w:rsid w:val="009369B9"/>
    <w:rsid w:val="00936BA4"/>
    <w:rsid w:val="00936D38"/>
    <w:rsid w:val="009377BC"/>
    <w:rsid w:val="0094096A"/>
    <w:rsid w:val="00942802"/>
    <w:rsid w:val="009430A1"/>
    <w:rsid w:val="00944DF1"/>
    <w:rsid w:val="0094545D"/>
    <w:rsid w:val="009455EF"/>
    <w:rsid w:val="00946366"/>
    <w:rsid w:val="00946A16"/>
    <w:rsid w:val="0094759F"/>
    <w:rsid w:val="009475A0"/>
    <w:rsid w:val="00947DC8"/>
    <w:rsid w:val="00950CF5"/>
    <w:rsid w:val="009510CF"/>
    <w:rsid w:val="00951535"/>
    <w:rsid w:val="00951886"/>
    <w:rsid w:val="00951E53"/>
    <w:rsid w:val="00952D74"/>
    <w:rsid w:val="00953A92"/>
    <w:rsid w:val="009543C5"/>
    <w:rsid w:val="00954D64"/>
    <w:rsid w:val="0095535A"/>
    <w:rsid w:val="00955838"/>
    <w:rsid w:val="00955976"/>
    <w:rsid w:val="0095613D"/>
    <w:rsid w:val="00957303"/>
    <w:rsid w:val="00957621"/>
    <w:rsid w:val="009577C0"/>
    <w:rsid w:val="0095789A"/>
    <w:rsid w:val="00957F74"/>
    <w:rsid w:val="0096021E"/>
    <w:rsid w:val="00960D5D"/>
    <w:rsid w:val="0096186F"/>
    <w:rsid w:val="00961E86"/>
    <w:rsid w:val="00961FDD"/>
    <w:rsid w:val="00962C35"/>
    <w:rsid w:val="009630F8"/>
    <w:rsid w:val="009637A5"/>
    <w:rsid w:val="00963A15"/>
    <w:rsid w:val="00963B46"/>
    <w:rsid w:val="00963E62"/>
    <w:rsid w:val="00965E1F"/>
    <w:rsid w:val="00966932"/>
    <w:rsid w:val="00966A76"/>
    <w:rsid w:val="00966E10"/>
    <w:rsid w:val="00967348"/>
    <w:rsid w:val="009674D3"/>
    <w:rsid w:val="00970825"/>
    <w:rsid w:val="00970F89"/>
    <w:rsid w:val="00971438"/>
    <w:rsid w:val="0097143F"/>
    <w:rsid w:val="00971546"/>
    <w:rsid w:val="0097156F"/>
    <w:rsid w:val="00971802"/>
    <w:rsid w:val="00972081"/>
    <w:rsid w:val="00973E24"/>
    <w:rsid w:val="00973E3F"/>
    <w:rsid w:val="00974092"/>
    <w:rsid w:val="0097467D"/>
    <w:rsid w:val="00974A75"/>
    <w:rsid w:val="00974EFD"/>
    <w:rsid w:val="00975FE6"/>
    <w:rsid w:val="0097677A"/>
    <w:rsid w:val="00976E8E"/>
    <w:rsid w:val="009772C3"/>
    <w:rsid w:val="00977358"/>
    <w:rsid w:val="00977F5C"/>
    <w:rsid w:val="00980D72"/>
    <w:rsid w:val="009820D5"/>
    <w:rsid w:val="009821B3"/>
    <w:rsid w:val="00982D63"/>
    <w:rsid w:val="00983BE0"/>
    <w:rsid w:val="00983BE5"/>
    <w:rsid w:val="009848A4"/>
    <w:rsid w:val="00984CDC"/>
    <w:rsid w:val="00985A0F"/>
    <w:rsid w:val="00986813"/>
    <w:rsid w:val="0098734E"/>
    <w:rsid w:val="009877AB"/>
    <w:rsid w:val="00990067"/>
    <w:rsid w:val="00990CBD"/>
    <w:rsid w:val="00990ECE"/>
    <w:rsid w:val="009915DC"/>
    <w:rsid w:val="00991A4A"/>
    <w:rsid w:val="00992397"/>
    <w:rsid w:val="0099296A"/>
    <w:rsid w:val="00992B6E"/>
    <w:rsid w:val="00993551"/>
    <w:rsid w:val="009956C4"/>
    <w:rsid w:val="00995F69"/>
    <w:rsid w:val="00996112"/>
    <w:rsid w:val="00996727"/>
    <w:rsid w:val="00996D48"/>
    <w:rsid w:val="0099708C"/>
    <w:rsid w:val="00997D2B"/>
    <w:rsid w:val="00997F4B"/>
    <w:rsid w:val="009A05FB"/>
    <w:rsid w:val="009A0F3F"/>
    <w:rsid w:val="009A0FBE"/>
    <w:rsid w:val="009A1659"/>
    <w:rsid w:val="009A1E5D"/>
    <w:rsid w:val="009A23CA"/>
    <w:rsid w:val="009A30A9"/>
    <w:rsid w:val="009A3DA2"/>
    <w:rsid w:val="009A3E2E"/>
    <w:rsid w:val="009A43C7"/>
    <w:rsid w:val="009A43D9"/>
    <w:rsid w:val="009A58EB"/>
    <w:rsid w:val="009A67CE"/>
    <w:rsid w:val="009A79D5"/>
    <w:rsid w:val="009A7D86"/>
    <w:rsid w:val="009B15A5"/>
    <w:rsid w:val="009B1C5A"/>
    <w:rsid w:val="009B1FAB"/>
    <w:rsid w:val="009B24E0"/>
    <w:rsid w:val="009B280F"/>
    <w:rsid w:val="009B2C3D"/>
    <w:rsid w:val="009B2CC5"/>
    <w:rsid w:val="009B2F88"/>
    <w:rsid w:val="009B3175"/>
    <w:rsid w:val="009B31FD"/>
    <w:rsid w:val="009B34A6"/>
    <w:rsid w:val="009B45D4"/>
    <w:rsid w:val="009B470B"/>
    <w:rsid w:val="009B4835"/>
    <w:rsid w:val="009B5BF7"/>
    <w:rsid w:val="009B6668"/>
    <w:rsid w:val="009B66CD"/>
    <w:rsid w:val="009B66DD"/>
    <w:rsid w:val="009B6EDE"/>
    <w:rsid w:val="009B7192"/>
    <w:rsid w:val="009B71A8"/>
    <w:rsid w:val="009B74BC"/>
    <w:rsid w:val="009B7C47"/>
    <w:rsid w:val="009C00CD"/>
    <w:rsid w:val="009C057C"/>
    <w:rsid w:val="009C05FC"/>
    <w:rsid w:val="009C0FA4"/>
    <w:rsid w:val="009C19DD"/>
    <w:rsid w:val="009C1A25"/>
    <w:rsid w:val="009C1C59"/>
    <w:rsid w:val="009C1C92"/>
    <w:rsid w:val="009C2176"/>
    <w:rsid w:val="009C293E"/>
    <w:rsid w:val="009C29A1"/>
    <w:rsid w:val="009C2CDA"/>
    <w:rsid w:val="009C36F5"/>
    <w:rsid w:val="009C38ED"/>
    <w:rsid w:val="009C3C45"/>
    <w:rsid w:val="009C441E"/>
    <w:rsid w:val="009C4A71"/>
    <w:rsid w:val="009C4D8E"/>
    <w:rsid w:val="009C514B"/>
    <w:rsid w:val="009C51D3"/>
    <w:rsid w:val="009C57E9"/>
    <w:rsid w:val="009C59B6"/>
    <w:rsid w:val="009C6663"/>
    <w:rsid w:val="009C6683"/>
    <w:rsid w:val="009C68FC"/>
    <w:rsid w:val="009C737C"/>
    <w:rsid w:val="009C7567"/>
    <w:rsid w:val="009C7888"/>
    <w:rsid w:val="009C794A"/>
    <w:rsid w:val="009D0096"/>
    <w:rsid w:val="009D1BF2"/>
    <w:rsid w:val="009D207A"/>
    <w:rsid w:val="009D20EE"/>
    <w:rsid w:val="009D23AC"/>
    <w:rsid w:val="009D2D15"/>
    <w:rsid w:val="009D42E8"/>
    <w:rsid w:val="009D436B"/>
    <w:rsid w:val="009D490C"/>
    <w:rsid w:val="009D4E94"/>
    <w:rsid w:val="009D5187"/>
    <w:rsid w:val="009D59E8"/>
    <w:rsid w:val="009D5AE8"/>
    <w:rsid w:val="009D692C"/>
    <w:rsid w:val="009D6DBB"/>
    <w:rsid w:val="009D7648"/>
    <w:rsid w:val="009D78EA"/>
    <w:rsid w:val="009D7E44"/>
    <w:rsid w:val="009D7FAA"/>
    <w:rsid w:val="009E16E2"/>
    <w:rsid w:val="009E1F62"/>
    <w:rsid w:val="009E22B2"/>
    <w:rsid w:val="009E2622"/>
    <w:rsid w:val="009E2A6B"/>
    <w:rsid w:val="009E31BA"/>
    <w:rsid w:val="009E32C4"/>
    <w:rsid w:val="009E3EAB"/>
    <w:rsid w:val="009E420F"/>
    <w:rsid w:val="009E43DF"/>
    <w:rsid w:val="009E45C3"/>
    <w:rsid w:val="009E4A4C"/>
    <w:rsid w:val="009E4B08"/>
    <w:rsid w:val="009E4F12"/>
    <w:rsid w:val="009E57AA"/>
    <w:rsid w:val="009E5970"/>
    <w:rsid w:val="009E5ECB"/>
    <w:rsid w:val="009E60D0"/>
    <w:rsid w:val="009E64DF"/>
    <w:rsid w:val="009E6840"/>
    <w:rsid w:val="009E6F3C"/>
    <w:rsid w:val="009E707C"/>
    <w:rsid w:val="009E7242"/>
    <w:rsid w:val="009E734C"/>
    <w:rsid w:val="009E7FE8"/>
    <w:rsid w:val="009F0282"/>
    <w:rsid w:val="009F02A4"/>
    <w:rsid w:val="009F0562"/>
    <w:rsid w:val="009F07B7"/>
    <w:rsid w:val="009F0CC8"/>
    <w:rsid w:val="009F166A"/>
    <w:rsid w:val="009F1DAB"/>
    <w:rsid w:val="009F2182"/>
    <w:rsid w:val="009F552D"/>
    <w:rsid w:val="009F62A6"/>
    <w:rsid w:val="009F775A"/>
    <w:rsid w:val="009F7F72"/>
    <w:rsid w:val="00A00453"/>
    <w:rsid w:val="00A00517"/>
    <w:rsid w:val="00A00D45"/>
    <w:rsid w:val="00A00F3A"/>
    <w:rsid w:val="00A00F84"/>
    <w:rsid w:val="00A01183"/>
    <w:rsid w:val="00A01421"/>
    <w:rsid w:val="00A01625"/>
    <w:rsid w:val="00A017FE"/>
    <w:rsid w:val="00A01BDA"/>
    <w:rsid w:val="00A02EA6"/>
    <w:rsid w:val="00A030EC"/>
    <w:rsid w:val="00A035F7"/>
    <w:rsid w:val="00A03B10"/>
    <w:rsid w:val="00A03C39"/>
    <w:rsid w:val="00A03ED4"/>
    <w:rsid w:val="00A040C7"/>
    <w:rsid w:val="00A044AE"/>
    <w:rsid w:val="00A04D45"/>
    <w:rsid w:val="00A05866"/>
    <w:rsid w:val="00A0594C"/>
    <w:rsid w:val="00A05971"/>
    <w:rsid w:val="00A06A0E"/>
    <w:rsid w:val="00A06E70"/>
    <w:rsid w:val="00A07F93"/>
    <w:rsid w:val="00A10CA5"/>
    <w:rsid w:val="00A10CDA"/>
    <w:rsid w:val="00A111B0"/>
    <w:rsid w:val="00A11496"/>
    <w:rsid w:val="00A1220D"/>
    <w:rsid w:val="00A128C3"/>
    <w:rsid w:val="00A13AF1"/>
    <w:rsid w:val="00A13E5A"/>
    <w:rsid w:val="00A14B3A"/>
    <w:rsid w:val="00A14B81"/>
    <w:rsid w:val="00A14CF1"/>
    <w:rsid w:val="00A14FC5"/>
    <w:rsid w:val="00A16B19"/>
    <w:rsid w:val="00A16F4D"/>
    <w:rsid w:val="00A16F7E"/>
    <w:rsid w:val="00A1740F"/>
    <w:rsid w:val="00A1767E"/>
    <w:rsid w:val="00A1788D"/>
    <w:rsid w:val="00A20536"/>
    <w:rsid w:val="00A20C06"/>
    <w:rsid w:val="00A2127C"/>
    <w:rsid w:val="00A2153B"/>
    <w:rsid w:val="00A219D7"/>
    <w:rsid w:val="00A22FE3"/>
    <w:rsid w:val="00A23EC7"/>
    <w:rsid w:val="00A240B6"/>
    <w:rsid w:val="00A24CC4"/>
    <w:rsid w:val="00A25059"/>
    <w:rsid w:val="00A251C1"/>
    <w:rsid w:val="00A26098"/>
    <w:rsid w:val="00A260B1"/>
    <w:rsid w:val="00A2662D"/>
    <w:rsid w:val="00A27454"/>
    <w:rsid w:val="00A27B2A"/>
    <w:rsid w:val="00A30049"/>
    <w:rsid w:val="00A306CB"/>
    <w:rsid w:val="00A30E17"/>
    <w:rsid w:val="00A30EE8"/>
    <w:rsid w:val="00A31576"/>
    <w:rsid w:val="00A31EEA"/>
    <w:rsid w:val="00A3209E"/>
    <w:rsid w:val="00A32246"/>
    <w:rsid w:val="00A33119"/>
    <w:rsid w:val="00A33A47"/>
    <w:rsid w:val="00A34040"/>
    <w:rsid w:val="00A34AC1"/>
    <w:rsid w:val="00A34B31"/>
    <w:rsid w:val="00A35317"/>
    <w:rsid w:val="00A35DBA"/>
    <w:rsid w:val="00A36BEB"/>
    <w:rsid w:val="00A36FE6"/>
    <w:rsid w:val="00A3727C"/>
    <w:rsid w:val="00A40848"/>
    <w:rsid w:val="00A408DB"/>
    <w:rsid w:val="00A409E1"/>
    <w:rsid w:val="00A40BE5"/>
    <w:rsid w:val="00A41908"/>
    <w:rsid w:val="00A419B4"/>
    <w:rsid w:val="00A4231E"/>
    <w:rsid w:val="00A43057"/>
    <w:rsid w:val="00A43B51"/>
    <w:rsid w:val="00A43FBA"/>
    <w:rsid w:val="00A44061"/>
    <w:rsid w:val="00A44FBF"/>
    <w:rsid w:val="00A465C1"/>
    <w:rsid w:val="00A479EF"/>
    <w:rsid w:val="00A50478"/>
    <w:rsid w:val="00A50FD8"/>
    <w:rsid w:val="00A513E0"/>
    <w:rsid w:val="00A51CB9"/>
    <w:rsid w:val="00A51E80"/>
    <w:rsid w:val="00A5349B"/>
    <w:rsid w:val="00A53872"/>
    <w:rsid w:val="00A54AB8"/>
    <w:rsid w:val="00A554E7"/>
    <w:rsid w:val="00A55CAC"/>
    <w:rsid w:val="00A56A30"/>
    <w:rsid w:val="00A57646"/>
    <w:rsid w:val="00A608AC"/>
    <w:rsid w:val="00A60BAF"/>
    <w:rsid w:val="00A6129C"/>
    <w:rsid w:val="00A627DD"/>
    <w:rsid w:val="00A62F4F"/>
    <w:rsid w:val="00A632D0"/>
    <w:rsid w:val="00A63313"/>
    <w:rsid w:val="00A63F66"/>
    <w:rsid w:val="00A6486E"/>
    <w:rsid w:val="00A6531F"/>
    <w:rsid w:val="00A669AF"/>
    <w:rsid w:val="00A70EF9"/>
    <w:rsid w:val="00A71364"/>
    <w:rsid w:val="00A72672"/>
    <w:rsid w:val="00A72A76"/>
    <w:rsid w:val="00A72E95"/>
    <w:rsid w:val="00A72F04"/>
    <w:rsid w:val="00A730BD"/>
    <w:rsid w:val="00A739B2"/>
    <w:rsid w:val="00A73A4E"/>
    <w:rsid w:val="00A73C57"/>
    <w:rsid w:val="00A742E4"/>
    <w:rsid w:val="00A74AC2"/>
    <w:rsid w:val="00A75592"/>
    <w:rsid w:val="00A75B5A"/>
    <w:rsid w:val="00A76365"/>
    <w:rsid w:val="00A77399"/>
    <w:rsid w:val="00A7775F"/>
    <w:rsid w:val="00A77BB4"/>
    <w:rsid w:val="00A80853"/>
    <w:rsid w:val="00A811F4"/>
    <w:rsid w:val="00A81B5E"/>
    <w:rsid w:val="00A81C5F"/>
    <w:rsid w:val="00A81C62"/>
    <w:rsid w:val="00A824AA"/>
    <w:rsid w:val="00A82F74"/>
    <w:rsid w:val="00A834F2"/>
    <w:rsid w:val="00A83A3F"/>
    <w:rsid w:val="00A844BF"/>
    <w:rsid w:val="00A859FC"/>
    <w:rsid w:val="00A8618D"/>
    <w:rsid w:val="00A86271"/>
    <w:rsid w:val="00A86C97"/>
    <w:rsid w:val="00A86E61"/>
    <w:rsid w:val="00A87404"/>
    <w:rsid w:val="00A876AD"/>
    <w:rsid w:val="00A87F21"/>
    <w:rsid w:val="00A90453"/>
    <w:rsid w:val="00A90672"/>
    <w:rsid w:val="00A907E9"/>
    <w:rsid w:val="00A9083C"/>
    <w:rsid w:val="00A90C79"/>
    <w:rsid w:val="00A91493"/>
    <w:rsid w:val="00A91EF9"/>
    <w:rsid w:val="00A92114"/>
    <w:rsid w:val="00A92244"/>
    <w:rsid w:val="00A92637"/>
    <w:rsid w:val="00A92909"/>
    <w:rsid w:val="00A9295B"/>
    <w:rsid w:val="00A92B0A"/>
    <w:rsid w:val="00A92B0C"/>
    <w:rsid w:val="00A935F8"/>
    <w:rsid w:val="00A93A28"/>
    <w:rsid w:val="00A94689"/>
    <w:rsid w:val="00A94FE7"/>
    <w:rsid w:val="00A95232"/>
    <w:rsid w:val="00A9523C"/>
    <w:rsid w:val="00A95645"/>
    <w:rsid w:val="00A96476"/>
    <w:rsid w:val="00A96EBC"/>
    <w:rsid w:val="00A96FE0"/>
    <w:rsid w:val="00A97239"/>
    <w:rsid w:val="00A97915"/>
    <w:rsid w:val="00AA0C44"/>
    <w:rsid w:val="00AA100A"/>
    <w:rsid w:val="00AA13E1"/>
    <w:rsid w:val="00AA1F84"/>
    <w:rsid w:val="00AA2C15"/>
    <w:rsid w:val="00AA307D"/>
    <w:rsid w:val="00AA3267"/>
    <w:rsid w:val="00AA35D3"/>
    <w:rsid w:val="00AA40CA"/>
    <w:rsid w:val="00AA4641"/>
    <w:rsid w:val="00AA518A"/>
    <w:rsid w:val="00AA5774"/>
    <w:rsid w:val="00AA5C34"/>
    <w:rsid w:val="00AA5F80"/>
    <w:rsid w:val="00AA7688"/>
    <w:rsid w:val="00AA7751"/>
    <w:rsid w:val="00AB03A5"/>
    <w:rsid w:val="00AB0750"/>
    <w:rsid w:val="00AB0C2F"/>
    <w:rsid w:val="00AB25AE"/>
    <w:rsid w:val="00AB288A"/>
    <w:rsid w:val="00AB2FAD"/>
    <w:rsid w:val="00AB33F5"/>
    <w:rsid w:val="00AB3727"/>
    <w:rsid w:val="00AB3B32"/>
    <w:rsid w:val="00AB3FBD"/>
    <w:rsid w:val="00AB469D"/>
    <w:rsid w:val="00AB479A"/>
    <w:rsid w:val="00AB4A18"/>
    <w:rsid w:val="00AB4C05"/>
    <w:rsid w:val="00AB4F09"/>
    <w:rsid w:val="00AB57D7"/>
    <w:rsid w:val="00AB5D08"/>
    <w:rsid w:val="00AB6816"/>
    <w:rsid w:val="00AB681C"/>
    <w:rsid w:val="00AB7544"/>
    <w:rsid w:val="00AB7C65"/>
    <w:rsid w:val="00AB7CB6"/>
    <w:rsid w:val="00AC0E77"/>
    <w:rsid w:val="00AC19EA"/>
    <w:rsid w:val="00AC24F6"/>
    <w:rsid w:val="00AC2A44"/>
    <w:rsid w:val="00AC2AD4"/>
    <w:rsid w:val="00AC300E"/>
    <w:rsid w:val="00AC30F8"/>
    <w:rsid w:val="00AC31A2"/>
    <w:rsid w:val="00AC3C31"/>
    <w:rsid w:val="00AC3EC2"/>
    <w:rsid w:val="00AC4694"/>
    <w:rsid w:val="00AC4786"/>
    <w:rsid w:val="00AC4BF7"/>
    <w:rsid w:val="00AC4FBC"/>
    <w:rsid w:val="00AC5498"/>
    <w:rsid w:val="00AC60B0"/>
    <w:rsid w:val="00AC68BC"/>
    <w:rsid w:val="00AC72F0"/>
    <w:rsid w:val="00AC76A7"/>
    <w:rsid w:val="00AC79AC"/>
    <w:rsid w:val="00AC7A52"/>
    <w:rsid w:val="00AC7C34"/>
    <w:rsid w:val="00AD008C"/>
    <w:rsid w:val="00AD026E"/>
    <w:rsid w:val="00AD0337"/>
    <w:rsid w:val="00AD0CB3"/>
    <w:rsid w:val="00AD106E"/>
    <w:rsid w:val="00AD185A"/>
    <w:rsid w:val="00AD26D5"/>
    <w:rsid w:val="00AD2750"/>
    <w:rsid w:val="00AD28D3"/>
    <w:rsid w:val="00AD31B5"/>
    <w:rsid w:val="00AD4C30"/>
    <w:rsid w:val="00AD6952"/>
    <w:rsid w:val="00AD6EE4"/>
    <w:rsid w:val="00AD72D8"/>
    <w:rsid w:val="00AD74E2"/>
    <w:rsid w:val="00AD767B"/>
    <w:rsid w:val="00AD7A46"/>
    <w:rsid w:val="00AE00A5"/>
    <w:rsid w:val="00AE02D0"/>
    <w:rsid w:val="00AE03E5"/>
    <w:rsid w:val="00AE094B"/>
    <w:rsid w:val="00AE09AE"/>
    <w:rsid w:val="00AE14B4"/>
    <w:rsid w:val="00AE1CC6"/>
    <w:rsid w:val="00AE1FB5"/>
    <w:rsid w:val="00AE2265"/>
    <w:rsid w:val="00AE254C"/>
    <w:rsid w:val="00AE2807"/>
    <w:rsid w:val="00AE29B2"/>
    <w:rsid w:val="00AE3C1D"/>
    <w:rsid w:val="00AE4267"/>
    <w:rsid w:val="00AE46AF"/>
    <w:rsid w:val="00AE4AE0"/>
    <w:rsid w:val="00AE4C0E"/>
    <w:rsid w:val="00AE5B48"/>
    <w:rsid w:val="00AE60B9"/>
    <w:rsid w:val="00AE6434"/>
    <w:rsid w:val="00AE6A39"/>
    <w:rsid w:val="00AE6BCA"/>
    <w:rsid w:val="00AE75A2"/>
    <w:rsid w:val="00AE7C65"/>
    <w:rsid w:val="00AE7CB6"/>
    <w:rsid w:val="00AE7E13"/>
    <w:rsid w:val="00AF0583"/>
    <w:rsid w:val="00AF0A37"/>
    <w:rsid w:val="00AF0AB3"/>
    <w:rsid w:val="00AF1152"/>
    <w:rsid w:val="00AF2D22"/>
    <w:rsid w:val="00AF32C3"/>
    <w:rsid w:val="00AF34FB"/>
    <w:rsid w:val="00AF3B44"/>
    <w:rsid w:val="00AF3FB7"/>
    <w:rsid w:val="00AF404C"/>
    <w:rsid w:val="00AF482B"/>
    <w:rsid w:val="00AF490B"/>
    <w:rsid w:val="00AF4AA0"/>
    <w:rsid w:val="00AF4BB3"/>
    <w:rsid w:val="00AF4FA7"/>
    <w:rsid w:val="00AF5057"/>
    <w:rsid w:val="00AF5469"/>
    <w:rsid w:val="00AF63B8"/>
    <w:rsid w:val="00AF72BF"/>
    <w:rsid w:val="00B01060"/>
    <w:rsid w:val="00B01A88"/>
    <w:rsid w:val="00B0221D"/>
    <w:rsid w:val="00B023DE"/>
    <w:rsid w:val="00B0288D"/>
    <w:rsid w:val="00B02FC1"/>
    <w:rsid w:val="00B03AC9"/>
    <w:rsid w:val="00B03CF0"/>
    <w:rsid w:val="00B04226"/>
    <w:rsid w:val="00B0494A"/>
    <w:rsid w:val="00B06A27"/>
    <w:rsid w:val="00B07162"/>
    <w:rsid w:val="00B107CA"/>
    <w:rsid w:val="00B11130"/>
    <w:rsid w:val="00B11532"/>
    <w:rsid w:val="00B11F70"/>
    <w:rsid w:val="00B11FD1"/>
    <w:rsid w:val="00B12540"/>
    <w:rsid w:val="00B126DE"/>
    <w:rsid w:val="00B12769"/>
    <w:rsid w:val="00B12D29"/>
    <w:rsid w:val="00B13A1C"/>
    <w:rsid w:val="00B147C1"/>
    <w:rsid w:val="00B166F7"/>
    <w:rsid w:val="00B17724"/>
    <w:rsid w:val="00B178DA"/>
    <w:rsid w:val="00B1794B"/>
    <w:rsid w:val="00B17FDA"/>
    <w:rsid w:val="00B20251"/>
    <w:rsid w:val="00B20EDF"/>
    <w:rsid w:val="00B210B0"/>
    <w:rsid w:val="00B210D1"/>
    <w:rsid w:val="00B211FA"/>
    <w:rsid w:val="00B21234"/>
    <w:rsid w:val="00B2129F"/>
    <w:rsid w:val="00B21517"/>
    <w:rsid w:val="00B21806"/>
    <w:rsid w:val="00B21F5A"/>
    <w:rsid w:val="00B2311F"/>
    <w:rsid w:val="00B232AA"/>
    <w:rsid w:val="00B23890"/>
    <w:rsid w:val="00B23AA5"/>
    <w:rsid w:val="00B23BD4"/>
    <w:rsid w:val="00B24028"/>
    <w:rsid w:val="00B24039"/>
    <w:rsid w:val="00B249D1"/>
    <w:rsid w:val="00B251ED"/>
    <w:rsid w:val="00B252FB"/>
    <w:rsid w:val="00B25730"/>
    <w:rsid w:val="00B265ED"/>
    <w:rsid w:val="00B26716"/>
    <w:rsid w:val="00B26BB7"/>
    <w:rsid w:val="00B26E2C"/>
    <w:rsid w:val="00B27001"/>
    <w:rsid w:val="00B27974"/>
    <w:rsid w:val="00B27D6B"/>
    <w:rsid w:val="00B30E1F"/>
    <w:rsid w:val="00B30ED9"/>
    <w:rsid w:val="00B31A65"/>
    <w:rsid w:val="00B32209"/>
    <w:rsid w:val="00B32914"/>
    <w:rsid w:val="00B32E39"/>
    <w:rsid w:val="00B337C0"/>
    <w:rsid w:val="00B33F3C"/>
    <w:rsid w:val="00B33FFA"/>
    <w:rsid w:val="00B341F6"/>
    <w:rsid w:val="00B34983"/>
    <w:rsid w:val="00B34B6B"/>
    <w:rsid w:val="00B34E61"/>
    <w:rsid w:val="00B35361"/>
    <w:rsid w:val="00B356D6"/>
    <w:rsid w:val="00B357CB"/>
    <w:rsid w:val="00B35D5A"/>
    <w:rsid w:val="00B35E85"/>
    <w:rsid w:val="00B36114"/>
    <w:rsid w:val="00B36453"/>
    <w:rsid w:val="00B364A7"/>
    <w:rsid w:val="00B366EE"/>
    <w:rsid w:val="00B36DF3"/>
    <w:rsid w:val="00B4032A"/>
    <w:rsid w:val="00B41B46"/>
    <w:rsid w:val="00B41F93"/>
    <w:rsid w:val="00B42DEC"/>
    <w:rsid w:val="00B42F95"/>
    <w:rsid w:val="00B43495"/>
    <w:rsid w:val="00B44625"/>
    <w:rsid w:val="00B453B7"/>
    <w:rsid w:val="00B45924"/>
    <w:rsid w:val="00B4669F"/>
    <w:rsid w:val="00B46FDE"/>
    <w:rsid w:val="00B47772"/>
    <w:rsid w:val="00B478A8"/>
    <w:rsid w:val="00B47B17"/>
    <w:rsid w:val="00B508AA"/>
    <w:rsid w:val="00B50AF4"/>
    <w:rsid w:val="00B50E54"/>
    <w:rsid w:val="00B51038"/>
    <w:rsid w:val="00B511FF"/>
    <w:rsid w:val="00B515BB"/>
    <w:rsid w:val="00B51C51"/>
    <w:rsid w:val="00B527FD"/>
    <w:rsid w:val="00B5349A"/>
    <w:rsid w:val="00B534D6"/>
    <w:rsid w:val="00B53676"/>
    <w:rsid w:val="00B539AA"/>
    <w:rsid w:val="00B53C2D"/>
    <w:rsid w:val="00B545F0"/>
    <w:rsid w:val="00B5626B"/>
    <w:rsid w:val="00B56B61"/>
    <w:rsid w:val="00B56C44"/>
    <w:rsid w:val="00B56D1E"/>
    <w:rsid w:val="00B576D4"/>
    <w:rsid w:val="00B57D90"/>
    <w:rsid w:val="00B57DC3"/>
    <w:rsid w:val="00B608AE"/>
    <w:rsid w:val="00B6124B"/>
    <w:rsid w:val="00B615C4"/>
    <w:rsid w:val="00B618DE"/>
    <w:rsid w:val="00B6249E"/>
    <w:rsid w:val="00B62C1A"/>
    <w:rsid w:val="00B62E4D"/>
    <w:rsid w:val="00B640D1"/>
    <w:rsid w:val="00B64E53"/>
    <w:rsid w:val="00B6612F"/>
    <w:rsid w:val="00B6616E"/>
    <w:rsid w:val="00B66741"/>
    <w:rsid w:val="00B70A96"/>
    <w:rsid w:val="00B70E8A"/>
    <w:rsid w:val="00B70FE0"/>
    <w:rsid w:val="00B72959"/>
    <w:rsid w:val="00B7527D"/>
    <w:rsid w:val="00B75862"/>
    <w:rsid w:val="00B770C2"/>
    <w:rsid w:val="00B77D4C"/>
    <w:rsid w:val="00B77EA9"/>
    <w:rsid w:val="00B80BE1"/>
    <w:rsid w:val="00B80E72"/>
    <w:rsid w:val="00B80FC7"/>
    <w:rsid w:val="00B80FF7"/>
    <w:rsid w:val="00B8152B"/>
    <w:rsid w:val="00B8302D"/>
    <w:rsid w:val="00B832F8"/>
    <w:rsid w:val="00B84789"/>
    <w:rsid w:val="00B84EA3"/>
    <w:rsid w:val="00B84FA3"/>
    <w:rsid w:val="00B8526A"/>
    <w:rsid w:val="00B8534B"/>
    <w:rsid w:val="00B86053"/>
    <w:rsid w:val="00B86949"/>
    <w:rsid w:val="00B86C05"/>
    <w:rsid w:val="00B871CD"/>
    <w:rsid w:val="00B8764E"/>
    <w:rsid w:val="00B905FC"/>
    <w:rsid w:val="00B908A2"/>
    <w:rsid w:val="00B90A57"/>
    <w:rsid w:val="00B911F4"/>
    <w:rsid w:val="00B9181A"/>
    <w:rsid w:val="00B92450"/>
    <w:rsid w:val="00B925D3"/>
    <w:rsid w:val="00B926E8"/>
    <w:rsid w:val="00B9284D"/>
    <w:rsid w:val="00B929C8"/>
    <w:rsid w:val="00B92AEF"/>
    <w:rsid w:val="00B92B03"/>
    <w:rsid w:val="00B92C7F"/>
    <w:rsid w:val="00B93702"/>
    <w:rsid w:val="00B938CA"/>
    <w:rsid w:val="00B94407"/>
    <w:rsid w:val="00B95FAF"/>
    <w:rsid w:val="00B9681F"/>
    <w:rsid w:val="00B97378"/>
    <w:rsid w:val="00B978B1"/>
    <w:rsid w:val="00BA0144"/>
    <w:rsid w:val="00BA066D"/>
    <w:rsid w:val="00BA0B2A"/>
    <w:rsid w:val="00BA0CAC"/>
    <w:rsid w:val="00BA0F96"/>
    <w:rsid w:val="00BA1001"/>
    <w:rsid w:val="00BA1126"/>
    <w:rsid w:val="00BA15EF"/>
    <w:rsid w:val="00BA1E8B"/>
    <w:rsid w:val="00BA22FA"/>
    <w:rsid w:val="00BA2B33"/>
    <w:rsid w:val="00BA2D56"/>
    <w:rsid w:val="00BA2DCF"/>
    <w:rsid w:val="00BA3F77"/>
    <w:rsid w:val="00BA401F"/>
    <w:rsid w:val="00BA4AE0"/>
    <w:rsid w:val="00BA4D39"/>
    <w:rsid w:val="00BA6652"/>
    <w:rsid w:val="00BA730F"/>
    <w:rsid w:val="00BA734B"/>
    <w:rsid w:val="00BA7458"/>
    <w:rsid w:val="00BB02FD"/>
    <w:rsid w:val="00BB1158"/>
    <w:rsid w:val="00BB1B93"/>
    <w:rsid w:val="00BB284C"/>
    <w:rsid w:val="00BB3318"/>
    <w:rsid w:val="00BB3ACF"/>
    <w:rsid w:val="00BB4338"/>
    <w:rsid w:val="00BB488C"/>
    <w:rsid w:val="00BB5390"/>
    <w:rsid w:val="00BB5ED9"/>
    <w:rsid w:val="00BB78B9"/>
    <w:rsid w:val="00BC00F2"/>
    <w:rsid w:val="00BC06C4"/>
    <w:rsid w:val="00BC08F4"/>
    <w:rsid w:val="00BC15CE"/>
    <w:rsid w:val="00BC1DC7"/>
    <w:rsid w:val="00BC1ED7"/>
    <w:rsid w:val="00BC2294"/>
    <w:rsid w:val="00BC2ABA"/>
    <w:rsid w:val="00BC3162"/>
    <w:rsid w:val="00BC376A"/>
    <w:rsid w:val="00BC4557"/>
    <w:rsid w:val="00BC4FA1"/>
    <w:rsid w:val="00BC50BB"/>
    <w:rsid w:val="00BC6279"/>
    <w:rsid w:val="00BC694F"/>
    <w:rsid w:val="00BC6AA2"/>
    <w:rsid w:val="00BC6D5B"/>
    <w:rsid w:val="00BC6D96"/>
    <w:rsid w:val="00BC73EB"/>
    <w:rsid w:val="00BD1103"/>
    <w:rsid w:val="00BD166B"/>
    <w:rsid w:val="00BD1C17"/>
    <w:rsid w:val="00BD209A"/>
    <w:rsid w:val="00BD2DFF"/>
    <w:rsid w:val="00BD3093"/>
    <w:rsid w:val="00BD36DF"/>
    <w:rsid w:val="00BD383F"/>
    <w:rsid w:val="00BD3D6A"/>
    <w:rsid w:val="00BD498F"/>
    <w:rsid w:val="00BD4F86"/>
    <w:rsid w:val="00BD5624"/>
    <w:rsid w:val="00BD5FFF"/>
    <w:rsid w:val="00BD60C4"/>
    <w:rsid w:val="00BD615F"/>
    <w:rsid w:val="00BD6FC9"/>
    <w:rsid w:val="00BD715B"/>
    <w:rsid w:val="00BD7657"/>
    <w:rsid w:val="00BD77C0"/>
    <w:rsid w:val="00BD79DD"/>
    <w:rsid w:val="00BD7A07"/>
    <w:rsid w:val="00BD7A90"/>
    <w:rsid w:val="00BE089C"/>
    <w:rsid w:val="00BE08AB"/>
    <w:rsid w:val="00BE0961"/>
    <w:rsid w:val="00BE0F18"/>
    <w:rsid w:val="00BE1F47"/>
    <w:rsid w:val="00BE1F8E"/>
    <w:rsid w:val="00BE2DA5"/>
    <w:rsid w:val="00BE3DB2"/>
    <w:rsid w:val="00BE3FCD"/>
    <w:rsid w:val="00BE43B4"/>
    <w:rsid w:val="00BE4605"/>
    <w:rsid w:val="00BE5EAF"/>
    <w:rsid w:val="00BE6393"/>
    <w:rsid w:val="00BE657C"/>
    <w:rsid w:val="00BE72D0"/>
    <w:rsid w:val="00BE73E1"/>
    <w:rsid w:val="00BE7867"/>
    <w:rsid w:val="00BF1267"/>
    <w:rsid w:val="00BF158D"/>
    <w:rsid w:val="00BF160B"/>
    <w:rsid w:val="00BF17D4"/>
    <w:rsid w:val="00BF2D55"/>
    <w:rsid w:val="00BF3596"/>
    <w:rsid w:val="00BF54E4"/>
    <w:rsid w:val="00BF6027"/>
    <w:rsid w:val="00BF6227"/>
    <w:rsid w:val="00BF66BC"/>
    <w:rsid w:val="00BF6A6B"/>
    <w:rsid w:val="00BF6E9D"/>
    <w:rsid w:val="00BF7D67"/>
    <w:rsid w:val="00BF7DDE"/>
    <w:rsid w:val="00C002D5"/>
    <w:rsid w:val="00C00E97"/>
    <w:rsid w:val="00C01016"/>
    <w:rsid w:val="00C0166C"/>
    <w:rsid w:val="00C01CF8"/>
    <w:rsid w:val="00C01FCC"/>
    <w:rsid w:val="00C020F8"/>
    <w:rsid w:val="00C0325D"/>
    <w:rsid w:val="00C03F2F"/>
    <w:rsid w:val="00C04087"/>
    <w:rsid w:val="00C0490A"/>
    <w:rsid w:val="00C052B3"/>
    <w:rsid w:val="00C05656"/>
    <w:rsid w:val="00C0581B"/>
    <w:rsid w:val="00C05DA8"/>
    <w:rsid w:val="00C063D6"/>
    <w:rsid w:val="00C06582"/>
    <w:rsid w:val="00C06589"/>
    <w:rsid w:val="00C06724"/>
    <w:rsid w:val="00C07A62"/>
    <w:rsid w:val="00C07B33"/>
    <w:rsid w:val="00C100E8"/>
    <w:rsid w:val="00C1030A"/>
    <w:rsid w:val="00C10782"/>
    <w:rsid w:val="00C10A73"/>
    <w:rsid w:val="00C10F4B"/>
    <w:rsid w:val="00C11321"/>
    <w:rsid w:val="00C114C1"/>
    <w:rsid w:val="00C11DA9"/>
    <w:rsid w:val="00C1267A"/>
    <w:rsid w:val="00C13892"/>
    <w:rsid w:val="00C140BF"/>
    <w:rsid w:val="00C1437A"/>
    <w:rsid w:val="00C148D3"/>
    <w:rsid w:val="00C14C99"/>
    <w:rsid w:val="00C14F3D"/>
    <w:rsid w:val="00C15146"/>
    <w:rsid w:val="00C15221"/>
    <w:rsid w:val="00C17F28"/>
    <w:rsid w:val="00C2013B"/>
    <w:rsid w:val="00C2045E"/>
    <w:rsid w:val="00C20471"/>
    <w:rsid w:val="00C206AA"/>
    <w:rsid w:val="00C20D5A"/>
    <w:rsid w:val="00C21CCD"/>
    <w:rsid w:val="00C228B6"/>
    <w:rsid w:val="00C22C88"/>
    <w:rsid w:val="00C23007"/>
    <w:rsid w:val="00C24467"/>
    <w:rsid w:val="00C248F8"/>
    <w:rsid w:val="00C2497B"/>
    <w:rsid w:val="00C250A9"/>
    <w:rsid w:val="00C25621"/>
    <w:rsid w:val="00C26F26"/>
    <w:rsid w:val="00C27080"/>
    <w:rsid w:val="00C270B2"/>
    <w:rsid w:val="00C27EE9"/>
    <w:rsid w:val="00C30F22"/>
    <w:rsid w:val="00C310B8"/>
    <w:rsid w:val="00C31141"/>
    <w:rsid w:val="00C31369"/>
    <w:rsid w:val="00C32424"/>
    <w:rsid w:val="00C326D7"/>
    <w:rsid w:val="00C32CBE"/>
    <w:rsid w:val="00C331B8"/>
    <w:rsid w:val="00C332D5"/>
    <w:rsid w:val="00C34407"/>
    <w:rsid w:val="00C344F8"/>
    <w:rsid w:val="00C34CD3"/>
    <w:rsid w:val="00C3594A"/>
    <w:rsid w:val="00C3598C"/>
    <w:rsid w:val="00C35FF2"/>
    <w:rsid w:val="00C37A3A"/>
    <w:rsid w:val="00C37A94"/>
    <w:rsid w:val="00C40586"/>
    <w:rsid w:val="00C40800"/>
    <w:rsid w:val="00C40ABF"/>
    <w:rsid w:val="00C42907"/>
    <w:rsid w:val="00C429FF"/>
    <w:rsid w:val="00C43EF8"/>
    <w:rsid w:val="00C440A9"/>
    <w:rsid w:val="00C4516D"/>
    <w:rsid w:val="00C45189"/>
    <w:rsid w:val="00C461DE"/>
    <w:rsid w:val="00C46744"/>
    <w:rsid w:val="00C46D69"/>
    <w:rsid w:val="00C47235"/>
    <w:rsid w:val="00C47603"/>
    <w:rsid w:val="00C50FBB"/>
    <w:rsid w:val="00C51052"/>
    <w:rsid w:val="00C517AB"/>
    <w:rsid w:val="00C519B9"/>
    <w:rsid w:val="00C524A1"/>
    <w:rsid w:val="00C526A3"/>
    <w:rsid w:val="00C52C60"/>
    <w:rsid w:val="00C52F29"/>
    <w:rsid w:val="00C53480"/>
    <w:rsid w:val="00C535D7"/>
    <w:rsid w:val="00C53BA8"/>
    <w:rsid w:val="00C53DF4"/>
    <w:rsid w:val="00C54D0F"/>
    <w:rsid w:val="00C5530E"/>
    <w:rsid w:val="00C55A73"/>
    <w:rsid w:val="00C56344"/>
    <w:rsid w:val="00C56B90"/>
    <w:rsid w:val="00C57456"/>
    <w:rsid w:val="00C57497"/>
    <w:rsid w:val="00C5764B"/>
    <w:rsid w:val="00C57761"/>
    <w:rsid w:val="00C605C2"/>
    <w:rsid w:val="00C62255"/>
    <w:rsid w:val="00C63196"/>
    <w:rsid w:val="00C63ECC"/>
    <w:rsid w:val="00C63F3D"/>
    <w:rsid w:val="00C6443D"/>
    <w:rsid w:val="00C663C0"/>
    <w:rsid w:val="00C66444"/>
    <w:rsid w:val="00C67BFB"/>
    <w:rsid w:val="00C67FC9"/>
    <w:rsid w:val="00C7045A"/>
    <w:rsid w:val="00C70A18"/>
    <w:rsid w:val="00C70AFE"/>
    <w:rsid w:val="00C7257E"/>
    <w:rsid w:val="00C72F37"/>
    <w:rsid w:val="00C732C6"/>
    <w:rsid w:val="00C735C8"/>
    <w:rsid w:val="00C73DB8"/>
    <w:rsid w:val="00C73EF9"/>
    <w:rsid w:val="00C74A89"/>
    <w:rsid w:val="00C7539A"/>
    <w:rsid w:val="00C7632D"/>
    <w:rsid w:val="00C77265"/>
    <w:rsid w:val="00C80C04"/>
    <w:rsid w:val="00C80C59"/>
    <w:rsid w:val="00C8159B"/>
    <w:rsid w:val="00C818BB"/>
    <w:rsid w:val="00C8472A"/>
    <w:rsid w:val="00C84DE7"/>
    <w:rsid w:val="00C8548D"/>
    <w:rsid w:val="00C854AE"/>
    <w:rsid w:val="00C85D50"/>
    <w:rsid w:val="00C861BC"/>
    <w:rsid w:val="00C876B4"/>
    <w:rsid w:val="00C878A3"/>
    <w:rsid w:val="00C87AAD"/>
    <w:rsid w:val="00C87DA1"/>
    <w:rsid w:val="00C87FD2"/>
    <w:rsid w:val="00C90045"/>
    <w:rsid w:val="00C906CD"/>
    <w:rsid w:val="00C91274"/>
    <w:rsid w:val="00C91A5F"/>
    <w:rsid w:val="00C9216B"/>
    <w:rsid w:val="00C9269B"/>
    <w:rsid w:val="00C926BD"/>
    <w:rsid w:val="00C92739"/>
    <w:rsid w:val="00C928D4"/>
    <w:rsid w:val="00C930E2"/>
    <w:rsid w:val="00C939CB"/>
    <w:rsid w:val="00C94894"/>
    <w:rsid w:val="00C9645C"/>
    <w:rsid w:val="00C96BCD"/>
    <w:rsid w:val="00C97AB4"/>
    <w:rsid w:val="00CA029D"/>
    <w:rsid w:val="00CA040B"/>
    <w:rsid w:val="00CA0F74"/>
    <w:rsid w:val="00CA4621"/>
    <w:rsid w:val="00CA496D"/>
    <w:rsid w:val="00CA50A9"/>
    <w:rsid w:val="00CA53B6"/>
    <w:rsid w:val="00CA5721"/>
    <w:rsid w:val="00CA5E3E"/>
    <w:rsid w:val="00CA5FD9"/>
    <w:rsid w:val="00CA65F6"/>
    <w:rsid w:val="00CA6C3D"/>
    <w:rsid w:val="00CA6F13"/>
    <w:rsid w:val="00CA7476"/>
    <w:rsid w:val="00CA7673"/>
    <w:rsid w:val="00CA76DA"/>
    <w:rsid w:val="00CB0888"/>
    <w:rsid w:val="00CB123C"/>
    <w:rsid w:val="00CB23FF"/>
    <w:rsid w:val="00CB2874"/>
    <w:rsid w:val="00CB2ED2"/>
    <w:rsid w:val="00CB2F85"/>
    <w:rsid w:val="00CB30A6"/>
    <w:rsid w:val="00CB348B"/>
    <w:rsid w:val="00CB35BE"/>
    <w:rsid w:val="00CB409A"/>
    <w:rsid w:val="00CB5467"/>
    <w:rsid w:val="00CB55C1"/>
    <w:rsid w:val="00CB61A3"/>
    <w:rsid w:val="00CB6418"/>
    <w:rsid w:val="00CC0E8F"/>
    <w:rsid w:val="00CC1966"/>
    <w:rsid w:val="00CC21D6"/>
    <w:rsid w:val="00CC22EB"/>
    <w:rsid w:val="00CC23BF"/>
    <w:rsid w:val="00CC25A8"/>
    <w:rsid w:val="00CC2662"/>
    <w:rsid w:val="00CC2D11"/>
    <w:rsid w:val="00CC2E66"/>
    <w:rsid w:val="00CC35E4"/>
    <w:rsid w:val="00CC3DAC"/>
    <w:rsid w:val="00CC4122"/>
    <w:rsid w:val="00CC4154"/>
    <w:rsid w:val="00CC4415"/>
    <w:rsid w:val="00CC4626"/>
    <w:rsid w:val="00CC6418"/>
    <w:rsid w:val="00CC6B8C"/>
    <w:rsid w:val="00CC6EA4"/>
    <w:rsid w:val="00CC718D"/>
    <w:rsid w:val="00CD0210"/>
    <w:rsid w:val="00CD07B8"/>
    <w:rsid w:val="00CD0B52"/>
    <w:rsid w:val="00CD14A8"/>
    <w:rsid w:val="00CD167C"/>
    <w:rsid w:val="00CD3660"/>
    <w:rsid w:val="00CD3F91"/>
    <w:rsid w:val="00CD49DF"/>
    <w:rsid w:val="00CD4B85"/>
    <w:rsid w:val="00CD50EA"/>
    <w:rsid w:val="00CD5687"/>
    <w:rsid w:val="00CD5BA7"/>
    <w:rsid w:val="00CD5D5B"/>
    <w:rsid w:val="00CD69F2"/>
    <w:rsid w:val="00CD7065"/>
    <w:rsid w:val="00CD7249"/>
    <w:rsid w:val="00CD7486"/>
    <w:rsid w:val="00CD7877"/>
    <w:rsid w:val="00CD7BAE"/>
    <w:rsid w:val="00CD7D77"/>
    <w:rsid w:val="00CE0E11"/>
    <w:rsid w:val="00CE1717"/>
    <w:rsid w:val="00CE178E"/>
    <w:rsid w:val="00CE1831"/>
    <w:rsid w:val="00CE1B34"/>
    <w:rsid w:val="00CE2C8D"/>
    <w:rsid w:val="00CE4B69"/>
    <w:rsid w:val="00CE4D5E"/>
    <w:rsid w:val="00CE4DD5"/>
    <w:rsid w:val="00CE4F42"/>
    <w:rsid w:val="00CE5034"/>
    <w:rsid w:val="00CE57E1"/>
    <w:rsid w:val="00CE5C95"/>
    <w:rsid w:val="00CE74FF"/>
    <w:rsid w:val="00CE79AC"/>
    <w:rsid w:val="00CF0C10"/>
    <w:rsid w:val="00CF0C2E"/>
    <w:rsid w:val="00CF0EA7"/>
    <w:rsid w:val="00CF0EE0"/>
    <w:rsid w:val="00CF20B1"/>
    <w:rsid w:val="00CF2633"/>
    <w:rsid w:val="00CF2955"/>
    <w:rsid w:val="00CF296A"/>
    <w:rsid w:val="00CF2CDE"/>
    <w:rsid w:val="00CF2DE2"/>
    <w:rsid w:val="00CF3764"/>
    <w:rsid w:val="00CF3A58"/>
    <w:rsid w:val="00CF3F77"/>
    <w:rsid w:val="00CF3FC8"/>
    <w:rsid w:val="00CF43B2"/>
    <w:rsid w:val="00CF4436"/>
    <w:rsid w:val="00CF4C3F"/>
    <w:rsid w:val="00CF51D3"/>
    <w:rsid w:val="00CF5275"/>
    <w:rsid w:val="00CF5C8D"/>
    <w:rsid w:val="00CF5EDE"/>
    <w:rsid w:val="00CF6071"/>
    <w:rsid w:val="00CF6B4F"/>
    <w:rsid w:val="00CF6DBC"/>
    <w:rsid w:val="00CF7384"/>
    <w:rsid w:val="00CF7AC8"/>
    <w:rsid w:val="00CF7C9B"/>
    <w:rsid w:val="00CF7F59"/>
    <w:rsid w:val="00D003E0"/>
    <w:rsid w:val="00D00660"/>
    <w:rsid w:val="00D009F8"/>
    <w:rsid w:val="00D01100"/>
    <w:rsid w:val="00D0186D"/>
    <w:rsid w:val="00D01D43"/>
    <w:rsid w:val="00D01DF1"/>
    <w:rsid w:val="00D0216A"/>
    <w:rsid w:val="00D021D6"/>
    <w:rsid w:val="00D02C88"/>
    <w:rsid w:val="00D03AD6"/>
    <w:rsid w:val="00D0564C"/>
    <w:rsid w:val="00D072D0"/>
    <w:rsid w:val="00D07D69"/>
    <w:rsid w:val="00D07FE0"/>
    <w:rsid w:val="00D10415"/>
    <w:rsid w:val="00D10D79"/>
    <w:rsid w:val="00D11312"/>
    <w:rsid w:val="00D125D4"/>
    <w:rsid w:val="00D131A3"/>
    <w:rsid w:val="00D134E8"/>
    <w:rsid w:val="00D1403E"/>
    <w:rsid w:val="00D14350"/>
    <w:rsid w:val="00D14424"/>
    <w:rsid w:val="00D15054"/>
    <w:rsid w:val="00D15067"/>
    <w:rsid w:val="00D1555F"/>
    <w:rsid w:val="00D15B8F"/>
    <w:rsid w:val="00D16558"/>
    <w:rsid w:val="00D17B0B"/>
    <w:rsid w:val="00D20910"/>
    <w:rsid w:val="00D2092E"/>
    <w:rsid w:val="00D20A50"/>
    <w:rsid w:val="00D2121D"/>
    <w:rsid w:val="00D21640"/>
    <w:rsid w:val="00D224B9"/>
    <w:rsid w:val="00D22C17"/>
    <w:rsid w:val="00D22EC8"/>
    <w:rsid w:val="00D23019"/>
    <w:rsid w:val="00D2420C"/>
    <w:rsid w:val="00D24CF9"/>
    <w:rsid w:val="00D25801"/>
    <w:rsid w:val="00D26060"/>
    <w:rsid w:val="00D26093"/>
    <w:rsid w:val="00D26780"/>
    <w:rsid w:val="00D26954"/>
    <w:rsid w:val="00D26B90"/>
    <w:rsid w:val="00D26D1D"/>
    <w:rsid w:val="00D271FC"/>
    <w:rsid w:val="00D274F8"/>
    <w:rsid w:val="00D27AE7"/>
    <w:rsid w:val="00D3036A"/>
    <w:rsid w:val="00D305EB"/>
    <w:rsid w:val="00D305F9"/>
    <w:rsid w:val="00D30E1E"/>
    <w:rsid w:val="00D3140A"/>
    <w:rsid w:val="00D31D35"/>
    <w:rsid w:val="00D338CA"/>
    <w:rsid w:val="00D34573"/>
    <w:rsid w:val="00D3531E"/>
    <w:rsid w:val="00D35643"/>
    <w:rsid w:val="00D35D53"/>
    <w:rsid w:val="00D374BF"/>
    <w:rsid w:val="00D37803"/>
    <w:rsid w:val="00D4053B"/>
    <w:rsid w:val="00D413CF"/>
    <w:rsid w:val="00D430C3"/>
    <w:rsid w:val="00D432B3"/>
    <w:rsid w:val="00D43BB0"/>
    <w:rsid w:val="00D43D79"/>
    <w:rsid w:val="00D4467D"/>
    <w:rsid w:val="00D44B7A"/>
    <w:rsid w:val="00D453D0"/>
    <w:rsid w:val="00D45879"/>
    <w:rsid w:val="00D45BEB"/>
    <w:rsid w:val="00D46500"/>
    <w:rsid w:val="00D465D4"/>
    <w:rsid w:val="00D471B0"/>
    <w:rsid w:val="00D47C3F"/>
    <w:rsid w:val="00D50170"/>
    <w:rsid w:val="00D508C4"/>
    <w:rsid w:val="00D5139C"/>
    <w:rsid w:val="00D51C20"/>
    <w:rsid w:val="00D51C84"/>
    <w:rsid w:val="00D522BF"/>
    <w:rsid w:val="00D525A4"/>
    <w:rsid w:val="00D52B86"/>
    <w:rsid w:val="00D53996"/>
    <w:rsid w:val="00D56561"/>
    <w:rsid w:val="00D57827"/>
    <w:rsid w:val="00D578F7"/>
    <w:rsid w:val="00D60012"/>
    <w:rsid w:val="00D604DD"/>
    <w:rsid w:val="00D604FC"/>
    <w:rsid w:val="00D60DCE"/>
    <w:rsid w:val="00D61C81"/>
    <w:rsid w:val="00D61DE2"/>
    <w:rsid w:val="00D62105"/>
    <w:rsid w:val="00D626DD"/>
    <w:rsid w:val="00D627CF"/>
    <w:rsid w:val="00D62F37"/>
    <w:rsid w:val="00D64F10"/>
    <w:rsid w:val="00D65969"/>
    <w:rsid w:val="00D65EE6"/>
    <w:rsid w:val="00D6618A"/>
    <w:rsid w:val="00D66F2F"/>
    <w:rsid w:val="00D6709D"/>
    <w:rsid w:val="00D71386"/>
    <w:rsid w:val="00D729A7"/>
    <w:rsid w:val="00D73AA0"/>
    <w:rsid w:val="00D73B10"/>
    <w:rsid w:val="00D74354"/>
    <w:rsid w:val="00D7438E"/>
    <w:rsid w:val="00D7489C"/>
    <w:rsid w:val="00D748A8"/>
    <w:rsid w:val="00D748D0"/>
    <w:rsid w:val="00D76440"/>
    <w:rsid w:val="00D76D92"/>
    <w:rsid w:val="00D776F7"/>
    <w:rsid w:val="00D80410"/>
    <w:rsid w:val="00D8065F"/>
    <w:rsid w:val="00D81027"/>
    <w:rsid w:val="00D826EF"/>
    <w:rsid w:val="00D82CFD"/>
    <w:rsid w:val="00D8340F"/>
    <w:rsid w:val="00D838D2"/>
    <w:rsid w:val="00D83A4D"/>
    <w:rsid w:val="00D8410B"/>
    <w:rsid w:val="00D84E56"/>
    <w:rsid w:val="00D86879"/>
    <w:rsid w:val="00D870BC"/>
    <w:rsid w:val="00D87EF3"/>
    <w:rsid w:val="00D905F0"/>
    <w:rsid w:val="00D90758"/>
    <w:rsid w:val="00D907D3"/>
    <w:rsid w:val="00D90DEE"/>
    <w:rsid w:val="00D90E05"/>
    <w:rsid w:val="00D911CC"/>
    <w:rsid w:val="00D913EB"/>
    <w:rsid w:val="00D913FF"/>
    <w:rsid w:val="00D93704"/>
    <w:rsid w:val="00D940D3"/>
    <w:rsid w:val="00D9432E"/>
    <w:rsid w:val="00D9482A"/>
    <w:rsid w:val="00D94DE9"/>
    <w:rsid w:val="00D95729"/>
    <w:rsid w:val="00D95774"/>
    <w:rsid w:val="00D95C1E"/>
    <w:rsid w:val="00D962B2"/>
    <w:rsid w:val="00D96717"/>
    <w:rsid w:val="00D9725D"/>
    <w:rsid w:val="00D979EA"/>
    <w:rsid w:val="00D97BC8"/>
    <w:rsid w:val="00DA055A"/>
    <w:rsid w:val="00DA1183"/>
    <w:rsid w:val="00DA173A"/>
    <w:rsid w:val="00DA1863"/>
    <w:rsid w:val="00DA20B0"/>
    <w:rsid w:val="00DA2665"/>
    <w:rsid w:val="00DA26E2"/>
    <w:rsid w:val="00DA29EB"/>
    <w:rsid w:val="00DA323A"/>
    <w:rsid w:val="00DA344A"/>
    <w:rsid w:val="00DA3525"/>
    <w:rsid w:val="00DA3C43"/>
    <w:rsid w:val="00DA3F80"/>
    <w:rsid w:val="00DA40DE"/>
    <w:rsid w:val="00DA42E3"/>
    <w:rsid w:val="00DA42EA"/>
    <w:rsid w:val="00DA542F"/>
    <w:rsid w:val="00DA5D21"/>
    <w:rsid w:val="00DA62C1"/>
    <w:rsid w:val="00DB00B3"/>
    <w:rsid w:val="00DB0FD5"/>
    <w:rsid w:val="00DB1FFD"/>
    <w:rsid w:val="00DB2B0A"/>
    <w:rsid w:val="00DB343A"/>
    <w:rsid w:val="00DB37E5"/>
    <w:rsid w:val="00DB39EE"/>
    <w:rsid w:val="00DB44F7"/>
    <w:rsid w:val="00DB4BE4"/>
    <w:rsid w:val="00DB4CAE"/>
    <w:rsid w:val="00DB5D4A"/>
    <w:rsid w:val="00DB5E7B"/>
    <w:rsid w:val="00DB632E"/>
    <w:rsid w:val="00DC025A"/>
    <w:rsid w:val="00DC0CB8"/>
    <w:rsid w:val="00DC0E11"/>
    <w:rsid w:val="00DC11F7"/>
    <w:rsid w:val="00DC135F"/>
    <w:rsid w:val="00DC1521"/>
    <w:rsid w:val="00DC1587"/>
    <w:rsid w:val="00DC16CF"/>
    <w:rsid w:val="00DC1A20"/>
    <w:rsid w:val="00DC1CA3"/>
    <w:rsid w:val="00DC1D48"/>
    <w:rsid w:val="00DC2125"/>
    <w:rsid w:val="00DC22BE"/>
    <w:rsid w:val="00DC2467"/>
    <w:rsid w:val="00DC371F"/>
    <w:rsid w:val="00DC3C35"/>
    <w:rsid w:val="00DC434C"/>
    <w:rsid w:val="00DC48F8"/>
    <w:rsid w:val="00DC4C8E"/>
    <w:rsid w:val="00DC4E00"/>
    <w:rsid w:val="00DC4EB8"/>
    <w:rsid w:val="00DC5904"/>
    <w:rsid w:val="00DC59DD"/>
    <w:rsid w:val="00DC6134"/>
    <w:rsid w:val="00DC63E7"/>
    <w:rsid w:val="00DC6821"/>
    <w:rsid w:val="00DC6BCD"/>
    <w:rsid w:val="00DC70FA"/>
    <w:rsid w:val="00DC73F2"/>
    <w:rsid w:val="00DC754E"/>
    <w:rsid w:val="00DC767D"/>
    <w:rsid w:val="00DC76D0"/>
    <w:rsid w:val="00DC783E"/>
    <w:rsid w:val="00DC7A85"/>
    <w:rsid w:val="00DC7FA4"/>
    <w:rsid w:val="00DD0726"/>
    <w:rsid w:val="00DD09E8"/>
    <w:rsid w:val="00DD0B01"/>
    <w:rsid w:val="00DD0BA8"/>
    <w:rsid w:val="00DD0E80"/>
    <w:rsid w:val="00DD130B"/>
    <w:rsid w:val="00DD1C40"/>
    <w:rsid w:val="00DD246D"/>
    <w:rsid w:val="00DD2583"/>
    <w:rsid w:val="00DD3407"/>
    <w:rsid w:val="00DD3A21"/>
    <w:rsid w:val="00DD3B02"/>
    <w:rsid w:val="00DD3B88"/>
    <w:rsid w:val="00DD4219"/>
    <w:rsid w:val="00DD4D1F"/>
    <w:rsid w:val="00DD5119"/>
    <w:rsid w:val="00DD68C1"/>
    <w:rsid w:val="00DD6F00"/>
    <w:rsid w:val="00DD7914"/>
    <w:rsid w:val="00DE003A"/>
    <w:rsid w:val="00DE0582"/>
    <w:rsid w:val="00DE1A36"/>
    <w:rsid w:val="00DE28C7"/>
    <w:rsid w:val="00DE2FF2"/>
    <w:rsid w:val="00DE4BA2"/>
    <w:rsid w:val="00DE5056"/>
    <w:rsid w:val="00DE51EB"/>
    <w:rsid w:val="00DE7118"/>
    <w:rsid w:val="00DE782A"/>
    <w:rsid w:val="00DE7C7E"/>
    <w:rsid w:val="00DF0358"/>
    <w:rsid w:val="00DF0741"/>
    <w:rsid w:val="00DF081B"/>
    <w:rsid w:val="00DF1450"/>
    <w:rsid w:val="00DF14AD"/>
    <w:rsid w:val="00DF21B3"/>
    <w:rsid w:val="00DF281F"/>
    <w:rsid w:val="00DF30DD"/>
    <w:rsid w:val="00DF35DA"/>
    <w:rsid w:val="00DF3875"/>
    <w:rsid w:val="00DF3F06"/>
    <w:rsid w:val="00DF3F56"/>
    <w:rsid w:val="00DF4A0B"/>
    <w:rsid w:val="00DF5B21"/>
    <w:rsid w:val="00DF5C1C"/>
    <w:rsid w:val="00DF63F9"/>
    <w:rsid w:val="00DF78ED"/>
    <w:rsid w:val="00DF7A11"/>
    <w:rsid w:val="00E000A8"/>
    <w:rsid w:val="00E0017A"/>
    <w:rsid w:val="00E00545"/>
    <w:rsid w:val="00E00615"/>
    <w:rsid w:val="00E00B08"/>
    <w:rsid w:val="00E00D7C"/>
    <w:rsid w:val="00E00F06"/>
    <w:rsid w:val="00E01032"/>
    <w:rsid w:val="00E044E3"/>
    <w:rsid w:val="00E05240"/>
    <w:rsid w:val="00E056B5"/>
    <w:rsid w:val="00E0606D"/>
    <w:rsid w:val="00E06305"/>
    <w:rsid w:val="00E0642C"/>
    <w:rsid w:val="00E078A4"/>
    <w:rsid w:val="00E100AD"/>
    <w:rsid w:val="00E101E2"/>
    <w:rsid w:val="00E102CF"/>
    <w:rsid w:val="00E106C2"/>
    <w:rsid w:val="00E10887"/>
    <w:rsid w:val="00E1089F"/>
    <w:rsid w:val="00E1105B"/>
    <w:rsid w:val="00E11A74"/>
    <w:rsid w:val="00E11CE4"/>
    <w:rsid w:val="00E127E6"/>
    <w:rsid w:val="00E1438C"/>
    <w:rsid w:val="00E1585E"/>
    <w:rsid w:val="00E159EB"/>
    <w:rsid w:val="00E16791"/>
    <w:rsid w:val="00E16CD1"/>
    <w:rsid w:val="00E1723E"/>
    <w:rsid w:val="00E175C9"/>
    <w:rsid w:val="00E176CE"/>
    <w:rsid w:val="00E200FC"/>
    <w:rsid w:val="00E215AF"/>
    <w:rsid w:val="00E2195A"/>
    <w:rsid w:val="00E21B25"/>
    <w:rsid w:val="00E22C22"/>
    <w:rsid w:val="00E23FEC"/>
    <w:rsid w:val="00E24053"/>
    <w:rsid w:val="00E24412"/>
    <w:rsid w:val="00E24862"/>
    <w:rsid w:val="00E24BB7"/>
    <w:rsid w:val="00E24BC6"/>
    <w:rsid w:val="00E2571B"/>
    <w:rsid w:val="00E25BA8"/>
    <w:rsid w:val="00E25C08"/>
    <w:rsid w:val="00E2654B"/>
    <w:rsid w:val="00E27F78"/>
    <w:rsid w:val="00E3001D"/>
    <w:rsid w:val="00E309EF"/>
    <w:rsid w:val="00E30C91"/>
    <w:rsid w:val="00E30E28"/>
    <w:rsid w:val="00E30F61"/>
    <w:rsid w:val="00E3216F"/>
    <w:rsid w:val="00E32A2D"/>
    <w:rsid w:val="00E339F6"/>
    <w:rsid w:val="00E33A91"/>
    <w:rsid w:val="00E33D45"/>
    <w:rsid w:val="00E340C0"/>
    <w:rsid w:val="00E34137"/>
    <w:rsid w:val="00E348E3"/>
    <w:rsid w:val="00E34A6D"/>
    <w:rsid w:val="00E34E0F"/>
    <w:rsid w:val="00E35206"/>
    <w:rsid w:val="00E35845"/>
    <w:rsid w:val="00E35CB4"/>
    <w:rsid w:val="00E363F4"/>
    <w:rsid w:val="00E368C1"/>
    <w:rsid w:val="00E37D8E"/>
    <w:rsid w:val="00E40316"/>
    <w:rsid w:val="00E40E30"/>
    <w:rsid w:val="00E41828"/>
    <w:rsid w:val="00E42309"/>
    <w:rsid w:val="00E425FB"/>
    <w:rsid w:val="00E42C10"/>
    <w:rsid w:val="00E446E5"/>
    <w:rsid w:val="00E44C2A"/>
    <w:rsid w:val="00E44CF4"/>
    <w:rsid w:val="00E45115"/>
    <w:rsid w:val="00E45678"/>
    <w:rsid w:val="00E4665F"/>
    <w:rsid w:val="00E46921"/>
    <w:rsid w:val="00E469C7"/>
    <w:rsid w:val="00E4767A"/>
    <w:rsid w:val="00E4796A"/>
    <w:rsid w:val="00E47971"/>
    <w:rsid w:val="00E47EC4"/>
    <w:rsid w:val="00E50694"/>
    <w:rsid w:val="00E509BA"/>
    <w:rsid w:val="00E515CE"/>
    <w:rsid w:val="00E51823"/>
    <w:rsid w:val="00E5229A"/>
    <w:rsid w:val="00E52BA1"/>
    <w:rsid w:val="00E52F18"/>
    <w:rsid w:val="00E53DF7"/>
    <w:rsid w:val="00E53F5E"/>
    <w:rsid w:val="00E560B5"/>
    <w:rsid w:val="00E56DC6"/>
    <w:rsid w:val="00E57915"/>
    <w:rsid w:val="00E57F6F"/>
    <w:rsid w:val="00E600DB"/>
    <w:rsid w:val="00E6022F"/>
    <w:rsid w:val="00E602DE"/>
    <w:rsid w:val="00E608AD"/>
    <w:rsid w:val="00E61C8C"/>
    <w:rsid w:val="00E6218C"/>
    <w:rsid w:val="00E62F4E"/>
    <w:rsid w:val="00E6457B"/>
    <w:rsid w:val="00E6462D"/>
    <w:rsid w:val="00E64A32"/>
    <w:rsid w:val="00E6537F"/>
    <w:rsid w:val="00E6567C"/>
    <w:rsid w:val="00E6614A"/>
    <w:rsid w:val="00E661A3"/>
    <w:rsid w:val="00E66D3B"/>
    <w:rsid w:val="00E66DDD"/>
    <w:rsid w:val="00E67968"/>
    <w:rsid w:val="00E70246"/>
    <w:rsid w:val="00E70F3D"/>
    <w:rsid w:val="00E711C1"/>
    <w:rsid w:val="00E71F49"/>
    <w:rsid w:val="00E72C9D"/>
    <w:rsid w:val="00E72DC7"/>
    <w:rsid w:val="00E72E54"/>
    <w:rsid w:val="00E73423"/>
    <w:rsid w:val="00E75162"/>
    <w:rsid w:val="00E7535D"/>
    <w:rsid w:val="00E7546F"/>
    <w:rsid w:val="00E77E82"/>
    <w:rsid w:val="00E80B53"/>
    <w:rsid w:val="00E80C9D"/>
    <w:rsid w:val="00E80FA7"/>
    <w:rsid w:val="00E81496"/>
    <w:rsid w:val="00E81FE6"/>
    <w:rsid w:val="00E82E7C"/>
    <w:rsid w:val="00E83199"/>
    <w:rsid w:val="00E8345C"/>
    <w:rsid w:val="00E83CB5"/>
    <w:rsid w:val="00E840FE"/>
    <w:rsid w:val="00E84688"/>
    <w:rsid w:val="00E84F85"/>
    <w:rsid w:val="00E85553"/>
    <w:rsid w:val="00E8685B"/>
    <w:rsid w:val="00E86E5D"/>
    <w:rsid w:val="00E87470"/>
    <w:rsid w:val="00E87489"/>
    <w:rsid w:val="00E876F6"/>
    <w:rsid w:val="00E90633"/>
    <w:rsid w:val="00E90669"/>
    <w:rsid w:val="00E90E19"/>
    <w:rsid w:val="00E90E8F"/>
    <w:rsid w:val="00E913D9"/>
    <w:rsid w:val="00E91CA0"/>
    <w:rsid w:val="00E91CD8"/>
    <w:rsid w:val="00E91F1F"/>
    <w:rsid w:val="00E920D3"/>
    <w:rsid w:val="00E921B8"/>
    <w:rsid w:val="00E9258B"/>
    <w:rsid w:val="00E93055"/>
    <w:rsid w:val="00E93DF0"/>
    <w:rsid w:val="00E9463C"/>
    <w:rsid w:val="00E94F5C"/>
    <w:rsid w:val="00E95156"/>
    <w:rsid w:val="00E9520F"/>
    <w:rsid w:val="00E9533A"/>
    <w:rsid w:val="00E961A4"/>
    <w:rsid w:val="00E965F8"/>
    <w:rsid w:val="00E96943"/>
    <w:rsid w:val="00E96B2E"/>
    <w:rsid w:val="00E96B95"/>
    <w:rsid w:val="00E96BEB"/>
    <w:rsid w:val="00E97ADF"/>
    <w:rsid w:val="00E97D2E"/>
    <w:rsid w:val="00EA0282"/>
    <w:rsid w:val="00EA063A"/>
    <w:rsid w:val="00EA1BFE"/>
    <w:rsid w:val="00EA1EC4"/>
    <w:rsid w:val="00EA20D8"/>
    <w:rsid w:val="00EA2C01"/>
    <w:rsid w:val="00EA2E53"/>
    <w:rsid w:val="00EA3206"/>
    <w:rsid w:val="00EA34DB"/>
    <w:rsid w:val="00EA35C8"/>
    <w:rsid w:val="00EA3EC5"/>
    <w:rsid w:val="00EA43AD"/>
    <w:rsid w:val="00EA44B0"/>
    <w:rsid w:val="00EA50FE"/>
    <w:rsid w:val="00EA56BD"/>
    <w:rsid w:val="00EA56C9"/>
    <w:rsid w:val="00EA59A9"/>
    <w:rsid w:val="00EA6A2A"/>
    <w:rsid w:val="00EA6BF9"/>
    <w:rsid w:val="00EA72DE"/>
    <w:rsid w:val="00EA75B2"/>
    <w:rsid w:val="00EA7CBC"/>
    <w:rsid w:val="00EB0CD7"/>
    <w:rsid w:val="00EB1807"/>
    <w:rsid w:val="00EB2224"/>
    <w:rsid w:val="00EB4625"/>
    <w:rsid w:val="00EB5222"/>
    <w:rsid w:val="00EB5333"/>
    <w:rsid w:val="00EB59EE"/>
    <w:rsid w:val="00EB63E0"/>
    <w:rsid w:val="00EB66BB"/>
    <w:rsid w:val="00EB6A52"/>
    <w:rsid w:val="00EB6A57"/>
    <w:rsid w:val="00EB761C"/>
    <w:rsid w:val="00EB77F2"/>
    <w:rsid w:val="00EB7906"/>
    <w:rsid w:val="00EC0B9F"/>
    <w:rsid w:val="00EC128E"/>
    <w:rsid w:val="00EC17E9"/>
    <w:rsid w:val="00EC29F8"/>
    <w:rsid w:val="00EC4474"/>
    <w:rsid w:val="00EC44B5"/>
    <w:rsid w:val="00EC4A63"/>
    <w:rsid w:val="00EC61CF"/>
    <w:rsid w:val="00EC6C1E"/>
    <w:rsid w:val="00EC6F56"/>
    <w:rsid w:val="00EC749B"/>
    <w:rsid w:val="00EC76B0"/>
    <w:rsid w:val="00EC7A39"/>
    <w:rsid w:val="00ED05A6"/>
    <w:rsid w:val="00ED0897"/>
    <w:rsid w:val="00ED0A3D"/>
    <w:rsid w:val="00ED14A5"/>
    <w:rsid w:val="00ED4053"/>
    <w:rsid w:val="00ED4CE2"/>
    <w:rsid w:val="00ED50E0"/>
    <w:rsid w:val="00ED6582"/>
    <w:rsid w:val="00ED6EFC"/>
    <w:rsid w:val="00EE0128"/>
    <w:rsid w:val="00EE0224"/>
    <w:rsid w:val="00EE079F"/>
    <w:rsid w:val="00EE110D"/>
    <w:rsid w:val="00EE189B"/>
    <w:rsid w:val="00EE1D5D"/>
    <w:rsid w:val="00EE21BE"/>
    <w:rsid w:val="00EE25B5"/>
    <w:rsid w:val="00EE4098"/>
    <w:rsid w:val="00EE4D83"/>
    <w:rsid w:val="00EE51DF"/>
    <w:rsid w:val="00EE7B5A"/>
    <w:rsid w:val="00EF0040"/>
    <w:rsid w:val="00EF0607"/>
    <w:rsid w:val="00EF0AF7"/>
    <w:rsid w:val="00EF0C76"/>
    <w:rsid w:val="00EF19B9"/>
    <w:rsid w:val="00EF2456"/>
    <w:rsid w:val="00EF2D0C"/>
    <w:rsid w:val="00EF31BD"/>
    <w:rsid w:val="00EF32EB"/>
    <w:rsid w:val="00EF360F"/>
    <w:rsid w:val="00EF4B1D"/>
    <w:rsid w:val="00EF5263"/>
    <w:rsid w:val="00EF5430"/>
    <w:rsid w:val="00EF618F"/>
    <w:rsid w:val="00EF68E0"/>
    <w:rsid w:val="00EF6994"/>
    <w:rsid w:val="00EF6E8B"/>
    <w:rsid w:val="00EF7385"/>
    <w:rsid w:val="00EF7622"/>
    <w:rsid w:val="00EF77DE"/>
    <w:rsid w:val="00EF7BFF"/>
    <w:rsid w:val="00F003DC"/>
    <w:rsid w:val="00F021BA"/>
    <w:rsid w:val="00F02331"/>
    <w:rsid w:val="00F02D05"/>
    <w:rsid w:val="00F02FB9"/>
    <w:rsid w:val="00F031EC"/>
    <w:rsid w:val="00F03809"/>
    <w:rsid w:val="00F03A3F"/>
    <w:rsid w:val="00F043ED"/>
    <w:rsid w:val="00F0472D"/>
    <w:rsid w:val="00F04972"/>
    <w:rsid w:val="00F04F5A"/>
    <w:rsid w:val="00F0552C"/>
    <w:rsid w:val="00F065AF"/>
    <w:rsid w:val="00F06F9C"/>
    <w:rsid w:val="00F07291"/>
    <w:rsid w:val="00F078EA"/>
    <w:rsid w:val="00F112C4"/>
    <w:rsid w:val="00F12236"/>
    <w:rsid w:val="00F122D1"/>
    <w:rsid w:val="00F12E54"/>
    <w:rsid w:val="00F134FA"/>
    <w:rsid w:val="00F13F37"/>
    <w:rsid w:val="00F1521D"/>
    <w:rsid w:val="00F1555B"/>
    <w:rsid w:val="00F16109"/>
    <w:rsid w:val="00F16B17"/>
    <w:rsid w:val="00F16C26"/>
    <w:rsid w:val="00F17737"/>
    <w:rsid w:val="00F177EA"/>
    <w:rsid w:val="00F17EAE"/>
    <w:rsid w:val="00F20E20"/>
    <w:rsid w:val="00F20EE1"/>
    <w:rsid w:val="00F21156"/>
    <w:rsid w:val="00F21A21"/>
    <w:rsid w:val="00F21BDE"/>
    <w:rsid w:val="00F21C3E"/>
    <w:rsid w:val="00F2267E"/>
    <w:rsid w:val="00F2356F"/>
    <w:rsid w:val="00F237CC"/>
    <w:rsid w:val="00F2381D"/>
    <w:rsid w:val="00F23A16"/>
    <w:rsid w:val="00F243E4"/>
    <w:rsid w:val="00F24C6E"/>
    <w:rsid w:val="00F25082"/>
    <w:rsid w:val="00F25B0A"/>
    <w:rsid w:val="00F26F39"/>
    <w:rsid w:val="00F275BD"/>
    <w:rsid w:val="00F279D7"/>
    <w:rsid w:val="00F27EC7"/>
    <w:rsid w:val="00F30074"/>
    <w:rsid w:val="00F30086"/>
    <w:rsid w:val="00F304C6"/>
    <w:rsid w:val="00F3092B"/>
    <w:rsid w:val="00F310B7"/>
    <w:rsid w:val="00F31E6E"/>
    <w:rsid w:val="00F31F9D"/>
    <w:rsid w:val="00F32711"/>
    <w:rsid w:val="00F32937"/>
    <w:rsid w:val="00F32D0B"/>
    <w:rsid w:val="00F33BC0"/>
    <w:rsid w:val="00F3443C"/>
    <w:rsid w:val="00F35188"/>
    <w:rsid w:val="00F35A28"/>
    <w:rsid w:val="00F362F0"/>
    <w:rsid w:val="00F36FD7"/>
    <w:rsid w:val="00F37395"/>
    <w:rsid w:val="00F404B4"/>
    <w:rsid w:val="00F405F8"/>
    <w:rsid w:val="00F405FF"/>
    <w:rsid w:val="00F40A68"/>
    <w:rsid w:val="00F4270F"/>
    <w:rsid w:val="00F42DCA"/>
    <w:rsid w:val="00F43700"/>
    <w:rsid w:val="00F43EDA"/>
    <w:rsid w:val="00F4429D"/>
    <w:rsid w:val="00F44AB0"/>
    <w:rsid w:val="00F44B54"/>
    <w:rsid w:val="00F44BA8"/>
    <w:rsid w:val="00F4601E"/>
    <w:rsid w:val="00F46D80"/>
    <w:rsid w:val="00F47FF7"/>
    <w:rsid w:val="00F508E6"/>
    <w:rsid w:val="00F508EB"/>
    <w:rsid w:val="00F51600"/>
    <w:rsid w:val="00F51D68"/>
    <w:rsid w:val="00F5208D"/>
    <w:rsid w:val="00F52A91"/>
    <w:rsid w:val="00F52FC9"/>
    <w:rsid w:val="00F536FD"/>
    <w:rsid w:val="00F53A9F"/>
    <w:rsid w:val="00F53ED7"/>
    <w:rsid w:val="00F54251"/>
    <w:rsid w:val="00F5524C"/>
    <w:rsid w:val="00F55D01"/>
    <w:rsid w:val="00F5697D"/>
    <w:rsid w:val="00F56C20"/>
    <w:rsid w:val="00F56FBA"/>
    <w:rsid w:val="00F5737B"/>
    <w:rsid w:val="00F57958"/>
    <w:rsid w:val="00F57AA3"/>
    <w:rsid w:val="00F61025"/>
    <w:rsid w:val="00F61076"/>
    <w:rsid w:val="00F61304"/>
    <w:rsid w:val="00F61A69"/>
    <w:rsid w:val="00F61AEB"/>
    <w:rsid w:val="00F61B73"/>
    <w:rsid w:val="00F6241E"/>
    <w:rsid w:val="00F63360"/>
    <w:rsid w:val="00F63AF9"/>
    <w:rsid w:val="00F64155"/>
    <w:rsid w:val="00F6525F"/>
    <w:rsid w:val="00F653FE"/>
    <w:rsid w:val="00F657FA"/>
    <w:rsid w:val="00F662AD"/>
    <w:rsid w:val="00F66442"/>
    <w:rsid w:val="00F66656"/>
    <w:rsid w:val="00F66A40"/>
    <w:rsid w:val="00F66CC5"/>
    <w:rsid w:val="00F66D2C"/>
    <w:rsid w:val="00F6734D"/>
    <w:rsid w:val="00F70031"/>
    <w:rsid w:val="00F70170"/>
    <w:rsid w:val="00F70665"/>
    <w:rsid w:val="00F70BC3"/>
    <w:rsid w:val="00F70FA6"/>
    <w:rsid w:val="00F71744"/>
    <w:rsid w:val="00F7286E"/>
    <w:rsid w:val="00F72DE2"/>
    <w:rsid w:val="00F73858"/>
    <w:rsid w:val="00F73859"/>
    <w:rsid w:val="00F73C0A"/>
    <w:rsid w:val="00F73DB8"/>
    <w:rsid w:val="00F73E97"/>
    <w:rsid w:val="00F7466A"/>
    <w:rsid w:val="00F74C5D"/>
    <w:rsid w:val="00F751DE"/>
    <w:rsid w:val="00F75673"/>
    <w:rsid w:val="00F75DF9"/>
    <w:rsid w:val="00F760D2"/>
    <w:rsid w:val="00F76EEF"/>
    <w:rsid w:val="00F8054E"/>
    <w:rsid w:val="00F80C7A"/>
    <w:rsid w:val="00F811FB"/>
    <w:rsid w:val="00F8151E"/>
    <w:rsid w:val="00F81A3A"/>
    <w:rsid w:val="00F81AC2"/>
    <w:rsid w:val="00F8225A"/>
    <w:rsid w:val="00F82309"/>
    <w:rsid w:val="00F8319A"/>
    <w:rsid w:val="00F83552"/>
    <w:rsid w:val="00F83B64"/>
    <w:rsid w:val="00F846E6"/>
    <w:rsid w:val="00F84E6B"/>
    <w:rsid w:val="00F857C0"/>
    <w:rsid w:val="00F86CEB"/>
    <w:rsid w:val="00F86E89"/>
    <w:rsid w:val="00F86F70"/>
    <w:rsid w:val="00F870C0"/>
    <w:rsid w:val="00F90D49"/>
    <w:rsid w:val="00F9153D"/>
    <w:rsid w:val="00F91FDB"/>
    <w:rsid w:val="00F9325B"/>
    <w:rsid w:val="00F93A36"/>
    <w:rsid w:val="00F9423B"/>
    <w:rsid w:val="00F9447D"/>
    <w:rsid w:val="00F94989"/>
    <w:rsid w:val="00F94FDF"/>
    <w:rsid w:val="00F95EB9"/>
    <w:rsid w:val="00F95F9C"/>
    <w:rsid w:val="00F969BB"/>
    <w:rsid w:val="00F96D9C"/>
    <w:rsid w:val="00F97329"/>
    <w:rsid w:val="00F973A4"/>
    <w:rsid w:val="00FA02E7"/>
    <w:rsid w:val="00FA05DA"/>
    <w:rsid w:val="00FA0F7F"/>
    <w:rsid w:val="00FA139B"/>
    <w:rsid w:val="00FA18EF"/>
    <w:rsid w:val="00FA1C10"/>
    <w:rsid w:val="00FA21B2"/>
    <w:rsid w:val="00FA303A"/>
    <w:rsid w:val="00FA344E"/>
    <w:rsid w:val="00FA3DCA"/>
    <w:rsid w:val="00FA4C2D"/>
    <w:rsid w:val="00FA5512"/>
    <w:rsid w:val="00FA5818"/>
    <w:rsid w:val="00FA5E6C"/>
    <w:rsid w:val="00FA636D"/>
    <w:rsid w:val="00FA69DE"/>
    <w:rsid w:val="00FA6A21"/>
    <w:rsid w:val="00FA70AD"/>
    <w:rsid w:val="00FA7106"/>
    <w:rsid w:val="00FA7232"/>
    <w:rsid w:val="00FA733A"/>
    <w:rsid w:val="00FA77F2"/>
    <w:rsid w:val="00FB08E4"/>
    <w:rsid w:val="00FB19CE"/>
    <w:rsid w:val="00FB23AA"/>
    <w:rsid w:val="00FB23FB"/>
    <w:rsid w:val="00FB250B"/>
    <w:rsid w:val="00FB2B01"/>
    <w:rsid w:val="00FB3E37"/>
    <w:rsid w:val="00FB4628"/>
    <w:rsid w:val="00FB4713"/>
    <w:rsid w:val="00FB47B1"/>
    <w:rsid w:val="00FB47FC"/>
    <w:rsid w:val="00FB5286"/>
    <w:rsid w:val="00FB58F2"/>
    <w:rsid w:val="00FB5E37"/>
    <w:rsid w:val="00FB75EF"/>
    <w:rsid w:val="00FB767F"/>
    <w:rsid w:val="00FB78B5"/>
    <w:rsid w:val="00FB7BE0"/>
    <w:rsid w:val="00FC2530"/>
    <w:rsid w:val="00FC34C8"/>
    <w:rsid w:val="00FC3A91"/>
    <w:rsid w:val="00FC3CF1"/>
    <w:rsid w:val="00FC45B6"/>
    <w:rsid w:val="00FC4E77"/>
    <w:rsid w:val="00FC54A5"/>
    <w:rsid w:val="00FC54F6"/>
    <w:rsid w:val="00FC56D8"/>
    <w:rsid w:val="00FC5A8B"/>
    <w:rsid w:val="00FC5F37"/>
    <w:rsid w:val="00FC6308"/>
    <w:rsid w:val="00FC637D"/>
    <w:rsid w:val="00FC752B"/>
    <w:rsid w:val="00FC77E8"/>
    <w:rsid w:val="00FD04B6"/>
    <w:rsid w:val="00FD08D0"/>
    <w:rsid w:val="00FD1FF5"/>
    <w:rsid w:val="00FD25D3"/>
    <w:rsid w:val="00FD2D33"/>
    <w:rsid w:val="00FD2EBC"/>
    <w:rsid w:val="00FD3A2A"/>
    <w:rsid w:val="00FD5D2D"/>
    <w:rsid w:val="00FD605C"/>
    <w:rsid w:val="00FD6E10"/>
    <w:rsid w:val="00FD74F1"/>
    <w:rsid w:val="00FD7629"/>
    <w:rsid w:val="00FD7C62"/>
    <w:rsid w:val="00FE181A"/>
    <w:rsid w:val="00FE1A97"/>
    <w:rsid w:val="00FE279A"/>
    <w:rsid w:val="00FE3215"/>
    <w:rsid w:val="00FE4510"/>
    <w:rsid w:val="00FE478B"/>
    <w:rsid w:val="00FE50F7"/>
    <w:rsid w:val="00FE5513"/>
    <w:rsid w:val="00FE5CC2"/>
    <w:rsid w:val="00FE640B"/>
    <w:rsid w:val="00FE6DA0"/>
    <w:rsid w:val="00FE73E9"/>
    <w:rsid w:val="00FE7A9E"/>
    <w:rsid w:val="00FF1C8C"/>
    <w:rsid w:val="00FF2230"/>
    <w:rsid w:val="00FF2972"/>
    <w:rsid w:val="00FF2C6E"/>
    <w:rsid w:val="00FF3F78"/>
    <w:rsid w:val="00FF4024"/>
    <w:rsid w:val="00FF4976"/>
    <w:rsid w:val="00FF4B21"/>
    <w:rsid w:val="00FF546C"/>
    <w:rsid w:val="00FF5FAB"/>
    <w:rsid w:val="00FF6206"/>
    <w:rsid w:val="00FF6707"/>
    <w:rsid w:val="00FF67D4"/>
    <w:rsid w:val="00FF698B"/>
    <w:rsid w:val="00FF6DA4"/>
    <w:rsid w:val="00FF6F5B"/>
    <w:rsid w:val="00FF6FB8"/>
    <w:rsid w:val="00FF7D5B"/>
    <w:rsid w:val="78419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0B1421"/>
  <w15:docId w15:val="{528DF87E-A963-4123-B0A0-089E414F2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 w:qFormat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snapToGrid w:val="0"/>
      <w:spacing w:before="100" w:after="240"/>
      <w:ind w:firstLineChars="200" w:firstLine="200"/>
      <w:jc w:val="both"/>
    </w:pPr>
    <w:rPr>
      <w:rFonts w:ascii="Times New Roman" w:eastAsia="仿宋" w:hAnsi="Times New Roman" w:cs="Times New Roman"/>
      <w:color w:val="000000" w:themeColor="text1"/>
      <w:sz w:val="21"/>
    </w:rPr>
  </w:style>
  <w:style w:type="paragraph" w:styleId="1">
    <w:name w:val="heading 1"/>
    <w:basedOn w:val="2"/>
    <w:next w:val="a0"/>
    <w:link w:val="10"/>
    <w:uiPriority w:val="9"/>
    <w:qFormat/>
    <w:pPr>
      <w:outlineLvl w:val="0"/>
    </w:pPr>
    <w:rPr>
      <w:color w:val="006666"/>
      <w:sz w:val="28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keepLines/>
      <w:snapToGrid/>
      <w:ind w:firstLineChars="0" w:firstLine="0"/>
      <w:outlineLvl w:val="1"/>
    </w:pPr>
    <w:rPr>
      <w:rFonts w:cstheme="majorBidi"/>
      <w:bCs/>
      <w:sz w:val="24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numPr>
        <w:numId w:val="1"/>
      </w:numPr>
      <w:outlineLvl w:val="2"/>
    </w:pPr>
    <w:rPr>
      <w:b w:val="0"/>
    </w:rPr>
  </w:style>
  <w:style w:type="paragraph" w:styleId="4">
    <w:name w:val="heading 4"/>
    <w:basedOn w:val="a0"/>
    <w:next w:val="a0"/>
    <w:link w:val="40"/>
    <w:uiPriority w:val="9"/>
    <w:unhideWhenUsed/>
    <w:qFormat/>
    <w:pPr>
      <w:ind w:firstLineChars="0" w:firstLine="0"/>
      <w:outlineLvl w:val="3"/>
    </w:pPr>
  </w:style>
  <w:style w:type="paragraph" w:styleId="5">
    <w:name w:val="heading 5"/>
    <w:basedOn w:val="a0"/>
    <w:next w:val="a0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Title"/>
    <w:basedOn w:val="a0"/>
    <w:next w:val="a0"/>
    <w:link w:val="a4"/>
    <w:uiPriority w:val="10"/>
    <w:qFormat/>
    <w:pPr>
      <w:numPr>
        <w:numId w:val="2"/>
      </w:numPr>
      <w:ind w:firstLineChars="0" w:firstLine="0"/>
    </w:pPr>
    <w:rPr>
      <w:b/>
    </w:rPr>
  </w:style>
  <w:style w:type="paragraph" w:styleId="a5">
    <w:name w:val="caption"/>
    <w:basedOn w:val="a0"/>
    <w:next w:val="a0"/>
    <w:uiPriority w:val="35"/>
    <w:unhideWhenUsed/>
    <w:qFormat/>
    <w:pPr>
      <w:spacing w:before="0" w:after="0" w:line="360" w:lineRule="auto"/>
    </w:pPr>
    <w:rPr>
      <w:rFonts w:cstheme="majorBidi"/>
      <w:color w:val="404040" w:themeColor="text1" w:themeTint="BF"/>
    </w:rPr>
  </w:style>
  <w:style w:type="paragraph" w:styleId="a6">
    <w:name w:val="annotation text"/>
    <w:basedOn w:val="a0"/>
    <w:link w:val="a7"/>
    <w:uiPriority w:val="99"/>
    <w:unhideWhenUsed/>
    <w:pPr>
      <w:jc w:val="left"/>
    </w:pPr>
  </w:style>
  <w:style w:type="paragraph" w:styleId="a8">
    <w:name w:val="Balloon Text"/>
    <w:basedOn w:val="a0"/>
    <w:link w:val="a9"/>
    <w:uiPriority w:val="99"/>
    <w:semiHidden/>
    <w:unhideWhenUsed/>
    <w:pPr>
      <w:spacing w:after="0"/>
    </w:pPr>
    <w:rPr>
      <w:sz w:val="18"/>
      <w:szCs w:val="18"/>
    </w:rPr>
  </w:style>
  <w:style w:type="paragraph" w:styleId="aa">
    <w:name w:val="footer"/>
    <w:basedOn w:val="a0"/>
    <w:link w:val="ab"/>
    <w:uiPriority w:val="99"/>
    <w:unhideWhenUsed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ac">
    <w:name w:val="header"/>
    <w:basedOn w:val="a0"/>
    <w:link w:val="ad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ae">
    <w:name w:val="footnote text"/>
    <w:basedOn w:val="a0"/>
    <w:link w:val="af"/>
    <w:uiPriority w:val="99"/>
    <w:semiHidden/>
    <w:unhideWhenUsed/>
    <w:pPr>
      <w:jc w:val="left"/>
    </w:pPr>
    <w:rPr>
      <w:sz w:val="18"/>
      <w:szCs w:val="18"/>
    </w:rPr>
  </w:style>
  <w:style w:type="paragraph" w:styleId="af0">
    <w:name w:val="annotation subject"/>
    <w:basedOn w:val="a6"/>
    <w:next w:val="a6"/>
    <w:link w:val="af1"/>
    <w:uiPriority w:val="99"/>
    <w:semiHidden/>
    <w:unhideWhenUsed/>
    <w:rPr>
      <w:b/>
      <w:bCs/>
    </w:rPr>
  </w:style>
  <w:style w:type="table" w:styleId="af2">
    <w:name w:val="Table Grid"/>
    <w:basedOn w:val="a2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f4">
    <w:name w:val="annotation reference"/>
    <w:basedOn w:val="a1"/>
    <w:uiPriority w:val="99"/>
    <w:semiHidden/>
    <w:unhideWhenUsed/>
    <w:qFormat/>
    <w:rPr>
      <w:sz w:val="21"/>
      <w:szCs w:val="21"/>
    </w:rPr>
  </w:style>
  <w:style w:type="character" w:styleId="af5">
    <w:name w:val="footnote reference"/>
    <w:basedOn w:val="a1"/>
    <w:uiPriority w:val="99"/>
    <w:semiHidden/>
    <w:unhideWhenUsed/>
    <w:rPr>
      <w:vertAlign w:val="superscript"/>
    </w:rPr>
  </w:style>
  <w:style w:type="character" w:customStyle="1" w:styleId="20">
    <w:name w:val="标题 2 字符"/>
    <w:basedOn w:val="a1"/>
    <w:link w:val="2"/>
    <w:uiPriority w:val="9"/>
    <w:qFormat/>
    <w:rPr>
      <w:rFonts w:ascii="Times New Roman" w:eastAsia="微软雅黑 Light" w:hAnsi="Times New Roman" w:cstheme="majorBidi"/>
      <w:bCs/>
      <w:color w:val="000000" w:themeColor="text1"/>
      <w:kern w:val="0"/>
      <w:sz w:val="24"/>
      <w:szCs w:val="32"/>
    </w:rPr>
  </w:style>
  <w:style w:type="character" w:customStyle="1" w:styleId="10">
    <w:name w:val="标题 1 字符"/>
    <w:basedOn w:val="a1"/>
    <w:link w:val="1"/>
    <w:uiPriority w:val="9"/>
    <w:rPr>
      <w:rFonts w:ascii="Times New Roman" w:eastAsia="微软雅黑 Light" w:hAnsi="Times New Roman" w:cstheme="majorBidi"/>
      <w:bCs/>
      <w:color w:val="006666"/>
      <w:kern w:val="0"/>
      <w:sz w:val="28"/>
      <w:szCs w:val="32"/>
    </w:rPr>
  </w:style>
  <w:style w:type="character" w:customStyle="1" w:styleId="a4">
    <w:name w:val="标题 字符"/>
    <w:basedOn w:val="a1"/>
    <w:link w:val="a"/>
    <w:uiPriority w:val="10"/>
    <w:rPr>
      <w:rFonts w:ascii="微软雅黑 Light" w:eastAsia="微软雅黑 Light" w:hAnsi="微软雅黑 Light" w:cs="Times New Roman"/>
      <w:b/>
      <w:color w:val="000000" w:themeColor="text1"/>
      <w:kern w:val="0"/>
      <w:szCs w:val="20"/>
    </w:rPr>
  </w:style>
  <w:style w:type="paragraph" w:customStyle="1" w:styleId="af6">
    <w:name w:val="图表标题"/>
    <w:basedOn w:val="a0"/>
    <w:link w:val="af7"/>
    <w:qFormat/>
    <w:pPr>
      <w:snapToGrid/>
      <w:spacing w:after="0"/>
      <w:ind w:firstLineChars="0" w:firstLine="0"/>
      <w:jc w:val="center"/>
    </w:pPr>
    <w:rPr>
      <w:rFonts w:hAnsiTheme="minorHAnsi" w:cstheme="minorBidi"/>
      <w:b/>
      <w:sz w:val="18"/>
    </w:rPr>
  </w:style>
  <w:style w:type="character" w:customStyle="1" w:styleId="af7">
    <w:name w:val="图表标题 字符"/>
    <w:basedOn w:val="a1"/>
    <w:link w:val="af6"/>
    <w:rPr>
      <w:rFonts w:ascii="微软雅黑 Light" w:eastAsia="微软雅黑 Light"/>
      <w:b/>
      <w:color w:val="000000" w:themeColor="text1"/>
      <w:kern w:val="0"/>
      <w:sz w:val="18"/>
      <w:szCs w:val="20"/>
    </w:rPr>
  </w:style>
  <w:style w:type="character" w:customStyle="1" w:styleId="30">
    <w:name w:val="标题 3 字符"/>
    <w:basedOn w:val="a1"/>
    <w:link w:val="3"/>
    <w:uiPriority w:val="9"/>
    <w:rPr>
      <w:rFonts w:ascii="Times New Roman" w:eastAsia="微软雅黑 Light" w:hAnsi="Times New Roman" w:cs="Times New Roman"/>
      <w:color w:val="000000" w:themeColor="text1"/>
      <w:kern w:val="0"/>
      <w:szCs w:val="20"/>
    </w:rPr>
  </w:style>
  <w:style w:type="paragraph" w:customStyle="1" w:styleId="af8">
    <w:name w:val="图表"/>
    <w:basedOn w:val="a0"/>
    <w:link w:val="af9"/>
    <w:qFormat/>
    <w:pPr>
      <w:spacing w:after="0"/>
      <w:ind w:firstLineChars="0" w:firstLine="0"/>
      <w:jc w:val="center"/>
    </w:pPr>
    <w:rPr>
      <w:rFonts w:hAnsi="Cambria"/>
      <w:color w:val="auto"/>
      <w:kern w:val="2"/>
      <w:sz w:val="18"/>
      <w:szCs w:val="22"/>
    </w:rPr>
  </w:style>
  <w:style w:type="paragraph" w:styleId="afa">
    <w:name w:val="Quote"/>
    <w:basedOn w:val="a0"/>
    <w:next w:val="a0"/>
    <w:link w:val="afb"/>
    <w:uiPriority w:val="29"/>
    <w:qFormat/>
    <w:pPr>
      <w:snapToGrid/>
    </w:pPr>
    <w:rPr>
      <w:rFonts w:ascii="Cambria" w:eastAsia="楷体" w:hAnsi="Cambria"/>
      <w:color w:val="404040"/>
    </w:rPr>
  </w:style>
  <w:style w:type="character" w:customStyle="1" w:styleId="af9">
    <w:name w:val="图表 字符"/>
    <w:basedOn w:val="a1"/>
    <w:link w:val="af8"/>
    <w:rPr>
      <w:rFonts w:ascii="微软雅黑 Light" w:eastAsia="微软雅黑 Light" w:hAnsi="Cambria" w:cs="Times New Roman"/>
      <w:sz w:val="18"/>
    </w:rPr>
  </w:style>
  <w:style w:type="character" w:customStyle="1" w:styleId="afb">
    <w:name w:val="引用 字符"/>
    <w:basedOn w:val="a1"/>
    <w:link w:val="afa"/>
    <w:uiPriority w:val="29"/>
    <w:rPr>
      <w:rFonts w:ascii="Cambria" w:eastAsia="楷体" w:hAnsi="Cambria" w:cs="Times New Roman"/>
      <w:color w:val="404040"/>
      <w:kern w:val="0"/>
      <w:szCs w:val="20"/>
    </w:rPr>
  </w:style>
  <w:style w:type="character" w:customStyle="1" w:styleId="40">
    <w:name w:val="标题 4 字符"/>
    <w:basedOn w:val="a1"/>
    <w:link w:val="4"/>
    <w:uiPriority w:val="9"/>
    <w:rPr>
      <w:rFonts w:ascii="Times New Roman" w:eastAsia="微软雅黑 Light" w:hAnsi="Times New Roman" w:cs="Times New Roman"/>
      <w:color w:val="000000" w:themeColor="text1"/>
      <w:kern w:val="0"/>
      <w:szCs w:val="20"/>
    </w:rPr>
  </w:style>
  <w:style w:type="character" w:customStyle="1" w:styleId="af">
    <w:name w:val="脚注文本 字符"/>
    <w:basedOn w:val="a1"/>
    <w:link w:val="ae"/>
    <w:uiPriority w:val="99"/>
    <w:semiHidden/>
    <w:rPr>
      <w:rFonts w:ascii="微软雅黑 Light" w:eastAsia="微软雅黑 Light" w:hAnsi="微软雅黑 Light" w:cs="Times New Roman"/>
      <w:color w:val="000000" w:themeColor="text1"/>
      <w:kern w:val="0"/>
      <w:sz w:val="18"/>
      <w:szCs w:val="18"/>
    </w:rPr>
  </w:style>
  <w:style w:type="character" w:customStyle="1" w:styleId="ad">
    <w:name w:val="页眉 字符"/>
    <w:basedOn w:val="a1"/>
    <w:link w:val="ac"/>
    <w:uiPriority w:val="99"/>
    <w:rPr>
      <w:rFonts w:ascii="微软雅黑 Light" w:eastAsia="微软雅黑 Light" w:hAnsi="微软雅黑 Light" w:cs="Times New Roman"/>
      <w:color w:val="000000" w:themeColor="text1"/>
      <w:kern w:val="0"/>
      <w:sz w:val="18"/>
      <w:szCs w:val="18"/>
    </w:rPr>
  </w:style>
  <w:style w:type="character" w:customStyle="1" w:styleId="ab">
    <w:name w:val="页脚 字符"/>
    <w:basedOn w:val="a1"/>
    <w:link w:val="aa"/>
    <w:uiPriority w:val="99"/>
    <w:rPr>
      <w:rFonts w:ascii="微软雅黑 Light" w:eastAsia="微软雅黑 Light" w:hAnsi="微软雅黑 Light" w:cs="Times New Roman"/>
      <w:color w:val="000000" w:themeColor="text1"/>
      <w:kern w:val="0"/>
      <w:sz w:val="18"/>
      <w:szCs w:val="18"/>
    </w:rPr>
  </w:style>
  <w:style w:type="character" w:customStyle="1" w:styleId="a7">
    <w:name w:val="批注文字 字符"/>
    <w:basedOn w:val="a1"/>
    <w:link w:val="a6"/>
    <w:uiPriority w:val="99"/>
    <w:qFormat/>
    <w:rPr>
      <w:rFonts w:ascii="微软雅黑 Light" w:eastAsia="微软雅黑 Light" w:hAnsi="微软雅黑 Light" w:cs="Times New Roman"/>
      <w:color w:val="000000" w:themeColor="text1"/>
      <w:kern w:val="0"/>
      <w:szCs w:val="20"/>
    </w:rPr>
  </w:style>
  <w:style w:type="character" w:customStyle="1" w:styleId="af1">
    <w:name w:val="批注主题 字符"/>
    <w:basedOn w:val="a7"/>
    <w:link w:val="af0"/>
    <w:uiPriority w:val="99"/>
    <w:semiHidden/>
    <w:rPr>
      <w:rFonts w:ascii="微软雅黑 Light" w:eastAsia="微软雅黑 Light" w:hAnsi="微软雅黑 Light" w:cs="Times New Roman"/>
      <w:b/>
      <w:bCs/>
      <w:color w:val="000000" w:themeColor="text1"/>
      <w:kern w:val="0"/>
      <w:szCs w:val="20"/>
    </w:rPr>
  </w:style>
  <w:style w:type="character" w:customStyle="1" w:styleId="a9">
    <w:name w:val="批注框文本 字符"/>
    <w:basedOn w:val="a1"/>
    <w:link w:val="a8"/>
    <w:uiPriority w:val="99"/>
    <w:semiHidden/>
    <w:rPr>
      <w:rFonts w:ascii="微软雅黑 Light" w:eastAsia="微软雅黑 Light" w:hAnsi="微软雅黑 Light" w:cs="Times New Roman"/>
      <w:color w:val="000000" w:themeColor="text1"/>
      <w:kern w:val="0"/>
      <w:sz w:val="18"/>
      <w:szCs w:val="18"/>
    </w:rPr>
  </w:style>
  <w:style w:type="paragraph" w:styleId="afc">
    <w:name w:val="List Paragraph"/>
    <w:basedOn w:val="a0"/>
    <w:uiPriority w:val="34"/>
    <w:qFormat/>
  </w:style>
  <w:style w:type="paragraph" w:customStyle="1" w:styleId="afd">
    <w:name w:val="大标题"/>
    <w:basedOn w:val="a0"/>
    <w:link w:val="afe"/>
    <w:qFormat/>
    <w:pPr>
      <w:spacing w:beforeLines="80" w:before="80" w:afterLines="80" w:after="80"/>
      <w:ind w:firstLineChars="0" w:firstLine="0"/>
      <w:jc w:val="center"/>
    </w:pPr>
    <w:rPr>
      <w:b/>
      <w:sz w:val="32"/>
    </w:rPr>
  </w:style>
  <w:style w:type="paragraph" w:customStyle="1" w:styleId="11">
    <w:name w:val="列表1"/>
    <w:basedOn w:val="afd"/>
    <w:link w:val="List"/>
    <w:pPr>
      <w:ind w:firstLine="560"/>
    </w:pPr>
  </w:style>
  <w:style w:type="character" w:customStyle="1" w:styleId="afe">
    <w:name w:val="大标题 字符"/>
    <w:basedOn w:val="a1"/>
    <w:link w:val="afd"/>
    <w:rPr>
      <w:rFonts w:ascii="Times New Roman" w:eastAsia="微软雅黑 Light" w:hAnsi="Times New Roman" w:cs="Times New Roman"/>
      <w:b/>
      <w:color w:val="000000" w:themeColor="text1"/>
      <w:kern w:val="0"/>
      <w:sz w:val="32"/>
      <w:szCs w:val="20"/>
    </w:rPr>
  </w:style>
  <w:style w:type="paragraph" w:styleId="aff">
    <w:name w:val="No Spacing"/>
    <w:link w:val="aff0"/>
    <w:uiPriority w:val="1"/>
    <w:rPr>
      <w:sz w:val="22"/>
      <w:szCs w:val="22"/>
    </w:rPr>
  </w:style>
  <w:style w:type="character" w:customStyle="1" w:styleId="List">
    <w:name w:val="List 字符"/>
    <w:basedOn w:val="afe"/>
    <w:link w:val="11"/>
    <w:qFormat/>
    <w:rPr>
      <w:rFonts w:ascii="Times New Roman" w:eastAsia="微软雅黑 Light" w:hAnsi="Times New Roman" w:cs="Times New Roman"/>
      <w:b/>
      <w:color w:val="000000" w:themeColor="text1"/>
      <w:kern w:val="0"/>
      <w:sz w:val="32"/>
      <w:szCs w:val="20"/>
    </w:rPr>
  </w:style>
  <w:style w:type="character" w:customStyle="1" w:styleId="aff0">
    <w:name w:val="无间隔 字符"/>
    <w:basedOn w:val="a1"/>
    <w:link w:val="aff"/>
    <w:uiPriority w:val="1"/>
    <w:qFormat/>
    <w:rPr>
      <w:kern w:val="0"/>
      <w:sz w:val="22"/>
    </w:rPr>
  </w:style>
  <w:style w:type="character" w:customStyle="1" w:styleId="50">
    <w:name w:val="标题 5 字符"/>
    <w:basedOn w:val="a1"/>
    <w:link w:val="5"/>
    <w:uiPriority w:val="9"/>
    <w:qFormat/>
    <w:rPr>
      <w:rFonts w:ascii="Times New Roman" w:eastAsia="微软雅黑 Light" w:hAnsi="Times New Roman" w:cs="Times New Roman"/>
      <w:b/>
      <w:bCs/>
      <w:color w:val="000000" w:themeColor="text1"/>
      <w:kern w:val="0"/>
      <w:sz w:val="28"/>
      <w:szCs w:val="28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f1">
    <w:name w:val="Unresolved Mention"/>
    <w:basedOn w:val="a1"/>
    <w:uiPriority w:val="99"/>
    <w:semiHidden/>
    <w:unhideWhenUsed/>
    <w:rsid w:val="006600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4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01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893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16D7C82-F6D4-4B85-9F5C-0606B2F8E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2</TotalTime>
  <Pages>3</Pages>
  <Words>328</Words>
  <Characters>1870</Characters>
  <Application>Microsoft Office Word</Application>
  <DocSecurity>0</DocSecurity>
  <Lines>15</Lines>
  <Paragraphs>4</Paragraphs>
  <ScaleCrop>false</ScaleCrop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'C'i'xiao</dc:creator>
  <dc:description>NE.Ref</dc:description>
  <cp:lastModifiedBy>Wang Cixiao</cp:lastModifiedBy>
  <cp:revision>1160</cp:revision>
  <cp:lastPrinted>2018-02-15T08:52:00Z</cp:lastPrinted>
  <dcterms:created xsi:type="dcterms:W3CDTF">2021-09-02T16:35:00Z</dcterms:created>
  <dcterms:modified xsi:type="dcterms:W3CDTF">2025-02-25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6.1.7467</vt:lpwstr>
  </property>
  <property fmtid="{D5CDD505-2E9C-101B-9397-08002B2CF9AE}" pid="3" name="ICV">
    <vt:lpwstr>FB8F8FAB63F6A86B77362A659A2AA181</vt:lpwstr>
  </property>
</Properties>
</file>